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57B74" w14:textId="77777777" w:rsidR="00A72C7C" w:rsidRPr="00A81931" w:rsidRDefault="00A72C7C" w:rsidP="00A72C7C">
      <w:pPr>
        <w:pStyle w:val="Sinespaciado"/>
        <w:jc w:val="center"/>
        <w:rPr>
          <w:rFonts w:cs="LilyUPC"/>
          <w:sz w:val="40"/>
          <w:szCs w:val="40"/>
        </w:rPr>
      </w:pPr>
      <w:r w:rsidRPr="00A81931">
        <w:rPr>
          <w:noProof/>
        </w:rPr>
        <w:drawing>
          <wp:anchor distT="0" distB="0" distL="114300" distR="114300" simplePos="0" relativeHeight="251669504" behindDoc="0" locked="0" layoutInCell="1" allowOverlap="1" wp14:anchorId="42507331" wp14:editId="235FE72F">
            <wp:simplePos x="2200275" y="876300"/>
            <wp:positionH relativeFrom="margin">
              <wp:align>left</wp:align>
            </wp:positionH>
            <wp:positionV relativeFrom="margin">
              <wp:align>top</wp:align>
            </wp:positionV>
            <wp:extent cx="646510" cy="1080000"/>
            <wp:effectExtent l="0" t="0" r="1270" b="6350"/>
            <wp:wrapSquare wrapText="bothSides"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51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LilyUPC"/>
          <w:sz w:val="40"/>
          <w:szCs w:val="40"/>
        </w:rPr>
        <w:t>UNIVERSIDAD DE BURGOS</w:t>
      </w:r>
    </w:p>
    <w:p w14:paraId="008DFEB1" w14:textId="77777777" w:rsidR="00A72C7C" w:rsidRPr="00665C81" w:rsidRDefault="00A72C7C" w:rsidP="00A72C7C">
      <w:pPr>
        <w:pStyle w:val="Sinespaciado"/>
        <w:jc w:val="center"/>
        <w:rPr>
          <w:rFonts w:cs="LilyUPC"/>
          <w:smallCaps/>
          <w:sz w:val="40"/>
          <w:szCs w:val="40"/>
        </w:rPr>
      </w:pPr>
      <w:r w:rsidRPr="00665C81">
        <w:rPr>
          <w:rFonts w:cs="LilyUPC"/>
          <w:smallCaps/>
          <w:sz w:val="40"/>
          <w:szCs w:val="40"/>
        </w:rPr>
        <w:t>Escuela Politécnica Superior</w:t>
      </w:r>
      <w:r w:rsidRPr="00665C81">
        <w:rPr>
          <w:smallCaps/>
          <w:noProof/>
        </w:rPr>
        <w:drawing>
          <wp:anchor distT="0" distB="0" distL="114300" distR="114300" simplePos="0" relativeHeight="251670528" behindDoc="0" locked="0" layoutInCell="1" allowOverlap="1" wp14:anchorId="3134BB62" wp14:editId="4F05791D">
            <wp:simplePos x="5562600" y="1171575"/>
            <wp:positionH relativeFrom="margin">
              <wp:align>right</wp:align>
            </wp:positionH>
            <wp:positionV relativeFrom="margin">
              <wp:align>top</wp:align>
            </wp:positionV>
            <wp:extent cx="832485" cy="1079500"/>
            <wp:effectExtent l="0" t="0" r="5715" b="6350"/>
            <wp:wrapSquare wrapText="bothSides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24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706ED7" w14:textId="5EB4E027" w:rsidR="00A72C7C" w:rsidRPr="00A81931" w:rsidRDefault="00A72C7C" w:rsidP="00A72C7C">
      <w:pPr>
        <w:pStyle w:val="Sinespaciado"/>
        <w:jc w:val="center"/>
        <w:rPr>
          <w:rFonts w:cs="LilyUPC"/>
          <w:sz w:val="40"/>
          <w:szCs w:val="40"/>
        </w:rPr>
      </w:pPr>
      <w:proofErr w:type="spellStart"/>
      <w:r w:rsidRPr="00A81931">
        <w:rPr>
          <w:rFonts w:cs="LilyUPC"/>
          <w:sz w:val="40"/>
          <w:szCs w:val="40"/>
        </w:rPr>
        <w:t>Gº</w:t>
      </w:r>
      <w:proofErr w:type="spellEnd"/>
      <w:r w:rsidRPr="00A81931">
        <w:rPr>
          <w:rFonts w:cs="LilyUPC"/>
          <w:sz w:val="40"/>
          <w:szCs w:val="40"/>
        </w:rPr>
        <w:t xml:space="preserve"> </w:t>
      </w:r>
      <w:r>
        <w:rPr>
          <w:rFonts w:cs="LilyUPC"/>
          <w:sz w:val="40"/>
          <w:szCs w:val="40"/>
        </w:rPr>
        <w:t xml:space="preserve">en </w:t>
      </w:r>
      <w:r w:rsidRPr="00A81931">
        <w:rPr>
          <w:rFonts w:cs="LilyUPC"/>
          <w:sz w:val="40"/>
          <w:szCs w:val="40"/>
        </w:rPr>
        <w:t>Ingeniería en Informática</w:t>
      </w:r>
    </w:p>
    <w:p w14:paraId="0E592432" w14:textId="77777777" w:rsidR="00A72C7C" w:rsidRPr="00A81931" w:rsidRDefault="00A72C7C" w:rsidP="00A72C7C">
      <w:pPr>
        <w:pStyle w:val="Sinespaciado"/>
      </w:pPr>
    </w:p>
    <w:p w14:paraId="0CCE5B4C" w14:textId="77777777" w:rsidR="00A72C7C" w:rsidRPr="00A81931" w:rsidRDefault="00A72C7C" w:rsidP="00A72C7C">
      <w:pPr>
        <w:pStyle w:val="Sinespaciado"/>
      </w:pPr>
    </w:p>
    <w:p w14:paraId="639130DF" w14:textId="77777777" w:rsidR="00A72C7C" w:rsidRPr="00A81931" w:rsidRDefault="00A72C7C" w:rsidP="00A72C7C">
      <w:pPr>
        <w:pStyle w:val="Sinespaciado"/>
      </w:pPr>
    </w:p>
    <w:p w14:paraId="540CD90A" w14:textId="77777777" w:rsidR="00A72C7C" w:rsidRPr="00A81931" w:rsidRDefault="00A72C7C" w:rsidP="00A72C7C">
      <w:pPr>
        <w:pStyle w:val="Sinespaciado"/>
      </w:pPr>
    </w:p>
    <w:p w14:paraId="0BEF4268" w14:textId="77777777" w:rsidR="00A72C7C" w:rsidRPr="00A81931" w:rsidRDefault="00A72C7C" w:rsidP="00A72C7C">
      <w:pPr>
        <w:pStyle w:val="Sinespaciado"/>
      </w:pPr>
    </w:p>
    <w:p w14:paraId="74D3473A" w14:textId="77777777" w:rsidR="00A72C7C" w:rsidRPr="00A81931" w:rsidRDefault="00A72C7C" w:rsidP="00A72C7C">
      <w:pPr>
        <w:pStyle w:val="Sinespaciado"/>
      </w:pPr>
    </w:p>
    <w:p w14:paraId="686065CB" w14:textId="77777777" w:rsidR="00A72C7C" w:rsidRPr="00A81931" w:rsidRDefault="00A72C7C" w:rsidP="00A72C7C">
      <w:pPr>
        <w:pStyle w:val="Sinespaciado"/>
      </w:pPr>
    </w:p>
    <w:p w14:paraId="552E01F9" w14:textId="77777777" w:rsidR="00A72C7C" w:rsidRDefault="00A72C7C" w:rsidP="00A72C7C">
      <w:pPr>
        <w:pStyle w:val="Sinespaciado"/>
      </w:pPr>
    </w:p>
    <w:p w14:paraId="610E9681" w14:textId="77777777" w:rsidR="00A72C7C" w:rsidRDefault="00A72C7C" w:rsidP="00A72C7C">
      <w:pPr>
        <w:pStyle w:val="Sinespaciado"/>
      </w:pPr>
    </w:p>
    <w:p w14:paraId="07B0C608" w14:textId="77777777" w:rsidR="00A72C7C" w:rsidRDefault="00A72C7C" w:rsidP="00A72C7C">
      <w:pPr>
        <w:pStyle w:val="Sinespaciado"/>
      </w:pPr>
    </w:p>
    <w:p w14:paraId="23A9DB5A" w14:textId="77777777" w:rsidR="00A72C7C" w:rsidRDefault="00A72C7C" w:rsidP="00A72C7C">
      <w:pPr>
        <w:pStyle w:val="Sinespaciado"/>
      </w:pPr>
    </w:p>
    <w:p w14:paraId="4650D93F" w14:textId="77777777" w:rsidR="00A72C7C" w:rsidRDefault="00A72C7C" w:rsidP="00A72C7C">
      <w:pPr>
        <w:pStyle w:val="Sinespaciado"/>
      </w:pPr>
    </w:p>
    <w:p w14:paraId="26AB1FA7" w14:textId="77777777" w:rsidR="00A72C7C" w:rsidRDefault="00A72C7C" w:rsidP="00A72C7C">
      <w:pPr>
        <w:pStyle w:val="Sinespaciado"/>
      </w:pPr>
    </w:p>
    <w:p w14:paraId="0DEA1460" w14:textId="77777777" w:rsidR="00A72C7C" w:rsidRDefault="00A72C7C" w:rsidP="00A72C7C">
      <w:pPr>
        <w:pStyle w:val="Sinespaciado"/>
      </w:pPr>
    </w:p>
    <w:p w14:paraId="681C5E05" w14:textId="77777777" w:rsidR="00A72C7C" w:rsidRDefault="00A72C7C" w:rsidP="00A72C7C">
      <w:pPr>
        <w:pStyle w:val="Sinespaciad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20043790" wp14:editId="5CD4439C">
                <wp:simplePos x="0" y="0"/>
                <wp:positionH relativeFrom="column">
                  <wp:posOffset>74295</wp:posOffset>
                </wp:positionH>
                <wp:positionV relativeFrom="paragraph">
                  <wp:posOffset>147955</wp:posOffset>
                </wp:positionV>
                <wp:extent cx="3724275" cy="1885950"/>
                <wp:effectExtent l="0" t="0" r="28575" b="19050"/>
                <wp:wrapNone/>
                <wp:docPr id="40" name="Rectángul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4275" cy="1885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127E5C" id="Rectángulo 40" o:spid="_x0000_s1026" style="position:absolute;margin-left:5.85pt;margin-top:11.65pt;width:293.25pt;height:148.5pt;z-index:-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" fillcolor="#d9e2f3 [660]" strokecolor="#d5dce4 [671]" strokeweight="1pt"/>
            </w:pict>
          </mc:Fallback>
        </mc:AlternateContent>
      </w:r>
    </w:p>
    <w:p w14:paraId="234FDA08" w14:textId="77777777" w:rsidR="00A72C7C" w:rsidRDefault="00A72C7C" w:rsidP="00A72C7C">
      <w:pPr>
        <w:pStyle w:val="Sinespaciado"/>
      </w:pPr>
    </w:p>
    <w:p w14:paraId="496C342E" w14:textId="77777777" w:rsidR="00A72C7C" w:rsidRDefault="00A72C7C" w:rsidP="00A72C7C">
      <w:pPr>
        <w:pStyle w:val="Sinespaciado"/>
      </w:pPr>
      <w:r w:rsidRPr="00A81931">
        <w:rPr>
          <w:b/>
          <w:noProof/>
          <w:sz w:val="32"/>
          <w:szCs w:val="32"/>
        </w:rPr>
        <w:drawing>
          <wp:anchor distT="0" distB="0" distL="114300" distR="114300" simplePos="0" relativeHeight="251671552" behindDoc="0" locked="0" layoutInCell="1" allowOverlap="1" wp14:anchorId="5632AFA2" wp14:editId="7188AC45">
            <wp:simplePos x="0" y="0"/>
            <wp:positionH relativeFrom="margin">
              <wp:posOffset>3968655</wp:posOffset>
            </wp:positionH>
            <wp:positionV relativeFrom="margin">
              <wp:posOffset>3869576</wp:posOffset>
            </wp:positionV>
            <wp:extent cx="1515745" cy="1439545"/>
            <wp:effectExtent l="0" t="0" r="8255" b="8255"/>
            <wp:wrapSquare wrapText="bothSides"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574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AA94B" w14:textId="77777777" w:rsidR="00A72C7C" w:rsidRDefault="00A72C7C" w:rsidP="00A72C7C">
      <w:pPr>
        <w:pStyle w:val="Sinespaciado"/>
      </w:pPr>
    </w:p>
    <w:p w14:paraId="34DD8142" w14:textId="77777777" w:rsidR="00A72C7C" w:rsidRPr="00A81931" w:rsidRDefault="00A72C7C" w:rsidP="00A72C7C">
      <w:pPr>
        <w:pStyle w:val="Sinespaciado"/>
        <w:ind w:left="708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</w:t>
      </w:r>
      <w:r w:rsidRPr="00A81931">
        <w:rPr>
          <w:b/>
          <w:sz w:val="32"/>
          <w:szCs w:val="32"/>
        </w:rPr>
        <w:t>TFG Ingeniería Informática:</w:t>
      </w:r>
      <w:r w:rsidRPr="00A81931">
        <w:rPr>
          <w:b/>
          <w:noProof/>
          <w:sz w:val="32"/>
          <w:szCs w:val="32"/>
        </w:rPr>
        <w:t xml:space="preserve"> </w:t>
      </w:r>
    </w:p>
    <w:p w14:paraId="30B480BE" w14:textId="77777777" w:rsidR="00A72C7C" w:rsidRPr="00A81931" w:rsidRDefault="00A72C7C" w:rsidP="00A72C7C">
      <w:pPr>
        <w:pStyle w:val="Sinespaciado"/>
        <w:rPr>
          <w:b/>
          <w:sz w:val="32"/>
          <w:szCs w:val="32"/>
        </w:rPr>
      </w:pPr>
    </w:p>
    <w:p w14:paraId="17BBC29B" w14:textId="5E1BF331" w:rsidR="00A72C7C" w:rsidRPr="00A81931" w:rsidRDefault="00A72C7C" w:rsidP="00A72C7C">
      <w:pPr>
        <w:pStyle w:val="Sinespaciado"/>
        <w:ind w:firstLine="708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</w:t>
      </w:r>
      <w:proofErr w:type="spellStart"/>
      <w:r w:rsidR="00A87EEF">
        <w:rPr>
          <w:b/>
          <w:sz w:val="32"/>
          <w:szCs w:val="32"/>
        </w:rPr>
        <w:t>Ububooknet</w:t>
      </w:r>
      <w:proofErr w:type="spellEnd"/>
    </w:p>
    <w:p w14:paraId="19257606" w14:textId="77777777" w:rsidR="00A72C7C" w:rsidRDefault="00A72C7C" w:rsidP="00A72C7C">
      <w:pPr>
        <w:pStyle w:val="Sinespaciado"/>
      </w:pPr>
    </w:p>
    <w:p w14:paraId="4D2D831E" w14:textId="77777777" w:rsidR="00A72C7C" w:rsidRDefault="00A72C7C" w:rsidP="00A72C7C">
      <w:pPr>
        <w:pStyle w:val="Sinespaciado"/>
      </w:pPr>
    </w:p>
    <w:p w14:paraId="660C05EA" w14:textId="77777777" w:rsidR="00A72C7C" w:rsidRDefault="00A72C7C" w:rsidP="00A72C7C">
      <w:pPr>
        <w:pStyle w:val="Sinespaciado"/>
      </w:pPr>
    </w:p>
    <w:p w14:paraId="764BD10C" w14:textId="77777777" w:rsidR="00A72C7C" w:rsidRPr="00A81931" w:rsidRDefault="00A72C7C" w:rsidP="00A72C7C">
      <w:pPr>
        <w:pStyle w:val="Sinespaciado"/>
      </w:pPr>
    </w:p>
    <w:p w14:paraId="559FC0E7" w14:textId="77777777" w:rsidR="00A72C7C" w:rsidRPr="00A81931" w:rsidRDefault="00A72C7C" w:rsidP="00A72C7C">
      <w:pPr>
        <w:pStyle w:val="Sinespaciado"/>
      </w:pPr>
    </w:p>
    <w:p w14:paraId="6CB84E62" w14:textId="77777777" w:rsidR="00A72C7C" w:rsidRPr="00A81931" w:rsidRDefault="00A72C7C" w:rsidP="00A72C7C">
      <w:pPr>
        <w:pStyle w:val="Sinespaciado"/>
      </w:pPr>
    </w:p>
    <w:p w14:paraId="75A3F817" w14:textId="77777777" w:rsidR="00A72C7C" w:rsidRPr="00A81931" w:rsidRDefault="00A72C7C" w:rsidP="00A72C7C">
      <w:pPr>
        <w:pStyle w:val="Sinespaciado"/>
      </w:pPr>
    </w:p>
    <w:p w14:paraId="2E71792D" w14:textId="77777777" w:rsidR="00A72C7C" w:rsidRPr="00A81931" w:rsidRDefault="00A72C7C" w:rsidP="00A72C7C">
      <w:pPr>
        <w:pStyle w:val="Sinespaciado"/>
      </w:pPr>
    </w:p>
    <w:p w14:paraId="52427FB3" w14:textId="77777777" w:rsidR="00A72C7C" w:rsidRDefault="00A72C7C" w:rsidP="00A72C7C">
      <w:pPr>
        <w:pStyle w:val="Sinespaciado"/>
      </w:pPr>
    </w:p>
    <w:p w14:paraId="5C29D363" w14:textId="77777777" w:rsidR="00A72C7C" w:rsidRDefault="00A72C7C" w:rsidP="00A72C7C">
      <w:pPr>
        <w:pStyle w:val="Sinespaciado"/>
      </w:pPr>
    </w:p>
    <w:p w14:paraId="4B9F633E" w14:textId="77777777" w:rsidR="00A72C7C" w:rsidRDefault="00A72C7C" w:rsidP="00A72C7C">
      <w:pPr>
        <w:pStyle w:val="Sinespaciado"/>
      </w:pPr>
    </w:p>
    <w:p w14:paraId="3CAF190A" w14:textId="77777777" w:rsidR="00A72C7C" w:rsidRDefault="00A72C7C" w:rsidP="00A72C7C">
      <w:pPr>
        <w:pStyle w:val="Sinespaciado"/>
      </w:pPr>
    </w:p>
    <w:p w14:paraId="24607478" w14:textId="77777777" w:rsidR="00A72C7C" w:rsidRDefault="00A72C7C" w:rsidP="00A72C7C">
      <w:pPr>
        <w:pStyle w:val="Sinespaciado"/>
      </w:pPr>
    </w:p>
    <w:p w14:paraId="2360DF49" w14:textId="77777777" w:rsidR="00A72C7C" w:rsidRDefault="00A72C7C" w:rsidP="00A72C7C">
      <w:pPr>
        <w:pStyle w:val="Sinespaciado"/>
      </w:pPr>
    </w:p>
    <w:p w14:paraId="5662B621" w14:textId="77777777" w:rsidR="00A72C7C" w:rsidRDefault="00A72C7C" w:rsidP="00A72C7C">
      <w:pPr>
        <w:pStyle w:val="Sinespaciado"/>
      </w:pPr>
    </w:p>
    <w:p w14:paraId="23F1FC30" w14:textId="436AA271" w:rsidR="00A72C7C" w:rsidRPr="009C5CCD" w:rsidRDefault="00A72C7C" w:rsidP="00A72C7C">
      <w:pPr>
        <w:pStyle w:val="Sinespaciado"/>
        <w:jc w:val="center"/>
        <w:rPr>
          <w:sz w:val="36"/>
          <w:szCs w:val="36"/>
        </w:rPr>
      </w:pPr>
      <w:r w:rsidRPr="009C5CCD">
        <w:rPr>
          <w:sz w:val="36"/>
          <w:szCs w:val="36"/>
        </w:rPr>
        <w:t xml:space="preserve">Presentado por </w:t>
      </w:r>
      <w:r w:rsidR="00A87EEF">
        <w:rPr>
          <w:sz w:val="36"/>
          <w:szCs w:val="36"/>
        </w:rPr>
        <w:t>Luis Miguel Cabrejas</w:t>
      </w:r>
    </w:p>
    <w:p w14:paraId="15647C01" w14:textId="77777777" w:rsidR="00A72C7C" w:rsidRPr="009C5CCD" w:rsidRDefault="00A72C7C" w:rsidP="00A72C7C">
      <w:pPr>
        <w:pStyle w:val="Sinespaciado"/>
        <w:jc w:val="center"/>
        <w:rPr>
          <w:sz w:val="36"/>
          <w:szCs w:val="36"/>
        </w:rPr>
      </w:pPr>
      <w:r w:rsidRPr="009C5CCD">
        <w:rPr>
          <w:sz w:val="36"/>
          <w:szCs w:val="36"/>
        </w:rPr>
        <w:t>en Burgos el 3 junio de 2019</w:t>
      </w:r>
    </w:p>
    <w:p w14:paraId="4AF5FF8A" w14:textId="77777777" w:rsidR="00A72C7C" w:rsidRDefault="00A72C7C" w:rsidP="00A72C7C">
      <w:pPr>
        <w:pStyle w:val="Sinespaciado"/>
        <w:jc w:val="center"/>
        <w:rPr>
          <w:sz w:val="36"/>
          <w:szCs w:val="36"/>
        </w:rPr>
      </w:pPr>
      <w:r w:rsidRPr="009C5CCD">
        <w:rPr>
          <w:sz w:val="36"/>
          <w:szCs w:val="36"/>
        </w:rPr>
        <w:t>Tutor</w:t>
      </w:r>
      <w:r>
        <w:rPr>
          <w:sz w:val="36"/>
          <w:szCs w:val="36"/>
        </w:rPr>
        <w:t>es</w:t>
      </w:r>
      <w:r w:rsidRPr="009C5CCD">
        <w:rPr>
          <w:sz w:val="36"/>
          <w:szCs w:val="36"/>
        </w:rPr>
        <w:t xml:space="preserve"> D. José Manuel Galán </w:t>
      </w:r>
      <w:proofErr w:type="spellStart"/>
      <w:r w:rsidRPr="009C5CCD">
        <w:rPr>
          <w:sz w:val="36"/>
          <w:szCs w:val="36"/>
        </w:rPr>
        <w:t>Ordax</w:t>
      </w:r>
      <w:proofErr w:type="spellEnd"/>
    </w:p>
    <w:p w14:paraId="5A592E6B" w14:textId="1CD00816" w:rsidR="00A72C7C" w:rsidRPr="009C5CCD" w:rsidRDefault="00A72C7C" w:rsidP="00A72C7C">
      <w:pPr>
        <w:pStyle w:val="Sinespaciado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y D. </w:t>
      </w:r>
      <w:r w:rsidR="00A87EEF">
        <w:rPr>
          <w:sz w:val="36"/>
          <w:szCs w:val="36"/>
        </w:rPr>
        <w:t>Luis Rodrigo Izquierdo Millán</w:t>
      </w:r>
    </w:p>
    <w:p w14:paraId="2A569E2E" w14:textId="77777777" w:rsidR="00A72C7C" w:rsidRPr="009C5CCD" w:rsidRDefault="00A72C7C" w:rsidP="00A72C7C">
      <w:pPr>
        <w:pStyle w:val="Sinespaciado"/>
        <w:jc w:val="center"/>
        <w:rPr>
          <w:sz w:val="36"/>
          <w:szCs w:val="36"/>
        </w:rPr>
      </w:pPr>
    </w:p>
    <w:p w14:paraId="57FF2659" w14:textId="77777777" w:rsidR="00A72C7C" w:rsidRDefault="00A72C7C" w:rsidP="00A72C7C">
      <w:pPr>
        <w:spacing w:after="160"/>
        <w:ind w:firstLine="0"/>
        <w:jc w:val="left"/>
      </w:pPr>
      <w:r>
        <w:br w:type="page"/>
      </w:r>
    </w:p>
    <w:p w14:paraId="726F03CA" w14:textId="77777777" w:rsidR="00A72C7C" w:rsidRDefault="00A72C7C" w:rsidP="00A72C7C">
      <w:pPr>
        <w:spacing w:after="160"/>
        <w:ind w:firstLine="0"/>
        <w:jc w:val="left"/>
      </w:pPr>
      <w:r>
        <w:lastRenderedPageBreak/>
        <w:br w:type="page"/>
      </w:r>
    </w:p>
    <w:p w14:paraId="27F145F5" w14:textId="77777777" w:rsidR="00A72C7C" w:rsidRDefault="00A72C7C" w:rsidP="00A72C7C">
      <w:pPr>
        <w:sectPr w:rsidR="00A72C7C" w:rsidSect="00A87EEF">
          <w:headerReference w:type="even" r:id="rId11"/>
          <w:headerReference w:type="default" r:id="rId12"/>
          <w:endnotePr>
            <w:numFmt w:val="decimal"/>
          </w:endnotePr>
          <w:pgSz w:w="11906" w:h="16838"/>
          <w:pgMar w:top="1701" w:right="1418" w:bottom="1701" w:left="2268" w:header="709" w:footer="709" w:gutter="0"/>
          <w:pgNumType w:start="1"/>
          <w:cols w:space="708"/>
          <w:docGrid w:linePitch="360"/>
        </w:sectPr>
      </w:pPr>
    </w:p>
    <w:bookmarkStart w:id="0" w:name="_Toc12462442" w:displacedByCustomXml="next"/>
    <w:sdt>
      <w:sdtPr>
        <w:rPr>
          <w:rFonts w:eastAsiaTheme="minorHAnsi" w:cstheme="minorBidi"/>
          <w:b w:val="0"/>
          <w:smallCaps/>
          <w:sz w:val="24"/>
          <w:szCs w:val="22"/>
        </w:rPr>
        <w:id w:val="1525978952"/>
        <w:docPartObj>
          <w:docPartGallery w:val="Table of Contents"/>
          <w:docPartUnique/>
        </w:docPartObj>
      </w:sdtPr>
      <w:sdtEndPr>
        <w:rPr>
          <w:bCs/>
          <w:smallCaps w:val="0"/>
        </w:rPr>
      </w:sdtEndPr>
      <w:sdtContent>
        <w:p w14:paraId="6E159F4B" w14:textId="77777777" w:rsidR="00A72C7C" w:rsidRDefault="00A72C7C" w:rsidP="00A72C7C">
          <w:pPr>
            <w:pStyle w:val="Ttulo1"/>
          </w:pPr>
          <w:r>
            <w:t>Índice General</w:t>
          </w:r>
          <w:bookmarkEnd w:id="0"/>
        </w:p>
        <w:p w14:paraId="447D35DF" w14:textId="1B67CE75" w:rsidR="00F32FF6" w:rsidRDefault="00A72C7C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2462442" w:history="1">
            <w:r w:rsidR="00F32FF6" w:rsidRPr="009C2AAB">
              <w:rPr>
                <w:rStyle w:val="Hipervnculo"/>
                <w:noProof/>
              </w:rPr>
              <w:t>Índice General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2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1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288766B" w14:textId="294E8956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3" w:history="1">
            <w:r w:rsidR="00F32FF6" w:rsidRPr="009C2AAB">
              <w:rPr>
                <w:rStyle w:val="Hipervnculo"/>
                <w:noProof/>
              </w:rPr>
              <w:t>Índice de figura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3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833A883" w14:textId="70A1010E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4" w:history="1">
            <w:r w:rsidR="00F32FF6" w:rsidRPr="009C2AAB">
              <w:rPr>
                <w:rStyle w:val="Hipervnculo"/>
                <w:noProof/>
              </w:rPr>
              <w:t>Índice de tabla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4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0D46191" w14:textId="694985AC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5" w:history="1">
            <w:r w:rsidR="00F32FF6" w:rsidRPr="009C2AAB">
              <w:rPr>
                <w:rStyle w:val="Hipervnculo"/>
                <w:noProof/>
              </w:rPr>
              <w:t>Apéndice A. Planifica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5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3EAF9F17" w14:textId="7124B8F3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6" w:history="1">
            <w:r w:rsidR="00F32FF6" w:rsidRPr="009C2AAB">
              <w:rPr>
                <w:rStyle w:val="Hipervnculo"/>
                <w:noProof/>
              </w:rPr>
              <w:t>A.1. Introduc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6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276FDA9" w14:textId="1292161C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7" w:history="1">
            <w:r w:rsidR="00F32FF6" w:rsidRPr="009C2AAB">
              <w:rPr>
                <w:rStyle w:val="Hipervnculo"/>
                <w:noProof/>
              </w:rPr>
              <w:t>A.2. Planificación temporal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7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6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59EE2119" w14:textId="7868A5B3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8" w:history="1">
            <w:r w:rsidR="00F32FF6" w:rsidRPr="009C2AAB">
              <w:rPr>
                <w:rStyle w:val="Hipervnculo"/>
                <w:noProof/>
              </w:rPr>
              <w:t>A.3. Estudio económico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8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4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F789AB8" w14:textId="2910C71B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49" w:history="1">
            <w:r w:rsidR="00F32FF6" w:rsidRPr="009C2AAB">
              <w:rPr>
                <w:rStyle w:val="Hipervnculo"/>
                <w:noProof/>
              </w:rPr>
              <w:t>A.4. Tratamiento de licencia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49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6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0D44820" w14:textId="71756D85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0" w:history="1">
            <w:r w:rsidR="00F32FF6" w:rsidRPr="009C2AAB">
              <w:rPr>
                <w:rStyle w:val="Hipervnculo"/>
                <w:noProof/>
              </w:rPr>
              <w:t>Apéndice B. Especificación de Requisit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0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7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ADFF82D" w14:textId="6C2C6740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1" w:history="1">
            <w:r w:rsidR="00F32FF6" w:rsidRPr="009C2AAB">
              <w:rPr>
                <w:rStyle w:val="Hipervnculo"/>
                <w:noProof/>
              </w:rPr>
              <w:t>B.1. Introduc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1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7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1D409644" w14:textId="27EB0AFE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2" w:history="1">
            <w:r w:rsidR="00F32FF6" w:rsidRPr="009C2AAB">
              <w:rPr>
                <w:rStyle w:val="Hipervnculo"/>
                <w:noProof/>
              </w:rPr>
              <w:t>B.2. Objetivos generale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2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7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51D15FDB" w14:textId="1ECCEFE6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3" w:history="1">
            <w:r w:rsidR="00F32FF6" w:rsidRPr="009C2AAB">
              <w:rPr>
                <w:rStyle w:val="Hipervnculo"/>
                <w:noProof/>
              </w:rPr>
              <w:t>B.3. Catálogo de requisit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3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28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68573464" w14:textId="5C13D748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4" w:history="1">
            <w:r w:rsidR="00F32FF6" w:rsidRPr="009C2AAB">
              <w:rPr>
                <w:rStyle w:val="Hipervnculo"/>
                <w:noProof/>
              </w:rPr>
              <w:t>B.4. Especificación de requisit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4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30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481C661" w14:textId="3EAEE6EA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5" w:history="1">
            <w:r w:rsidR="00F32FF6" w:rsidRPr="009C2AAB">
              <w:rPr>
                <w:rStyle w:val="Hipervnculo"/>
                <w:noProof/>
              </w:rPr>
              <w:t>Apéndice C. Especificación de Diseño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5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0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31A46037" w14:textId="509EEA1F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6" w:history="1">
            <w:r w:rsidR="00F32FF6" w:rsidRPr="009C2AAB">
              <w:rPr>
                <w:rStyle w:val="Hipervnculo"/>
                <w:noProof/>
              </w:rPr>
              <w:t>C.1. Introduc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6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0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0A0BE3E4" w14:textId="0379C65E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7" w:history="1">
            <w:r w:rsidR="00F32FF6" w:rsidRPr="009C2AAB">
              <w:rPr>
                <w:rStyle w:val="Hipervnculo"/>
                <w:noProof/>
              </w:rPr>
              <w:t>C.2. Diseño de dat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7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0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0532675E" w14:textId="56A464D0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8" w:history="1">
            <w:r w:rsidR="00F32FF6" w:rsidRPr="009C2AAB">
              <w:rPr>
                <w:rStyle w:val="Hipervnculo"/>
                <w:noProof/>
              </w:rPr>
              <w:t>C.3. Diseño arquitectónico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8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1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9B423D6" w14:textId="644CE719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59" w:history="1">
            <w:r w:rsidR="00F32FF6" w:rsidRPr="009C2AAB">
              <w:rPr>
                <w:rStyle w:val="Hipervnculo"/>
                <w:noProof/>
              </w:rPr>
              <w:t>C.4. Diseño de interface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59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3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0ECFCCC5" w14:textId="63485D42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0" w:history="1">
            <w:r w:rsidR="00F32FF6" w:rsidRPr="009C2AAB">
              <w:rPr>
                <w:rStyle w:val="Hipervnculo"/>
                <w:noProof/>
              </w:rPr>
              <w:t>Apéndice D.  Documentación Técnica de Programa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0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6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54EF5724" w14:textId="1AB600BF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1" w:history="1">
            <w:r w:rsidR="00F32FF6" w:rsidRPr="009C2AAB">
              <w:rPr>
                <w:rStyle w:val="Hipervnculo"/>
                <w:noProof/>
              </w:rPr>
              <w:t>D.1. Introduc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1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6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CEED50B" w14:textId="755E0DF9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2" w:history="1">
            <w:r w:rsidR="00F32FF6" w:rsidRPr="009C2AAB">
              <w:rPr>
                <w:rStyle w:val="Hipervnculo"/>
                <w:noProof/>
              </w:rPr>
              <w:t>D.2. Estructura de directori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2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6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1700672" w14:textId="70F8F308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3" w:history="1">
            <w:r w:rsidR="00F32FF6" w:rsidRPr="009C2AAB">
              <w:rPr>
                <w:rStyle w:val="Hipervnculo"/>
                <w:noProof/>
              </w:rPr>
              <w:t>D.3. Manual del programador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3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47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71B44291" w14:textId="644EE0C9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4" w:history="1">
            <w:r w:rsidR="00F32FF6" w:rsidRPr="009C2AAB">
              <w:rPr>
                <w:rStyle w:val="Hipervnculo"/>
                <w:noProof/>
              </w:rPr>
              <w:t>D.4. Pruebas Unitaria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4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1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2B6A97F5" w14:textId="21D8AB4D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5" w:history="1">
            <w:r w:rsidR="00F32FF6" w:rsidRPr="009C2AAB">
              <w:rPr>
                <w:rStyle w:val="Hipervnculo"/>
                <w:noProof/>
              </w:rPr>
              <w:t>D.5. Scraping para obtener diccionarios de personaje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5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1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33545F68" w14:textId="106D84F9" w:rsidR="00F32FF6" w:rsidRDefault="00694802">
          <w:pPr>
            <w:pStyle w:val="TDC1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6" w:history="1">
            <w:r w:rsidR="00F32FF6" w:rsidRPr="009C2AAB">
              <w:rPr>
                <w:rStyle w:val="Hipervnculo"/>
                <w:noProof/>
              </w:rPr>
              <w:t>Apéndice E.  Documentación de Usuario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6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3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46DCE49C" w14:textId="67197423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7" w:history="1">
            <w:r w:rsidR="00F32FF6" w:rsidRPr="009C2AAB">
              <w:rPr>
                <w:rStyle w:val="Hipervnculo"/>
                <w:noProof/>
              </w:rPr>
              <w:t>E.1. Introduc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7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3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233B079F" w14:textId="51595C86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8" w:history="1">
            <w:r w:rsidR="00F32FF6" w:rsidRPr="009C2AAB">
              <w:rPr>
                <w:rStyle w:val="Hipervnculo"/>
                <w:noProof/>
              </w:rPr>
              <w:t>E.2. Requisitos de usuarios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8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3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2AA01529" w14:textId="1B0DDDD2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69" w:history="1">
            <w:r w:rsidR="00F32FF6" w:rsidRPr="009C2AAB">
              <w:rPr>
                <w:rStyle w:val="Hipervnculo"/>
                <w:noProof/>
              </w:rPr>
              <w:t>E.3. Instalación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69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3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5A589AC9" w14:textId="6E204E4D" w:rsidR="00F32FF6" w:rsidRDefault="00694802">
          <w:pPr>
            <w:pStyle w:val="TDC2"/>
            <w:tabs>
              <w:tab w:val="right" w:leader="dot" w:pos="8210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462470" w:history="1">
            <w:r w:rsidR="00F32FF6" w:rsidRPr="009C2AAB">
              <w:rPr>
                <w:rStyle w:val="Hipervnculo"/>
                <w:noProof/>
              </w:rPr>
              <w:t>E.4. Manual de Usuario</w:t>
            </w:r>
            <w:r w:rsidR="00F32FF6">
              <w:rPr>
                <w:noProof/>
                <w:webHidden/>
              </w:rPr>
              <w:tab/>
            </w:r>
            <w:r w:rsidR="00F32FF6">
              <w:rPr>
                <w:noProof/>
                <w:webHidden/>
              </w:rPr>
              <w:fldChar w:fldCharType="begin"/>
            </w:r>
            <w:r w:rsidR="00F32FF6">
              <w:rPr>
                <w:noProof/>
                <w:webHidden/>
              </w:rPr>
              <w:instrText xml:space="preserve"> PAGEREF _Toc12462470 \h </w:instrText>
            </w:r>
            <w:r w:rsidR="00F32FF6">
              <w:rPr>
                <w:noProof/>
                <w:webHidden/>
              </w:rPr>
            </w:r>
            <w:r w:rsidR="00F32FF6">
              <w:rPr>
                <w:noProof/>
                <w:webHidden/>
              </w:rPr>
              <w:fldChar w:fldCharType="separate"/>
            </w:r>
            <w:r w:rsidR="00F32FF6">
              <w:rPr>
                <w:noProof/>
                <w:webHidden/>
              </w:rPr>
              <w:t>54</w:t>
            </w:r>
            <w:r w:rsidR="00F32FF6">
              <w:rPr>
                <w:noProof/>
                <w:webHidden/>
              </w:rPr>
              <w:fldChar w:fldCharType="end"/>
            </w:r>
          </w:hyperlink>
        </w:p>
        <w:p w14:paraId="5FD03A19" w14:textId="7F424F4A" w:rsidR="00A72C7C" w:rsidRPr="00A81931" w:rsidRDefault="00A72C7C" w:rsidP="00A72C7C">
          <w:r>
            <w:rPr>
              <w:b/>
              <w:bCs/>
            </w:rPr>
            <w:fldChar w:fldCharType="end"/>
          </w:r>
        </w:p>
      </w:sdtContent>
    </w:sdt>
    <w:p w14:paraId="5251BEB4" w14:textId="77777777" w:rsidR="00A72C7C" w:rsidRDefault="00A72C7C" w:rsidP="00A72C7C">
      <w:pPr>
        <w:pStyle w:val="Ttulo1"/>
      </w:pPr>
      <w:bookmarkStart w:id="1" w:name="_Toc12462443"/>
      <w:r>
        <w:lastRenderedPageBreak/>
        <w:t>Índice de figuras</w:t>
      </w:r>
      <w:bookmarkEnd w:id="1"/>
    </w:p>
    <w:p w14:paraId="449FE468" w14:textId="10ADB345" w:rsidR="00872992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Figura A" </w:instrText>
      </w:r>
      <w:r>
        <w:fldChar w:fldCharType="separate"/>
      </w:r>
      <w:hyperlink w:anchor="_Toc12462347" w:history="1">
        <w:r w:rsidR="00872992" w:rsidRPr="0089650C">
          <w:rPr>
            <w:rStyle w:val="Hipervnculo"/>
            <w:noProof/>
          </w:rPr>
          <w:t>Figura A 1 Gráfico burndown Sprint 1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47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6</w:t>
        </w:r>
        <w:r w:rsidR="00872992">
          <w:rPr>
            <w:noProof/>
            <w:webHidden/>
          </w:rPr>
          <w:fldChar w:fldCharType="end"/>
        </w:r>
      </w:hyperlink>
    </w:p>
    <w:p w14:paraId="450A51EE" w14:textId="2A31EC26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48" w:history="1">
        <w:r w:rsidR="00872992" w:rsidRPr="0089650C">
          <w:rPr>
            <w:rStyle w:val="Hipervnculo"/>
            <w:noProof/>
          </w:rPr>
          <w:t>Figura A 2 Gráfico burndown Sprint 2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48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8</w:t>
        </w:r>
        <w:r w:rsidR="00872992">
          <w:rPr>
            <w:noProof/>
            <w:webHidden/>
          </w:rPr>
          <w:fldChar w:fldCharType="end"/>
        </w:r>
      </w:hyperlink>
    </w:p>
    <w:p w14:paraId="37F603BC" w14:textId="1B9F435A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49" w:history="1">
        <w:r w:rsidR="00872992" w:rsidRPr="0089650C">
          <w:rPr>
            <w:rStyle w:val="Hipervnculo"/>
            <w:noProof/>
          </w:rPr>
          <w:t>Figura A 3 Gráfico burndown Sprint 3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49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9</w:t>
        </w:r>
        <w:r w:rsidR="00872992">
          <w:rPr>
            <w:noProof/>
            <w:webHidden/>
          </w:rPr>
          <w:fldChar w:fldCharType="end"/>
        </w:r>
      </w:hyperlink>
    </w:p>
    <w:p w14:paraId="73FA08D4" w14:textId="64DA6714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0" w:history="1">
        <w:r w:rsidR="00872992" w:rsidRPr="0089650C">
          <w:rPr>
            <w:rStyle w:val="Hipervnculo"/>
            <w:noProof/>
          </w:rPr>
          <w:t>Figura A 4 Gráfico burndown Sprint 4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0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0</w:t>
        </w:r>
        <w:r w:rsidR="00872992">
          <w:rPr>
            <w:noProof/>
            <w:webHidden/>
          </w:rPr>
          <w:fldChar w:fldCharType="end"/>
        </w:r>
      </w:hyperlink>
    </w:p>
    <w:p w14:paraId="5A319C6F" w14:textId="64DDDE2B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1" w:history="1">
        <w:r w:rsidR="00872992" w:rsidRPr="0089650C">
          <w:rPr>
            <w:rStyle w:val="Hipervnculo"/>
            <w:noProof/>
          </w:rPr>
          <w:t>Figura A 5 Gráfico burndown Sprint 5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1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2</w:t>
        </w:r>
        <w:r w:rsidR="00872992">
          <w:rPr>
            <w:noProof/>
            <w:webHidden/>
          </w:rPr>
          <w:fldChar w:fldCharType="end"/>
        </w:r>
      </w:hyperlink>
    </w:p>
    <w:p w14:paraId="3C4B2C0F" w14:textId="7CD33390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2" w:history="1">
        <w:r w:rsidR="00872992" w:rsidRPr="0089650C">
          <w:rPr>
            <w:rStyle w:val="Hipervnculo"/>
            <w:noProof/>
          </w:rPr>
          <w:t>Figura A 6 Gráfico burndown Sprint 6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2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3</w:t>
        </w:r>
        <w:r w:rsidR="00872992">
          <w:rPr>
            <w:noProof/>
            <w:webHidden/>
          </w:rPr>
          <w:fldChar w:fldCharType="end"/>
        </w:r>
      </w:hyperlink>
    </w:p>
    <w:p w14:paraId="2AE61E35" w14:textId="21F0AEA3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3" w:history="1">
        <w:r w:rsidR="00872992" w:rsidRPr="0089650C">
          <w:rPr>
            <w:rStyle w:val="Hipervnculo"/>
            <w:noProof/>
          </w:rPr>
          <w:t>Figura A 7 Gráfico burndown Sprint 7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3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4</w:t>
        </w:r>
        <w:r w:rsidR="00872992">
          <w:rPr>
            <w:noProof/>
            <w:webHidden/>
          </w:rPr>
          <w:fldChar w:fldCharType="end"/>
        </w:r>
      </w:hyperlink>
    </w:p>
    <w:p w14:paraId="59219A2A" w14:textId="12667293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4" w:history="1">
        <w:r w:rsidR="00872992" w:rsidRPr="0089650C">
          <w:rPr>
            <w:rStyle w:val="Hipervnculo"/>
            <w:noProof/>
          </w:rPr>
          <w:t>Figura A 8 Gráfico burndown Sprint 8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4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5</w:t>
        </w:r>
        <w:r w:rsidR="00872992">
          <w:rPr>
            <w:noProof/>
            <w:webHidden/>
          </w:rPr>
          <w:fldChar w:fldCharType="end"/>
        </w:r>
      </w:hyperlink>
    </w:p>
    <w:p w14:paraId="79241EF6" w14:textId="4BFC5F51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5" w:history="1">
        <w:r w:rsidR="00872992" w:rsidRPr="0089650C">
          <w:rPr>
            <w:rStyle w:val="Hipervnculo"/>
            <w:noProof/>
          </w:rPr>
          <w:t>Figura A 9 Gráfico burndown Sprint 9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5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7</w:t>
        </w:r>
        <w:r w:rsidR="00872992">
          <w:rPr>
            <w:noProof/>
            <w:webHidden/>
          </w:rPr>
          <w:fldChar w:fldCharType="end"/>
        </w:r>
      </w:hyperlink>
    </w:p>
    <w:p w14:paraId="79C4BE2C" w14:textId="610C2736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6" w:history="1">
        <w:r w:rsidR="00872992" w:rsidRPr="0089650C">
          <w:rPr>
            <w:rStyle w:val="Hipervnculo"/>
            <w:noProof/>
          </w:rPr>
          <w:t>Figura A 10 Gráfico burndown Sprint 10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6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8</w:t>
        </w:r>
        <w:r w:rsidR="00872992">
          <w:rPr>
            <w:noProof/>
            <w:webHidden/>
          </w:rPr>
          <w:fldChar w:fldCharType="end"/>
        </w:r>
      </w:hyperlink>
    </w:p>
    <w:p w14:paraId="0BC0931A" w14:textId="7A623540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7" w:history="1">
        <w:r w:rsidR="00872992" w:rsidRPr="0089650C">
          <w:rPr>
            <w:rStyle w:val="Hipervnculo"/>
            <w:noProof/>
          </w:rPr>
          <w:t>Figura A 11 Gráfico burndown Sprint 11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7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19</w:t>
        </w:r>
        <w:r w:rsidR="00872992">
          <w:rPr>
            <w:noProof/>
            <w:webHidden/>
          </w:rPr>
          <w:fldChar w:fldCharType="end"/>
        </w:r>
      </w:hyperlink>
    </w:p>
    <w:p w14:paraId="75D7FC52" w14:textId="3CD742E9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8" w:history="1">
        <w:r w:rsidR="00872992" w:rsidRPr="0089650C">
          <w:rPr>
            <w:rStyle w:val="Hipervnculo"/>
            <w:noProof/>
          </w:rPr>
          <w:t>Figura A 12 Gráfico burndown Sprint 12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8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21</w:t>
        </w:r>
        <w:r w:rsidR="00872992">
          <w:rPr>
            <w:noProof/>
            <w:webHidden/>
          </w:rPr>
          <w:fldChar w:fldCharType="end"/>
        </w:r>
      </w:hyperlink>
    </w:p>
    <w:p w14:paraId="79F7D89C" w14:textId="178BF4AF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59" w:history="1">
        <w:r w:rsidR="00872992" w:rsidRPr="0089650C">
          <w:rPr>
            <w:rStyle w:val="Hipervnculo"/>
            <w:noProof/>
          </w:rPr>
          <w:t>Figura A 13 Gráfico burndown Sprint 13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59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22</w:t>
        </w:r>
        <w:r w:rsidR="00872992">
          <w:rPr>
            <w:noProof/>
            <w:webHidden/>
          </w:rPr>
          <w:fldChar w:fldCharType="end"/>
        </w:r>
      </w:hyperlink>
    </w:p>
    <w:p w14:paraId="343DDE92" w14:textId="24C416A9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360" w:history="1">
        <w:r w:rsidR="00872992" w:rsidRPr="0089650C">
          <w:rPr>
            <w:rStyle w:val="Hipervnculo"/>
            <w:noProof/>
          </w:rPr>
          <w:t>Figura A 14 Gráfico burndown Sprint 14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60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23</w:t>
        </w:r>
        <w:r w:rsidR="00872992">
          <w:rPr>
            <w:noProof/>
            <w:webHidden/>
          </w:rPr>
          <w:fldChar w:fldCharType="end"/>
        </w:r>
      </w:hyperlink>
    </w:p>
    <w:p w14:paraId="250DCF44" w14:textId="783CCE65" w:rsidR="00A72C7C" w:rsidRDefault="00361B8B" w:rsidP="00A72C7C">
      <w:pPr>
        <w:spacing w:after="160"/>
        <w:ind w:firstLine="0"/>
      </w:pPr>
      <w:r>
        <w:fldChar w:fldCharType="end"/>
      </w:r>
    </w:p>
    <w:p w14:paraId="03DFACBD" w14:textId="4A9616D0" w:rsidR="00361B8B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Figura C" </w:instrText>
      </w:r>
      <w:r>
        <w:fldChar w:fldCharType="separate"/>
      </w:r>
      <w:hyperlink w:anchor="_Toc11965163" w:history="1">
        <w:r w:rsidRPr="004E31DB">
          <w:rPr>
            <w:rStyle w:val="Hipervnculo"/>
            <w:noProof/>
          </w:rPr>
          <w:t>Figura C 1 Diagrama de paque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65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36F28103" w14:textId="0D4390B0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4" w:history="1">
        <w:r w:rsidR="00361B8B" w:rsidRPr="004E31DB">
          <w:rPr>
            <w:rStyle w:val="Hipervnculo"/>
            <w:noProof/>
          </w:rPr>
          <w:t>Figura C 2 Diagrama de clas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4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1</w:t>
        </w:r>
        <w:r w:rsidR="00361B8B">
          <w:rPr>
            <w:noProof/>
            <w:webHidden/>
          </w:rPr>
          <w:fldChar w:fldCharType="end"/>
        </w:r>
      </w:hyperlink>
    </w:p>
    <w:p w14:paraId="104C2C54" w14:textId="7ADD329C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5" w:history="1">
        <w:r w:rsidR="00361B8B" w:rsidRPr="004E31DB">
          <w:rPr>
            <w:rStyle w:val="Hipervnculo"/>
            <w:noProof/>
          </w:rPr>
          <w:t>Figura C 3 Prototipo: Inicio 1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5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2</w:t>
        </w:r>
        <w:r w:rsidR="00361B8B">
          <w:rPr>
            <w:noProof/>
            <w:webHidden/>
          </w:rPr>
          <w:fldChar w:fldCharType="end"/>
        </w:r>
      </w:hyperlink>
    </w:p>
    <w:p w14:paraId="554D5CFE" w14:textId="3E56C32C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6" w:history="1">
        <w:r w:rsidR="00361B8B" w:rsidRPr="004E31DB">
          <w:rPr>
            <w:rStyle w:val="Hipervnculo"/>
            <w:noProof/>
          </w:rPr>
          <w:t>Figura C 4 Prototipo: Menú 2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6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2</w:t>
        </w:r>
        <w:r w:rsidR="00361B8B">
          <w:rPr>
            <w:noProof/>
            <w:webHidden/>
          </w:rPr>
          <w:fldChar w:fldCharType="end"/>
        </w:r>
      </w:hyperlink>
    </w:p>
    <w:p w14:paraId="13F56B3F" w14:textId="1AE949F6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7" w:history="1">
        <w:r w:rsidR="00361B8B" w:rsidRPr="004E31DB">
          <w:rPr>
            <w:rStyle w:val="Hipervnculo"/>
            <w:noProof/>
          </w:rPr>
          <w:t>Figura C 5 Prototipo: Diccionarios Automáticos 2.A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7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3</w:t>
        </w:r>
        <w:r w:rsidR="00361B8B">
          <w:rPr>
            <w:noProof/>
            <w:webHidden/>
          </w:rPr>
          <w:fldChar w:fldCharType="end"/>
        </w:r>
      </w:hyperlink>
    </w:p>
    <w:p w14:paraId="492003BD" w14:textId="75EA67AC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8" w:history="1">
        <w:r w:rsidR="00361B8B" w:rsidRPr="004E31DB">
          <w:rPr>
            <w:rStyle w:val="Hipervnculo"/>
            <w:noProof/>
          </w:rPr>
          <w:t>Figura C 6 Prototipo: Ver Diccionario 2.B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8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3</w:t>
        </w:r>
        <w:r w:rsidR="00361B8B">
          <w:rPr>
            <w:noProof/>
            <w:webHidden/>
          </w:rPr>
          <w:fldChar w:fldCharType="end"/>
        </w:r>
      </w:hyperlink>
    </w:p>
    <w:p w14:paraId="6C3C37CF" w14:textId="6DAE4424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69" w:history="1">
        <w:r w:rsidR="00361B8B" w:rsidRPr="004E31DB">
          <w:rPr>
            <w:rStyle w:val="Hipervnculo"/>
            <w:noProof/>
          </w:rPr>
          <w:t>Figura C 7 Prototipo: Modificar Diccionario 2.C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69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44</w:t>
        </w:r>
        <w:r w:rsidR="00361B8B">
          <w:rPr>
            <w:noProof/>
            <w:webHidden/>
          </w:rPr>
          <w:fldChar w:fldCharType="end"/>
        </w:r>
      </w:hyperlink>
    </w:p>
    <w:p w14:paraId="4FC6FEE3" w14:textId="429833DF" w:rsidR="00361B8B" w:rsidRDefault="00361B8B" w:rsidP="00A72C7C">
      <w:pPr>
        <w:spacing w:after="160"/>
        <w:ind w:firstLine="0"/>
      </w:pPr>
      <w:r>
        <w:fldChar w:fldCharType="end"/>
      </w:r>
    </w:p>
    <w:p w14:paraId="0AD18186" w14:textId="6C6CA4E4" w:rsidR="00872992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Figura D" </w:instrText>
      </w:r>
      <w:r>
        <w:fldChar w:fldCharType="separate"/>
      </w:r>
      <w:hyperlink w:anchor="_Toc12462399" w:history="1">
        <w:r w:rsidR="00872992" w:rsidRPr="00063A92">
          <w:rPr>
            <w:rStyle w:val="Hipervnculo"/>
            <w:noProof/>
          </w:rPr>
          <w:t>Figura D 1 Crear nueva app heroku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399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48</w:t>
        </w:r>
        <w:r w:rsidR="00872992">
          <w:rPr>
            <w:noProof/>
            <w:webHidden/>
          </w:rPr>
          <w:fldChar w:fldCharType="end"/>
        </w:r>
      </w:hyperlink>
    </w:p>
    <w:p w14:paraId="2262AE4C" w14:textId="3E5C66CE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0" w:history="1">
        <w:r w:rsidR="00872992" w:rsidRPr="00063A92">
          <w:rPr>
            <w:rStyle w:val="Hipervnculo"/>
            <w:noProof/>
          </w:rPr>
          <w:t>Figura D 2 Información para crear la app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0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49</w:t>
        </w:r>
        <w:r w:rsidR="00872992">
          <w:rPr>
            <w:noProof/>
            <w:webHidden/>
          </w:rPr>
          <w:fldChar w:fldCharType="end"/>
        </w:r>
      </w:hyperlink>
    </w:p>
    <w:p w14:paraId="3EC5716D" w14:textId="0DD824D3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1" w:history="1">
        <w:r w:rsidR="00872992" w:rsidRPr="00063A92">
          <w:rPr>
            <w:rStyle w:val="Hipervnculo"/>
            <w:noProof/>
          </w:rPr>
          <w:t>Figura D 3 Vincular con GitHub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1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49</w:t>
        </w:r>
        <w:r w:rsidR="00872992">
          <w:rPr>
            <w:noProof/>
            <w:webHidden/>
          </w:rPr>
          <w:fldChar w:fldCharType="end"/>
        </w:r>
      </w:hyperlink>
    </w:p>
    <w:p w14:paraId="379D37F1" w14:textId="07297186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2" w:history="1">
        <w:r w:rsidR="00872992" w:rsidRPr="00063A92">
          <w:rPr>
            <w:rStyle w:val="Hipervnculo"/>
            <w:noProof/>
          </w:rPr>
          <w:t>Figura D 4 Selección de la rama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2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0</w:t>
        </w:r>
        <w:r w:rsidR="00872992">
          <w:rPr>
            <w:noProof/>
            <w:webHidden/>
          </w:rPr>
          <w:fldChar w:fldCharType="end"/>
        </w:r>
      </w:hyperlink>
    </w:p>
    <w:p w14:paraId="2577EE1F" w14:textId="554DAD2A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3" w:history="1">
        <w:r w:rsidR="00872992" w:rsidRPr="00063A92">
          <w:rPr>
            <w:rStyle w:val="Hipervnculo"/>
            <w:noProof/>
          </w:rPr>
          <w:t>Figura D 5 Diccionario idiomas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3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1</w:t>
        </w:r>
        <w:r w:rsidR="00872992">
          <w:rPr>
            <w:noProof/>
            <w:webHidden/>
          </w:rPr>
          <w:fldChar w:fldCharType="end"/>
        </w:r>
      </w:hyperlink>
    </w:p>
    <w:p w14:paraId="04F6DF60" w14:textId="194CA07D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4" w:history="1">
        <w:r w:rsidR="00872992" w:rsidRPr="00063A92">
          <w:rPr>
            <w:rStyle w:val="Hipervnculo"/>
            <w:noProof/>
          </w:rPr>
          <w:t>Figura D 6 Código a comentar y descomentar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4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1</w:t>
        </w:r>
        <w:r w:rsidR="00872992">
          <w:rPr>
            <w:noProof/>
            <w:webHidden/>
          </w:rPr>
          <w:fldChar w:fldCharType="end"/>
        </w:r>
      </w:hyperlink>
    </w:p>
    <w:p w14:paraId="0DE41DA0" w14:textId="73408D18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5" w:history="1">
        <w:r w:rsidR="00872992" w:rsidRPr="00063A92">
          <w:rPr>
            <w:rStyle w:val="Hipervnculo"/>
            <w:noProof/>
          </w:rPr>
          <w:t>Figura D 7 Ejemplo Wikipedia Juego de Tronos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5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2</w:t>
        </w:r>
        <w:r w:rsidR="00872992">
          <w:rPr>
            <w:noProof/>
            <w:webHidden/>
          </w:rPr>
          <w:fldChar w:fldCharType="end"/>
        </w:r>
      </w:hyperlink>
    </w:p>
    <w:p w14:paraId="03513C00" w14:textId="0962EC99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6" w:history="1">
        <w:r w:rsidR="00872992" w:rsidRPr="00063A92">
          <w:rPr>
            <w:rStyle w:val="Hipervnculo"/>
            <w:noProof/>
          </w:rPr>
          <w:t>Figura D 8 Ejemplo Wikipedia Harry Potter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6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2</w:t>
        </w:r>
        <w:r w:rsidR="00872992">
          <w:rPr>
            <w:noProof/>
            <w:webHidden/>
          </w:rPr>
          <w:fldChar w:fldCharType="end"/>
        </w:r>
      </w:hyperlink>
    </w:p>
    <w:p w14:paraId="5E777A4E" w14:textId="3D7734C6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7" w:history="1">
        <w:r w:rsidR="00872992" w:rsidRPr="00063A92">
          <w:rPr>
            <w:rStyle w:val="Hipervnculo"/>
            <w:noProof/>
          </w:rPr>
          <w:t>Figura D 9 Ejemplo Fandom Juego de Tronos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7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2</w:t>
        </w:r>
        <w:r w:rsidR="00872992">
          <w:rPr>
            <w:noProof/>
            <w:webHidden/>
          </w:rPr>
          <w:fldChar w:fldCharType="end"/>
        </w:r>
      </w:hyperlink>
    </w:p>
    <w:p w14:paraId="289BE5EB" w14:textId="51BA965A" w:rsidR="00872992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2462408" w:history="1">
        <w:r w:rsidR="00872992" w:rsidRPr="00063A92">
          <w:rPr>
            <w:rStyle w:val="Hipervnculo"/>
            <w:noProof/>
            <w:lang w:val="en-US"/>
          </w:rPr>
          <w:t>Figura D 10 Ejemplo Fandom Harry Potter</w:t>
        </w:r>
        <w:r w:rsidR="00872992">
          <w:rPr>
            <w:noProof/>
            <w:webHidden/>
          </w:rPr>
          <w:tab/>
        </w:r>
        <w:r w:rsidR="00872992">
          <w:rPr>
            <w:noProof/>
            <w:webHidden/>
          </w:rPr>
          <w:fldChar w:fldCharType="begin"/>
        </w:r>
        <w:r w:rsidR="00872992">
          <w:rPr>
            <w:noProof/>
            <w:webHidden/>
          </w:rPr>
          <w:instrText xml:space="preserve"> PAGEREF _Toc12462408 \h </w:instrText>
        </w:r>
        <w:r w:rsidR="00872992">
          <w:rPr>
            <w:noProof/>
            <w:webHidden/>
          </w:rPr>
        </w:r>
        <w:r w:rsidR="00872992">
          <w:rPr>
            <w:noProof/>
            <w:webHidden/>
          </w:rPr>
          <w:fldChar w:fldCharType="separate"/>
        </w:r>
        <w:r w:rsidR="00872992">
          <w:rPr>
            <w:noProof/>
            <w:webHidden/>
          </w:rPr>
          <w:t>52</w:t>
        </w:r>
        <w:r w:rsidR="00872992">
          <w:rPr>
            <w:noProof/>
            <w:webHidden/>
          </w:rPr>
          <w:fldChar w:fldCharType="end"/>
        </w:r>
      </w:hyperlink>
    </w:p>
    <w:p w14:paraId="640AC3AF" w14:textId="4D9619CE" w:rsidR="00361B8B" w:rsidRDefault="00361B8B" w:rsidP="00A72C7C">
      <w:pPr>
        <w:spacing w:after="160"/>
        <w:ind w:firstLine="0"/>
      </w:pPr>
      <w:r>
        <w:fldChar w:fldCharType="end"/>
      </w:r>
    </w:p>
    <w:p w14:paraId="284541E4" w14:textId="308E06B5" w:rsidR="00361B8B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Figura E" </w:instrText>
      </w:r>
      <w:r>
        <w:fldChar w:fldCharType="separate"/>
      </w:r>
      <w:hyperlink w:anchor="_Toc11965176" w:history="1">
        <w:r w:rsidRPr="00461EE6">
          <w:rPr>
            <w:rStyle w:val="Hipervnculo"/>
            <w:noProof/>
          </w:rPr>
          <w:t>Figura E 1 Botones del naveg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65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03FD8B58" w14:textId="43ACED33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77" w:history="1">
        <w:r w:rsidR="00361B8B" w:rsidRPr="00461EE6">
          <w:rPr>
            <w:rStyle w:val="Hipervnculo"/>
            <w:noProof/>
          </w:rPr>
          <w:t>Figura E 2 Menú de la aplicación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77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3</w:t>
        </w:r>
        <w:r w:rsidR="00361B8B">
          <w:rPr>
            <w:noProof/>
            <w:webHidden/>
          </w:rPr>
          <w:fldChar w:fldCharType="end"/>
        </w:r>
      </w:hyperlink>
    </w:p>
    <w:p w14:paraId="30D75555" w14:textId="204FB0DA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78" w:history="1">
        <w:r w:rsidR="00361B8B" w:rsidRPr="00461EE6">
          <w:rPr>
            <w:rStyle w:val="Hipervnculo"/>
            <w:noProof/>
          </w:rPr>
          <w:t>Figura E 3 Interfaz de inic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78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4</w:t>
        </w:r>
        <w:r w:rsidR="00361B8B">
          <w:rPr>
            <w:noProof/>
            <w:webHidden/>
          </w:rPr>
          <w:fldChar w:fldCharType="end"/>
        </w:r>
      </w:hyperlink>
    </w:p>
    <w:p w14:paraId="4FF177B8" w14:textId="676AE9BD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79" w:history="1">
        <w:r w:rsidR="00361B8B" w:rsidRPr="00461EE6">
          <w:rPr>
            <w:rStyle w:val="Hipervnculo"/>
            <w:noProof/>
          </w:rPr>
          <w:t>Figura E 4 Interfaz de diccionarios automático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79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5</w:t>
        </w:r>
        <w:r w:rsidR="00361B8B">
          <w:rPr>
            <w:noProof/>
            <w:webHidden/>
          </w:rPr>
          <w:fldChar w:fldCharType="end"/>
        </w:r>
      </w:hyperlink>
    </w:p>
    <w:p w14:paraId="7D8A9F83" w14:textId="5972E527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0" w:history="1">
        <w:r w:rsidR="00361B8B" w:rsidRPr="00461EE6">
          <w:rPr>
            <w:rStyle w:val="Hipervnculo"/>
            <w:noProof/>
          </w:rPr>
          <w:t>Figura E 5 Interfaz de importa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0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5</w:t>
        </w:r>
        <w:r w:rsidR="00361B8B">
          <w:rPr>
            <w:noProof/>
            <w:webHidden/>
          </w:rPr>
          <w:fldChar w:fldCharType="end"/>
        </w:r>
      </w:hyperlink>
    </w:p>
    <w:p w14:paraId="4A166458" w14:textId="3B966108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1" w:history="1">
        <w:r w:rsidR="00361B8B" w:rsidRPr="00461EE6">
          <w:rPr>
            <w:rStyle w:val="Hipervnculo"/>
            <w:noProof/>
          </w:rPr>
          <w:t>Figura E 6 Ejemplo de archivo csv de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1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6</w:t>
        </w:r>
        <w:r w:rsidR="00361B8B">
          <w:rPr>
            <w:noProof/>
            <w:webHidden/>
          </w:rPr>
          <w:fldChar w:fldCharType="end"/>
        </w:r>
      </w:hyperlink>
    </w:p>
    <w:p w14:paraId="58145245" w14:textId="60E3F2B1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2" w:history="1">
        <w:r w:rsidR="00361B8B" w:rsidRPr="00461EE6">
          <w:rPr>
            <w:rStyle w:val="Hipervnculo"/>
            <w:noProof/>
          </w:rPr>
          <w:t>Figura E 7 Interfaz de obtene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2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6</w:t>
        </w:r>
        <w:r w:rsidR="00361B8B">
          <w:rPr>
            <w:noProof/>
            <w:webHidden/>
          </w:rPr>
          <w:fldChar w:fldCharType="end"/>
        </w:r>
      </w:hyperlink>
    </w:p>
    <w:p w14:paraId="1EA4F3CA" w14:textId="6B14703B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3" w:history="1">
        <w:r w:rsidR="00361B8B" w:rsidRPr="00461EE6">
          <w:rPr>
            <w:rStyle w:val="Hipervnculo"/>
            <w:noProof/>
          </w:rPr>
          <w:t>Figura E 8 Vista de la página donde realizar scraping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3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7</w:t>
        </w:r>
        <w:r w:rsidR="00361B8B">
          <w:rPr>
            <w:noProof/>
            <w:webHidden/>
          </w:rPr>
          <w:fldChar w:fldCharType="end"/>
        </w:r>
      </w:hyperlink>
    </w:p>
    <w:p w14:paraId="3929543D" w14:textId="28CE8E95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4" w:history="1">
        <w:r w:rsidR="00361B8B" w:rsidRPr="00461EE6">
          <w:rPr>
            <w:rStyle w:val="Hipervnculo"/>
            <w:noProof/>
          </w:rPr>
          <w:t>Figura E 9 Interfaz de modifica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4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8</w:t>
        </w:r>
        <w:r w:rsidR="00361B8B">
          <w:rPr>
            <w:noProof/>
            <w:webHidden/>
          </w:rPr>
          <w:fldChar w:fldCharType="end"/>
        </w:r>
      </w:hyperlink>
    </w:p>
    <w:p w14:paraId="0191896C" w14:textId="009071A6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5" w:history="1">
        <w:r w:rsidR="00361B8B" w:rsidRPr="00461EE6">
          <w:rPr>
            <w:rStyle w:val="Hipervnculo"/>
            <w:noProof/>
          </w:rPr>
          <w:t>Figura E 10 Interfaz de añadir personaje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5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9</w:t>
        </w:r>
        <w:r w:rsidR="00361B8B">
          <w:rPr>
            <w:noProof/>
            <w:webHidden/>
          </w:rPr>
          <w:fldChar w:fldCharType="end"/>
        </w:r>
      </w:hyperlink>
    </w:p>
    <w:p w14:paraId="47519EDE" w14:textId="12489FD1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6" w:history="1">
        <w:r w:rsidR="00361B8B" w:rsidRPr="00461EE6">
          <w:rPr>
            <w:rStyle w:val="Hipervnculo"/>
            <w:noProof/>
          </w:rPr>
          <w:t>Figura E 11 Interfaz de eliminar personaje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6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59</w:t>
        </w:r>
        <w:r w:rsidR="00361B8B">
          <w:rPr>
            <w:noProof/>
            <w:webHidden/>
          </w:rPr>
          <w:fldChar w:fldCharType="end"/>
        </w:r>
      </w:hyperlink>
    </w:p>
    <w:p w14:paraId="2148920E" w14:textId="2DAB37A4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7" w:history="1">
        <w:r w:rsidR="00361B8B" w:rsidRPr="00461EE6">
          <w:rPr>
            <w:rStyle w:val="Hipervnculo"/>
            <w:noProof/>
          </w:rPr>
          <w:t>Figura E 12 Interfaz de juntar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7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0</w:t>
        </w:r>
        <w:r w:rsidR="00361B8B">
          <w:rPr>
            <w:noProof/>
            <w:webHidden/>
          </w:rPr>
          <w:fldChar w:fldCharType="end"/>
        </w:r>
      </w:hyperlink>
    </w:p>
    <w:p w14:paraId="7817D523" w14:textId="4B9071AF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8" w:history="1">
        <w:r w:rsidR="00361B8B" w:rsidRPr="00461EE6">
          <w:rPr>
            <w:rStyle w:val="Hipervnculo"/>
            <w:noProof/>
          </w:rPr>
          <w:t>Figura E 13 Interfaz añadir referencia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8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1</w:t>
        </w:r>
        <w:r w:rsidR="00361B8B">
          <w:rPr>
            <w:noProof/>
            <w:webHidden/>
          </w:rPr>
          <w:fldChar w:fldCharType="end"/>
        </w:r>
      </w:hyperlink>
    </w:p>
    <w:p w14:paraId="45588671" w14:textId="451BF5D4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89" w:history="1">
        <w:r w:rsidR="00361B8B" w:rsidRPr="00461EE6">
          <w:rPr>
            <w:rStyle w:val="Hipervnculo"/>
            <w:noProof/>
          </w:rPr>
          <w:t>Figura E 14 Interfaz de eliminar referencia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89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1</w:t>
        </w:r>
        <w:r w:rsidR="00361B8B">
          <w:rPr>
            <w:noProof/>
            <w:webHidden/>
          </w:rPr>
          <w:fldChar w:fldCharType="end"/>
        </w:r>
      </w:hyperlink>
    </w:p>
    <w:p w14:paraId="702A7816" w14:textId="3CBAF4BB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90" w:history="1">
        <w:r w:rsidR="00361B8B" w:rsidRPr="00461EE6">
          <w:rPr>
            <w:rStyle w:val="Hipervnculo"/>
            <w:noProof/>
          </w:rPr>
          <w:t>Figura E 15 Interfaz modificar id personaje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90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2</w:t>
        </w:r>
        <w:r w:rsidR="00361B8B">
          <w:rPr>
            <w:noProof/>
            <w:webHidden/>
          </w:rPr>
          <w:fldChar w:fldCharType="end"/>
        </w:r>
      </w:hyperlink>
    </w:p>
    <w:p w14:paraId="284DD86F" w14:textId="168FEE7A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91" w:history="1">
        <w:r w:rsidR="00361B8B" w:rsidRPr="00461EE6">
          <w:rPr>
            <w:rStyle w:val="Hipervnculo"/>
            <w:noProof/>
          </w:rPr>
          <w:t>Figura E 16 Interfaz parámetros adicional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91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3</w:t>
        </w:r>
        <w:r w:rsidR="00361B8B">
          <w:rPr>
            <w:noProof/>
            <w:webHidden/>
          </w:rPr>
          <w:fldChar w:fldCharType="end"/>
        </w:r>
      </w:hyperlink>
    </w:p>
    <w:p w14:paraId="4D74D84A" w14:textId="38AA8314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92" w:history="1">
        <w:r w:rsidR="00361B8B" w:rsidRPr="00461EE6">
          <w:rPr>
            <w:rStyle w:val="Hipervnculo"/>
            <w:noProof/>
          </w:rPr>
          <w:t>Figura E 17 Interfaz visualizar red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92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3</w:t>
        </w:r>
        <w:r w:rsidR="00361B8B">
          <w:rPr>
            <w:noProof/>
            <w:webHidden/>
          </w:rPr>
          <w:fldChar w:fldCharType="end"/>
        </w:r>
      </w:hyperlink>
    </w:p>
    <w:p w14:paraId="169A710B" w14:textId="2429A2FF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193" w:history="1">
        <w:r w:rsidR="00361B8B" w:rsidRPr="00461EE6">
          <w:rPr>
            <w:rStyle w:val="Hipervnculo"/>
            <w:noProof/>
          </w:rPr>
          <w:t>Figura E 18 Interfaz generación de inform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193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64</w:t>
        </w:r>
        <w:r w:rsidR="00361B8B">
          <w:rPr>
            <w:noProof/>
            <w:webHidden/>
          </w:rPr>
          <w:fldChar w:fldCharType="end"/>
        </w:r>
      </w:hyperlink>
    </w:p>
    <w:p w14:paraId="1268DCAA" w14:textId="7D08BF01" w:rsidR="00361B8B" w:rsidRDefault="00361B8B" w:rsidP="00A72C7C">
      <w:pPr>
        <w:spacing w:after="160"/>
        <w:ind w:firstLine="0"/>
      </w:pPr>
      <w:r>
        <w:fldChar w:fldCharType="end"/>
      </w:r>
    </w:p>
    <w:p w14:paraId="1684A7BE" w14:textId="1BC52BEF" w:rsidR="00A72C7C" w:rsidRDefault="00A72C7C" w:rsidP="00A72C7C">
      <w:pPr>
        <w:spacing w:after="160"/>
        <w:ind w:firstLine="0"/>
      </w:pPr>
    </w:p>
    <w:p w14:paraId="581DAB79" w14:textId="67C93419" w:rsidR="00A72C7C" w:rsidRDefault="00A72C7C" w:rsidP="00A72C7C">
      <w:pPr>
        <w:spacing w:after="160"/>
        <w:ind w:firstLine="0"/>
      </w:pPr>
    </w:p>
    <w:p w14:paraId="054832B4" w14:textId="77777777" w:rsidR="00A72C7C" w:rsidRDefault="00A72C7C" w:rsidP="00A72C7C">
      <w:pPr>
        <w:spacing w:after="160"/>
        <w:ind w:firstLine="0"/>
        <w:jc w:val="left"/>
      </w:pPr>
      <w:r>
        <w:br w:type="page"/>
      </w:r>
    </w:p>
    <w:p w14:paraId="1B2C262B" w14:textId="0FDE3964" w:rsidR="00A72C7C" w:rsidRDefault="00A72C7C" w:rsidP="00361B8B">
      <w:pPr>
        <w:pStyle w:val="Ttulo1"/>
      </w:pPr>
      <w:bookmarkStart w:id="2" w:name="_Toc12462444"/>
      <w:r>
        <w:lastRenderedPageBreak/>
        <w:t>Índice de tablas</w:t>
      </w:r>
      <w:bookmarkEnd w:id="2"/>
    </w:p>
    <w:p w14:paraId="4CA233A3" w14:textId="05D0AC23" w:rsidR="00167D0E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Tabla A." </w:instrText>
      </w:r>
      <w:r>
        <w:fldChar w:fldCharType="separate"/>
      </w:r>
      <w:hyperlink w:anchor="_Toc11965749" w:history="1">
        <w:r w:rsidR="00167D0E" w:rsidRPr="003551E5">
          <w:rPr>
            <w:rStyle w:val="Hipervnculo"/>
            <w:noProof/>
          </w:rPr>
          <w:t>Tabla A. 1  Story points del proyecto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49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5</w:t>
        </w:r>
        <w:r w:rsidR="00167D0E">
          <w:rPr>
            <w:noProof/>
            <w:webHidden/>
          </w:rPr>
          <w:fldChar w:fldCharType="end"/>
        </w:r>
      </w:hyperlink>
    </w:p>
    <w:p w14:paraId="05A3D434" w14:textId="10F0219A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0" w:history="1">
        <w:r w:rsidR="00167D0E" w:rsidRPr="003551E5">
          <w:rPr>
            <w:rStyle w:val="Hipervnculo"/>
            <w:noProof/>
          </w:rPr>
          <w:t>Tabla A. 2 Etiquetas Sprint 1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0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7</w:t>
        </w:r>
        <w:r w:rsidR="00167D0E">
          <w:rPr>
            <w:noProof/>
            <w:webHidden/>
          </w:rPr>
          <w:fldChar w:fldCharType="end"/>
        </w:r>
      </w:hyperlink>
    </w:p>
    <w:p w14:paraId="79107626" w14:textId="7B8D0965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1" w:history="1">
        <w:r w:rsidR="00167D0E" w:rsidRPr="003551E5">
          <w:rPr>
            <w:rStyle w:val="Hipervnculo"/>
            <w:noProof/>
          </w:rPr>
          <w:t>Tabla A. 3 Etiquetas Sprint 2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1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8</w:t>
        </w:r>
        <w:r w:rsidR="00167D0E">
          <w:rPr>
            <w:noProof/>
            <w:webHidden/>
          </w:rPr>
          <w:fldChar w:fldCharType="end"/>
        </w:r>
      </w:hyperlink>
    </w:p>
    <w:p w14:paraId="079196E7" w14:textId="768A53E7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2" w:history="1">
        <w:r w:rsidR="00167D0E" w:rsidRPr="003551E5">
          <w:rPr>
            <w:rStyle w:val="Hipervnculo"/>
            <w:noProof/>
          </w:rPr>
          <w:t>Tabla A. 4 Etiquetas Sprint 3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2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9</w:t>
        </w:r>
        <w:r w:rsidR="00167D0E">
          <w:rPr>
            <w:noProof/>
            <w:webHidden/>
          </w:rPr>
          <w:fldChar w:fldCharType="end"/>
        </w:r>
      </w:hyperlink>
    </w:p>
    <w:p w14:paraId="7756E293" w14:textId="2AB71364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3" w:history="1">
        <w:r w:rsidR="00167D0E" w:rsidRPr="003551E5">
          <w:rPr>
            <w:rStyle w:val="Hipervnculo"/>
            <w:noProof/>
          </w:rPr>
          <w:t>Tabla A. 5 Etiquetas Sprint 4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3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1</w:t>
        </w:r>
        <w:r w:rsidR="00167D0E">
          <w:rPr>
            <w:noProof/>
            <w:webHidden/>
          </w:rPr>
          <w:fldChar w:fldCharType="end"/>
        </w:r>
      </w:hyperlink>
    </w:p>
    <w:p w14:paraId="5B3F0641" w14:textId="738E2540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4" w:history="1">
        <w:r w:rsidR="00167D0E" w:rsidRPr="003551E5">
          <w:rPr>
            <w:rStyle w:val="Hipervnculo"/>
            <w:noProof/>
          </w:rPr>
          <w:t>Tabla A. 6 Etiquetas Sprint 5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4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2</w:t>
        </w:r>
        <w:r w:rsidR="00167D0E">
          <w:rPr>
            <w:noProof/>
            <w:webHidden/>
          </w:rPr>
          <w:fldChar w:fldCharType="end"/>
        </w:r>
      </w:hyperlink>
    </w:p>
    <w:p w14:paraId="1BDFD856" w14:textId="120E0E4F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5" w:history="1">
        <w:r w:rsidR="00167D0E" w:rsidRPr="003551E5">
          <w:rPr>
            <w:rStyle w:val="Hipervnculo"/>
            <w:noProof/>
          </w:rPr>
          <w:t>Tabla A. 7 Etiquetas Sprint 6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5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3</w:t>
        </w:r>
        <w:r w:rsidR="00167D0E">
          <w:rPr>
            <w:noProof/>
            <w:webHidden/>
          </w:rPr>
          <w:fldChar w:fldCharType="end"/>
        </w:r>
      </w:hyperlink>
    </w:p>
    <w:p w14:paraId="757B2438" w14:textId="18DB38DF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6" w:history="1">
        <w:r w:rsidR="00167D0E" w:rsidRPr="003551E5">
          <w:rPr>
            <w:rStyle w:val="Hipervnculo"/>
            <w:noProof/>
          </w:rPr>
          <w:t>Tabla A. 8 Etiquetas Sprint 7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6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5</w:t>
        </w:r>
        <w:r w:rsidR="00167D0E">
          <w:rPr>
            <w:noProof/>
            <w:webHidden/>
          </w:rPr>
          <w:fldChar w:fldCharType="end"/>
        </w:r>
      </w:hyperlink>
    </w:p>
    <w:p w14:paraId="10297567" w14:textId="7C2998C5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7" w:history="1">
        <w:r w:rsidR="00167D0E" w:rsidRPr="003551E5">
          <w:rPr>
            <w:rStyle w:val="Hipervnculo"/>
            <w:noProof/>
          </w:rPr>
          <w:t>Tabla A. 9 Etiquetas Sprint 8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7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6</w:t>
        </w:r>
        <w:r w:rsidR="00167D0E">
          <w:rPr>
            <w:noProof/>
            <w:webHidden/>
          </w:rPr>
          <w:fldChar w:fldCharType="end"/>
        </w:r>
      </w:hyperlink>
    </w:p>
    <w:p w14:paraId="2189AA0A" w14:textId="64631311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8" w:history="1">
        <w:r w:rsidR="00167D0E" w:rsidRPr="003551E5">
          <w:rPr>
            <w:rStyle w:val="Hipervnculo"/>
            <w:noProof/>
          </w:rPr>
          <w:t>Tabla A. 10 Etiquetas Sprint 9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8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7</w:t>
        </w:r>
        <w:r w:rsidR="00167D0E">
          <w:rPr>
            <w:noProof/>
            <w:webHidden/>
          </w:rPr>
          <w:fldChar w:fldCharType="end"/>
        </w:r>
      </w:hyperlink>
    </w:p>
    <w:p w14:paraId="394D0F42" w14:textId="5E40F11D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59" w:history="1">
        <w:r w:rsidR="00167D0E" w:rsidRPr="003551E5">
          <w:rPr>
            <w:rStyle w:val="Hipervnculo"/>
            <w:noProof/>
          </w:rPr>
          <w:t>Tabla A. 11 Etiquetas Sprint 10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59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19</w:t>
        </w:r>
        <w:r w:rsidR="00167D0E">
          <w:rPr>
            <w:noProof/>
            <w:webHidden/>
          </w:rPr>
          <w:fldChar w:fldCharType="end"/>
        </w:r>
      </w:hyperlink>
    </w:p>
    <w:p w14:paraId="5C4F37B5" w14:textId="40D2EA7C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60" w:history="1">
        <w:r w:rsidR="00167D0E" w:rsidRPr="003551E5">
          <w:rPr>
            <w:rStyle w:val="Hipervnculo"/>
            <w:noProof/>
          </w:rPr>
          <w:t>Tabla A. 12 Etiquetas Sprint 11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60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20</w:t>
        </w:r>
        <w:r w:rsidR="00167D0E">
          <w:rPr>
            <w:noProof/>
            <w:webHidden/>
          </w:rPr>
          <w:fldChar w:fldCharType="end"/>
        </w:r>
      </w:hyperlink>
    </w:p>
    <w:p w14:paraId="661907B3" w14:textId="53187CD3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61" w:history="1">
        <w:r w:rsidR="00167D0E" w:rsidRPr="003551E5">
          <w:rPr>
            <w:rStyle w:val="Hipervnculo"/>
            <w:noProof/>
          </w:rPr>
          <w:t>Tabla A. 13 Etiquetas Sprint 12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61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21</w:t>
        </w:r>
        <w:r w:rsidR="00167D0E">
          <w:rPr>
            <w:noProof/>
            <w:webHidden/>
          </w:rPr>
          <w:fldChar w:fldCharType="end"/>
        </w:r>
      </w:hyperlink>
    </w:p>
    <w:p w14:paraId="69493BE9" w14:textId="6B58165F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62" w:history="1">
        <w:r w:rsidR="00167D0E" w:rsidRPr="003551E5">
          <w:rPr>
            <w:rStyle w:val="Hipervnculo"/>
            <w:noProof/>
          </w:rPr>
          <w:t>Tabla A. 14 Etiquetas Sprint 13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62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22</w:t>
        </w:r>
        <w:r w:rsidR="00167D0E">
          <w:rPr>
            <w:noProof/>
            <w:webHidden/>
          </w:rPr>
          <w:fldChar w:fldCharType="end"/>
        </w:r>
      </w:hyperlink>
    </w:p>
    <w:p w14:paraId="398C4A56" w14:textId="38485CA5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63" w:history="1">
        <w:r w:rsidR="00167D0E" w:rsidRPr="003551E5">
          <w:rPr>
            <w:rStyle w:val="Hipervnculo"/>
            <w:noProof/>
          </w:rPr>
          <w:t>Tabla A. 15 Etiquetas Sprint 13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63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23</w:t>
        </w:r>
        <w:r w:rsidR="00167D0E">
          <w:rPr>
            <w:noProof/>
            <w:webHidden/>
          </w:rPr>
          <w:fldChar w:fldCharType="end"/>
        </w:r>
      </w:hyperlink>
    </w:p>
    <w:p w14:paraId="560CA646" w14:textId="4965AF99" w:rsidR="00167D0E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764" w:history="1">
        <w:r w:rsidR="00167D0E" w:rsidRPr="003551E5">
          <w:rPr>
            <w:rStyle w:val="Hipervnculo"/>
            <w:noProof/>
          </w:rPr>
          <w:t>Tabla A. 17 Licencias de dependencias</w:t>
        </w:r>
        <w:r w:rsidR="00167D0E">
          <w:rPr>
            <w:noProof/>
            <w:webHidden/>
          </w:rPr>
          <w:tab/>
        </w:r>
        <w:r w:rsidR="00167D0E">
          <w:rPr>
            <w:noProof/>
            <w:webHidden/>
          </w:rPr>
          <w:fldChar w:fldCharType="begin"/>
        </w:r>
        <w:r w:rsidR="00167D0E">
          <w:rPr>
            <w:noProof/>
            <w:webHidden/>
          </w:rPr>
          <w:instrText xml:space="preserve"> PAGEREF _Toc11965764 \h </w:instrText>
        </w:r>
        <w:r w:rsidR="00167D0E">
          <w:rPr>
            <w:noProof/>
            <w:webHidden/>
          </w:rPr>
        </w:r>
        <w:r w:rsidR="00167D0E">
          <w:rPr>
            <w:noProof/>
            <w:webHidden/>
          </w:rPr>
          <w:fldChar w:fldCharType="separate"/>
        </w:r>
        <w:r w:rsidR="00167D0E">
          <w:rPr>
            <w:noProof/>
            <w:webHidden/>
          </w:rPr>
          <w:t>26</w:t>
        </w:r>
        <w:r w:rsidR="00167D0E">
          <w:rPr>
            <w:noProof/>
            <w:webHidden/>
          </w:rPr>
          <w:fldChar w:fldCharType="end"/>
        </w:r>
      </w:hyperlink>
    </w:p>
    <w:p w14:paraId="49313E76" w14:textId="2F0ACE89" w:rsidR="00A72C7C" w:rsidRDefault="00361B8B" w:rsidP="00A72C7C">
      <w:pPr>
        <w:spacing w:after="160"/>
        <w:ind w:firstLine="0"/>
      </w:pPr>
      <w:r>
        <w:fldChar w:fldCharType="end"/>
      </w:r>
    </w:p>
    <w:p w14:paraId="1CAA0740" w14:textId="2238476C" w:rsidR="00361B8B" w:rsidRDefault="00361B8B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r>
        <w:fldChar w:fldCharType="begin"/>
      </w:r>
      <w:r>
        <w:instrText xml:space="preserve"> TOC \h \z \c "Tabla B." </w:instrText>
      </w:r>
      <w:r>
        <w:fldChar w:fldCharType="separate"/>
      </w:r>
      <w:hyperlink w:anchor="_Toc11965624" w:history="1">
        <w:r w:rsidRPr="00E3583A">
          <w:rPr>
            <w:rStyle w:val="Hipervnculo"/>
            <w:noProof/>
          </w:rPr>
          <w:t>Tabla B. 1 Introducir ePu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65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1E4D91A" w14:textId="41ABB046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25" w:history="1">
        <w:r w:rsidR="00361B8B" w:rsidRPr="00E3583A">
          <w:rPr>
            <w:rStyle w:val="Hipervnculo"/>
            <w:noProof/>
          </w:rPr>
          <w:t>Tabla B. 2 Crear diccionario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25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1</w:t>
        </w:r>
        <w:r w:rsidR="00361B8B">
          <w:rPr>
            <w:noProof/>
            <w:webHidden/>
          </w:rPr>
          <w:fldChar w:fldCharType="end"/>
        </w:r>
      </w:hyperlink>
    </w:p>
    <w:p w14:paraId="0369836E" w14:textId="660D118F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26" w:history="1">
        <w:r w:rsidR="00361B8B" w:rsidRPr="00E3583A">
          <w:rPr>
            <w:rStyle w:val="Hipervnculo"/>
            <w:noProof/>
          </w:rPr>
          <w:t>Tabla B. 3 Importa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26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1</w:t>
        </w:r>
        <w:r w:rsidR="00361B8B">
          <w:rPr>
            <w:noProof/>
            <w:webHidden/>
          </w:rPr>
          <w:fldChar w:fldCharType="end"/>
        </w:r>
      </w:hyperlink>
    </w:p>
    <w:p w14:paraId="01E3C34B" w14:textId="753C9619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27" w:history="1">
        <w:r w:rsidR="00361B8B" w:rsidRPr="00E3583A">
          <w:rPr>
            <w:rStyle w:val="Hipervnculo"/>
            <w:noProof/>
          </w:rPr>
          <w:t>Tabla B. 4 Obtene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27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2</w:t>
        </w:r>
        <w:r w:rsidR="00361B8B">
          <w:rPr>
            <w:noProof/>
            <w:webHidden/>
          </w:rPr>
          <w:fldChar w:fldCharType="end"/>
        </w:r>
      </w:hyperlink>
    </w:p>
    <w:p w14:paraId="19C7CDCB" w14:textId="6D6FCC2E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28" w:history="1">
        <w:r w:rsidR="00361B8B" w:rsidRPr="00E3583A">
          <w:rPr>
            <w:rStyle w:val="Hipervnculo"/>
            <w:noProof/>
          </w:rPr>
          <w:t>Tabla B. 5 Vacia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28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2</w:t>
        </w:r>
        <w:r w:rsidR="00361B8B">
          <w:rPr>
            <w:noProof/>
            <w:webHidden/>
          </w:rPr>
          <w:fldChar w:fldCharType="end"/>
        </w:r>
      </w:hyperlink>
    </w:p>
    <w:p w14:paraId="212EAB68" w14:textId="7C667C29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29" w:history="1">
        <w:r w:rsidR="00361B8B" w:rsidRPr="00E3583A">
          <w:rPr>
            <w:rStyle w:val="Hipervnculo"/>
            <w:noProof/>
          </w:rPr>
          <w:t>Tabla B. 6 Añadir personaje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29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3</w:t>
        </w:r>
        <w:r w:rsidR="00361B8B">
          <w:rPr>
            <w:noProof/>
            <w:webHidden/>
          </w:rPr>
          <w:fldChar w:fldCharType="end"/>
        </w:r>
      </w:hyperlink>
    </w:p>
    <w:p w14:paraId="16728A47" w14:textId="4AB61F43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0" w:history="1">
        <w:r w:rsidR="00361B8B" w:rsidRPr="00E3583A">
          <w:rPr>
            <w:rStyle w:val="Hipervnculo"/>
            <w:noProof/>
          </w:rPr>
          <w:t>Tabla B. 7 Eliminar personaje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0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3</w:t>
        </w:r>
        <w:r w:rsidR="00361B8B">
          <w:rPr>
            <w:noProof/>
            <w:webHidden/>
          </w:rPr>
          <w:fldChar w:fldCharType="end"/>
        </w:r>
      </w:hyperlink>
    </w:p>
    <w:p w14:paraId="432F82EF" w14:textId="2EDE4BE0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1" w:history="1">
        <w:r w:rsidR="00361B8B" w:rsidRPr="00E3583A">
          <w:rPr>
            <w:rStyle w:val="Hipervnculo"/>
            <w:noProof/>
          </w:rPr>
          <w:t>Tabla B. 8 Juntar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1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4</w:t>
        </w:r>
        <w:r w:rsidR="00361B8B">
          <w:rPr>
            <w:noProof/>
            <w:webHidden/>
          </w:rPr>
          <w:fldChar w:fldCharType="end"/>
        </w:r>
      </w:hyperlink>
    </w:p>
    <w:p w14:paraId="10BEED0F" w14:textId="7EC329AD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2" w:history="1">
        <w:r w:rsidR="00361B8B" w:rsidRPr="00E3583A">
          <w:rPr>
            <w:rStyle w:val="Hipervnculo"/>
            <w:noProof/>
          </w:rPr>
          <w:t>Tabla B. 9 Añadir nueva referencia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2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4</w:t>
        </w:r>
        <w:r w:rsidR="00361B8B">
          <w:rPr>
            <w:noProof/>
            <w:webHidden/>
          </w:rPr>
          <w:fldChar w:fldCharType="end"/>
        </w:r>
      </w:hyperlink>
    </w:p>
    <w:p w14:paraId="079910F3" w14:textId="6D15093A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3" w:history="1">
        <w:r w:rsidR="00361B8B" w:rsidRPr="00E3583A">
          <w:rPr>
            <w:rStyle w:val="Hipervnculo"/>
            <w:noProof/>
          </w:rPr>
          <w:t>Tabla B. 10 Eliminar referencias de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3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5</w:t>
        </w:r>
        <w:r w:rsidR="00361B8B">
          <w:rPr>
            <w:noProof/>
            <w:webHidden/>
          </w:rPr>
          <w:fldChar w:fldCharType="end"/>
        </w:r>
      </w:hyperlink>
    </w:p>
    <w:p w14:paraId="162BEC1C" w14:textId="6EFD592D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4" w:history="1">
        <w:r w:rsidR="00361B8B" w:rsidRPr="00E3583A">
          <w:rPr>
            <w:rStyle w:val="Hipervnculo"/>
            <w:noProof/>
          </w:rPr>
          <w:t>Tabla B. 11 Modificar id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4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5</w:t>
        </w:r>
        <w:r w:rsidR="00361B8B">
          <w:rPr>
            <w:noProof/>
            <w:webHidden/>
          </w:rPr>
          <w:fldChar w:fldCharType="end"/>
        </w:r>
      </w:hyperlink>
    </w:p>
    <w:p w14:paraId="2E0D99A2" w14:textId="62D4A583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5" w:history="1">
        <w:r w:rsidR="00361B8B" w:rsidRPr="00E3583A">
          <w:rPr>
            <w:rStyle w:val="Hipervnculo"/>
            <w:noProof/>
          </w:rPr>
          <w:t>Tabla B. 12 Exportar diccionario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5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6</w:t>
        </w:r>
        <w:r w:rsidR="00361B8B">
          <w:rPr>
            <w:noProof/>
            <w:webHidden/>
          </w:rPr>
          <w:fldChar w:fldCharType="end"/>
        </w:r>
      </w:hyperlink>
    </w:p>
    <w:p w14:paraId="5ACB9CD0" w14:textId="7288EA28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6" w:history="1">
        <w:r w:rsidR="00361B8B" w:rsidRPr="00E3583A">
          <w:rPr>
            <w:rStyle w:val="Hipervnculo"/>
            <w:noProof/>
          </w:rPr>
          <w:t>Tabla B. 13 Obtener posiciones personaj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6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6</w:t>
        </w:r>
        <w:r w:rsidR="00361B8B">
          <w:rPr>
            <w:noProof/>
            <w:webHidden/>
          </w:rPr>
          <w:fldChar w:fldCharType="end"/>
        </w:r>
      </w:hyperlink>
    </w:p>
    <w:p w14:paraId="504BC3E8" w14:textId="22D08AB5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7" w:history="1">
        <w:r w:rsidR="00361B8B" w:rsidRPr="00E3583A">
          <w:rPr>
            <w:rStyle w:val="Hipervnculo"/>
            <w:noProof/>
          </w:rPr>
          <w:t>Tabla B. 14 Generar red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7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7</w:t>
        </w:r>
        <w:r w:rsidR="00361B8B">
          <w:rPr>
            <w:noProof/>
            <w:webHidden/>
          </w:rPr>
          <w:fldChar w:fldCharType="end"/>
        </w:r>
      </w:hyperlink>
    </w:p>
    <w:p w14:paraId="05A78E26" w14:textId="6B4A6E4C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8" w:history="1">
        <w:r w:rsidR="00361B8B" w:rsidRPr="00E3583A">
          <w:rPr>
            <w:rStyle w:val="Hipervnculo"/>
            <w:noProof/>
          </w:rPr>
          <w:t>Tabla B. 15 Exportar red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8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7</w:t>
        </w:r>
        <w:r w:rsidR="00361B8B">
          <w:rPr>
            <w:noProof/>
            <w:webHidden/>
          </w:rPr>
          <w:fldChar w:fldCharType="end"/>
        </w:r>
      </w:hyperlink>
    </w:p>
    <w:p w14:paraId="08050CBE" w14:textId="57CB59BC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39" w:history="1">
        <w:r w:rsidR="00361B8B" w:rsidRPr="00E3583A">
          <w:rPr>
            <w:rStyle w:val="Hipervnculo"/>
            <w:noProof/>
          </w:rPr>
          <w:t>Tabla B. 16 Visualizar red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39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8</w:t>
        </w:r>
        <w:r w:rsidR="00361B8B">
          <w:rPr>
            <w:noProof/>
            <w:webHidden/>
          </w:rPr>
          <w:fldChar w:fldCharType="end"/>
        </w:r>
      </w:hyperlink>
    </w:p>
    <w:p w14:paraId="44C68CB2" w14:textId="52A2A71F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40" w:history="1">
        <w:r w:rsidR="00361B8B" w:rsidRPr="00E3583A">
          <w:rPr>
            <w:rStyle w:val="Hipervnculo"/>
            <w:noProof/>
          </w:rPr>
          <w:t>Tabla B. 17 Generar informes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40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8</w:t>
        </w:r>
        <w:r w:rsidR="00361B8B">
          <w:rPr>
            <w:noProof/>
            <w:webHidden/>
          </w:rPr>
          <w:fldChar w:fldCharType="end"/>
        </w:r>
      </w:hyperlink>
    </w:p>
    <w:p w14:paraId="101060EF" w14:textId="7628E01B" w:rsidR="00361B8B" w:rsidRDefault="00694802">
      <w:pPr>
        <w:pStyle w:val="Tabladeilustraciones"/>
        <w:tabs>
          <w:tab w:val="right" w:leader="dot" w:pos="8210"/>
        </w:tabs>
        <w:rPr>
          <w:rFonts w:asciiTheme="minorHAnsi" w:eastAsiaTheme="minorEastAsia" w:hAnsiTheme="minorHAnsi"/>
          <w:noProof/>
          <w:sz w:val="22"/>
          <w:lang w:eastAsia="es-ES"/>
        </w:rPr>
      </w:pPr>
      <w:hyperlink w:anchor="_Toc11965641" w:history="1">
        <w:r w:rsidR="00361B8B" w:rsidRPr="00E3583A">
          <w:rPr>
            <w:rStyle w:val="Hipervnculo"/>
            <w:noProof/>
          </w:rPr>
          <w:t>Tabla B. 18 Internacionalización</w:t>
        </w:r>
        <w:r w:rsidR="00361B8B">
          <w:rPr>
            <w:noProof/>
            <w:webHidden/>
          </w:rPr>
          <w:tab/>
        </w:r>
        <w:r w:rsidR="00361B8B">
          <w:rPr>
            <w:noProof/>
            <w:webHidden/>
          </w:rPr>
          <w:fldChar w:fldCharType="begin"/>
        </w:r>
        <w:r w:rsidR="00361B8B">
          <w:rPr>
            <w:noProof/>
            <w:webHidden/>
          </w:rPr>
          <w:instrText xml:space="preserve"> PAGEREF _Toc11965641 \h </w:instrText>
        </w:r>
        <w:r w:rsidR="00361B8B">
          <w:rPr>
            <w:noProof/>
            <w:webHidden/>
          </w:rPr>
        </w:r>
        <w:r w:rsidR="00361B8B">
          <w:rPr>
            <w:noProof/>
            <w:webHidden/>
          </w:rPr>
          <w:fldChar w:fldCharType="separate"/>
        </w:r>
        <w:r w:rsidR="00361B8B">
          <w:rPr>
            <w:noProof/>
            <w:webHidden/>
          </w:rPr>
          <w:t>39</w:t>
        </w:r>
        <w:r w:rsidR="00361B8B">
          <w:rPr>
            <w:noProof/>
            <w:webHidden/>
          </w:rPr>
          <w:fldChar w:fldCharType="end"/>
        </w:r>
      </w:hyperlink>
    </w:p>
    <w:p w14:paraId="268AC6E2" w14:textId="50900509" w:rsidR="00361B8B" w:rsidRDefault="00361B8B" w:rsidP="00A72C7C">
      <w:pPr>
        <w:spacing w:after="160"/>
        <w:ind w:firstLine="0"/>
      </w:pPr>
      <w:r>
        <w:fldChar w:fldCharType="end"/>
      </w:r>
    </w:p>
    <w:p w14:paraId="0136172D" w14:textId="77777777" w:rsidR="00A72C7C" w:rsidRDefault="00A72C7C" w:rsidP="00A72C7C">
      <w:pPr>
        <w:spacing w:after="160"/>
        <w:ind w:firstLine="0"/>
      </w:pPr>
    </w:p>
    <w:p w14:paraId="1323D8D1" w14:textId="77777777" w:rsidR="00A72C7C" w:rsidRDefault="00A72C7C" w:rsidP="00A72C7C">
      <w:pPr>
        <w:spacing w:after="160"/>
        <w:ind w:firstLine="0"/>
      </w:pPr>
    </w:p>
    <w:p w14:paraId="614177A2" w14:textId="77777777" w:rsidR="00A72C7C" w:rsidRDefault="00A72C7C" w:rsidP="00A72C7C">
      <w:pPr>
        <w:spacing w:after="160"/>
        <w:ind w:firstLine="0"/>
      </w:pPr>
      <w:r>
        <w:br w:type="page"/>
      </w:r>
    </w:p>
    <w:p w14:paraId="27975F8D" w14:textId="77777777" w:rsidR="00A72C7C" w:rsidRPr="00A81931" w:rsidRDefault="00A72C7C" w:rsidP="00A72C7C">
      <w:pPr>
        <w:pStyle w:val="Ttulo1"/>
      </w:pPr>
      <w:bookmarkStart w:id="3" w:name="_Toc12462445"/>
      <w:r>
        <w:lastRenderedPageBreak/>
        <w:t>Apéndice A. Planificación</w:t>
      </w:r>
      <w:bookmarkEnd w:id="3"/>
    </w:p>
    <w:p w14:paraId="75397059" w14:textId="77777777" w:rsidR="00A72C7C" w:rsidRPr="00A81931" w:rsidRDefault="00A72C7C" w:rsidP="00A72C7C"/>
    <w:p w14:paraId="3797F527" w14:textId="77777777" w:rsidR="00A72C7C" w:rsidRDefault="00A72C7C" w:rsidP="00A72C7C">
      <w:pPr>
        <w:pStyle w:val="Ttulo2"/>
      </w:pPr>
      <w:bookmarkStart w:id="4" w:name="_Toc12462446"/>
      <w:r>
        <w:t>A.1. Introducción</w:t>
      </w:r>
      <w:bookmarkEnd w:id="4"/>
    </w:p>
    <w:p w14:paraId="5BA4A585" w14:textId="77777777" w:rsidR="00A72C7C" w:rsidRDefault="00A72C7C" w:rsidP="00A72C7C"/>
    <w:p w14:paraId="73EC9842" w14:textId="05C39FDA" w:rsidR="00A72C7C" w:rsidRDefault="008F0C59" w:rsidP="00A72C7C">
      <w:r>
        <w:t>En esta sección se detalla la planificación utilizada para realizar el proyecto, indicando las tareas que se realizan, junto con el sprint en el que se realizan y la duración tanto del sprint como la estimación de duración de cada tarea.</w:t>
      </w:r>
    </w:p>
    <w:p w14:paraId="0BD44E40" w14:textId="3DB199B7" w:rsidR="008F0C59" w:rsidRDefault="008F0C59" w:rsidP="008F0C59">
      <w:r>
        <w:t xml:space="preserve">Para gestionar las estimaciones temporales de las tareas, los </w:t>
      </w:r>
      <w:proofErr w:type="spellStart"/>
      <w:r>
        <w:t>sprints</w:t>
      </w:r>
      <w:proofErr w:type="spellEnd"/>
      <w:r>
        <w:t xml:space="preserve"> y el tipo de tarea que se está realizando utilizamos la herramienta </w:t>
      </w:r>
      <w:proofErr w:type="spellStart"/>
      <w:r>
        <w:t>ZenHub</w:t>
      </w:r>
      <w:proofErr w:type="spellEnd"/>
      <w:r>
        <w:t>.</w:t>
      </w:r>
    </w:p>
    <w:p w14:paraId="2D8CAC88" w14:textId="77777777" w:rsidR="00B72F49" w:rsidRDefault="008F0C59" w:rsidP="008F0C59">
      <w:r>
        <w:t xml:space="preserve">Lo primero que realizamos con </w:t>
      </w:r>
      <w:proofErr w:type="spellStart"/>
      <w:r>
        <w:t>ZenHub</w:t>
      </w:r>
      <w:proofErr w:type="spellEnd"/>
      <w:r>
        <w:t xml:space="preserve"> es añadir algunos tipos de tareas que por defecto no vienen añadidos, se añaden:</w:t>
      </w:r>
      <w:r w:rsidR="00B72F49">
        <w:t xml:space="preserve"> </w:t>
      </w:r>
      <w:proofErr w:type="spellStart"/>
      <w:r w:rsidR="00B72F49">
        <w:t>configuration</w:t>
      </w:r>
      <w:proofErr w:type="spellEnd"/>
      <w:r w:rsidR="00B72F49">
        <w:t xml:space="preserve">, </w:t>
      </w:r>
      <w:proofErr w:type="spellStart"/>
      <w:r w:rsidR="00B72F49">
        <w:t>design</w:t>
      </w:r>
      <w:proofErr w:type="spellEnd"/>
      <w:r w:rsidR="00B72F49">
        <w:t xml:space="preserve">, </w:t>
      </w:r>
      <w:proofErr w:type="spellStart"/>
      <w:r w:rsidR="00B72F49">
        <w:t>documentation</w:t>
      </w:r>
      <w:proofErr w:type="spellEnd"/>
      <w:r w:rsidR="00B72F49">
        <w:t xml:space="preserve">, </w:t>
      </w:r>
      <w:proofErr w:type="spellStart"/>
      <w:r w:rsidR="00B72F49">
        <w:t>feature</w:t>
      </w:r>
      <w:proofErr w:type="spellEnd"/>
      <w:r w:rsidR="00B72F49">
        <w:t xml:space="preserve"> y </w:t>
      </w:r>
      <w:proofErr w:type="spellStart"/>
      <w:r w:rsidR="00B72F49">
        <w:t>research</w:t>
      </w:r>
      <w:proofErr w:type="spellEnd"/>
      <w:r w:rsidR="00B72F49">
        <w:t>.</w:t>
      </w:r>
    </w:p>
    <w:p w14:paraId="569A1C07" w14:textId="71D1056A" w:rsidR="00A72C7C" w:rsidRDefault="008F0C59" w:rsidP="009018E7">
      <w:r>
        <w:t xml:space="preserve"> </w:t>
      </w:r>
      <w:r w:rsidR="00B72F49">
        <w:t xml:space="preserve">A la hora de estimar el tiempo que se va a tardar en realizar una tarea </w:t>
      </w:r>
      <w:proofErr w:type="spellStart"/>
      <w:r w:rsidR="00B72F49">
        <w:t>ZenHub</w:t>
      </w:r>
      <w:proofErr w:type="spellEnd"/>
      <w:r w:rsidR="00B72F49">
        <w:t xml:space="preserve"> ofrece distintos valores conocidos como </w:t>
      </w:r>
      <w:proofErr w:type="spellStart"/>
      <w:r w:rsidR="00B72F49">
        <w:t>story</w:t>
      </w:r>
      <w:proofErr w:type="spellEnd"/>
      <w:r w:rsidR="00B72F49">
        <w:t xml:space="preserve"> </w:t>
      </w:r>
      <w:proofErr w:type="spellStart"/>
      <w:r w:rsidR="00B72F49">
        <w:t>points</w:t>
      </w:r>
      <w:proofErr w:type="spellEnd"/>
      <w:r w:rsidR="00B72F49">
        <w:t>. Se asigna un valor temporal a cada uno de estos valores y se obtiene este resultado:</w:t>
      </w:r>
    </w:p>
    <w:p w14:paraId="713222B7" w14:textId="77777777" w:rsidR="00A72C7C" w:rsidRDefault="00A72C7C" w:rsidP="00A72C7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2476"/>
      </w:tblGrid>
      <w:tr w:rsidR="00A72C7C" w:rsidRPr="00A338D0" w14:paraId="384673B8" w14:textId="77777777" w:rsidTr="00B72F49">
        <w:trPr>
          <w:jc w:val="center"/>
        </w:trPr>
        <w:tc>
          <w:tcPr>
            <w:tcW w:w="1838" w:type="dxa"/>
            <w:shd w:val="clear" w:color="auto" w:fill="F2F2F2" w:themeFill="background1" w:themeFillShade="F2"/>
          </w:tcPr>
          <w:p w14:paraId="2B6AAF15" w14:textId="77777777" w:rsidR="00A72C7C" w:rsidRPr="00A338D0" w:rsidRDefault="00A72C7C" w:rsidP="00A87EEF">
            <w:pPr>
              <w:ind w:firstLine="0"/>
              <w:jc w:val="center"/>
              <w:rPr>
                <w:b/>
              </w:rPr>
            </w:pPr>
            <w:proofErr w:type="spellStart"/>
            <w:r w:rsidRPr="00A338D0">
              <w:rPr>
                <w:b/>
              </w:rPr>
              <w:t>Story</w:t>
            </w:r>
            <w:proofErr w:type="spellEnd"/>
            <w:r w:rsidRPr="00A338D0">
              <w:rPr>
                <w:b/>
              </w:rPr>
              <w:t xml:space="preserve"> Ponts</w:t>
            </w:r>
          </w:p>
        </w:tc>
        <w:tc>
          <w:tcPr>
            <w:tcW w:w="2476" w:type="dxa"/>
            <w:shd w:val="clear" w:color="auto" w:fill="F2F2F2" w:themeFill="background1" w:themeFillShade="F2"/>
          </w:tcPr>
          <w:p w14:paraId="36CB81FC" w14:textId="77777777" w:rsidR="00A72C7C" w:rsidRPr="00A338D0" w:rsidRDefault="00A72C7C" w:rsidP="00A87EEF">
            <w:pPr>
              <w:ind w:firstLine="0"/>
              <w:jc w:val="center"/>
              <w:rPr>
                <w:b/>
              </w:rPr>
            </w:pPr>
            <w:r w:rsidRPr="00A338D0">
              <w:rPr>
                <w:b/>
              </w:rPr>
              <w:t>Estimación temporal</w:t>
            </w:r>
          </w:p>
        </w:tc>
      </w:tr>
      <w:tr w:rsidR="00A72C7C" w14:paraId="5D3C157D" w14:textId="77777777" w:rsidTr="00B72F49">
        <w:trPr>
          <w:jc w:val="center"/>
        </w:trPr>
        <w:tc>
          <w:tcPr>
            <w:tcW w:w="1838" w:type="dxa"/>
          </w:tcPr>
          <w:p w14:paraId="01D22527" w14:textId="77777777" w:rsidR="00A72C7C" w:rsidRDefault="00A72C7C" w:rsidP="00A87EEF">
            <w:pPr>
              <w:ind w:firstLine="0"/>
              <w:jc w:val="center"/>
            </w:pPr>
            <w:r>
              <w:t>1</w:t>
            </w:r>
          </w:p>
        </w:tc>
        <w:tc>
          <w:tcPr>
            <w:tcW w:w="2476" w:type="dxa"/>
          </w:tcPr>
          <w:p w14:paraId="75E7EB55" w14:textId="11F7CA80" w:rsidR="00A72C7C" w:rsidRDefault="00B72F49" w:rsidP="00A87EEF">
            <w:pPr>
              <w:ind w:firstLine="0"/>
              <w:jc w:val="center"/>
            </w:pPr>
            <w:r>
              <w:t>45 minutos</w:t>
            </w:r>
          </w:p>
        </w:tc>
      </w:tr>
      <w:tr w:rsidR="00A72C7C" w14:paraId="5BCE9A99" w14:textId="77777777" w:rsidTr="00B72F49">
        <w:trPr>
          <w:jc w:val="center"/>
        </w:trPr>
        <w:tc>
          <w:tcPr>
            <w:tcW w:w="1838" w:type="dxa"/>
          </w:tcPr>
          <w:p w14:paraId="651145AF" w14:textId="77777777" w:rsidR="00A72C7C" w:rsidRDefault="00A72C7C" w:rsidP="00A87EEF">
            <w:pPr>
              <w:ind w:firstLine="0"/>
              <w:jc w:val="center"/>
            </w:pPr>
            <w:r>
              <w:t>2</w:t>
            </w:r>
          </w:p>
        </w:tc>
        <w:tc>
          <w:tcPr>
            <w:tcW w:w="2476" w:type="dxa"/>
          </w:tcPr>
          <w:p w14:paraId="62AB2C47" w14:textId="3C3765E5" w:rsidR="00A72C7C" w:rsidRDefault="00B72F49" w:rsidP="00A87EEF">
            <w:pPr>
              <w:ind w:firstLine="0"/>
              <w:jc w:val="center"/>
            </w:pPr>
            <w:r>
              <w:t>90</w:t>
            </w:r>
            <w:r w:rsidR="00A72C7C">
              <w:t xml:space="preserve"> </w:t>
            </w:r>
            <w:r>
              <w:t>minutos</w:t>
            </w:r>
          </w:p>
        </w:tc>
      </w:tr>
      <w:tr w:rsidR="00A72C7C" w14:paraId="73EC04FB" w14:textId="77777777" w:rsidTr="00B72F49">
        <w:trPr>
          <w:jc w:val="center"/>
        </w:trPr>
        <w:tc>
          <w:tcPr>
            <w:tcW w:w="1838" w:type="dxa"/>
          </w:tcPr>
          <w:p w14:paraId="200DD49F" w14:textId="77777777" w:rsidR="00A72C7C" w:rsidRDefault="00A72C7C" w:rsidP="00A87EEF">
            <w:pPr>
              <w:ind w:firstLine="0"/>
              <w:jc w:val="center"/>
            </w:pPr>
            <w:r>
              <w:t>3</w:t>
            </w:r>
          </w:p>
        </w:tc>
        <w:tc>
          <w:tcPr>
            <w:tcW w:w="2476" w:type="dxa"/>
          </w:tcPr>
          <w:p w14:paraId="4DA2A6F6" w14:textId="77777777" w:rsidR="00A72C7C" w:rsidRDefault="00A72C7C" w:rsidP="00A87EEF">
            <w:pPr>
              <w:ind w:firstLine="0"/>
              <w:jc w:val="center"/>
            </w:pPr>
            <w:r>
              <w:t>3 horas</w:t>
            </w:r>
          </w:p>
        </w:tc>
      </w:tr>
      <w:tr w:rsidR="00A72C7C" w14:paraId="3AA7ACE6" w14:textId="77777777" w:rsidTr="00B72F49">
        <w:trPr>
          <w:jc w:val="center"/>
        </w:trPr>
        <w:tc>
          <w:tcPr>
            <w:tcW w:w="1838" w:type="dxa"/>
          </w:tcPr>
          <w:p w14:paraId="4087F450" w14:textId="77777777" w:rsidR="00A72C7C" w:rsidRDefault="00A72C7C" w:rsidP="00A87EEF">
            <w:pPr>
              <w:ind w:firstLine="0"/>
              <w:jc w:val="center"/>
            </w:pPr>
            <w:r>
              <w:t>5</w:t>
            </w:r>
          </w:p>
        </w:tc>
        <w:tc>
          <w:tcPr>
            <w:tcW w:w="2476" w:type="dxa"/>
          </w:tcPr>
          <w:p w14:paraId="3AB486E4" w14:textId="77777777" w:rsidR="00A72C7C" w:rsidRDefault="00A72C7C" w:rsidP="00A87EEF">
            <w:pPr>
              <w:ind w:firstLine="0"/>
              <w:jc w:val="center"/>
            </w:pPr>
            <w:r>
              <w:t>5 horas</w:t>
            </w:r>
          </w:p>
        </w:tc>
      </w:tr>
      <w:tr w:rsidR="00A72C7C" w14:paraId="48063154" w14:textId="77777777" w:rsidTr="00B72F49">
        <w:trPr>
          <w:jc w:val="center"/>
        </w:trPr>
        <w:tc>
          <w:tcPr>
            <w:tcW w:w="1838" w:type="dxa"/>
          </w:tcPr>
          <w:p w14:paraId="4DA0C5C0" w14:textId="77777777" w:rsidR="00A72C7C" w:rsidRDefault="00A72C7C" w:rsidP="00A87EEF">
            <w:pPr>
              <w:ind w:firstLine="0"/>
              <w:jc w:val="center"/>
            </w:pPr>
            <w:r>
              <w:t>8</w:t>
            </w:r>
          </w:p>
        </w:tc>
        <w:tc>
          <w:tcPr>
            <w:tcW w:w="2476" w:type="dxa"/>
          </w:tcPr>
          <w:p w14:paraId="2BCF3A8E" w14:textId="77777777" w:rsidR="00A72C7C" w:rsidRDefault="00A72C7C" w:rsidP="00A87EEF">
            <w:pPr>
              <w:ind w:firstLine="0"/>
              <w:jc w:val="center"/>
            </w:pPr>
            <w:r>
              <w:t>8 horas</w:t>
            </w:r>
          </w:p>
        </w:tc>
      </w:tr>
      <w:tr w:rsidR="00A72C7C" w14:paraId="38F79F0D" w14:textId="77777777" w:rsidTr="00B72F49">
        <w:trPr>
          <w:jc w:val="center"/>
        </w:trPr>
        <w:tc>
          <w:tcPr>
            <w:tcW w:w="1838" w:type="dxa"/>
          </w:tcPr>
          <w:p w14:paraId="309F31E4" w14:textId="77777777" w:rsidR="00A72C7C" w:rsidRDefault="00A72C7C" w:rsidP="00A87EEF">
            <w:pPr>
              <w:ind w:firstLine="0"/>
              <w:jc w:val="center"/>
            </w:pPr>
            <w:r>
              <w:t>13</w:t>
            </w:r>
          </w:p>
        </w:tc>
        <w:tc>
          <w:tcPr>
            <w:tcW w:w="2476" w:type="dxa"/>
          </w:tcPr>
          <w:p w14:paraId="6649D184" w14:textId="576BB04C" w:rsidR="00A72C7C" w:rsidRDefault="00A72C7C" w:rsidP="00A87EEF">
            <w:pPr>
              <w:ind w:firstLine="0"/>
              <w:jc w:val="center"/>
            </w:pPr>
            <w:r>
              <w:t>1</w:t>
            </w:r>
            <w:r w:rsidR="000C254F">
              <w:t>6</w:t>
            </w:r>
            <w:r>
              <w:t xml:space="preserve"> horas</w:t>
            </w:r>
          </w:p>
        </w:tc>
      </w:tr>
      <w:tr w:rsidR="00A72C7C" w14:paraId="5B929990" w14:textId="77777777" w:rsidTr="00B72F49">
        <w:trPr>
          <w:jc w:val="center"/>
        </w:trPr>
        <w:tc>
          <w:tcPr>
            <w:tcW w:w="1838" w:type="dxa"/>
          </w:tcPr>
          <w:p w14:paraId="0E9D975C" w14:textId="77777777" w:rsidR="00A72C7C" w:rsidRDefault="00A72C7C" w:rsidP="00A87EEF">
            <w:pPr>
              <w:ind w:firstLine="0"/>
              <w:jc w:val="center"/>
            </w:pPr>
            <w:r>
              <w:t>21</w:t>
            </w:r>
          </w:p>
        </w:tc>
        <w:tc>
          <w:tcPr>
            <w:tcW w:w="2476" w:type="dxa"/>
          </w:tcPr>
          <w:p w14:paraId="4EC44B89" w14:textId="38FDB87D" w:rsidR="00A72C7C" w:rsidRDefault="00A72C7C" w:rsidP="00A87EEF">
            <w:pPr>
              <w:ind w:firstLine="0"/>
              <w:jc w:val="center"/>
            </w:pPr>
            <w:r>
              <w:t>2</w:t>
            </w:r>
            <w:r w:rsidR="00B72F49">
              <w:t>4</w:t>
            </w:r>
            <w:r>
              <w:t xml:space="preserve"> horas</w:t>
            </w:r>
          </w:p>
        </w:tc>
      </w:tr>
      <w:tr w:rsidR="00A72C7C" w14:paraId="2812CB97" w14:textId="77777777" w:rsidTr="00B72F49">
        <w:trPr>
          <w:jc w:val="center"/>
        </w:trPr>
        <w:tc>
          <w:tcPr>
            <w:tcW w:w="1838" w:type="dxa"/>
          </w:tcPr>
          <w:p w14:paraId="221A1E81" w14:textId="77777777" w:rsidR="00A72C7C" w:rsidRDefault="00A72C7C" w:rsidP="00A87EEF">
            <w:pPr>
              <w:ind w:firstLine="0"/>
              <w:jc w:val="center"/>
            </w:pPr>
            <w:r>
              <w:t>40</w:t>
            </w:r>
          </w:p>
        </w:tc>
        <w:tc>
          <w:tcPr>
            <w:tcW w:w="2476" w:type="dxa"/>
          </w:tcPr>
          <w:p w14:paraId="5F10F1A2" w14:textId="77777777" w:rsidR="00A72C7C" w:rsidRDefault="00A72C7C" w:rsidP="009018E7">
            <w:pPr>
              <w:keepNext/>
              <w:ind w:firstLine="0"/>
              <w:jc w:val="center"/>
            </w:pPr>
            <w:r>
              <w:t>40 horas</w:t>
            </w:r>
          </w:p>
        </w:tc>
      </w:tr>
    </w:tbl>
    <w:p w14:paraId="74191D5E" w14:textId="1BB42D1A" w:rsidR="00A72C7C" w:rsidRDefault="009018E7" w:rsidP="009018E7">
      <w:pPr>
        <w:jc w:val="center"/>
      </w:pPr>
      <w:bookmarkStart w:id="5" w:name="_Toc11965749"/>
      <w:r>
        <w:t xml:space="preserve">Tabla A. </w:t>
      </w:r>
      <w:r w:rsidR="00694802">
        <w:fldChar w:fldCharType="begin"/>
      </w:r>
      <w:r w:rsidR="00694802">
        <w:instrText xml:space="preserve"> SEQ Tabla_A. \* ARABIC </w:instrText>
      </w:r>
      <w:r w:rsidR="00694802">
        <w:fldChar w:fldCharType="separate"/>
      </w:r>
      <w:r w:rsidR="00167D0E"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 </w:t>
      </w:r>
      <w:proofErr w:type="spellStart"/>
      <w:r>
        <w:t>Story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del proyecto</w:t>
      </w:r>
      <w:bookmarkEnd w:id="5"/>
    </w:p>
    <w:p w14:paraId="56C5FF6F" w14:textId="77777777" w:rsidR="00A72C7C" w:rsidRDefault="00A72C7C" w:rsidP="00B72F49">
      <w:pPr>
        <w:ind w:firstLine="0"/>
      </w:pPr>
    </w:p>
    <w:p w14:paraId="04E51C8B" w14:textId="3D9FA10F" w:rsidR="00EA0035" w:rsidRDefault="00EA0035">
      <w:pPr>
        <w:spacing w:after="160"/>
        <w:ind w:firstLine="0"/>
        <w:jc w:val="left"/>
      </w:pPr>
      <w:r>
        <w:br w:type="page"/>
      </w:r>
    </w:p>
    <w:p w14:paraId="6484C474" w14:textId="77777777" w:rsidR="00A72C7C" w:rsidRDefault="00A72C7C" w:rsidP="00A72C7C">
      <w:pPr>
        <w:pStyle w:val="Ttulo2"/>
      </w:pPr>
      <w:bookmarkStart w:id="6" w:name="_Toc12462447"/>
      <w:r>
        <w:lastRenderedPageBreak/>
        <w:t>A.2. Planificación temporal</w:t>
      </w:r>
      <w:bookmarkEnd w:id="6"/>
    </w:p>
    <w:p w14:paraId="01350D8C" w14:textId="77777777" w:rsidR="00A72C7C" w:rsidRDefault="00A72C7C" w:rsidP="00EA0035">
      <w:pPr>
        <w:ind w:firstLine="0"/>
      </w:pPr>
    </w:p>
    <w:p w14:paraId="6B5562E9" w14:textId="76ADD889" w:rsidR="00A72C7C" w:rsidRDefault="00F03E89" w:rsidP="00A72C7C">
      <w:r>
        <w:t>A continuación, s</w:t>
      </w:r>
      <w:r w:rsidR="00A72C7C">
        <w:t xml:space="preserve">e </w:t>
      </w:r>
      <w:r>
        <w:t xml:space="preserve">detallan </w:t>
      </w:r>
      <w:r w:rsidR="00EA0035">
        <w:t xml:space="preserve">todos los </w:t>
      </w:r>
      <w:proofErr w:type="spellStart"/>
      <w:r w:rsidR="00EA0035">
        <w:t>sprints</w:t>
      </w:r>
      <w:proofErr w:type="spellEnd"/>
      <w:r w:rsidR="00EA0035">
        <w:t xml:space="preserve"> realizados a lo largo del proyecto</w:t>
      </w:r>
      <w:r>
        <w:t xml:space="preserve"> estableciendo sus objetivos, las tareas desarrolladas, el tipo al que pertenecen y el grado de cumplimiento y distribución temporal mediante los gráficos de velocidad</w:t>
      </w:r>
      <w:r w:rsidR="005075BC">
        <w:t>.</w:t>
      </w:r>
      <w:r>
        <w:t xml:space="preserve"> Se incluye en cada sprint el enlace en el repositorio en </w:t>
      </w:r>
      <w:proofErr w:type="spellStart"/>
      <w:r w:rsidR="00B439AF">
        <w:t>Z</w:t>
      </w:r>
      <w:r>
        <w:t>en</w:t>
      </w:r>
      <w:r w:rsidR="00B439AF">
        <w:t>H</w:t>
      </w:r>
      <w:r>
        <w:t>ub</w:t>
      </w:r>
      <w:proofErr w:type="spellEnd"/>
      <w:r>
        <w:t xml:space="preserve"> para facilitar la consulta. </w:t>
      </w:r>
    </w:p>
    <w:p w14:paraId="3DABA7B5" w14:textId="77777777" w:rsidR="00EA0035" w:rsidRDefault="00EA0035" w:rsidP="00A72C7C">
      <w:pPr>
        <w:rPr>
          <w:b/>
          <w:sz w:val="28"/>
          <w:szCs w:val="28"/>
        </w:rPr>
      </w:pPr>
    </w:p>
    <w:p w14:paraId="45C0878C" w14:textId="10632A16" w:rsidR="00A72C7C" w:rsidRDefault="00A72C7C" w:rsidP="00A72C7C">
      <w:pPr>
        <w:ind w:firstLine="0"/>
        <w:rPr>
          <w:b/>
          <w:sz w:val="28"/>
          <w:szCs w:val="28"/>
        </w:rPr>
      </w:pPr>
      <w:r w:rsidRPr="00A338D0">
        <w:rPr>
          <w:b/>
          <w:sz w:val="28"/>
          <w:szCs w:val="28"/>
        </w:rPr>
        <w:t>Sprint 1.</w:t>
      </w:r>
    </w:p>
    <w:p w14:paraId="47523D46" w14:textId="10813B8A" w:rsidR="00DE0945" w:rsidRDefault="00DE0945" w:rsidP="00A72C7C">
      <w:pPr>
        <w:ind w:firstLine="0"/>
        <w:rPr>
          <w:b/>
          <w:sz w:val="28"/>
          <w:szCs w:val="28"/>
        </w:rPr>
      </w:pPr>
    </w:p>
    <w:p w14:paraId="4FC6258E" w14:textId="77777777" w:rsidR="00DE0945" w:rsidRDefault="00DE0945" w:rsidP="00DE0945">
      <w:r>
        <w:t>Se inicia el proyecto.</w:t>
      </w:r>
    </w:p>
    <w:p w14:paraId="7F9B915F" w14:textId="4B37B075" w:rsidR="00DE0945" w:rsidRDefault="00DE0945" w:rsidP="00DE0945">
      <w:r>
        <w:t xml:space="preserve">Se lee la guía para la realización del TFG y se crea y configura el repositorio. Después de esto se investiga sobre las herramientas a utilizar durante el desarrollo del proyecto y sobre la estructura de un </w:t>
      </w:r>
      <w:proofErr w:type="spellStart"/>
      <w:r>
        <w:t>ePub</w:t>
      </w:r>
      <w:proofErr w:type="spellEnd"/>
      <w:r>
        <w:t>. Finalmente se documentan estas decisiones.</w:t>
      </w:r>
    </w:p>
    <w:p w14:paraId="48D5E4EA" w14:textId="77777777" w:rsidR="00DE0945" w:rsidRPr="00A338D0" w:rsidRDefault="00DE0945" w:rsidP="00A72C7C">
      <w:pPr>
        <w:ind w:firstLine="0"/>
        <w:rPr>
          <w:b/>
          <w:sz w:val="28"/>
          <w:szCs w:val="28"/>
        </w:rPr>
      </w:pPr>
    </w:p>
    <w:p w14:paraId="061CD177" w14:textId="563F9C17" w:rsidR="00A72C7C" w:rsidRPr="00A338D0" w:rsidRDefault="00A72C7C" w:rsidP="00A72C7C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13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</w:t>
        </w:r>
        <w:r w:rsidRPr="00A338D0">
          <w:rPr>
            <w:rStyle w:val="Hipervnculo"/>
          </w:rPr>
          <w:t>1</w:t>
        </w:r>
      </w:hyperlink>
    </w:p>
    <w:p w14:paraId="1A9C8046" w14:textId="67C30A0F" w:rsidR="00A72C7C" w:rsidRDefault="00A72C7C" w:rsidP="00A72C7C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B55670">
        <w:t>14</w:t>
      </w:r>
      <w:r>
        <w:t xml:space="preserve"> </w:t>
      </w:r>
      <w:r w:rsidR="00B55670">
        <w:t>ene</w:t>
      </w:r>
      <w:r>
        <w:t xml:space="preserve"> 201</w:t>
      </w:r>
      <w:r w:rsidR="00B55670">
        <w:t>9</w:t>
      </w:r>
      <w:r>
        <w:t xml:space="preserve"> / </w:t>
      </w:r>
      <w:r w:rsidR="00B55670">
        <w:t>25</w:t>
      </w:r>
      <w:r>
        <w:t xml:space="preserve"> </w:t>
      </w:r>
      <w:r w:rsidR="00B55670">
        <w:t>ene</w:t>
      </w:r>
      <w:r>
        <w:t xml:space="preserve"> 201</w:t>
      </w:r>
      <w:r w:rsidR="00B55670">
        <w:t>9</w:t>
      </w:r>
    </w:p>
    <w:p w14:paraId="00F1C032" w14:textId="17C35550" w:rsidR="00A72C7C" w:rsidRDefault="00A72C7C" w:rsidP="00A72C7C">
      <w:pPr>
        <w:ind w:left="2124" w:hanging="2124"/>
      </w:pPr>
      <w:r w:rsidRPr="00A338D0">
        <w:rPr>
          <w:b/>
        </w:rPr>
        <w:t>Objetivo</w:t>
      </w:r>
      <w:r>
        <w:tab/>
        <w:t xml:space="preserve">: Inicio del proyecto. </w:t>
      </w:r>
      <w:r w:rsidR="00DE0945">
        <w:t>Configuración del repositorio y tareas de formación.</w:t>
      </w:r>
    </w:p>
    <w:p w14:paraId="5566EB92" w14:textId="4BF082C0" w:rsidR="00A72C7C" w:rsidRPr="00AC5F24" w:rsidRDefault="00A72C7C" w:rsidP="00A72C7C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DE0945">
        <w:rPr>
          <w:lang w:val="en-GB"/>
        </w:rPr>
        <w:t>Configuration</w:t>
      </w:r>
      <w:r w:rsidRPr="00AC5F24">
        <w:rPr>
          <w:lang w:val="en-GB"/>
        </w:rPr>
        <w:t>, Research</w:t>
      </w:r>
      <w:r w:rsidR="00DE0945">
        <w:rPr>
          <w:lang w:val="en-GB"/>
        </w:rPr>
        <w:t>, Documentation.</w:t>
      </w:r>
    </w:p>
    <w:p w14:paraId="3EB67F98" w14:textId="058001AB" w:rsidR="00A72C7C" w:rsidRPr="00DE0945" w:rsidRDefault="00A72C7C" w:rsidP="00A72C7C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D55C36">
        <w:rPr>
          <w:lang w:val="en-GB"/>
        </w:rPr>
        <w:t>20</w:t>
      </w:r>
    </w:p>
    <w:p w14:paraId="65F9CC5B" w14:textId="77777777" w:rsidR="00A72C7C" w:rsidRPr="00F03E89" w:rsidRDefault="00A72C7C" w:rsidP="00A72C7C">
      <w:pPr>
        <w:ind w:firstLine="0"/>
        <w:rPr>
          <w:lang w:val="en-US"/>
        </w:rPr>
      </w:pPr>
    </w:p>
    <w:p w14:paraId="3B21A197" w14:textId="488B64AB" w:rsidR="00A72C7C" w:rsidRDefault="00CA610F" w:rsidP="00A72C7C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26A1D934" w14:textId="77777777" w:rsidR="00CA610F" w:rsidRDefault="00CA610F" w:rsidP="00A72C7C">
      <w:pPr>
        <w:ind w:firstLine="0"/>
      </w:pPr>
    </w:p>
    <w:p w14:paraId="7310A985" w14:textId="77777777" w:rsidR="00ED64C7" w:rsidRDefault="00D41915" w:rsidP="00ED64C7">
      <w:pPr>
        <w:keepNext/>
      </w:pPr>
      <w:r>
        <w:rPr>
          <w:noProof/>
        </w:rPr>
        <w:drawing>
          <wp:inline distT="0" distB="0" distL="0" distR="0" wp14:anchorId="0106A162" wp14:editId="24EF6D89">
            <wp:extent cx="5219700" cy="213423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C7945" w14:textId="30C837F2" w:rsidR="00A72C7C" w:rsidRDefault="00ED64C7" w:rsidP="00ED64C7">
      <w:pPr>
        <w:jc w:val="center"/>
      </w:pPr>
      <w:bookmarkStart w:id="7" w:name="_Toc12462347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Gráfico </w:t>
      </w:r>
      <w:proofErr w:type="spellStart"/>
      <w:r>
        <w:t>burndown</w:t>
      </w:r>
      <w:proofErr w:type="spellEnd"/>
      <w:r>
        <w:t xml:space="preserve"> Sprint 1</w:t>
      </w:r>
      <w:bookmarkEnd w:id="7"/>
    </w:p>
    <w:p w14:paraId="30C5157F" w14:textId="77777777" w:rsidR="00A72C7C" w:rsidRDefault="00A72C7C" w:rsidP="00A72C7C"/>
    <w:p w14:paraId="13D68347" w14:textId="77777777" w:rsidR="00A72C7C" w:rsidRDefault="00A72C7C" w:rsidP="00A72C7C">
      <w:pPr>
        <w:ind w:firstLine="0"/>
      </w:pPr>
      <w:r>
        <w:rPr>
          <w:b/>
        </w:rPr>
        <w:lastRenderedPageBreak/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FE6D5D" w:rsidRPr="007412AE" w14:paraId="7B942BB2" w14:textId="77777777" w:rsidTr="008712D5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7701FA" w14:textId="77777777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B939CBA" w14:textId="77777777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08F05B4C" w14:textId="27B486BC" w:rsidR="00FE6D5D" w:rsidRPr="00FE6D5D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07EB3047" w14:textId="7A4FA7BC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64A7DA13" w14:textId="3878E4E8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1665F348" w14:textId="17CF345D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6032C59B" w14:textId="15C198A5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16D3AAD8" w14:textId="1DC0CFEE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514DEAA6" w14:textId="191FE686" w:rsidR="00FE6D5D" w:rsidRPr="007412AE" w:rsidRDefault="00FE6D5D" w:rsidP="00A87EE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FE6D5D" w:rsidRPr="007412AE" w14:paraId="1FC1207F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E5D41F9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5AB8E677" w14:textId="6516FF23" w:rsidR="00FE6D5D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rear y configurar reposito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26E4A90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vAlign w:val="bottom"/>
            <w:hideMark/>
          </w:tcPr>
          <w:p w14:paraId="5C2F15EE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93E55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8F875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04F1B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7BE43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AF4AC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FE6D5D" w:rsidRPr="007412AE" w14:paraId="7ACCE340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85C5C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CC266B" w14:textId="2532655B" w:rsidR="00FE6D5D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egir editor de texto para la memori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48EA870D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4BCFB1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AE90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14AE6B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40C20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4C01E584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ED423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FE6D5D" w:rsidRPr="007412AE" w14:paraId="7CCC2DA3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13710DA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588E45BF" w14:textId="6936D5FA" w:rsidR="00FE6D5D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egir gestor de referenci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6516A652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F7943F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F036A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2BAC5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3F96C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3BF4869E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D21D5" w14:textId="77777777" w:rsidR="00FE6D5D" w:rsidRPr="007412AE" w:rsidRDefault="00FE6D5D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55C36" w:rsidRPr="007412AE" w14:paraId="11AABA05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6E26BC" w14:textId="6D814520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0C6F3" w14:textId="55781CEC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egir herramientas de prototipad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46D2B26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1D2698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5E9499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778354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F60DE0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187F147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417ECF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4004C5AB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737F28F6" w14:textId="5E765439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70535EC0" w14:textId="2D66A7C9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Búsqueda de estudios relacionad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966CF7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327289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260A4E0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A1D43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56BCE2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49991CD1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F35B5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53CA8091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3A7B4E" w14:textId="72376259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9967EE" w14:textId="54D3A765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nvestigar sobre la estructura de un </w:t>
            </w:r>
            <w:proofErr w:type="spellStart"/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</w:t>
            </w:r>
            <w:r w:rsidR="00B439AF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</w:t>
            </w: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ub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434F46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90A5D9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3769E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E65DE4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ACDCA7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7099D0E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F10144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5EE30AC0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7BC03E8D" w14:textId="125981B3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192C9BF7" w14:textId="70F38E00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egir ID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F680634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C2F0E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A18D7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BDC2A3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E0B2F8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423EA012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8FB36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14844239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CF44E0" w14:textId="2FCBAEEC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2920A63" w14:textId="7EF5CA52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archivos memori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7A5369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2CAC7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E0B74E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2BE50B0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E496EF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7F19AE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08ED4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5EE89EE4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1E3D4101" w14:textId="74FFF7B8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2EF37EC8" w14:textId="40FCBBEB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Buscar herramientas para </w:t>
            </w:r>
            <w:proofErr w:type="spellStart"/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arsear</w:t>
            </w:r>
            <w:proofErr w:type="spellEnd"/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</w:t>
            </w:r>
            <w:proofErr w:type="spellStart"/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Pubs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E539A11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4A6F17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94BB4B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E2027E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8651DE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76FFB764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2B805F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69B722C3" w14:textId="77777777" w:rsidTr="00D55C3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F9CC74" w14:textId="4344486A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1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2573ED" w14:textId="6A34B355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ocumentar la investigación realizada en el primer sprint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ADD399E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F8393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B8C702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0FB7564C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76486D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C53485" w14:textId="77777777" w:rsidR="00D55C36" w:rsidRPr="007412AE" w:rsidRDefault="00D55C36" w:rsidP="00A87EE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7CB1A0" w14:textId="77777777" w:rsidR="00D55C36" w:rsidRPr="007412AE" w:rsidRDefault="00D55C36" w:rsidP="00D55C36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6475C22C" w14:textId="5D1F571F" w:rsidR="00D55C36" w:rsidRPr="00156C21" w:rsidRDefault="00D55C36" w:rsidP="00D55C36">
      <w:pPr>
        <w:jc w:val="center"/>
      </w:pPr>
      <w:bookmarkStart w:id="8" w:name="_Toc11965750"/>
      <w:r w:rsidRPr="00156C21">
        <w:t xml:space="preserve">Tabla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2</w:t>
      </w:r>
      <w:r w:rsidR="00B439AF">
        <w:rPr>
          <w:noProof/>
        </w:rPr>
        <w:fldChar w:fldCharType="end"/>
      </w:r>
      <w:r w:rsidRPr="00156C21">
        <w:t xml:space="preserve"> Etiquetas Sprint 1</w:t>
      </w:r>
      <w:bookmarkEnd w:id="8"/>
    </w:p>
    <w:p w14:paraId="5625DDEC" w14:textId="16BC5232" w:rsidR="00D55C36" w:rsidRPr="00156C21" w:rsidRDefault="00D55C36" w:rsidP="00A72C7C">
      <w:pPr>
        <w:ind w:firstLine="0"/>
      </w:pPr>
    </w:p>
    <w:p w14:paraId="51A9F80B" w14:textId="77777777" w:rsidR="009C0DB8" w:rsidRPr="00156C21" w:rsidRDefault="009C0DB8" w:rsidP="00A72C7C">
      <w:pPr>
        <w:ind w:firstLine="0"/>
      </w:pPr>
    </w:p>
    <w:p w14:paraId="62B8201C" w14:textId="00E91BBA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2.</w:t>
      </w:r>
    </w:p>
    <w:p w14:paraId="09D96B57" w14:textId="77777777" w:rsidR="009C0DB8" w:rsidRPr="00156C21" w:rsidRDefault="009C0DB8" w:rsidP="00A72C7C">
      <w:pPr>
        <w:ind w:firstLine="0"/>
        <w:rPr>
          <w:b/>
          <w:sz w:val="28"/>
          <w:szCs w:val="28"/>
        </w:rPr>
      </w:pPr>
    </w:p>
    <w:p w14:paraId="74C1A5F5" w14:textId="4B59D91C" w:rsidR="00D55C36" w:rsidRDefault="00D55C36" w:rsidP="00D55C36">
      <w:r>
        <w:t xml:space="preserve">Se </w:t>
      </w:r>
      <w:r w:rsidR="004E5A4D">
        <w:t>sigue investigando acerca de herramientas a utilizar en el proyecto y se implementan funciones para trabajar con el diccionario de personajes.</w:t>
      </w:r>
      <w:r w:rsidR="00F41244">
        <w:t xml:space="preserve"> </w:t>
      </w:r>
    </w:p>
    <w:p w14:paraId="44088DAF" w14:textId="77777777" w:rsidR="00D55C36" w:rsidRPr="00A338D0" w:rsidRDefault="00D55C36" w:rsidP="00D55C36">
      <w:pPr>
        <w:ind w:firstLine="0"/>
        <w:rPr>
          <w:b/>
          <w:sz w:val="28"/>
          <w:szCs w:val="28"/>
        </w:rPr>
      </w:pPr>
    </w:p>
    <w:p w14:paraId="173038C9" w14:textId="43BA014E" w:rsidR="00D55C36" w:rsidRPr="00A338D0" w:rsidRDefault="00D55C36" w:rsidP="00D55C36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15" w:history="1">
        <w:r w:rsidR="005075BC" w:rsidRPr="005075BC">
          <w:rPr>
            <w:rStyle w:val="Hipervnculo"/>
          </w:rPr>
          <w:t>Sprint 2</w:t>
        </w:r>
      </w:hyperlink>
    </w:p>
    <w:p w14:paraId="2FFF3210" w14:textId="035BBBA8" w:rsidR="00D55C36" w:rsidRDefault="00D55C36" w:rsidP="00D55C36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5075BC">
        <w:t>25</w:t>
      </w:r>
      <w:r>
        <w:t xml:space="preserve"> ene 2019 / </w:t>
      </w:r>
      <w:r w:rsidR="005075BC">
        <w:t>31</w:t>
      </w:r>
      <w:r>
        <w:t xml:space="preserve"> ene 2019</w:t>
      </w:r>
    </w:p>
    <w:p w14:paraId="6C306EBF" w14:textId="4D475381" w:rsidR="00D55C36" w:rsidRDefault="00D55C36" w:rsidP="00D55C36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5075BC">
        <w:t>Realizar tareas de investigación e implementar las primeras funcionalidades del proyecto.</w:t>
      </w:r>
    </w:p>
    <w:p w14:paraId="1915748C" w14:textId="7955CD41" w:rsidR="00D55C36" w:rsidRPr="00AC5F24" w:rsidRDefault="00D55C36" w:rsidP="00D55C36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Configuration</w:t>
      </w:r>
      <w:r w:rsidRPr="00AC5F24">
        <w:rPr>
          <w:lang w:val="en-GB"/>
        </w:rPr>
        <w:t>, Research</w:t>
      </w:r>
      <w:r>
        <w:rPr>
          <w:lang w:val="en-GB"/>
        </w:rPr>
        <w:t>, Documentation</w:t>
      </w:r>
      <w:r w:rsidR="005075BC">
        <w:rPr>
          <w:lang w:val="en-GB"/>
        </w:rPr>
        <w:t>, Test, Bug</w:t>
      </w:r>
      <w:r w:rsidR="00C052AD">
        <w:rPr>
          <w:lang w:val="en-GB"/>
        </w:rPr>
        <w:t>, Feature.</w:t>
      </w:r>
    </w:p>
    <w:p w14:paraId="6724ECB5" w14:textId="00541A06" w:rsidR="00D55C36" w:rsidRPr="00DE0945" w:rsidRDefault="00D55C36" w:rsidP="00D55C36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5075BC">
        <w:rPr>
          <w:lang w:val="en-GB"/>
        </w:rPr>
        <w:t>2</w:t>
      </w:r>
      <w:r>
        <w:rPr>
          <w:lang w:val="en-GB"/>
        </w:rPr>
        <w:t>6</w:t>
      </w:r>
    </w:p>
    <w:p w14:paraId="0E99D165" w14:textId="77777777" w:rsidR="00D55C36" w:rsidRDefault="00D55C36" w:rsidP="00D55C36">
      <w:pPr>
        <w:ind w:firstLine="0"/>
      </w:pPr>
    </w:p>
    <w:p w14:paraId="3E02C9E9" w14:textId="77777777" w:rsidR="00D55C36" w:rsidRDefault="00D55C36" w:rsidP="00D55C36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0C08CEA8" w14:textId="77777777" w:rsidR="00D55C36" w:rsidRDefault="00D55C36" w:rsidP="00D55C36">
      <w:pPr>
        <w:ind w:firstLine="0"/>
      </w:pPr>
    </w:p>
    <w:p w14:paraId="70D910BA" w14:textId="77777777" w:rsidR="00ED64C7" w:rsidRDefault="005075BC" w:rsidP="00ED64C7">
      <w:pPr>
        <w:jc w:val="center"/>
      </w:pPr>
      <w:r>
        <w:rPr>
          <w:noProof/>
        </w:rPr>
        <w:lastRenderedPageBreak/>
        <w:drawing>
          <wp:inline distT="0" distB="0" distL="0" distR="0" wp14:anchorId="34035F26" wp14:editId="2FC5BDD6">
            <wp:extent cx="5219700" cy="221297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C2CC" w14:textId="6901BDB1" w:rsidR="00D55C36" w:rsidRDefault="00ED64C7" w:rsidP="00ED64C7">
      <w:pPr>
        <w:jc w:val="center"/>
      </w:pPr>
      <w:bookmarkStart w:id="9" w:name="_Toc12462348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2</w:t>
      </w:r>
      <w:r w:rsidR="00694802">
        <w:rPr>
          <w:noProof/>
        </w:rPr>
        <w:fldChar w:fldCharType="end"/>
      </w:r>
      <w:r w:rsidRPr="00875FA8">
        <w:t xml:space="preserve"> Gráfico </w:t>
      </w:r>
      <w:proofErr w:type="spellStart"/>
      <w:r w:rsidRPr="00875FA8">
        <w:t>burndown</w:t>
      </w:r>
      <w:proofErr w:type="spellEnd"/>
      <w:r w:rsidRPr="00875FA8">
        <w:t xml:space="preserve"> Sprint </w:t>
      </w:r>
      <w:r>
        <w:t>2</w:t>
      </w:r>
      <w:bookmarkEnd w:id="9"/>
    </w:p>
    <w:p w14:paraId="3DF9D5B0" w14:textId="77777777" w:rsidR="00D55C36" w:rsidRDefault="00D55C36" w:rsidP="00D55C36"/>
    <w:p w14:paraId="3487A904" w14:textId="77777777" w:rsidR="00D55C36" w:rsidRDefault="00D55C36" w:rsidP="00D55C36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D55C36" w:rsidRPr="007412AE" w14:paraId="5F739A7E" w14:textId="77777777" w:rsidTr="00D80A2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6BBD64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4D9558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26674004" w14:textId="77777777" w:rsidR="00D55C36" w:rsidRPr="00FE6D5D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620F9445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0AB80B76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519C7306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79F5A01E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5F0C912A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0029D240" w14:textId="77777777" w:rsidR="00D55C36" w:rsidRPr="007412AE" w:rsidRDefault="00D55C36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D55C36" w:rsidRPr="007412AE" w14:paraId="23EB115F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0FACB48" w14:textId="0821E952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60558CE1" w14:textId="49C023FF" w:rsidR="00D55C36" w:rsidRPr="007412AE" w:rsidRDefault="009C0DB8" w:rsidP="009C0DB8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Buscar herramientas para </w:t>
            </w:r>
            <w:proofErr w:type="spellStart"/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arsear</w:t>
            </w:r>
            <w:proofErr w:type="spellEnd"/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texto en Pytho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4D0A7A2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FD82B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8C57B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DA18E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BA68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6A2FFF4D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215C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55C36" w:rsidRPr="007412AE" w14:paraId="3E2D7440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63053" w14:textId="7D538C39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788637" w14:textId="235E6BA9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onfigurar ID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7EC1D04E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vAlign w:val="bottom"/>
            <w:hideMark/>
          </w:tcPr>
          <w:p w14:paraId="6C6148D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4D19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9C4E7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3C887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0D17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C17835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55C36" w:rsidRPr="007412AE" w14:paraId="179EAFF0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0D1A3C6" w14:textId="0920F98E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3584CBAE" w14:textId="0D2477DE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rear pruebas unitari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4286A9A7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74488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CFF9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5B95D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51482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06C0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vAlign w:val="bottom"/>
            <w:hideMark/>
          </w:tcPr>
          <w:p w14:paraId="72ED6092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55C36" w:rsidRPr="007412AE" w14:paraId="68BDD700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D03712" w14:textId="0DC847D8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DD7FCF" w14:textId="5837726C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ncontrar nombres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077D12F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4DAE2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1EE3E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194D83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CBF707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74A187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9A410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4DF8035C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55EE0805" w14:textId="407A5D1D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27B68CAC" w14:textId="241E0FFB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Generar histograma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13F68B2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A02FB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5311B0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DA6C1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0371C8C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30885B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EBF3E2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685BE233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A5CD98" w14:textId="1E5D208F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CD0CA4" w14:textId="0230A82D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Juntar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A6AFA45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100B4D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8E4178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7270C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285DA0D8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F03F6F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BE4B4E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750FAE5B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2801A9D4" w14:textId="217D420B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62DCE1B0" w14:textId="184A4A01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iminar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ECAF53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2DA4AE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138A6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B1F13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76802D6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5B1DA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8DDAC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64520C85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A0C8C6" w14:textId="314E4BDC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434D8A" w14:textId="30A8A1CE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personaj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1502797B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FB2F10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494850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67F42F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260FA81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B014E1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B1DE11E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0F5EC2C5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3AB7353D" w14:textId="0F832C1C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218246B8" w14:textId="07D509AA" w:rsidR="00D55C36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studiar interactividad en Pytho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1DDFC75B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EF9E9D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A4BB7B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B964B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593384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051A3EFA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EE9F36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55C36" w:rsidRPr="007412AE" w14:paraId="1E2E9D5F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62C57A" w14:textId="6F514D54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3E9EDC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55C36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ocumentar la investigación realizada en el primer sprint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E61009D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6164B1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60DC75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6FF6153F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99FA30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1FD749" w14:textId="77777777" w:rsidR="00D55C36" w:rsidRPr="007412AE" w:rsidRDefault="00D55C36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92C8CF" w14:textId="77777777" w:rsidR="00D55C36" w:rsidRPr="007412AE" w:rsidRDefault="00D55C36" w:rsidP="00D80A2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9C0DB8" w:rsidRPr="007412AE" w14:paraId="6DB40FA9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67A13615" w14:textId="3255E231" w:rsidR="009C0DB8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2EA4B778" w14:textId="7F9BBFED" w:rsidR="009C0DB8" w:rsidRPr="00D55C36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r</w:t>
            </w: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or en las pruebas unitarias cread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</w:tcPr>
          <w:p w14:paraId="001F4965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4F5027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C2C54E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7182119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BA74CE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1FC991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84AB80" w14:textId="77777777" w:rsidR="009C0DB8" w:rsidRPr="007412AE" w:rsidRDefault="009C0DB8" w:rsidP="00D80A2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9C0DB8" w:rsidRPr="007412AE" w14:paraId="212213D4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5D7F2F" w14:textId="70CD60D6" w:rsidR="009C0DB8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E50EE2" w14:textId="27D1BE23" w:rsidR="009C0DB8" w:rsidRPr="00D55C36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mpliar pruebas unitarias para nuevas funcion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C78C1A7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A9FD6F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6C5607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2D280D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666EF0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BABC89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vAlign w:val="bottom"/>
          </w:tcPr>
          <w:p w14:paraId="0BDFBB53" w14:textId="77777777" w:rsidR="009C0DB8" w:rsidRPr="007412AE" w:rsidRDefault="009C0DB8" w:rsidP="00D80A2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9C0DB8" w:rsidRPr="007412AE" w14:paraId="3A23C007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618D3A13" w14:textId="0497EE15" w:rsidR="009C0DB8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1F9D169" w14:textId="27EBF47C" w:rsidR="009C0DB8" w:rsidRPr="00D55C36" w:rsidRDefault="009C0DB8" w:rsidP="009C0DB8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nueva forma de referirse a un personaj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7E348D6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6E3395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BD8C95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C70578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F29C887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FEA728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5F6147" w14:textId="77777777" w:rsidR="009C0DB8" w:rsidRPr="007412AE" w:rsidRDefault="009C0DB8" w:rsidP="00D80A2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9C0DB8" w:rsidRPr="007412AE" w14:paraId="4A1331F6" w14:textId="77777777" w:rsidTr="009C0DB8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9CD1FB" w14:textId="1D5DD4E0" w:rsidR="009C0DB8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303E42" w14:textId="53967EC1" w:rsidR="009C0DB8" w:rsidRPr="00D55C36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C0DB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liminar forma de referirse a un personaj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5D14D08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850AB1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F7F986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2C5FA0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6C5D3DB6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155EFC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E9CABA" w14:textId="77777777" w:rsidR="009C0DB8" w:rsidRPr="007412AE" w:rsidRDefault="009C0DB8" w:rsidP="00D80A2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7D57F5C3" w14:textId="39A13252" w:rsidR="00D55C36" w:rsidRPr="00156C21" w:rsidRDefault="00D55C36" w:rsidP="00D55C36">
      <w:pPr>
        <w:jc w:val="center"/>
      </w:pPr>
      <w:bookmarkStart w:id="10" w:name="_Toc11965751"/>
      <w:r w:rsidRPr="00156C21">
        <w:t xml:space="preserve">Tabla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3</w:t>
      </w:r>
      <w:r w:rsidR="00B439AF">
        <w:rPr>
          <w:noProof/>
        </w:rPr>
        <w:fldChar w:fldCharType="end"/>
      </w:r>
      <w:r w:rsidRPr="00156C21">
        <w:t xml:space="preserve"> Etiquetas Sprint </w:t>
      </w:r>
      <w:r w:rsidR="009C0DB8" w:rsidRPr="00156C21">
        <w:t>2</w:t>
      </w:r>
      <w:bookmarkEnd w:id="10"/>
    </w:p>
    <w:p w14:paraId="25F06BCC" w14:textId="77777777" w:rsidR="00A72C7C" w:rsidRPr="00AC5F24" w:rsidRDefault="00A72C7C" w:rsidP="00A72C7C">
      <w:pPr>
        <w:rPr>
          <w:lang w:val="en-GB"/>
        </w:rPr>
      </w:pPr>
    </w:p>
    <w:p w14:paraId="13644209" w14:textId="148F6D62" w:rsidR="009C0DB8" w:rsidRDefault="009C0DB8">
      <w:pPr>
        <w:spacing w:after="160"/>
        <w:ind w:firstLine="0"/>
        <w:jc w:val="left"/>
        <w:rPr>
          <w:lang w:val="en-GB"/>
        </w:rPr>
      </w:pPr>
      <w:r>
        <w:rPr>
          <w:lang w:val="en-GB"/>
        </w:rPr>
        <w:br w:type="page"/>
      </w:r>
    </w:p>
    <w:p w14:paraId="08460D58" w14:textId="5CD43AF6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lastRenderedPageBreak/>
        <w:t>Sprint 3.</w:t>
      </w:r>
    </w:p>
    <w:p w14:paraId="6A3C344E" w14:textId="2F6C3D09" w:rsidR="009C0DB8" w:rsidRDefault="009C0DB8" w:rsidP="00FF0E7F">
      <w:r>
        <w:t xml:space="preserve">Se </w:t>
      </w:r>
      <w:r w:rsidR="00FF0E7F">
        <w:t xml:space="preserve">investiga sobre interfaces para la aplicación y se añade la lectura de ficheros </w:t>
      </w:r>
      <w:proofErr w:type="spellStart"/>
      <w:r w:rsidR="00FF0E7F">
        <w:t>ePub</w:t>
      </w:r>
      <w:proofErr w:type="spellEnd"/>
      <w:r w:rsidR="00A47249">
        <w:t>.</w:t>
      </w:r>
    </w:p>
    <w:p w14:paraId="22AF730C" w14:textId="77777777" w:rsidR="009C0DB8" w:rsidRPr="00A338D0" w:rsidRDefault="009C0DB8" w:rsidP="009C0DB8">
      <w:pPr>
        <w:ind w:firstLine="0"/>
        <w:rPr>
          <w:b/>
          <w:sz w:val="28"/>
          <w:szCs w:val="28"/>
        </w:rPr>
      </w:pPr>
    </w:p>
    <w:p w14:paraId="3FDD5D9D" w14:textId="553CCE3E" w:rsidR="009C0DB8" w:rsidRPr="00A338D0" w:rsidRDefault="009C0DB8" w:rsidP="009C0DB8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17" w:history="1">
        <w:r w:rsidRPr="00FF0E7F">
          <w:rPr>
            <w:rStyle w:val="Hipervnculo"/>
          </w:rPr>
          <w:t xml:space="preserve">Sprint </w:t>
        </w:r>
        <w:r w:rsidR="00FF0E7F" w:rsidRPr="00FF0E7F">
          <w:rPr>
            <w:rStyle w:val="Hipervnculo"/>
          </w:rPr>
          <w:t>3</w:t>
        </w:r>
      </w:hyperlink>
    </w:p>
    <w:p w14:paraId="2A5D2A1A" w14:textId="311D5C7D" w:rsidR="009C0DB8" w:rsidRDefault="009C0DB8" w:rsidP="009C0DB8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FF0E7F">
        <w:t>31</w:t>
      </w:r>
      <w:r>
        <w:t xml:space="preserve"> ene 2019 / </w:t>
      </w:r>
      <w:r w:rsidR="00FF0E7F">
        <w:t>8</w:t>
      </w:r>
      <w:r>
        <w:t xml:space="preserve"> </w:t>
      </w:r>
      <w:r w:rsidR="00FF0E7F">
        <w:t>feb</w:t>
      </w:r>
      <w:r>
        <w:t xml:space="preserve"> 2019</w:t>
      </w:r>
    </w:p>
    <w:p w14:paraId="5324E7A8" w14:textId="281D126B" w:rsidR="009C0DB8" w:rsidRDefault="009C0DB8" w:rsidP="009C0DB8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FF0E7F">
        <w:t>Investigación sobre interfaces e implementar nuevas funcionalidades</w:t>
      </w:r>
    </w:p>
    <w:p w14:paraId="49D80B6C" w14:textId="565F5BB1" w:rsidR="009C0DB8" w:rsidRPr="00AC5F24" w:rsidRDefault="009C0DB8" w:rsidP="009C0DB8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>: Research</w:t>
      </w:r>
      <w:r>
        <w:rPr>
          <w:lang w:val="en-GB"/>
        </w:rPr>
        <w:t xml:space="preserve">, </w:t>
      </w:r>
      <w:r w:rsidR="00C052AD">
        <w:rPr>
          <w:lang w:val="en-GB"/>
        </w:rPr>
        <w:t>Feature</w:t>
      </w:r>
      <w:r w:rsidR="00A47249">
        <w:rPr>
          <w:lang w:val="en-GB"/>
        </w:rPr>
        <w:t>, Test.</w:t>
      </w:r>
    </w:p>
    <w:p w14:paraId="003AFD96" w14:textId="3470C687" w:rsidR="009C0DB8" w:rsidRPr="00DE0945" w:rsidRDefault="009C0DB8" w:rsidP="009C0DB8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A36B2C">
        <w:rPr>
          <w:lang w:val="en-GB"/>
        </w:rPr>
        <w:t>1</w:t>
      </w:r>
      <w:r>
        <w:rPr>
          <w:lang w:val="en-GB"/>
        </w:rPr>
        <w:t>2</w:t>
      </w:r>
    </w:p>
    <w:p w14:paraId="721F24AD" w14:textId="77777777" w:rsidR="009C0DB8" w:rsidRPr="00F03E89" w:rsidRDefault="009C0DB8" w:rsidP="009C0DB8">
      <w:pPr>
        <w:ind w:firstLine="0"/>
        <w:rPr>
          <w:lang w:val="en-US"/>
        </w:rPr>
      </w:pPr>
    </w:p>
    <w:p w14:paraId="2FCF021A" w14:textId="77777777" w:rsidR="009C0DB8" w:rsidRDefault="009C0DB8" w:rsidP="009C0DB8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33906E0C" w14:textId="77777777" w:rsidR="009C0DB8" w:rsidRDefault="009C0DB8" w:rsidP="009C0DB8">
      <w:pPr>
        <w:ind w:firstLine="0"/>
      </w:pPr>
    </w:p>
    <w:p w14:paraId="173FA053" w14:textId="77777777" w:rsidR="00ED64C7" w:rsidRDefault="00925803" w:rsidP="00ED64C7">
      <w:pPr>
        <w:jc w:val="center"/>
      </w:pPr>
      <w:r>
        <w:rPr>
          <w:noProof/>
        </w:rPr>
        <w:drawing>
          <wp:inline distT="0" distB="0" distL="0" distR="0" wp14:anchorId="3743A517" wp14:editId="15D3BDDC">
            <wp:extent cx="5219700" cy="2105025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8A97" w14:textId="6BF85D14" w:rsidR="009C0DB8" w:rsidRDefault="00ED64C7" w:rsidP="00ED64C7">
      <w:pPr>
        <w:jc w:val="center"/>
      </w:pPr>
      <w:bookmarkStart w:id="11" w:name="_Toc12462349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3</w:t>
      </w:r>
      <w:r w:rsidR="00694802">
        <w:rPr>
          <w:noProof/>
        </w:rPr>
        <w:fldChar w:fldCharType="end"/>
      </w:r>
      <w:r w:rsidRPr="00DE136C">
        <w:t xml:space="preserve"> Gráfico </w:t>
      </w:r>
      <w:proofErr w:type="spellStart"/>
      <w:r w:rsidRPr="00DE136C">
        <w:t>burndown</w:t>
      </w:r>
      <w:proofErr w:type="spellEnd"/>
      <w:r w:rsidRPr="00DE136C">
        <w:t xml:space="preserve"> Sprint </w:t>
      </w:r>
      <w:r>
        <w:t>3</w:t>
      </w:r>
      <w:bookmarkEnd w:id="11"/>
    </w:p>
    <w:p w14:paraId="4903A097" w14:textId="77777777" w:rsidR="009C0DB8" w:rsidRDefault="009C0DB8" w:rsidP="009C0DB8"/>
    <w:p w14:paraId="2B34A39D" w14:textId="77777777" w:rsidR="009C0DB8" w:rsidRDefault="009C0DB8" w:rsidP="009C0DB8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9C0DB8" w:rsidRPr="007412AE" w14:paraId="549C1393" w14:textId="77777777" w:rsidTr="00D80A2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580F3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FE0A59F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283E9935" w14:textId="77777777" w:rsidR="009C0DB8" w:rsidRPr="00FE6D5D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048854EF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7D2EFDA8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0EC61603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60472DDB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25B71050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7AF99A29" w14:textId="77777777" w:rsidR="009C0DB8" w:rsidRPr="007412AE" w:rsidRDefault="009C0DB8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9C0DB8" w:rsidRPr="007412AE" w14:paraId="37E29739" w14:textId="77777777" w:rsidTr="00925803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2A7D1D6" w14:textId="399E64F5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25803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2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7B29B3A3" w14:textId="40C139B2" w:rsidR="009C0DB8" w:rsidRPr="007412AE" w:rsidRDefault="00925803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mplementar lectura de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</w:t>
            </w:r>
            <w:r w:rsidR="00B439AF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ub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9DD7D90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26C5C5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7DE2D9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44EDC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30023852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778EE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725D1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9C0DB8" w:rsidRPr="007412AE" w14:paraId="351848F4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02673" w14:textId="6F22B0CC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</w:t>
            </w:r>
            <w:r w:rsidR="00925803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E5FBADA" w14:textId="0AA5E486" w:rsidR="009C0DB8" w:rsidRPr="007412AE" w:rsidRDefault="00925803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25803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studiar distintas herramientas de interfac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69903C6C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AE58E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56F1F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4DFBD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82994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065FFD64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88AB17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9C0DB8" w:rsidRPr="007412AE" w14:paraId="3DE04CD6" w14:textId="77777777" w:rsidTr="00925803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FB389EF" w14:textId="4F1AB0EC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925803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2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25BF991A" w14:textId="44F08261" w:rsidR="009C0DB8" w:rsidRPr="007412AE" w:rsidRDefault="00925803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925803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test para nuevas funcionalidad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426136EA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478E4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E7A0D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D198C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9B4A6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42544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vAlign w:val="bottom"/>
            <w:hideMark/>
          </w:tcPr>
          <w:p w14:paraId="39F66DD5" w14:textId="77777777" w:rsidR="009C0DB8" w:rsidRPr="007412AE" w:rsidRDefault="009C0DB8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</w:tbl>
    <w:p w14:paraId="20D23888" w14:textId="52878D2C" w:rsidR="00FF0E7F" w:rsidRPr="00156C21" w:rsidRDefault="00FF0E7F" w:rsidP="00FF0E7F">
      <w:pPr>
        <w:jc w:val="center"/>
      </w:pPr>
      <w:bookmarkStart w:id="12" w:name="_Toc11965752"/>
      <w:r w:rsidRPr="00156C21">
        <w:t xml:space="preserve">Tabla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4</w:t>
      </w:r>
      <w:r w:rsidR="00B439AF">
        <w:rPr>
          <w:noProof/>
        </w:rPr>
        <w:fldChar w:fldCharType="end"/>
      </w:r>
      <w:r w:rsidRPr="00156C21">
        <w:t xml:space="preserve"> Etiquetas Sprint 3</w:t>
      </w:r>
      <w:bookmarkEnd w:id="12"/>
    </w:p>
    <w:p w14:paraId="737B9C37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lastRenderedPageBreak/>
        <w:t>Sprint 4.</w:t>
      </w:r>
    </w:p>
    <w:p w14:paraId="6A8F508C" w14:textId="55AD0A04" w:rsidR="007B60F5" w:rsidRPr="00156C21" w:rsidRDefault="007B60F5" w:rsidP="00A72C7C">
      <w:pPr>
        <w:ind w:firstLine="0"/>
      </w:pPr>
    </w:p>
    <w:p w14:paraId="5B840698" w14:textId="15E42AF5" w:rsidR="007B60F5" w:rsidRDefault="007B60F5" w:rsidP="007B60F5">
      <w:r>
        <w:t>Se sigue investigando sobre la interfaz y se desarrollan más funcionalidades del proyecto</w:t>
      </w:r>
      <w:r w:rsidR="00357670">
        <w:t>, enfocándose en la parte de generación de la red a partir de un diccionario.</w:t>
      </w:r>
    </w:p>
    <w:p w14:paraId="72FDE4C9" w14:textId="77777777" w:rsidR="007B60F5" w:rsidRPr="00A338D0" w:rsidRDefault="007B60F5" w:rsidP="007B60F5">
      <w:pPr>
        <w:ind w:firstLine="0"/>
        <w:rPr>
          <w:b/>
          <w:sz w:val="28"/>
          <w:szCs w:val="28"/>
        </w:rPr>
      </w:pPr>
    </w:p>
    <w:p w14:paraId="113EDE9F" w14:textId="13EE4B1C" w:rsidR="007B60F5" w:rsidRPr="00A338D0" w:rsidRDefault="007B60F5" w:rsidP="007B60F5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19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</w:t>
        </w:r>
        <w:r w:rsidR="00D80A20">
          <w:rPr>
            <w:rStyle w:val="Hipervnculo"/>
          </w:rPr>
          <w:t>4</w:t>
        </w:r>
      </w:hyperlink>
    </w:p>
    <w:p w14:paraId="33EF26F2" w14:textId="6CD96ED9" w:rsidR="007B60F5" w:rsidRDefault="007B60F5" w:rsidP="007B60F5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D80A20">
        <w:t>8</w:t>
      </w:r>
      <w:r>
        <w:t xml:space="preserve"> </w:t>
      </w:r>
      <w:r w:rsidR="00D80A20">
        <w:t>f</w:t>
      </w:r>
      <w:r>
        <w:t>e</w:t>
      </w:r>
      <w:r w:rsidR="00D80A20">
        <w:t>b</w:t>
      </w:r>
      <w:r>
        <w:t xml:space="preserve"> 2019 / 25 </w:t>
      </w:r>
      <w:r w:rsidR="00D80A20">
        <w:t>feb</w:t>
      </w:r>
      <w:r>
        <w:t xml:space="preserve"> 2019</w:t>
      </w:r>
    </w:p>
    <w:p w14:paraId="78B5D9B1" w14:textId="294288B5" w:rsidR="007B60F5" w:rsidRDefault="007B60F5" w:rsidP="007B60F5">
      <w:pPr>
        <w:ind w:left="2124" w:hanging="2124"/>
      </w:pPr>
      <w:r w:rsidRPr="00A338D0">
        <w:rPr>
          <w:b/>
        </w:rPr>
        <w:t>Objetivo</w:t>
      </w:r>
      <w:r>
        <w:tab/>
        <w:t>: Investigación sobre la interfaz y desarrollo de más funcionalidades del proyecto</w:t>
      </w:r>
    </w:p>
    <w:p w14:paraId="736D5BF3" w14:textId="19DBE696" w:rsidR="007B60F5" w:rsidRPr="00AC5F24" w:rsidRDefault="007B60F5" w:rsidP="007B60F5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Configuration</w:t>
      </w:r>
      <w:r w:rsidRPr="00AC5F24">
        <w:rPr>
          <w:lang w:val="en-GB"/>
        </w:rPr>
        <w:t>, Research</w:t>
      </w:r>
      <w:r>
        <w:rPr>
          <w:lang w:val="en-GB"/>
        </w:rPr>
        <w:t>, Documentation</w:t>
      </w:r>
      <w:r w:rsidR="00D80A20">
        <w:rPr>
          <w:lang w:val="en-GB"/>
        </w:rPr>
        <w:t>, Test</w:t>
      </w:r>
      <w:r w:rsidR="00C052AD">
        <w:rPr>
          <w:lang w:val="en-GB"/>
        </w:rPr>
        <w:t>, Feature.</w:t>
      </w:r>
    </w:p>
    <w:p w14:paraId="456D74D6" w14:textId="0050D550" w:rsidR="007B60F5" w:rsidRPr="00DE0945" w:rsidRDefault="007B60F5" w:rsidP="007B60F5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2</w:t>
      </w:r>
      <w:r w:rsidR="00D80A20">
        <w:rPr>
          <w:lang w:val="en-GB"/>
        </w:rPr>
        <w:t>1</w:t>
      </w:r>
    </w:p>
    <w:p w14:paraId="1327FD74" w14:textId="77777777" w:rsidR="007B60F5" w:rsidRDefault="007B60F5" w:rsidP="007B60F5">
      <w:pPr>
        <w:ind w:firstLine="0"/>
      </w:pPr>
    </w:p>
    <w:p w14:paraId="0032F81A" w14:textId="77777777" w:rsidR="007B60F5" w:rsidRDefault="007B60F5" w:rsidP="007B60F5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3E64B052" w14:textId="77777777" w:rsidR="007B60F5" w:rsidRDefault="007B60F5" w:rsidP="007B60F5">
      <w:pPr>
        <w:ind w:firstLine="0"/>
      </w:pPr>
    </w:p>
    <w:p w14:paraId="74DFB64A" w14:textId="77777777" w:rsidR="00ED64C7" w:rsidRDefault="00D80A20" w:rsidP="00ED64C7">
      <w:pPr>
        <w:jc w:val="center"/>
      </w:pPr>
      <w:r>
        <w:rPr>
          <w:noProof/>
        </w:rPr>
        <w:drawing>
          <wp:inline distT="0" distB="0" distL="0" distR="0" wp14:anchorId="7F5734CD" wp14:editId="5F93F0DC">
            <wp:extent cx="5219700" cy="2159635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D2071" w14:textId="2802E818" w:rsidR="007B60F5" w:rsidRDefault="00ED64C7" w:rsidP="00ED64C7">
      <w:pPr>
        <w:jc w:val="center"/>
      </w:pPr>
      <w:bookmarkStart w:id="13" w:name="_Toc12462350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4</w:t>
      </w:r>
      <w:r w:rsidR="00694802">
        <w:rPr>
          <w:noProof/>
        </w:rPr>
        <w:fldChar w:fldCharType="end"/>
      </w:r>
      <w:r w:rsidRPr="006179AD">
        <w:t xml:space="preserve"> Gráfico </w:t>
      </w:r>
      <w:proofErr w:type="spellStart"/>
      <w:r w:rsidRPr="006179AD">
        <w:t>burndown</w:t>
      </w:r>
      <w:proofErr w:type="spellEnd"/>
      <w:r w:rsidRPr="006179AD">
        <w:t xml:space="preserve"> Sprint </w:t>
      </w:r>
      <w:r>
        <w:t>4</w:t>
      </w:r>
      <w:bookmarkEnd w:id="13"/>
    </w:p>
    <w:p w14:paraId="5362716E" w14:textId="77777777" w:rsidR="007B60F5" w:rsidRDefault="007B60F5" w:rsidP="007B60F5"/>
    <w:p w14:paraId="02A675C3" w14:textId="77777777" w:rsidR="007B60F5" w:rsidRDefault="007B60F5" w:rsidP="007B60F5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7B60F5" w:rsidRPr="007412AE" w14:paraId="175EBA4D" w14:textId="77777777" w:rsidTr="00D80A2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0636D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4F31F2B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2DFFABE9" w14:textId="77777777" w:rsidR="007B60F5" w:rsidRPr="00FE6D5D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4472C3B7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01CB148F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66E05397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46F3B70D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0EC24D7C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4F2346C4" w14:textId="77777777" w:rsidR="007B60F5" w:rsidRPr="007412AE" w:rsidRDefault="007B60F5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7B60F5" w:rsidRPr="007412AE" w14:paraId="1F6003D2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81DE16F" w14:textId="4833CEC0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2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1D5E216A" w14:textId="7106B4E2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mplementar la función de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arsear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el texto dado un dicciona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3F349AED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285182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BD926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63003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1D7CDF8C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98CC7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8931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B60F5" w:rsidRPr="007412AE" w14:paraId="7CCAAB27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F4BAE" w14:textId="27685F44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2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873B7C" w14:textId="5E19B5B4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Generar una matriz de adyacencia con los datos obtenidos de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arsear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con dicciona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E01E5C1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7F18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AC99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5CE53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0DF91FD8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7653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25D86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B60F5" w:rsidRPr="007412AE" w14:paraId="5638572C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614F055" w14:textId="4219ED65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lastRenderedPageBreak/>
              <w:t>#3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6C54956A" w14:textId="2714E728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Aumentar los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test</w:t>
            </w:r>
            <w:r w:rsidR="00F03E8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unitarios para las nuevas funcionalidades cread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3F4E79E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3F4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6B7C7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5021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FF14EA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20A9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vAlign w:val="bottom"/>
            <w:hideMark/>
          </w:tcPr>
          <w:p w14:paraId="4BECCB1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B60F5" w:rsidRPr="007412AE" w14:paraId="56551680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750BB3" w14:textId="3FFD7C8D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4EAE45" w14:textId="341D633C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nvestigar más opciones para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7080312E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EBA0A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800D7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92BC9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5AEBE4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68185248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1986CD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B60F5" w:rsidRPr="007412AE" w14:paraId="1F3A9A39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194D16E7" w14:textId="365EC903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3D744CB2" w14:textId="1D04F6DE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Reestructurar el código para no necesitar modificar el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ath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de sistem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1AF2C0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vAlign w:val="bottom"/>
          </w:tcPr>
          <w:p w14:paraId="2838901D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FD6947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BC79DF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9C38E1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3ED38D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468A76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B60F5" w:rsidRPr="007412AE" w14:paraId="6A14A0B9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3B4FE1" w14:textId="20788AAF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C74360A" w14:textId="5A609ECC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Generar una lista con los nombres de los personajes sin repetir ningun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14A0C87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CF6A4A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2D6B28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74A1F2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5A756E2B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105CBB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C26E78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B60F5" w:rsidRPr="007412AE" w14:paraId="76D8EADC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3466BCB6" w14:textId="627DD016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64627459" w14:textId="30B48AC3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mplementar un método para comprobar si una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ubcadena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es parte del nombre de un personaj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0165931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6884FD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C2D61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9C3E0C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56051857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83B47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AF4AE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B60F5" w:rsidRPr="007412AE" w14:paraId="57888604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B6F88C" w14:textId="3D768914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6A1229" w14:textId="4C40B3DB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Crear una clase nueva que contenga el </w:t>
            </w:r>
            <w:proofErr w:type="spellStart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lexer</w:t>
            </w:r>
            <w:proofErr w:type="spellEnd"/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para crear un dicciona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7847A01C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D63D9E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06C286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61465B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20D4C2F7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48302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6C51BC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B60F5" w:rsidRPr="007412AE" w14:paraId="6028E75E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2B8A36E0" w14:textId="329C61E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7067E6AB" w14:textId="08656D5C" w:rsidR="007B60F5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método para juntar listas manteniendo el orde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D093045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8DB489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53D413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FB8A63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31F8B542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4E6EC8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FCC546" w14:textId="77777777" w:rsidR="007B60F5" w:rsidRPr="007412AE" w:rsidRDefault="007B60F5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1D96D3F0" w14:textId="33EA0E77" w:rsidR="007B60F5" w:rsidRPr="00156C21" w:rsidRDefault="007B60F5" w:rsidP="007B60F5">
      <w:pPr>
        <w:jc w:val="center"/>
      </w:pPr>
      <w:bookmarkStart w:id="14" w:name="_Toc11965753"/>
      <w:r w:rsidRPr="00156C21">
        <w:t xml:space="preserve">Tabla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5</w:t>
      </w:r>
      <w:r w:rsidR="00B439AF">
        <w:rPr>
          <w:noProof/>
        </w:rPr>
        <w:fldChar w:fldCharType="end"/>
      </w:r>
      <w:r w:rsidRPr="00156C21">
        <w:t xml:space="preserve"> Etiquetas Sprint </w:t>
      </w:r>
      <w:r w:rsidR="00D80A20" w:rsidRPr="00156C21">
        <w:t>4</w:t>
      </w:r>
      <w:bookmarkEnd w:id="14"/>
    </w:p>
    <w:p w14:paraId="6A662BC5" w14:textId="77777777" w:rsidR="007B60F5" w:rsidRPr="00156C21" w:rsidRDefault="007B60F5" w:rsidP="00A72C7C">
      <w:pPr>
        <w:ind w:firstLine="0"/>
      </w:pPr>
    </w:p>
    <w:p w14:paraId="7BD8B791" w14:textId="2EDE16D8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5.</w:t>
      </w:r>
    </w:p>
    <w:p w14:paraId="191F3ABB" w14:textId="77777777" w:rsidR="000F0C98" w:rsidRPr="00156C21" w:rsidRDefault="000F0C98" w:rsidP="00A72C7C">
      <w:pPr>
        <w:ind w:firstLine="0"/>
        <w:rPr>
          <w:b/>
          <w:sz w:val="28"/>
          <w:szCs w:val="28"/>
        </w:rPr>
      </w:pPr>
    </w:p>
    <w:p w14:paraId="7A970123" w14:textId="374A8E34" w:rsidR="00D80A20" w:rsidRDefault="00D80A20" w:rsidP="00D80A20">
      <w:r>
        <w:t xml:space="preserve">Se sigue investigando sobre la interfaz </w:t>
      </w:r>
      <w:r w:rsidR="00CC634C">
        <w:t xml:space="preserve">y además se investiga el web </w:t>
      </w:r>
      <w:proofErr w:type="spellStart"/>
      <w:r w:rsidR="00CC634C">
        <w:t>scraping</w:t>
      </w:r>
      <w:proofErr w:type="spellEnd"/>
      <w:r w:rsidR="00CC634C">
        <w:t xml:space="preserve">. Se implementan nuevas funciones sobre el diccionario de personajes como puede ser importarlo mediante </w:t>
      </w:r>
      <w:proofErr w:type="spellStart"/>
      <w:r w:rsidR="00CC634C">
        <w:t>csv</w:t>
      </w:r>
      <w:proofErr w:type="spellEnd"/>
      <w:r w:rsidR="00CC634C">
        <w:t xml:space="preserve"> u obtenerlo de una wiki, y exportar el diccionario generado por el usuario.</w:t>
      </w:r>
    </w:p>
    <w:p w14:paraId="0E1397F3" w14:textId="77777777" w:rsidR="00D80A20" w:rsidRPr="00A338D0" w:rsidRDefault="00D80A20" w:rsidP="00D80A20">
      <w:pPr>
        <w:ind w:firstLine="0"/>
        <w:rPr>
          <w:b/>
          <w:sz w:val="28"/>
          <w:szCs w:val="28"/>
        </w:rPr>
      </w:pPr>
    </w:p>
    <w:p w14:paraId="20B8FF0D" w14:textId="0FD232C5" w:rsidR="00D80A20" w:rsidRPr="00A338D0" w:rsidRDefault="00D80A20" w:rsidP="00D80A20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21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</w:t>
        </w:r>
        <w:r w:rsidR="000123CC">
          <w:rPr>
            <w:rStyle w:val="Hipervnculo"/>
          </w:rPr>
          <w:t>5</w:t>
        </w:r>
      </w:hyperlink>
    </w:p>
    <w:p w14:paraId="741D4AEB" w14:textId="46CAA72D" w:rsidR="00D80A20" w:rsidRDefault="00D80A20" w:rsidP="00D80A20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0123CC">
        <w:t>25</w:t>
      </w:r>
      <w:r>
        <w:t xml:space="preserve"> feb 2019 / </w:t>
      </w:r>
      <w:r w:rsidR="000123CC">
        <w:t>8</w:t>
      </w:r>
      <w:r>
        <w:t xml:space="preserve"> </w:t>
      </w:r>
      <w:r w:rsidR="000123CC">
        <w:t>mar</w:t>
      </w:r>
      <w:r>
        <w:t xml:space="preserve"> 2019</w:t>
      </w:r>
    </w:p>
    <w:p w14:paraId="22D0183A" w14:textId="3FFFB472" w:rsidR="00D80A20" w:rsidRDefault="00D80A20" w:rsidP="00D80A20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0123CC" w:rsidRPr="000123CC">
        <w:t xml:space="preserve">Se implementan </w:t>
      </w:r>
      <w:r w:rsidR="00CC634C">
        <w:t>nuevas funcionalidades y</w:t>
      </w:r>
      <w:r w:rsidR="000123CC">
        <w:t xml:space="preserve"> se investiga sobre la interfaz y el web </w:t>
      </w:r>
      <w:proofErr w:type="spellStart"/>
      <w:r w:rsidR="000123CC">
        <w:t>scraping</w:t>
      </w:r>
      <w:proofErr w:type="spellEnd"/>
      <w:r w:rsidR="000123CC">
        <w:t>.</w:t>
      </w:r>
    </w:p>
    <w:p w14:paraId="243E307B" w14:textId="2D8BB9C7" w:rsidR="00D80A20" w:rsidRPr="00AC5F24" w:rsidRDefault="00D80A20" w:rsidP="00D80A20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Configuration</w:t>
      </w:r>
      <w:r w:rsidRPr="00AC5F24">
        <w:rPr>
          <w:lang w:val="en-GB"/>
        </w:rPr>
        <w:t>, Research</w:t>
      </w:r>
      <w:r>
        <w:rPr>
          <w:lang w:val="en-GB"/>
        </w:rPr>
        <w:t>, Documentation, Test</w:t>
      </w:r>
      <w:r w:rsidR="00C052AD">
        <w:rPr>
          <w:lang w:val="en-GB"/>
        </w:rPr>
        <w:t>, Feature.</w:t>
      </w:r>
    </w:p>
    <w:p w14:paraId="00D69622" w14:textId="17F4F48C" w:rsidR="00D80A20" w:rsidRPr="00DE0945" w:rsidRDefault="00D80A20" w:rsidP="00D80A20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0123CC">
        <w:rPr>
          <w:lang w:val="en-GB"/>
        </w:rPr>
        <w:t>18</w:t>
      </w:r>
    </w:p>
    <w:p w14:paraId="434A59B6" w14:textId="77777777" w:rsidR="00D80A20" w:rsidRDefault="00D80A20" w:rsidP="00D80A20">
      <w:pPr>
        <w:ind w:firstLine="0"/>
      </w:pPr>
    </w:p>
    <w:p w14:paraId="16608046" w14:textId="77777777" w:rsidR="00D80A20" w:rsidRDefault="00D80A20" w:rsidP="00D80A20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0F25C49D" w14:textId="77777777" w:rsidR="00D80A20" w:rsidRDefault="00D80A20" w:rsidP="00D80A20">
      <w:pPr>
        <w:ind w:firstLine="0"/>
      </w:pPr>
    </w:p>
    <w:p w14:paraId="59F28B23" w14:textId="77777777" w:rsidR="00ED64C7" w:rsidRDefault="00B3069C" w:rsidP="00ED64C7">
      <w:pPr>
        <w:jc w:val="center"/>
      </w:pPr>
      <w:r>
        <w:rPr>
          <w:noProof/>
        </w:rPr>
        <w:lastRenderedPageBreak/>
        <w:drawing>
          <wp:inline distT="0" distB="0" distL="0" distR="0" wp14:anchorId="401887BE" wp14:editId="6BD1B56C">
            <wp:extent cx="5219700" cy="2148205"/>
            <wp:effectExtent l="0" t="0" r="0" b="444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483F1" w14:textId="43D5027A" w:rsidR="00D80A20" w:rsidRDefault="00ED64C7" w:rsidP="00ED64C7">
      <w:pPr>
        <w:jc w:val="center"/>
      </w:pPr>
      <w:bookmarkStart w:id="15" w:name="_Toc12462351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5</w:t>
      </w:r>
      <w:r w:rsidR="00694802">
        <w:rPr>
          <w:noProof/>
        </w:rPr>
        <w:fldChar w:fldCharType="end"/>
      </w:r>
      <w:r w:rsidRPr="00D30963">
        <w:t xml:space="preserve"> Gráfico </w:t>
      </w:r>
      <w:proofErr w:type="spellStart"/>
      <w:r w:rsidRPr="00D30963">
        <w:t>burndown</w:t>
      </w:r>
      <w:proofErr w:type="spellEnd"/>
      <w:r w:rsidRPr="00D30963">
        <w:t xml:space="preserve"> Sprint </w:t>
      </w:r>
      <w:r>
        <w:t>5</w:t>
      </w:r>
      <w:bookmarkEnd w:id="15"/>
    </w:p>
    <w:p w14:paraId="5D768446" w14:textId="77777777" w:rsidR="00D80A20" w:rsidRDefault="00D80A20" w:rsidP="00D80A20"/>
    <w:p w14:paraId="26BD5576" w14:textId="77777777" w:rsidR="00D80A20" w:rsidRDefault="00D80A20" w:rsidP="00D80A20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D80A20" w:rsidRPr="007412AE" w14:paraId="42BA97CD" w14:textId="77777777" w:rsidTr="00D80A2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45626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7E9D82F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01173787" w14:textId="77777777" w:rsidR="00D80A20" w:rsidRPr="00FE6D5D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72B9EF36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621ADB29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3B569288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03402EB2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504C1A7C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12A0ED41" w14:textId="77777777" w:rsidR="00D80A20" w:rsidRPr="007412AE" w:rsidRDefault="00D80A20" w:rsidP="00D80A2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D80A20" w:rsidRPr="007412AE" w14:paraId="40966378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B5E6E5D" w14:textId="13BAAF59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40BCA5ED" w14:textId="674F5AA5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</w:t>
            </w: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mplementar un método para importar un diccionario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20363B28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884100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2842E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0590C2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468F3738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649E3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D94E8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80A20" w:rsidRPr="007412AE" w14:paraId="23060C72" w14:textId="77777777" w:rsidTr="00D80A2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72CE9B" w14:textId="70212C43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36CEC3F" w14:textId="45AEF5DA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un método para exportar un diccionario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24B001DB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407A7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64405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C500D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5C27F390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7CA6F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DC61D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80A20" w:rsidRPr="007412AE" w14:paraId="2DDEAF3F" w14:textId="77777777" w:rsidTr="00B3069C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3A1836F3" w14:textId="667A979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3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4E00D155" w14:textId="42BF76A5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nvestigar el web </w:t>
            </w:r>
            <w:proofErr w:type="spellStart"/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craping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06B878B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B94EC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CE8C4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0A888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4C7D0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31123A73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9249F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D80A20" w:rsidRPr="007412AE" w14:paraId="2417723D" w14:textId="77777777" w:rsidTr="00B3069C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F5C24D" w14:textId="05723F9A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2BE993" w14:textId="04D89864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mplementar un método para obtener un diccionario mediante web </w:t>
            </w:r>
            <w:proofErr w:type="spellStart"/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craping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4AC91EE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673605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90407F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072A72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7BF416E0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1E89CE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999C8B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80A20" w:rsidRPr="007412AE" w14:paraId="4CBD8F28" w14:textId="77777777" w:rsidTr="00B3069C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32865DA9" w14:textId="4B25E115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67C3EB84" w14:textId="0AB7BF01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organizar el código para solucionar posibles bug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</w:tcPr>
          <w:p w14:paraId="622F1FF6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EA079E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331DC6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0A2BEC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439AED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9B7E06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3E57DD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80A20" w:rsidRPr="007412AE" w14:paraId="438D9F5E" w14:textId="77777777" w:rsidTr="00B3069C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29C228" w14:textId="6E0B2812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0A3D18" w14:textId="33CC1C03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comentarios al código generado hasta ahor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3D67CE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82E385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5F15DF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78D6DA75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87C186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1817CF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5629C7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D80A20" w:rsidRPr="007412AE" w14:paraId="4D2969DB" w14:textId="77777777" w:rsidTr="00B3069C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2B27BE74" w14:textId="7304FB99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4</w:t>
            </w:r>
            <w:r w:rsid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2EC231CC" w14:textId="435C870E" w:rsidR="00D80A20" w:rsidRPr="007412AE" w:rsidRDefault="00B3069C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B3069C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nvestigar más opciones para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AFD27C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EC5191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01F1C7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A551C9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3F547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</w:tcPr>
          <w:p w14:paraId="0798989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22FBFA" w14:textId="77777777" w:rsidR="00D80A20" w:rsidRPr="007412AE" w:rsidRDefault="00D80A20" w:rsidP="00D80A2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7DE48643" w14:textId="7C1DFC18" w:rsidR="00D80A20" w:rsidRPr="00156C21" w:rsidRDefault="00D80A20" w:rsidP="00D80A20">
      <w:pPr>
        <w:jc w:val="center"/>
      </w:pPr>
      <w:bookmarkStart w:id="16" w:name="_Toc11965754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6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</w:t>
      </w:r>
      <w:r w:rsidR="00B3069C" w:rsidRPr="00156C21">
        <w:t>5</w:t>
      </w:r>
      <w:bookmarkEnd w:id="16"/>
    </w:p>
    <w:p w14:paraId="04F7C577" w14:textId="77777777" w:rsidR="00A72C7C" w:rsidRPr="00156C21" w:rsidRDefault="00A72C7C" w:rsidP="00A72C7C">
      <w:pPr>
        <w:rPr>
          <w:lang w:val="en-GB"/>
        </w:rPr>
      </w:pPr>
    </w:p>
    <w:p w14:paraId="305F2C71" w14:textId="2AA4E856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6.</w:t>
      </w:r>
    </w:p>
    <w:p w14:paraId="1371FFFD" w14:textId="77777777" w:rsidR="000F0C98" w:rsidRPr="00156C21" w:rsidRDefault="000F0C98" w:rsidP="00A72C7C">
      <w:pPr>
        <w:ind w:firstLine="0"/>
        <w:rPr>
          <w:b/>
          <w:sz w:val="28"/>
          <w:szCs w:val="28"/>
        </w:rPr>
      </w:pPr>
    </w:p>
    <w:p w14:paraId="3F47F646" w14:textId="3FE63591" w:rsidR="00CA1DC9" w:rsidRDefault="00F86309" w:rsidP="00CA1DC9">
      <w:r>
        <w:t xml:space="preserve">Se realiza un prototipo de interfaz y se implementa la interfaz, además de corregir un bug de los </w:t>
      </w:r>
      <w:proofErr w:type="spellStart"/>
      <w:r>
        <w:t>lexer</w:t>
      </w:r>
      <w:proofErr w:type="spellEnd"/>
      <w:r>
        <w:t xml:space="preserve"> utilizados en crear un diccionario de personajes automáticamente y en obtener las posiciones de los personajes en el texto.</w:t>
      </w:r>
    </w:p>
    <w:p w14:paraId="46BFA7EE" w14:textId="77777777" w:rsidR="00CA1DC9" w:rsidRPr="00A338D0" w:rsidRDefault="00CA1DC9" w:rsidP="00CA1DC9">
      <w:pPr>
        <w:ind w:firstLine="0"/>
        <w:rPr>
          <w:b/>
          <w:sz w:val="28"/>
          <w:szCs w:val="28"/>
        </w:rPr>
      </w:pPr>
    </w:p>
    <w:p w14:paraId="419A40C2" w14:textId="29868707" w:rsidR="00CA1DC9" w:rsidRPr="00A338D0" w:rsidRDefault="00CA1DC9" w:rsidP="00CA1DC9">
      <w:pPr>
        <w:ind w:firstLine="0"/>
      </w:pPr>
      <w:proofErr w:type="gramStart"/>
      <w:r>
        <w:rPr>
          <w:b/>
        </w:rPr>
        <w:lastRenderedPageBreak/>
        <w:t>Link</w:t>
      </w:r>
      <w:proofErr w:type="gramEnd"/>
      <w:r>
        <w:tab/>
      </w:r>
      <w:r>
        <w:tab/>
      </w:r>
      <w:r>
        <w:tab/>
        <w:t xml:space="preserve">: </w:t>
      </w:r>
      <w:hyperlink r:id="rId23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6</w:t>
        </w:r>
      </w:hyperlink>
    </w:p>
    <w:p w14:paraId="55B33083" w14:textId="2FCC47C2" w:rsidR="00CA1DC9" w:rsidRDefault="00CA1DC9" w:rsidP="00CA1DC9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163FEC">
        <w:t>8</w:t>
      </w:r>
      <w:r>
        <w:t xml:space="preserve"> </w:t>
      </w:r>
      <w:r w:rsidR="00163FEC">
        <w:t>mar</w:t>
      </w:r>
      <w:r>
        <w:t xml:space="preserve"> 2019 / </w:t>
      </w:r>
      <w:r w:rsidR="00163FEC">
        <w:t>15</w:t>
      </w:r>
      <w:r>
        <w:t xml:space="preserve"> mar 2019</w:t>
      </w:r>
    </w:p>
    <w:p w14:paraId="5658E9DB" w14:textId="278EF1C2" w:rsidR="00CA1DC9" w:rsidRDefault="00CA1DC9" w:rsidP="00CA1DC9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F86309">
        <w:t>Implementar la interfaz gráfica.</w:t>
      </w:r>
    </w:p>
    <w:p w14:paraId="2C104F5A" w14:textId="757C7D3A" w:rsidR="00CA1DC9" w:rsidRPr="00AC5F24" w:rsidRDefault="00CA1DC9" w:rsidP="00CA1DC9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 xml:space="preserve">Documentation, </w:t>
      </w:r>
      <w:r w:rsidR="00C052AD">
        <w:rPr>
          <w:lang w:val="en-GB"/>
        </w:rPr>
        <w:t>Bug, Feature.</w:t>
      </w:r>
    </w:p>
    <w:p w14:paraId="08C0EC8A" w14:textId="185E1623" w:rsidR="00CA1DC9" w:rsidRPr="00DE0945" w:rsidRDefault="00CA1DC9" w:rsidP="00CA1DC9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14</w:t>
      </w:r>
    </w:p>
    <w:p w14:paraId="6C3F307D" w14:textId="77777777" w:rsidR="00CA1DC9" w:rsidRPr="00F03E89" w:rsidRDefault="00CA1DC9" w:rsidP="00CA1DC9">
      <w:pPr>
        <w:ind w:firstLine="0"/>
        <w:rPr>
          <w:lang w:val="en-US"/>
        </w:rPr>
      </w:pPr>
    </w:p>
    <w:p w14:paraId="4F341AC1" w14:textId="77777777" w:rsidR="00CA1DC9" w:rsidRDefault="00CA1DC9" w:rsidP="00CA1DC9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1CF334F5" w14:textId="77777777" w:rsidR="00CA1DC9" w:rsidRDefault="00CA1DC9" w:rsidP="00CA1DC9">
      <w:pPr>
        <w:ind w:firstLine="0"/>
      </w:pPr>
    </w:p>
    <w:p w14:paraId="6977B32A" w14:textId="77777777" w:rsidR="00ED64C7" w:rsidRDefault="005549A5" w:rsidP="00ED64C7">
      <w:pPr>
        <w:jc w:val="center"/>
      </w:pPr>
      <w:r>
        <w:rPr>
          <w:noProof/>
        </w:rPr>
        <w:drawing>
          <wp:inline distT="0" distB="0" distL="0" distR="0" wp14:anchorId="5CDF04D1" wp14:editId="1869F73D">
            <wp:extent cx="5219700" cy="2127250"/>
            <wp:effectExtent l="0" t="0" r="0" b="635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3627C" w14:textId="45444B84" w:rsidR="00CA1DC9" w:rsidRDefault="00ED64C7" w:rsidP="00ED64C7">
      <w:pPr>
        <w:jc w:val="center"/>
      </w:pPr>
      <w:bookmarkStart w:id="17" w:name="_Toc12462352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6</w:t>
      </w:r>
      <w:r w:rsidR="00694802">
        <w:rPr>
          <w:noProof/>
        </w:rPr>
        <w:fldChar w:fldCharType="end"/>
      </w:r>
      <w:r w:rsidRPr="008D600C">
        <w:t xml:space="preserve"> Gráfico </w:t>
      </w:r>
      <w:proofErr w:type="spellStart"/>
      <w:r w:rsidRPr="008D600C">
        <w:t>burndown</w:t>
      </w:r>
      <w:proofErr w:type="spellEnd"/>
      <w:r w:rsidRPr="008D600C">
        <w:t xml:space="preserve"> Sprint </w:t>
      </w:r>
      <w:r>
        <w:t>6</w:t>
      </w:r>
      <w:bookmarkEnd w:id="17"/>
    </w:p>
    <w:p w14:paraId="692613D3" w14:textId="77777777" w:rsidR="00CA1DC9" w:rsidRDefault="00CA1DC9" w:rsidP="00CA1DC9"/>
    <w:p w14:paraId="74D36B41" w14:textId="77777777" w:rsidR="00CA1DC9" w:rsidRDefault="00CA1DC9" w:rsidP="00CA1DC9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CA1DC9" w:rsidRPr="007412AE" w14:paraId="1C1548A3" w14:textId="77777777" w:rsidTr="00813492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68223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7B7DB6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639298D7" w14:textId="77777777" w:rsidR="00CA1DC9" w:rsidRPr="00FE6D5D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09FE5556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7D1C86ED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4A712543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71AF5C38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6F71CB39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7B8E45B6" w14:textId="77777777" w:rsidR="00CA1DC9" w:rsidRPr="007412AE" w:rsidRDefault="00CA1DC9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CA1DC9" w:rsidRPr="007412AE" w14:paraId="4BB6B2BE" w14:textId="77777777" w:rsidTr="00F86309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7904FE1" w14:textId="7A21CB0D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7655738E" w14:textId="2CD9FB71" w:rsidR="00CA1DC9" w:rsidRPr="007412AE" w:rsidRDefault="00F8630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Bug en los </w:t>
            </w:r>
            <w:proofErr w:type="spellStart"/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lexer</w:t>
            </w:r>
            <w:proofErr w:type="spellEnd"/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en la creación automática de diccionario de personajes y detección de posi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473F0280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FC257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F5547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D75E2E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4FF4D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2F8BA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CC38B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CA1DC9" w:rsidRPr="007412AE" w14:paraId="462CD28C" w14:textId="77777777" w:rsidTr="00F86309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3F79E" w14:textId="3F96E332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C6F4503" w14:textId="214533B5" w:rsidR="00CA1DC9" w:rsidRPr="007412AE" w:rsidRDefault="00F8630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iseñar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3B74B0D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6E5B8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7C64B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4E2F0E3A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419EE2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793FCF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1BDD7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CA1DC9" w:rsidRPr="007412AE" w14:paraId="544E3E88" w14:textId="77777777" w:rsidTr="00F86309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0961ED9" w14:textId="19C6D0DE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5A2A4A70" w14:textId="0ACE4167" w:rsidR="00CA1DC9" w:rsidRPr="007412AE" w:rsidRDefault="00F8630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la interfaz gráfic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2376A233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94D81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F1293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585A88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0095F80A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48F0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FE698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CA1DC9" w:rsidRPr="007412AE" w14:paraId="4AFCA0D8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C1B960" w14:textId="67CEA08D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4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F18D24" w14:textId="7A37E2A6" w:rsidR="00CA1DC9" w:rsidRPr="007412AE" w:rsidRDefault="00F86309" w:rsidP="00F86309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la selección automática de etiquet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FC05BD2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8F548A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AB1664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86AF26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61FA472E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89A2BA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0348C72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CA1DC9" w:rsidRPr="007412AE" w14:paraId="037C1255" w14:textId="77777777" w:rsidTr="00F86309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58B3577B" w14:textId="78E2D7F8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4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733001CA" w14:textId="0BDDE6C3" w:rsidR="00CA1DC9" w:rsidRPr="007412AE" w:rsidRDefault="00F86309" w:rsidP="00F86309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F86309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ocumentar las decisiones de diseño realizadas hasta ahor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13C1A91B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813B11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C3AEE1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0518ADF5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D636AB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AFC0D79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9D9C25" w14:textId="77777777" w:rsidR="00CA1DC9" w:rsidRPr="007412AE" w:rsidRDefault="00CA1DC9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788F50DC" w14:textId="28D436E4" w:rsidR="00CA1DC9" w:rsidRPr="00156C21" w:rsidRDefault="00CA1DC9" w:rsidP="00CA1DC9">
      <w:pPr>
        <w:jc w:val="center"/>
      </w:pPr>
      <w:bookmarkStart w:id="18" w:name="_Toc11965755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7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</w:t>
      </w:r>
      <w:r w:rsidR="000F0C98" w:rsidRPr="00156C21">
        <w:t>6</w:t>
      </w:r>
      <w:bookmarkEnd w:id="18"/>
    </w:p>
    <w:p w14:paraId="1BFDF4DC" w14:textId="77777777" w:rsidR="00A72C7C" w:rsidRPr="00AC5F24" w:rsidRDefault="00A72C7C" w:rsidP="00A72C7C">
      <w:pPr>
        <w:rPr>
          <w:lang w:val="en-GB"/>
        </w:rPr>
      </w:pPr>
    </w:p>
    <w:p w14:paraId="78A76DF7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7.</w:t>
      </w:r>
    </w:p>
    <w:p w14:paraId="2D36AE6B" w14:textId="265310E4" w:rsidR="005549A5" w:rsidRDefault="005549A5" w:rsidP="005549A5">
      <w:r>
        <w:lastRenderedPageBreak/>
        <w:t xml:space="preserve">Se </w:t>
      </w:r>
      <w:r w:rsidR="00813492">
        <w:t>corrigen distintos bugs y se realizan modificaciones en los métodos y la interfaz para lanzar la primera versión de la aplicación.</w:t>
      </w:r>
    </w:p>
    <w:p w14:paraId="25CE11AB" w14:textId="77777777" w:rsidR="005549A5" w:rsidRPr="00A338D0" w:rsidRDefault="005549A5" w:rsidP="005549A5">
      <w:pPr>
        <w:ind w:firstLine="0"/>
        <w:rPr>
          <w:b/>
          <w:sz w:val="28"/>
          <w:szCs w:val="28"/>
        </w:rPr>
      </w:pPr>
    </w:p>
    <w:p w14:paraId="6D889BF1" w14:textId="50651DF8" w:rsidR="005549A5" w:rsidRPr="00A338D0" w:rsidRDefault="005549A5" w:rsidP="005549A5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25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7</w:t>
        </w:r>
      </w:hyperlink>
    </w:p>
    <w:p w14:paraId="2CD3700D" w14:textId="02B1C881" w:rsidR="005549A5" w:rsidRDefault="005549A5" w:rsidP="005549A5">
      <w:pPr>
        <w:ind w:firstLine="0"/>
      </w:pPr>
      <w:r w:rsidRPr="00A338D0">
        <w:rPr>
          <w:b/>
        </w:rPr>
        <w:t>Fecha inicio / fin</w:t>
      </w:r>
      <w:r>
        <w:tab/>
        <w:t>: 15 mar 2019 / 29 mar 2019</w:t>
      </w:r>
    </w:p>
    <w:p w14:paraId="467E742B" w14:textId="6C627125" w:rsidR="005549A5" w:rsidRDefault="005549A5" w:rsidP="005549A5">
      <w:pPr>
        <w:ind w:left="2124" w:hanging="2124"/>
      </w:pPr>
      <w:r w:rsidRPr="00A338D0">
        <w:rPr>
          <w:b/>
        </w:rPr>
        <w:t>Objetivo</w:t>
      </w:r>
      <w:r>
        <w:tab/>
        <w:t>: Publicar la primera versión del proyecto.</w:t>
      </w:r>
    </w:p>
    <w:p w14:paraId="7C3B8077" w14:textId="69CFEA67" w:rsidR="005549A5" w:rsidRPr="00AC5F24" w:rsidRDefault="005549A5" w:rsidP="005549A5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Bug, Feature.</w:t>
      </w:r>
    </w:p>
    <w:p w14:paraId="11BC562F" w14:textId="3474BA25" w:rsidR="005549A5" w:rsidRPr="00DE0945" w:rsidRDefault="005549A5" w:rsidP="005549A5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1</w:t>
      </w:r>
      <w:r w:rsidR="00E02F07">
        <w:rPr>
          <w:lang w:val="en-GB"/>
        </w:rPr>
        <w:t>8</w:t>
      </w:r>
    </w:p>
    <w:p w14:paraId="014313C8" w14:textId="77777777" w:rsidR="005549A5" w:rsidRPr="00F03E89" w:rsidRDefault="005549A5" w:rsidP="005549A5">
      <w:pPr>
        <w:ind w:firstLine="0"/>
        <w:rPr>
          <w:lang w:val="en-US"/>
        </w:rPr>
      </w:pPr>
    </w:p>
    <w:p w14:paraId="055A96CF" w14:textId="77777777" w:rsidR="005549A5" w:rsidRDefault="005549A5" w:rsidP="005549A5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46DDE3CB" w14:textId="77777777" w:rsidR="00A72C7C" w:rsidRDefault="00A72C7C" w:rsidP="00A72C7C"/>
    <w:p w14:paraId="1CE0D71C" w14:textId="77777777" w:rsidR="00ED64C7" w:rsidRDefault="000F0C98" w:rsidP="00ED64C7">
      <w:pPr>
        <w:jc w:val="center"/>
      </w:pPr>
      <w:r>
        <w:rPr>
          <w:noProof/>
        </w:rPr>
        <w:drawing>
          <wp:inline distT="0" distB="0" distL="0" distR="0" wp14:anchorId="4D84F779" wp14:editId="07AD981D">
            <wp:extent cx="5219700" cy="2159635"/>
            <wp:effectExtent l="0" t="0" r="0" b="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8B7A4" w14:textId="392CA0E5" w:rsidR="00A72C7C" w:rsidRDefault="00ED64C7" w:rsidP="00ED64C7">
      <w:pPr>
        <w:jc w:val="center"/>
      </w:pPr>
      <w:bookmarkStart w:id="19" w:name="_Toc12462353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7</w:t>
      </w:r>
      <w:r w:rsidR="00694802">
        <w:rPr>
          <w:noProof/>
        </w:rPr>
        <w:fldChar w:fldCharType="end"/>
      </w:r>
      <w:r w:rsidRPr="00903A65">
        <w:t xml:space="preserve"> Gráfico </w:t>
      </w:r>
      <w:proofErr w:type="spellStart"/>
      <w:r w:rsidRPr="00903A65">
        <w:t>burndown</w:t>
      </w:r>
      <w:proofErr w:type="spellEnd"/>
      <w:r w:rsidRPr="00903A65">
        <w:t xml:space="preserve"> Sprint</w:t>
      </w:r>
      <w:r>
        <w:t xml:space="preserve"> 7</w:t>
      </w:r>
      <w:bookmarkEnd w:id="19"/>
    </w:p>
    <w:p w14:paraId="1469692E" w14:textId="77777777" w:rsidR="000F0C98" w:rsidRDefault="000F0C98" w:rsidP="00A72C7C"/>
    <w:p w14:paraId="3729E0B3" w14:textId="77777777" w:rsidR="00A72C7C" w:rsidRDefault="00A72C7C" w:rsidP="00A72C7C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5549A5" w:rsidRPr="007412AE" w14:paraId="6E306CB3" w14:textId="77777777" w:rsidTr="00813492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F0C9FA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812C86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0995ED12" w14:textId="77777777" w:rsidR="005549A5" w:rsidRPr="00FE6D5D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57B47D97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4242F095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1D145F18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3190E2D4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1E5AA0F4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15DD847D" w14:textId="77777777" w:rsidR="005549A5" w:rsidRPr="007412AE" w:rsidRDefault="005549A5" w:rsidP="00813492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5549A5" w:rsidRPr="007412AE" w14:paraId="2D067349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52C6FF32" w14:textId="1E0F1A8C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4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3738F7DB" w14:textId="64645421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organizar la interfaz gráfica para hacerla más sencilla de utilizar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F896C78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2FE40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0C21A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134C2C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505DD69A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EA8A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8551F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5549A5" w:rsidRPr="007412AE" w14:paraId="7A311C4A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17602" w14:textId="364C4D33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99174C" w14:textId="30B86397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olucionar bug en la función para obtener la posición de los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6C1FA017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4D784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B570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60286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6BD95F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EF3BE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99EE2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5549A5" w:rsidRPr="007412AE" w14:paraId="49E2AF8C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9173B11" w14:textId="0E66E2E0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1B41E281" w14:textId="789ED1F2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Bug en la creación automática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499B34D9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473555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5E92D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F416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C24DE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F3170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878E4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5549A5" w:rsidRPr="007412AE" w14:paraId="1E625B65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757D35" w14:textId="74F895C6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510A95" w14:textId="423708BC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Modificar los métodos para poder informar cuando los datos que introduzca no sean correct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60FD60A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93044B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B186FBC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3836BDE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73CE050D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A4C905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C0A40C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5549A5" w:rsidRPr="007412AE" w14:paraId="67AFA8D5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3E58EEE9" w14:textId="44E95F8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lastRenderedPageBreak/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74D2237A" w14:textId="45BE7162" w:rsidR="005549A5" w:rsidRPr="007412AE" w:rsidRDefault="000F0C98" w:rsidP="000F0C98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ncorporar </w:t>
            </w:r>
            <w:proofErr w:type="spellStart"/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Netwulf</w:t>
            </w:r>
            <w:proofErr w:type="spellEnd"/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a la apl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CA8006C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2507E1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ABF1A4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62158B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53E13DCD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0CC62E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1B8AFC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5549A5" w:rsidRPr="007412AE" w14:paraId="0AB4627E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ECE891" w14:textId="3F130A4B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A2DFD1" w14:textId="63AC908A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</w:t>
            </w: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ñadir método de visualización para la red generad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A70FFEF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1757B5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8C7319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52876B4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7C5E8B2A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0DB7CD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5122E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5549A5" w:rsidRPr="007412AE" w14:paraId="09E1EBD0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45333159" w14:textId="4E08FD79" w:rsidR="005549A5" w:rsidRPr="007412AE" w:rsidRDefault="00813492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5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57F8F84D" w14:textId="06457895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Modificar la detección automática de personajes para reducir los falsos positiv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055A7B11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2FED86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B83047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2104B6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06BE89C5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6B80143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15581B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5549A5" w:rsidRPr="007412AE" w14:paraId="736AE5F9" w14:textId="77777777" w:rsidTr="0081349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04289" w14:textId="76CBA425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1349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FA54F8B" w14:textId="761253CF" w:rsidR="005549A5" w:rsidRPr="007412AE" w:rsidRDefault="000F0C98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0F0C98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delantar el momento de búsqueda de las posiciones de los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</w:tcPr>
          <w:p w14:paraId="63E9762A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670DF7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8F7501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886AA5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70407E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D66E1B0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ECF474" w14:textId="77777777" w:rsidR="005549A5" w:rsidRPr="007412AE" w:rsidRDefault="005549A5" w:rsidP="00813492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51A9B9E5" w14:textId="52777DF9" w:rsidR="005549A5" w:rsidRPr="00156C21" w:rsidRDefault="005549A5" w:rsidP="005549A5">
      <w:pPr>
        <w:jc w:val="center"/>
      </w:pPr>
      <w:bookmarkStart w:id="20" w:name="_Toc11965756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8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</w:t>
      </w:r>
      <w:r w:rsidR="000F0C98" w:rsidRPr="00156C21">
        <w:t>7</w:t>
      </w:r>
      <w:bookmarkEnd w:id="20"/>
    </w:p>
    <w:p w14:paraId="3E4C5E96" w14:textId="77777777" w:rsidR="00A72C7C" w:rsidRPr="00AC5F24" w:rsidRDefault="00A72C7C" w:rsidP="00A72C7C">
      <w:pPr>
        <w:rPr>
          <w:lang w:val="en-GB"/>
        </w:rPr>
      </w:pPr>
    </w:p>
    <w:p w14:paraId="24862C40" w14:textId="77777777" w:rsidR="00A72C7C" w:rsidRPr="00AC5F24" w:rsidRDefault="00A72C7C" w:rsidP="000F0C98">
      <w:pPr>
        <w:ind w:firstLine="0"/>
        <w:rPr>
          <w:lang w:val="en-GB"/>
        </w:rPr>
      </w:pPr>
    </w:p>
    <w:p w14:paraId="4A5C4B72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8.</w:t>
      </w:r>
    </w:p>
    <w:p w14:paraId="11DAEA92" w14:textId="77777777" w:rsidR="000F0C98" w:rsidRPr="00156C21" w:rsidRDefault="000F0C98" w:rsidP="000F0C98"/>
    <w:p w14:paraId="74A66B3C" w14:textId="6CEAE407" w:rsidR="000F0C98" w:rsidRDefault="000F0C98" w:rsidP="000F0C98">
      <w:r>
        <w:t xml:space="preserve">Se implementa el </w:t>
      </w:r>
      <w:proofErr w:type="spellStart"/>
      <w:r>
        <w:t>css</w:t>
      </w:r>
      <w:proofErr w:type="spellEnd"/>
      <w:r>
        <w:t xml:space="preserve"> de la aplicación, se mejora la representación de datos y se añaden mejoras en la usabilidad.</w:t>
      </w:r>
    </w:p>
    <w:p w14:paraId="2F6CDD60" w14:textId="77777777" w:rsidR="000F0C98" w:rsidRPr="00A338D0" w:rsidRDefault="000F0C98" w:rsidP="000F0C98">
      <w:pPr>
        <w:ind w:firstLine="0"/>
        <w:rPr>
          <w:b/>
          <w:sz w:val="28"/>
          <w:szCs w:val="28"/>
        </w:rPr>
      </w:pPr>
    </w:p>
    <w:p w14:paraId="7E757A06" w14:textId="7C20F1C9" w:rsidR="000F0C98" w:rsidRPr="00A338D0" w:rsidRDefault="000F0C98" w:rsidP="000F0C98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27" w:history="1">
        <w:r>
          <w:rPr>
            <w:rStyle w:val="Hipervnculo"/>
          </w:rPr>
          <w:t>S</w:t>
        </w:r>
        <w:r w:rsidRPr="00A338D0">
          <w:rPr>
            <w:rStyle w:val="Hipervnculo"/>
          </w:rPr>
          <w:t>print</w:t>
        </w:r>
        <w:r>
          <w:rPr>
            <w:rStyle w:val="Hipervnculo"/>
          </w:rPr>
          <w:t xml:space="preserve"> 8</w:t>
        </w:r>
      </w:hyperlink>
    </w:p>
    <w:p w14:paraId="7BD72353" w14:textId="469FEEBC" w:rsidR="000F0C98" w:rsidRDefault="000F0C98" w:rsidP="000F0C98">
      <w:pPr>
        <w:ind w:firstLine="0"/>
      </w:pPr>
      <w:r w:rsidRPr="00A338D0">
        <w:rPr>
          <w:b/>
        </w:rPr>
        <w:t>Fecha inicio / fin</w:t>
      </w:r>
      <w:r>
        <w:tab/>
        <w:t>: 29 mar 2019 / 10 abr 2019</w:t>
      </w:r>
    </w:p>
    <w:p w14:paraId="07731DC5" w14:textId="5E7F8C64" w:rsidR="000F0C98" w:rsidRDefault="000F0C98" w:rsidP="000F0C98">
      <w:pPr>
        <w:ind w:left="2124" w:hanging="2124"/>
      </w:pPr>
      <w:r w:rsidRPr="00A338D0">
        <w:rPr>
          <w:b/>
        </w:rPr>
        <w:t>Objetivo</w:t>
      </w:r>
      <w:r>
        <w:tab/>
        <w:t>: Mejora visual y de interacción con la interfaz</w:t>
      </w:r>
    </w:p>
    <w:p w14:paraId="6649B05B" w14:textId="72F71071" w:rsidR="000F0C98" w:rsidRPr="00AC5F24" w:rsidRDefault="000F0C98" w:rsidP="000F0C98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Bug, Feature, Design.</w:t>
      </w:r>
    </w:p>
    <w:p w14:paraId="33FF9031" w14:textId="77777777" w:rsidR="000F0C98" w:rsidRPr="00DE0945" w:rsidRDefault="000F0C98" w:rsidP="000F0C98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21</w:t>
      </w:r>
    </w:p>
    <w:p w14:paraId="6E4B6850" w14:textId="77777777" w:rsidR="000F0C98" w:rsidRPr="00F03E89" w:rsidRDefault="000F0C98" w:rsidP="000F0C98">
      <w:pPr>
        <w:ind w:firstLine="0"/>
        <w:rPr>
          <w:lang w:val="en-US"/>
        </w:rPr>
      </w:pPr>
    </w:p>
    <w:p w14:paraId="5DEDADF6" w14:textId="77777777" w:rsidR="000F0C98" w:rsidRDefault="000F0C98" w:rsidP="000F0C98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02379B99" w14:textId="77777777" w:rsidR="000F0C98" w:rsidRDefault="000F0C98" w:rsidP="000F0C98">
      <w:pPr>
        <w:ind w:firstLine="0"/>
      </w:pPr>
    </w:p>
    <w:p w14:paraId="7574C030" w14:textId="77777777" w:rsidR="00ED64C7" w:rsidRDefault="000F0C98" w:rsidP="00ED64C7">
      <w:pPr>
        <w:jc w:val="center"/>
      </w:pPr>
      <w:r>
        <w:rPr>
          <w:noProof/>
        </w:rPr>
        <w:drawing>
          <wp:inline distT="0" distB="0" distL="0" distR="0" wp14:anchorId="1B5B0FED" wp14:editId="6354D88E">
            <wp:extent cx="5219700" cy="2141220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FF45" w14:textId="4D1763E8" w:rsidR="000F0C98" w:rsidRDefault="00ED64C7" w:rsidP="00ED64C7">
      <w:pPr>
        <w:jc w:val="center"/>
      </w:pPr>
      <w:bookmarkStart w:id="21" w:name="_Toc12462354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8</w:t>
      </w:r>
      <w:r w:rsidR="00694802">
        <w:rPr>
          <w:noProof/>
        </w:rPr>
        <w:fldChar w:fldCharType="end"/>
      </w:r>
      <w:r w:rsidRPr="00DC6BD7">
        <w:t xml:space="preserve"> Gráfico </w:t>
      </w:r>
      <w:proofErr w:type="spellStart"/>
      <w:r w:rsidRPr="00DC6BD7">
        <w:t>burndown</w:t>
      </w:r>
      <w:proofErr w:type="spellEnd"/>
      <w:r w:rsidRPr="00DC6BD7">
        <w:t xml:space="preserve"> Sprint </w:t>
      </w:r>
      <w:r>
        <w:t>8</w:t>
      </w:r>
      <w:bookmarkEnd w:id="21"/>
    </w:p>
    <w:p w14:paraId="3345C6DF" w14:textId="77777777" w:rsidR="000F0C98" w:rsidRDefault="000F0C98" w:rsidP="000F0C98"/>
    <w:p w14:paraId="16EB2A76" w14:textId="77777777" w:rsidR="000F0C98" w:rsidRDefault="000F0C98" w:rsidP="000F0C98">
      <w:pPr>
        <w:ind w:firstLine="0"/>
      </w:pPr>
      <w:r>
        <w:rPr>
          <w:b/>
        </w:rPr>
        <w:lastRenderedPageBreak/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0F0C98" w:rsidRPr="007412AE" w14:paraId="65592390" w14:textId="77777777" w:rsidTr="00AF706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8B55A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CE21848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38CA7326" w14:textId="77777777" w:rsidR="000F0C98" w:rsidRPr="00FE6D5D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49B04F59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0BE0DB4F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4C4A0E3C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5010F7E7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3603262C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31DC23E0" w14:textId="77777777" w:rsidR="000F0C98" w:rsidRPr="007412AE" w:rsidRDefault="000F0C98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0F0C98" w:rsidRPr="007412AE" w14:paraId="35570D6A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7B62754" w14:textId="69C418B3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120F7718" w14:textId="4AD1FBFE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al usuario modificar los identificadores de los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76588252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C833E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3BA4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F724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4BAF876C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EB2994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6E976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0F0C98" w:rsidRPr="007412AE" w14:paraId="73136951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A622A" w14:textId="3DD5C3D5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84CA1D" w14:textId="0614ECF5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Modificar la creación y la obtención del diccionario de personajes para que no pongan </w:t>
            </w:r>
            <w:proofErr w:type="spellStart"/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ds</w:t>
            </w:r>
            <w:proofErr w:type="spellEnd"/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numéric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74A80B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9DA6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7D8CE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30C5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194DA666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5587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4FBD06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0F0C98" w:rsidRPr="007412AE" w14:paraId="3B149CB6" w14:textId="77777777" w:rsidTr="00E02F0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ABC35F8" w14:textId="1711056B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316F5A83" w14:textId="616B9AAF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B</w:t>
            </w: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ug al leer el texto de un archivo </w:t>
            </w:r>
            <w:proofErr w:type="spellStart"/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Pub</w:t>
            </w:r>
            <w:proofErr w:type="spellEnd"/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y al crear el dicciona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17F03141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9E400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B86A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A091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B8F6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38FFF1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F89C1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0F0C98" w:rsidRPr="007412AE" w14:paraId="4A740B86" w14:textId="77777777" w:rsidTr="00E02F0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CC5AA" w14:textId="77EB613B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C7D289" w14:textId="55CAED11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borrar varios personajes a la vez a través de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0EE4D26D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694E6D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F29998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FB2893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850466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A99D5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059D6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0F0C98" w:rsidRPr="007412AE" w14:paraId="4845781C" w14:textId="77777777" w:rsidTr="00E02F0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60EAF9BB" w14:textId="773AC863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317B63E9" w14:textId="7E53F95A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botón para que el usuario pueda exportar su diccionario d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5B4A77A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89D83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39DC6D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BCA1EE2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440FA36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FCCEC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95AE1D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0F0C98" w:rsidRPr="007412AE" w14:paraId="27998DB5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1DA164" w14:textId="38F34FE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C53D4B" w14:textId="7B543E45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onservar la configuración de d3 al cambiar de ventana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4CD100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EDD090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66F83B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4DDA0E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55B3373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59CA36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AF714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0F0C98" w:rsidRPr="007412AE" w14:paraId="3E9E2E89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48DE1539" w14:textId="62C2DB21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0AE0F597" w14:textId="202EE4CE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barra de progresión a procesos que tarden en ejecutars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733A5913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782916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CCFC2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F1F86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43D33C8B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C6720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10F544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0F0C98" w:rsidRPr="007412AE" w14:paraId="1255EEAC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6C08EC" w14:textId="59501E01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9F26B1" w14:textId="066DD613" w:rsidR="000F0C98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E02F07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Ordenar los personajes por el número de aparicion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709C2FC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E229E8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6E74BC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8126C4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2EB8F835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16DC4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0D4D29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0F0C98" w:rsidRPr="007412AE" w14:paraId="64EC7773" w14:textId="77777777" w:rsidTr="00E02F0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05B1E89F" w14:textId="27B728FF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DC072D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1535CEB7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D80A2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método para juntar listas manteniendo el orde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C4809BD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2AA678A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vAlign w:val="bottom"/>
          </w:tcPr>
          <w:p w14:paraId="5E52BE5F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5E26EB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07DF22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080C6B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D14262" w14:textId="77777777" w:rsidR="000F0C98" w:rsidRPr="007412AE" w:rsidRDefault="000F0C98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5EAF6C6A" w14:textId="383FEDA2" w:rsidR="000F0C98" w:rsidRPr="00156C21" w:rsidRDefault="000F0C98" w:rsidP="000F0C98">
      <w:pPr>
        <w:jc w:val="center"/>
      </w:pPr>
      <w:bookmarkStart w:id="22" w:name="_Toc11965757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9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8</w:t>
      </w:r>
      <w:bookmarkEnd w:id="22"/>
    </w:p>
    <w:p w14:paraId="3272094B" w14:textId="77777777" w:rsidR="00A72C7C" w:rsidRPr="00156C21" w:rsidRDefault="00A72C7C" w:rsidP="00A72C7C">
      <w:pPr>
        <w:ind w:firstLine="0"/>
        <w:rPr>
          <w:b/>
          <w:sz w:val="28"/>
          <w:szCs w:val="28"/>
          <w:lang w:val="en-GB"/>
        </w:rPr>
      </w:pPr>
    </w:p>
    <w:p w14:paraId="5BDB59D6" w14:textId="19222DDB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9.</w:t>
      </w:r>
    </w:p>
    <w:p w14:paraId="4F45E886" w14:textId="77777777" w:rsidR="00E02F07" w:rsidRPr="00156C21" w:rsidRDefault="00E02F07" w:rsidP="00A72C7C">
      <w:pPr>
        <w:ind w:firstLine="0"/>
        <w:rPr>
          <w:b/>
          <w:sz w:val="28"/>
          <w:szCs w:val="28"/>
        </w:rPr>
      </w:pPr>
    </w:p>
    <w:p w14:paraId="70E2AE79" w14:textId="2A5808AF" w:rsidR="00E02F07" w:rsidRDefault="00090177" w:rsidP="00E02F07">
      <w:r>
        <w:t xml:space="preserve">Se mejora la representación gráfica de la aplicación y se añaden nuevas funcionalidades como el drag &amp; </w:t>
      </w:r>
      <w:proofErr w:type="spellStart"/>
      <w:r>
        <w:t>drop</w:t>
      </w:r>
      <w:proofErr w:type="spellEnd"/>
      <w:r>
        <w:t xml:space="preserve"> u ordenar los personajes por el número de apariciones o alfabéticamente.</w:t>
      </w:r>
    </w:p>
    <w:p w14:paraId="434C4727" w14:textId="77777777" w:rsidR="00E02F07" w:rsidRPr="00A338D0" w:rsidRDefault="00E02F07" w:rsidP="00E02F07">
      <w:pPr>
        <w:ind w:firstLine="0"/>
        <w:rPr>
          <w:b/>
          <w:sz w:val="28"/>
          <w:szCs w:val="28"/>
        </w:rPr>
      </w:pPr>
    </w:p>
    <w:p w14:paraId="60526BEC" w14:textId="4DE19CDA" w:rsidR="00E02F07" w:rsidRPr="00A338D0" w:rsidRDefault="00E02F07" w:rsidP="00E02F07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29" w:history="1">
        <w:r w:rsidRPr="00E02F07">
          <w:rPr>
            <w:rStyle w:val="Hipervnculo"/>
          </w:rPr>
          <w:t xml:space="preserve">Sprint </w:t>
        </w:r>
        <w:r w:rsidR="00AF7060">
          <w:rPr>
            <w:rStyle w:val="Hipervnculo"/>
          </w:rPr>
          <w:t>9</w:t>
        </w:r>
      </w:hyperlink>
    </w:p>
    <w:p w14:paraId="550324E2" w14:textId="2023187E" w:rsidR="00E02F07" w:rsidRDefault="00E02F07" w:rsidP="00E02F07">
      <w:pPr>
        <w:ind w:firstLine="0"/>
      </w:pPr>
      <w:r w:rsidRPr="00A338D0">
        <w:rPr>
          <w:b/>
        </w:rPr>
        <w:t>Fecha inicio / fin</w:t>
      </w:r>
      <w:r>
        <w:tab/>
        <w:t>: 1</w:t>
      </w:r>
      <w:r w:rsidR="00F45BC4">
        <w:t>0</w:t>
      </w:r>
      <w:r>
        <w:t xml:space="preserve"> </w:t>
      </w:r>
      <w:r w:rsidR="00F45BC4">
        <w:t>abr</w:t>
      </w:r>
      <w:r>
        <w:t xml:space="preserve"> 2019 / 2</w:t>
      </w:r>
      <w:r w:rsidR="00F45BC4">
        <w:t>4</w:t>
      </w:r>
      <w:r>
        <w:t xml:space="preserve"> </w:t>
      </w:r>
      <w:r w:rsidR="00F45BC4">
        <w:t>abr</w:t>
      </w:r>
      <w:r>
        <w:t xml:space="preserve"> 2019</w:t>
      </w:r>
    </w:p>
    <w:p w14:paraId="74AADE5F" w14:textId="44FDEA1A" w:rsidR="00E02F07" w:rsidRDefault="00E02F07" w:rsidP="00E02F07">
      <w:pPr>
        <w:ind w:left="2124" w:hanging="2124"/>
      </w:pPr>
      <w:r w:rsidRPr="00A338D0">
        <w:rPr>
          <w:b/>
        </w:rPr>
        <w:t>Objetivo</w:t>
      </w:r>
      <w:r>
        <w:tab/>
        <w:t>: Mejorar usabilidad y añadir funcionalidades</w:t>
      </w:r>
    </w:p>
    <w:p w14:paraId="5A21CE68" w14:textId="13A1DA64" w:rsidR="00E02F07" w:rsidRPr="00AC5F24" w:rsidRDefault="00E02F07" w:rsidP="00E02F07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AF7060">
        <w:rPr>
          <w:lang w:val="en-GB"/>
        </w:rPr>
        <w:t>Bug, Feature, Design.</w:t>
      </w:r>
    </w:p>
    <w:p w14:paraId="5DF85B33" w14:textId="0BCFAE0A" w:rsidR="00E02F07" w:rsidRPr="00DE0945" w:rsidRDefault="00E02F07" w:rsidP="00E02F07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2</w:t>
      </w:r>
      <w:r w:rsidR="008B09E2">
        <w:rPr>
          <w:lang w:val="en-GB"/>
        </w:rPr>
        <w:t>3</w:t>
      </w:r>
    </w:p>
    <w:p w14:paraId="1BCF9131" w14:textId="77777777" w:rsidR="00E02F07" w:rsidRPr="00F03E89" w:rsidRDefault="00E02F07" w:rsidP="00E02F07">
      <w:pPr>
        <w:ind w:firstLine="0"/>
        <w:rPr>
          <w:lang w:val="en-US"/>
        </w:rPr>
      </w:pPr>
    </w:p>
    <w:p w14:paraId="0501BA3B" w14:textId="77777777" w:rsidR="00E02F07" w:rsidRDefault="00E02F07" w:rsidP="00E02F07">
      <w:pPr>
        <w:ind w:firstLine="0"/>
        <w:rPr>
          <w:b/>
        </w:rPr>
      </w:pPr>
      <w:r>
        <w:rPr>
          <w:b/>
        </w:rPr>
        <w:lastRenderedPageBreak/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2E520A1B" w14:textId="77777777" w:rsidR="00E02F07" w:rsidRDefault="00E02F07" w:rsidP="00E02F07">
      <w:pPr>
        <w:ind w:firstLine="0"/>
      </w:pPr>
    </w:p>
    <w:p w14:paraId="2F4C1D66" w14:textId="77777777" w:rsidR="00ED64C7" w:rsidRDefault="00E02F07" w:rsidP="00ED64C7">
      <w:pPr>
        <w:jc w:val="center"/>
      </w:pPr>
      <w:r>
        <w:rPr>
          <w:noProof/>
        </w:rPr>
        <w:drawing>
          <wp:inline distT="0" distB="0" distL="0" distR="0" wp14:anchorId="23179D89" wp14:editId="4A7994AA">
            <wp:extent cx="5219700" cy="2179320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A68C8" w14:textId="174A5523" w:rsidR="00E02F07" w:rsidRDefault="00ED64C7" w:rsidP="00ED64C7">
      <w:pPr>
        <w:jc w:val="center"/>
      </w:pPr>
      <w:bookmarkStart w:id="23" w:name="_Toc12462355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9</w:t>
      </w:r>
      <w:r w:rsidR="00694802">
        <w:rPr>
          <w:noProof/>
        </w:rPr>
        <w:fldChar w:fldCharType="end"/>
      </w:r>
      <w:r w:rsidRPr="008E2336">
        <w:t xml:space="preserve"> Gráfico </w:t>
      </w:r>
      <w:proofErr w:type="spellStart"/>
      <w:r w:rsidRPr="008E2336">
        <w:t>burndown</w:t>
      </w:r>
      <w:proofErr w:type="spellEnd"/>
      <w:r w:rsidRPr="008E2336">
        <w:t xml:space="preserve"> Sprint </w:t>
      </w:r>
      <w:r>
        <w:t>9</w:t>
      </w:r>
      <w:bookmarkEnd w:id="23"/>
    </w:p>
    <w:p w14:paraId="53727242" w14:textId="77777777" w:rsidR="00E02F07" w:rsidRDefault="00E02F07" w:rsidP="00E02F07"/>
    <w:p w14:paraId="68963141" w14:textId="77777777" w:rsidR="00E02F07" w:rsidRDefault="00E02F07" w:rsidP="00E02F07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E02F07" w:rsidRPr="007412AE" w14:paraId="68C9143D" w14:textId="77777777" w:rsidTr="00AF706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EC7E4D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FB63B32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6D09C43A" w14:textId="77777777" w:rsidR="00E02F07" w:rsidRPr="00FE6D5D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2AB9E7D2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38FF3BC8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32A52EFD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060876C2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0DC09199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2F9E5900" w14:textId="77777777" w:rsidR="00E02F07" w:rsidRPr="007412AE" w:rsidRDefault="00E02F07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E02F07" w:rsidRPr="007412AE" w14:paraId="731128D6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51A4DB1" w14:textId="131524E4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5D23377F" w14:textId="7C22F270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juntar varios personajes a la vez a través de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2B14E5D2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C1653B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556E43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73D468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4BA89257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2F76A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A4EE3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E02F07" w:rsidRPr="007412AE" w14:paraId="300500FB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899CB" w14:textId="3618E286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10EAEC" w14:textId="6045D656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Permitir juntar personajes mediante </w:t>
            </w:r>
            <w:proofErr w:type="spellStart"/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rag&amp;drop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211220C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3F6A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B66A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CD3E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31292AB8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88F5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0B74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E02F07" w:rsidRPr="007412AE" w14:paraId="7D18A8F2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B036843" w14:textId="3B6DF19A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5CC3AC54" w14:textId="6DDF853C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Permitir eliminar </w:t>
            </w:r>
            <w:r w:rsidR="00F03E89"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varias referencias</w:t>
            </w: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de distintos personajes a la vez a través de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9B6F21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386C5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628E8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C10F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3704A968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3B90C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ED906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E02F07" w:rsidRPr="007412AE" w14:paraId="5158C3BB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165017" w14:textId="154CDFBF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0B45B8" w14:textId="42EFDD26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al usuario ordenar el diccionario de personajes por orden alfabético o número de aparicion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787E62A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9AC2E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351BD3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792EB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6F01094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CCE20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006D65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6575835B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5559C2C3" w14:textId="0D318BD2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6F9186E8" w14:textId="268962C0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al usuario tener en cuenta los capítulos a la hora de hallar las relaciones entre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CF16AD7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9C9DFD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65AB4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67CD3A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3392A8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2030D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FF693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5DD8C3BC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3D225B" w14:textId="6CE49572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C5BF745" w14:textId="7F3F74CF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Seguir integrando </w:t>
            </w:r>
            <w:proofErr w:type="spellStart"/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ss</w:t>
            </w:r>
            <w:proofErr w:type="spellEnd"/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en la interfaz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F29CF5C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04C63A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vAlign w:val="bottom"/>
          </w:tcPr>
          <w:p w14:paraId="4C3575B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9F0B9E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17B784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E8276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3D970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027B4F15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5FD9E05B" w14:textId="6AAF882B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4480F3D3" w14:textId="33989895" w:rsidR="00E02F07" w:rsidRPr="008B09E2" w:rsidRDefault="008B09E2" w:rsidP="008B09E2">
            <w:pPr>
              <w:shd w:val="clear" w:color="auto" w:fill="F8F8F8"/>
              <w:spacing w:after="0"/>
              <w:ind w:firstLine="0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Añadir identificador de </w:t>
            </w:r>
            <w:proofErr w:type="spellStart"/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workflow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216CDA8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DC5E0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vAlign w:val="bottom"/>
          </w:tcPr>
          <w:p w14:paraId="240F1A24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6A9F62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7F71574D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2F29F9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69F8D1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614751D3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959459" w14:textId="0F9D262A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68EB42" w14:textId="09A87217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al usuario seguir modificando el diccionario de personajes después de hallar las posiciones de los personaj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C16140D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0BFEBA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3814C3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816BF6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7177E3B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526A4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C5407A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3AB5AD51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081AECC3" w14:textId="1B64567D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0BF9B7E7" w14:textId="4E2C5DDB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Bug al generar el graf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</w:tcPr>
          <w:p w14:paraId="0610E234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0C28ABB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50F75B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72E4C95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3CA089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E76849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987B0D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E02F07" w:rsidRPr="007412AE" w14:paraId="43803FDB" w14:textId="77777777" w:rsidTr="008B09E2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C6BF2F" w14:textId="7B9931CB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1A16834" w14:textId="756964FF" w:rsidR="00E02F07" w:rsidRPr="007412AE" w:rsidRDefault="008B09E2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8B09E2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factorizar códig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582795F0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B00C8E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9DE5A6F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2402CAB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FE6C85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5960055" w14:textId="77777777" w:rsidR="00E02F07" w:rsidRPr="007412AE" w:rsidRDefault="00E02F07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97AACC" w14:textId="77777777" w:rsidR="00E02F07" w:rsidRPr="007412AE" w:rsidRDefault="00E02F07" w:rsidP="00AF706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2A1E960B" w14:textId="57C24B81" w:rsidR="00E02F07" w:rsidRDefault="00E02F07" w:rsidP="00E02F07">
      <w:pPr>
        <w:jc w:val="center"/>
      </w:pPr>
      <w:bookmarkStart w:id="24" w:name="_Toc11965758"/>
      <w:r>
        <w:t xml:space="preserve">Tabla A. </w:t>
      </w:r>
      <w:r w:rsidR="00694802">
        <w:fldChar w:fldCharType="begin"/>
      </w:r>
      <w:r w:rsidR="00694802">
        <w:instrText xml:space="preserve"> SEQ Tabla_A. \* ARABIC </w:instrText>
      </w:r>
      <w:r w:rsidR="00694802">
        <w:fldChar w:fldCharType="separate"/>
      </w:r>
      <w:r w:rsidR="00167D0E">
        <w:rPr>
          <w:noProof/>
        </w:rPr>
        <w:t>10</w:t>
      </w:r>
      <w:r w:rsidR="00694802">
        <w:rPr>
          <w:noProof/>
        </w:rPr>
        <w:fldChar w:fldCharType="end"/>
      </w:r>
      <w:r>
        <w:t xml:space="preserve"> Etiquetas Sprint 9</w:t>
      </w:r>
      <w:bookmarkEnd w:id="24"/>
    </w:p>
    <w:p w14:paraId="7235BA39" w14:textId="77777777" w:rsidR="008B09E2" w:rsidRDefault="008B09E2" w:rsidP="00E02F07">
      <w:pPr>
        <w:jc w:val="center"/>
      </w:pPr>
    </w:p>
    <w:p w14:paraId="320B6D45" w14:textId="77777777" w:rsidR="00A72C7C" w:rsidRPr="007308FE" w:rsidRDefault="00A72C7C" w:rsidP="00A72C7C">
      <w:pPr>
        <w:ind w:firstLine="0"/>
        <w:rPr>
          <w:b/>
          <w:sz w:val="28"/>
          <w:szCs w:val="28"/>
        </w:rPr>
      </w:pPr>
      <w:r w:rsidRPr="007308FE">
        <w:rPr>
          <w:b/>
          <w:sz w:val="28"/>
          <w:szCs w:val="28"/>
        </w:rPr>
        <w:t>Sprint 10.</w:t>
      </w:r>
    </w:p>
    <w:p w14:paraId="174B673A" w14:textId="77777777" w:rsidR="007E3BFE" w:rsidRDefault="007E3BFE" w:rsidP="00A72C7C">
      <w:pPr>
        <w:ind w:firstLine="0"/>
        <w:rPr>
          <w:b/>
        </w:rPr>
      </w:pPr>
    </w:p>
    <w:p w14:paraId="633C3386" w14:textId="3D623FE8" w:rsidR="007E3BFE" w:rsidRDefault="007E3BFE" w:rsidP="007E3BFE">
      <w:r>
        <w:t xml:space="preserve">Se </w:t>
      </w:r>
      <w:r w:rsidR="003863A7">
        <w:t xml:space="preserve">internacionaliza la página web mediante </w:t>
      </w:r>
      <w:proofErr w:type="spellStart"/>
      <w:r w:rsidR="003863A7">
        <w:t>Flask</w:t>
      </w:r>
      <w:proofErr w:type="spellEnd"/>
      <w:r w:rsidR="003863A7">
        <w:t xml:space="preserve">-Babel y se añaden nuevas funcionalidades, como exportar la red generada, además de mejorar el </w:t>
      </w:r>
      <w:proofErr w:type="spellStart"/>
      <w:r w:rsidR="003863A7">
        <w:t>css</w:t>
      </w:r>
      <w:proofErr w:type="spellEnd"/>
      <w:r w:rsidR="003863A7">
        <w:t xml:space="preserve"> de la aplicación</w:t>
      </w:r>
    </w:p>
    <w:p w14:paraId="17918B07" w14:textId="77777777" w:rsidR="007E3BFE" w:rsidRPr="00A338D0" w:rsidRDefault="007E3BFE" w:rsidP="007E3BFE">
      <w:pPr>
        <w:ind w:firstLine="0"/>
        <w:rPr>
          <w:b/>
          <w:sz w:val="28"/>
          <w:szCs w:val="28"/>
        </w:rPr>
      </w:pPr>
    </w:p>
    <w:p w14:paraId="458F3BDF" w14:textId="3FB72080" w:rsidR="007E3BFE" w:rsidRPr="00A338D0" w:rsidRDefault="007E3BFE" w:rsidP="007E3BFE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31" w:history="1">
        <w:r w:rsidRPr="00E02F07">
          <w:rPr>
            <w:rStyle w:val="Hipervnculo"/>
          </w:rPr>
          <w:t>Sprint 1</w:t>
        </w:r>
        <w:r w:rsidR="00AF7060">
          <w:rPr>
            <w:rStyle w:val="Hipervnculo"/>
          </w:rPr>
          <w:t>0</w:t>
        </w:r>
      </w:hyperlink>
    </w:p>
    <w:p w14:paraId="22F8B9EC" w14:textId="5742D58A" w:rsidR="007E3BFE" w:rsidRDefault="007E3BFE" w:rsidP="007E3BFE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3863A7">
        <w:t>3</w:t>
      </w:r>
      <w:r>
        <w:t xml:space="preserve">0 abr 2019 / </w:t>
      </w:r>
      <w:r w:rsidR="003863A7">
        <w:t>8</w:t>
      </w:r>
      <w:r>
        <w:t xml:space="preserve"> </w:t>
      </w:r>
      <w:proofErr w:type="spellStart"/>
      <w:r w:rsidR="003863A7">
        <w:t>may</w:t>
      </w:r>
      <w:proofErr w:type="spellEnd"/>
      <w:r>
        <w:t xml:space="preserve"> 2019</w:t>
      </w:r>
    </w:p>
    <w:p w14:paraId="3B015964" w14:textId="2A4296A3" w:rsidR="007E3BFE" w:rsidRDefault="007E3BFE" w:rsidP="007E3BFE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3863A7">
        <w:t>Añadir internacionalización y mejorar el diseño de la interfaz</w:t>
      </w:r>
    </w:p>
    <w:p w14:paraId="3DCF362F" w14:textId="2766EB43" w:rsidR="007E3BFE" w:rsidRPr="00AC5F24" w:rsidRDefault="007E3BFE" w:rsidP="007E3BFE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>: Research</w:t>
      </w:r>
      <w:r>
        <w:rPr>
          <w:lang w:val="en-GB"/>
        </w:rPr>
        <w:t xml:space="preserve">, </w:t>
      </w:r>
      <w:r w:rsidR="003863A7">
        <w:rPr>
          <w:lang w:val="en-GB"/>
        </w:rPr>
        <w:t>Feature, Design</w:t>
      </w:r>
      <w:r>
        <w:rPr>
          <w:lang w:val="en-GB"/>
        </w:rPr>
        <w:t>.</w:t>
      </w:r>
    </w:p>
    <w:p w14:paraId="515E6F48" w14:textId="3AE6954C" w:rsidR="007E3BFE" w:rsidRPr="00DE0945" w:rsidRDefault="007E3BFE" w:rsidP="007E3BFE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3863A7">
        <w:rPr>
          <w:lang w:val="en-GB"/>
        </w:rPr>
        <w:t>17</w:t>
      </w:r>
    </w:p>
    <w:p w14:paraId="2EDFFE90" w14:textId="77777777" w:rsidR="007E3BFE" w:rsidRPr="00F03E89" w:rsidRDefault="007E3BFE" w:rsidP="007E3BFE">
      <w:pPr>
        <w:ind w:firstLine="0"/>
        <w:rPr>
          <w:lang w:val="en-US"/>
        </w:rPr>
      </w:pPr>
    </w:p>
    <w:p w14:paraId="6235B93F" w14:textId="77777777" w:rsidR="007E3BFE" w:rsidRDefault="007E3BFE" w:rsidP="007E3BFE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4210850C" w14:textId="77777777" w:rsidR="007E3BFE" w:rsidRDefault="007E3BFE" w:rsidP="007E3BFE">
      <w:pPr>
        <w:ind w:firstLine="0"/>
      </w:pPr>
    </w:p>
    <w:p w14:paraId="26D55D02" w14:textId="77777777" w:rsidR="00ED64C7" w:rsidRDefault="00AF7060" w:rsidP="00ED64C7">
      <w:pPr>
        <w:jc w:val="center"/>
      </w:pPr>
      <w:r>
        <w:rPr>
          <w:noProof/>
        </w:rPr>
        <w:drawing>
          <wp:inline distT="0" distB="0" distL="0" distR="0" wp14:anchorId="4AEEA0DD" wp14:editId="43B2A749">
            <wp:extent cx="5219700" cy="2120900"/>
            <wp:effectExtent l="0" t="0" r="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CEB10" w14:textId="089AAEE1" w:rsidR="007E3BFE" w:rsidRDefault="00ED64C7" w:rsidP="00ED64C7">
      <w:pPr>
        <w:jc w:val="center"/>
      </w:pPr>
      <w:bookmarkStart w:id="25" w:name="_Toc12462356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10</w:t>
      </w:r>
      <w:r w:rsidR="00694802">
        <w:rPr>
          <w:noProof/>
        </w:rPr>
        <w:fldChar w:fldCharType="end"/>
      </w:r>
      <w:r w:rsidRPr="00761E5E">
        <w:t xml:space="preserve"> Gráfico </w:t>
      </w:r>
      <w:proofErr w:type="spellStart"/>
      <w:r w:rsidRPr="00761E5E">
        <w:t>burndown</w:t>
      </w:r>
      <w:proofErr w:type="spellEnd"/>
      <w:r w:rsidRPr="00761E5E">
        <w:t xml:space="preserve"> Sprint </w:t>
      </w:r>
      <w:r>
        <w:t>10</w:t>
      </w:r>
      <w:bookmarkEnd w:id="25"/>
    </w:p>
    <w:p w14:paraId="66628626" w14:textId="77777777" w:rsidR="007E3BFE" w:rsidRDefault="007E3BFE" w:rsidP="007E3BFE"/>
    <w:p w14:paraId="6CC148A1" w14:textId="77777777" w:rsidR="007E3BFE" w:rsidRDefault="007E3BFE" w:rsidP="007E3BFE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7E3BFE" w:rsidRPr="007412AE" w14:paraId="3BF7B71E" w14:textId="77777777" w:rsidTr="00AF706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0C26BF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3375AB5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3D9FAC1E" w14:textId="77777777" w:rsidR="007E3BFE" w:rsidRPr="00FE6D5D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319AD6FD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1C366474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6DB886FC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5B1F7160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604D4537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0F654AEA" w14:textId="77777777" w:rsidR="007E3BFE" w:rsidRPr="007412AE" w:rsidRDefault="007E3BFE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7E3BFE" w:rsidRPr="007412AE" w14:paraId="04657710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938D803" w14:textId="7A9B72C3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04C3A3F7" w14:textId="49CB3844" w:rsidR="007E3BFE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nvestigar sobre cómo internacionalizar páginas web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6075E909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9E1DA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A2B08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1ACA5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90E81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1EEE5F87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390C4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E3BFE" w:rsidRPr="007412AE" w14:paraId="06C55FC0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55BB5" w14:textId="7E395412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lastRenderedPageBreak/>
              <w:t>#</w:t>
            </w:r>
            <w:r w:rsid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3EBFFC0" w14:textId="43792531" w:rsidR="007E3BFE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la visualización de la página tanto en inglés como en español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FBF5027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2B51F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B2EA5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93540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755CB2C3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2CCDE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A1507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E3BFE" w:rsidRPr="007412AE" w14:paraId="771E06CD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5CF6FF12" w14:textId="46AF6151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0AA449D5" w14:textId="2D3390AE" w:rsidR="007E3BFE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Modificar el código para que las comprobaciones de datos las haga el cliente y no el servidor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BB12042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F6070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38811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7FD25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74174FC7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C6F3E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4715F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7E3BFE" w:rsidRPr="007412AE" w14:paraId="67EFA735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F7D6A4" w14:textId="6DEB45FE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F22846" w14:textId="6A1D7DDB" w:rsidR="007E3BFE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Permitir exportar la red generada con los parámetros pasad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27FFBEFA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4E437B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7F842C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FE788E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1563C0FF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EFAF35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C21636A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7E3BFE" w:rsidRPr="007412AE" w14:paraId="1D9AAF45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</w:tcPr>
          <w:p w14:paraId="6FEE83F4" w14:textId="4E756F4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 w:rsid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</w:tcPr>
          <w:p w14:paraId="2C491078" w14:textId="146680AC" w:rsidR="007E3BFE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eguir mejorando la apariencia de la apl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0A098392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091F74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vAlign w:val="bottom"/>
          </w:tcPr>
          <w:p w14:paraId="3B086D72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5B931E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27C488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9AB7F0F" w14:textId="77777777" w:rsidR="007E3BFE" w:rsidRPr="007412AE" w:rsidRDefault="007E3BFE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361A46" w14:textId="77777777" w:rsidR="007E3BFE" w:rsidRPr="007412AE" w:rsidRDefault="007E3BFE" w:rsidP="00AF7060">
            <w:pPr>
              <w:keepNext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20BC4007" w14:textId="49FF0219" w:rsidR="00A72C7C" w:rsidRPr="00156C21" w:rsidRDefault="00AF7060" w:rsidP="00AF7060">
      <w:pPr>
        <w:jc w:val="center"/>
        <w:rPr>
          <w:lang w:val="en-GB"/>
        </w:rPr>
      </w:pPr>
      <w:bookmarkStart w:id="26" w:name="_Toc11965759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11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10</w:t>
      </w:r>
      <w:bookmarkEnd w:id="26"/>
    </w:p>
    <w:p w14:paraId="70F10D94" w14:textId="77777777" w:rsidR="00A72C7C" w:rsidRPr="00156C21" w:rsidRDefault="00A72C7C" w:rsidP="00A72C7C">
      <w:pPr>
        <w:rPr>
          <w:lang w:val="en-GB"/>
        </w:rPr>
      </w:pPr>
    </w:p>
    <w:p w14:paraId="6AA2DA14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11.</w:t>
      </w:r>
    </w:p>
    <w:p w14:paraId="6E7B852D" w14:textId="7ECE2B8C" w:rsidR="00AF7060" w:rsidRPr="00156C21" w:rsidRDefault="00AF7060" w:rsidP="00AF7060">
      <w:pPr>
        <w:ind w:firstLine="0"/>
      </w:pPr>
    </w:p>
    <w:p w14:paraId="466988AE" w14:textId="5323F745" w:rsidR="00452B5C" w:rsidRDefault="00452B5C" w:rsidP="00452B5C">
      <w:r>
        <w:t xml:space="preserve">Se investiga en como permitir la concurrencia en </w:t>
      </w:r>
      <w:proofErr w:type="spellStart"/>
      <w:r w:rsidR="00B439AF">
        <w:t>F</w:t>
      </w:r>
      <w:r>
        <w:t>lask</w:t>
      </w:r>
      <w:proofErr w:type="spellEnd"/>
      <w:r>
        <w:t xml:space="preserve"> y se implementa la concurrencia en la apli</w:t>
      </w:r>
      <w:r w:rsidR="009D73CE">
        <w:t>c</w:t>
      </w:r>
      <w:r>
        <w:t>ación.</w:t>
      </w:r>
    </w:p>
    <w:p w14:paraId="3CB1A766" w14:textId="77777777" w:rsidR="00452B5C" w:rsidRPr="00A338D0" w:rsidRDefault="00452B5C" w:rsidP="00452B5C"/>
    <w:p w14:paraId="13B0F122" w14:textId="71CE4B87" w:rsidR="00AF7060" w:rsidRPr="00A338D0" w:rsidRDefault="00AF7060" w:rsidP="00AF7060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33" w:history="1">
        <w:r w:rsidRPr="00E02F07">
          <w:rPr>
            <w:rStyle w:val="Hipervnculo"/>
          </w:rPr>
          <w:t>Sprint 1</w:t>
        </w:r>
        <w:r w:rsidR="001226FE">
          <w:rPr>
            <w:rStyle w:val="Hipervnculo"/>
          </w:rPr>
          <w:t>1</w:t>
        </w:r>
      </w:hyperlink>
    </w:p>
    <w:p w14:paraId="061F5A7B" w14:textId="77777777" w:rsidR="00AF7060" w:rsidRDefault="00AF7060" w:rsidP="00AF7060">
      <w:pPr>
        <w:ind w:firstLine="0"/>
      </w:pPr>
      <w:r w:rsidRPr="00A338D0">
        <w:rPr>
          <w:b/>
        </w:rPr>
        <w:t>Fecha inicio / fin</w:t>
      </w:r>
      <w:r>
        <w:tab/>
        <w:t xml:space="preserve">: 30 abr 2019 / 8 </w:t>
      </w:r>
      <w:proofErr w:type="spellStart"/>
      <w:r>
        <w:t>may</w:t>
      </w:r>
      <w:proofErr w:type="spellEnd"/>
      <w:r>
        <w:t xml:space="preserve"> 2019</w:t>
      </w:r>
    </w:p>
    <w:p w14:paraId="7BDECBD7" w14:textId="0F84CB06" w:rsidR="00AF7060" w:rsidRDefault="00AF7060" w:rsidP="00AF7060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452B5C">
        <w:t>Permitir concurrencia</w:t>
      </w:r>
    </w:p>
    <w:p w14:paraId="2D3EE8EC" w14:textId="486FD26F" w:rsidR="00AF7060" w:rsidRPr="00AC5F24" w:rsidRDefault="00AF7060" w:rsidP="00AF7060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 w:rsidR="00452B5C">
        <w:rPr>
          <w:lang w:val="en-GB"/>
        </w:rPr>
        <w:t xml:space="preserve">Bug, </w:t>
      </w:r>
      <w:r w:rsidRPr="00AC5F24">
        <w:rPr>
          <w:lang w:val="en-GB"/>
        </w:rPr>
        <w:t>Research</w:t>
      </w:r>
      <w:r>
        <w:rPr>
          <w:lang w:val="en-GB"/>
        </w:rPr>
        <w:t>, Feature.</w:t>
      </w:r>
    </w:p>
    <w:p w14:paraId="617A7C46" w14:textId="4DBD93C0" w:rsidR="00AF7060" w:rsidRPr="00DE0945" w:rsidRDefault="00AF7060" w:rsidP="00AF7060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1</w:t>
      </w:r>
      <w:r w:rsidR="00452B5C">
        <w:rPr>
          <w:lang w:val="en-GB"/>
        </w:rPr>
        <w:t>6</w:t>
      </w:r>
    </w:p>
    <w:p w14:paraId="32FE81C4" w14:textId="77777777" w:rsidR="00AF7060" w:rsidRPr="00F03E89" w:rsidRDefault="00AF7060" w:rsidP="00AF7060">
      <w:pPr>
        <w:ind w:firstLine="0"/>
        <w:rPr>
          <w:lang w:val="en-US"/>
        </w:rPr>
      </w:pPr>
    </w:p>
    <w:p w14:paraId="68C50B1A" w14:textId="77777777" w:rsidR="00AF7060" w:rsidRDefault="00AF7060" w:rsidP="00AF7060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6A47C88C" w14:textId="77777777" w:rsidR="00AF7060" w:rsidRDefault="00AF7060" w:rsidP="00AF7060">
      <w:pPr>
        <w:ind w:firstLine="0"/>
      </w:pPr>
    </w:p>
    <w:p w14:paraId="68C2BE81" w14:textId="77777777" w:rsidR="00ED64C7" w:rsidRDefault="00AF7060" w:rsidP="00ED64C7">
      <w:pPr>
        <w:jc w:val="center"/>
      </w:pPr>
      <w:r>
        <w:rPr>
          <w:noProof/>
        </w:rPr>
        <w:drawing>
          <wp:inline distT="0" distB="0" distL="0" distR="0" wp14:anchorId="2DF5A33C" wp14:editId="43840E1D">
            <wp:extent cx="5219700" cy="2120900"/>
            <wp:effectExtent l="0" t="0" r="0" b="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59679" w14:textId="0FDEB946" w:rsidR="00AF7060" w:rsidRDefault="00ED64C7" w:rsidP="00ED64C7">
      <w:pPr>
        <w:jc w:val="center"/>
      </w:pPr>
      <w:bookmarkStart w:id="27" w:name="_Toc12462357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11</w:t>
      </w:r>
      <w:r w:rsidR="00694802">
        <w:rPr>
          <w:noProof/>
        </w:rPr>
        <w:fldChar w:fldCharType="end"/>
      </w:r>
      <w:r w:rsidRPr="00AE6B3F">
        <w:t xml:space="preserve"> Gráfico </w:t>
      </w:r>
      <w:proofErr w:type="spellStart"/>
      <w:r w:rsidRPr="00AE6B3F">
        <w:t>burndown</w:t>
      </w:r>
      <w:proofErr w:type="spellEnd"/>
      <w:r w:rsidRPr="00AE6B3F">
        <w:t xml:space="preserve"> Sprint </w:t>
      </w:r>
      <w:r>
        <w:t>11</w:t>
      </w:r>
      <w:bookmarkEnd w:id="27"/>
    </w:p>
    <w:p w14:paraId="28CA8436" w14:textId="77777777" w:rsidR="00AF7060" w:rsidRDefault="00AF7060" w:rsidP="00AF7060"/>
    <w:p w14:paraId="7C3EE6CD" w14:textId="77777777" w:rsidR="00AF7060" w:rsidRDefault="00AF7060" w:rsidP="00AF7060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AF7060" w:rsidRPr="007412AE" w14:paraId="2A0AF50C" w14:textId="77777777" w:rsidTr="00AF7060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48DA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lastRenderedPageBreak/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DC88C6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3D77C289" w14:textId="77777777" w:rsidR="00AF7060" w:rsidRPr="00FE6D5D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366EDADC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55CF02A3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01A50375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3282439F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4A68F35E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374D42DD" w14:textId="77777777" w:rsidR="00AF7060" w:rsidRPr="007412AE" w:rsidRDefault="00AF7060" w:rsidP="00AF7060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AF7060" w:rsidRPr="007412AE" w14:paraId="7CE4B4EB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167A242" w14:textId="69DE750D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7FC869BB" w14:textId="5DA04365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alizar las ordenaciones en el lado del client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468D2E22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FB5D4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5F59F0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A1072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25D176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17302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5F715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AF7060" w:rsidRPr="007412AE" w14:paraId="2F8F57D7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FDA8D5" w14:textId="78EDC743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A42F12F" w14:textId="4474C7C1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Investigar la concurrencia en </w:t>
            </w:r>
            <w:proofErr w:type="spellStart"/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Flask</w:t>
            </w:r>
            <w:proofErr w:type="spellEnd"/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52B7103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9B713A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3C8EA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4F82D0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3C2D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vAlign w:val="bottom"/>
            <w:hideMark/>
          </w:tcPr>
          <w:p w14:paraId="7EC389A6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49686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AF7060" w:rsidRPr="007412AE" w14:paraId="097B59AD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9299FAF" w14:textId="5ED3E34C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3CDFC87A" w14:textId="271296FA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Implementar concurrencia en la apl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701ACA3B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D3870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AF608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D667A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14111A6F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FCC11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B4ADC7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AF7060" w:rsidRPr="007412AE" w14:paraId="1A14832A" w14:textId="77777777" w:rsidTr="00AF7060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2C0608" w14:textId="622C9D2B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8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F045FD" w14:textId="5AA2A79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Bug por que </w:t>
            </w:r>
            <w:r w:rsidR="00F03E89"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se le</w:t>
            </w:r>
            <w:r w:rsidRPr="00AF7060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 xml:space="preserve"> permite introducir textos vacíos como válidos en la apl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</w:tcPr>
          <w:p w14:paraId="5FB9AFA8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94BB6F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E797BE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B54F21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A98F9D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F73FB8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544CD7" w14:textId="77777777" w:rsidR="00AF7060" w:rsidRPr="007412AE" w:rsidRDefault="00AF7060" w:rsidP="00AF7060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521FEDE1" w14:textId="27962897" w:rsidR="00AF7060" w:rsidRPr="00AC5F24" w:rsidRDefault="00AF7060" w:rsidP="00AF7060">
      <w:pPr>
        <w:jc w:val="center"/>
        <w:rPr>
          <w:lang w:val="en-GB"/>
        </w:rPr>
      </w:pPr>
      <w:bookmarkStart w:id="28" w:name="_Toc11965760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12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1</w:t>
      </w:r>
      <w:r w:rsidR="002E55BD" w:rsidRPr="00156C21">
        <w:t>1</w:t>
      </w:r>
      <w:bookmarkEnd w:id="28"/>
    </w:p>
    <w:p w14:paraId="01440D2A" w14:textId="77777777" w:rsidR="00A72C7C" w:rsidRPr="00AC5F24" w:rsidRDefault="00A72C7C" w:rsidP="00A72C7C">
      <w:pPr>
        <w:rPr>
          <w:lang w:val="en-GB"/>
        </w:rPr>
      </w:pPr>
    </w:p>
    <w:p w14:paraId="2AB9BD48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12.</w:t>
      </w:r>
    </w:p>
    <w:p w14:paraId="776C1056" w14:textId="77777777" w:rsidR="002E55BD" w:rsidRPr="00156C21" w:rsidRDefault="002E55BD" w:rsidP="00A72C7C">
      <w:pPr>
        <w:ind w:firstLine="0"/>
        <w:rPr>
          <w:b/>
        </w:rPr>
      </w:pPr>
    </w:p>
    <w:p w14:paraId="54805D7F" w14:textId="54AA693F" w:rsidR="002E55BD" w:rsidRDefault="002E55BD" w:rsidP="002E55BD">
      <w:r>
        <w:t>Se redacta la memoria y se permite generar informes en la aplicación.</w:t>
      </w:r>
    </w:p>
    <w:p w14:paraId="5B8FA475" w14:textId="77777777" w:rsidR="002E55BD" w:rsidRPr="00A338D0" w:rsidRDefault="002E55BD" w:rsidP="002E55BD"/>
    <w:p w14:paraId="30A4F5BF" w14:textId="693116AE" w:rsidR="002E55BD" w:rsidRPr="00A338D0" w:rsidRDefault="002E55BD" w:rsidP="002E55BD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34" w:history="1">
        <w:r w:rsidRPr="00E02F07">
          <w:rPr>
            <w:rStyle w:val="Hipervnculo"/>
          </w:rPr>
          <w:t>Sprint 1</w:t>
        </w:r>
        <w:r w:rsidR="001226FE">
          <w:rPr>
            <w:rStyle w:val="Hipervnculo"/>
          </w:rPr>
          <w:t>2</w:t>
        </w:r>
      </w:hyperlink>
    </w:p>
    <w:p w14:paraId="437460AD" w14:textId="609DE3C1" w:rsidR="002E55BD" w:rsidRDefault="002E55BD" w:rsidP="002E55BD">
      <w:pPr>
        <w:ind w:firstLine="0"/>
      </w:pPr>
      <w:r w:rsidRPr="00A338D0">
        <w:rPr>
          <w:b/>
        </w:rPr>
        <w:t>Fecha inicio / fin</w:t>
      </w:r>
      <w:r>
        <w:tab/>
        <w:t xml:space="preserve">: </w:t>
      </w:r>
      <w:r w:rsidR="001226FE">
        <w:t>6</w:t>
      </w:r>
      <w:r>
        <w:t xml:space="preserve"> </w:t>
      </w:r>
      <w:r w:rsidR="001226FE">
        <w:t>jun</w:t>
      </w:r>
      <w:r>
        <w:t xml:space="preserve"> 2019 / </w:t>
      </w:r>
      <w:r w:rsidR="001226FE">
        <w:t>14</w:t>
      </w:r>
      <w:r>
        <w:t xml:space="preserve"> </w:t>
      </w:r>
      <w:r w:rsidR="001226FE">
        <w:t>jun</w:t>
      </w:r>
      <w:r>
        <w:t xml:space="preserve"> 2019</w:t>
      </w:r>
    </w:p>
    <w:p w14:paraId="62ADA0D7" w14:textId="795A5C8A" w:rsidR="002E55BD" w:rsidRDefault="002E55BD" w:rsidP="002E55BD">
      <w:pPr>
        <w:ind w:left="2124" w:hanging="2124"/>
      </w:pPr>
      <w:r w:rsidRPr="00A338D0">
        <w:rPr>
          <w:b/>
        </w:rPr>
        <w:t>Objetivo</w:t>
      </w:r>
      <w:r>
        <w:tab/>
        <w:t>: Redactar la memoria</w:t>
      </w:r>
    </w:p>
    <w:p w14:paraId="3A0049B3" w14:textId="72AB6817" w:rsidR="002E55BD" w:rsidRPr="00F03E89" w:rsidRDefault="002E55BD" w:rsidP="002E55BD">
      <w:pPr>
        <w:ind w:firstLine="0"/>
      </w:pPr>
      <w:r w:rsidRPr="00F03E89">
        <w:rPr>
          <w:b/>
        </w:rPr>
        <w:t>Etiquetas</w:t>
      </w:r>
      <w:r w:rsidRPr="00F03E89">
        <w:tab/>
      </w:r>
      <w:r w:rsidRPr="00F03E89">
        <w:tab/>
        <w:t xml:space="preserve">: </w:t>
      </w:r>
      <w:proofErr w:type="spellStart"/>
      <w:r w:rsidRPr="00F03E89">
        <w:t>Documentation</w:t>
      </w:r>
      <w:proofErr w:type="spellEnd"/>
      <w:r w:rsidRPr="00F03E89">
        <w:t xml:space="preserve">, </w:t>
      </w:r>
      <w:proofErr w:type="spellStart"/>
      <w:r w:rsidRPr="00F03E89">
        <w:t>Feature</w:t>
      </w:r>
      <w:proofErr w:type="spellEnd"/>
    </w:p>
    <w:p w14:paraId="38181997" w14:textId="66BBD4E1" w:rsidR="002E55BD" w:rsidRPr="00DE0945" w:rsidRDefault="002E55BD" w:rsidP="002E55BD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34</w:t>
      </w:r>
    </w:p>
    <w:p w14:paraId="0F9A8D3A" w14:textId="67D95C20" w:rsidR="00ED64C7" w:rsidRDefault="00ED64C7">
      <w:pPr>
        <w:spacing w:after="160"/>
        <w:ind w:firstLine="0"/>
        <w:jc w:val="left"/>
      </w:pPr>
      <w:r>
        <w:br w:type="page"/>
      </w:r>
    </w:p>
    <w:p w14:paraId="2B00233E" w14:textId="0031479E" w:rsidR="002E55BD" w:rsidRPr="00ED64C7" w:rsidRDefault="002E55BD" w:rsidP="002E55BD">
      <w:pPr>
        <w:ind w:firstLine="0"/>
        <w:rPr>
          <w:b/>
        </w:rPr>
      </w:pPr>
      <w:r>
        <w:rPr>
          <w:b/>
        </w:rPr>
        <w:lastRenderedPageBreak/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32A82D59" w14:textId="77777777" w:rsidR="00ED64C7" w:rsidRDefault="00ED64C7" w:rsidP="002E55BD">
      <w:pPr>
        <w:ind w:firstLine="0"/>
      </w:pPr>
    </w:p>
    <w:p w14:paraId="4AA2E1FE" w14:textId="77777777" w:rsidR="00ED64C7" w:rsidRDefault="002E55BD" w:rsidP="00ED64C7">
      <w:pPr>
        <w:jc w:val="center"/>
      </w:pPr>
      <w:r>
        <w:rPr>
          <w:noProof/>
        </w:rPr>
        <w:drawing>
          <wp:inline distT="0" distB="0" distL="0" distR="0" wp14:anchorId="4F60B81B" wp14:editId="22357E29">
            <wp:extent cx="5219700" cy="2197100"/>
            <wp:effectExtent l="0" t="0" r="0" b="0"/>
            <wp:docPr id="44" name="Imagen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4C363" w14:textId="264D0613" w:rsidR="002E55BD" w:rsidRDefault="00ED64C7" w:rsidP="00ED64C7">
      <w:pPr>
        <w:jc w:val="center"/>
      </w:pPr>
      <w:bookmarkStart w:id="29" w:name="_Toc12462358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12</w:t>
      </w:r>
      <w:r w:rsidR="00694802">
        <w:rPr>
          <w:noProof/>
        </w:rPr>
        <w:fldChar w:fldCharType="end"/>
      </w:r>
      <w:r w:rsidRPr="00770A55">
        <w:t xml:space="preserve"> Gráfico </w:t>
      </w:r>
      <w:proofErr w:type="spellStart"/>
      <w:r w:rsidRPr="00770A55">
        <w:t>burndown</w:t>
      </w:r>
      <w:proofErr w:type="spellEnd"/>
      <w:r w:rsidRPr="00770A55">
        <w:t xml:space="preserve"> Sprint </w:t>
      </w:r>
      <w:r>
        <w:t>12</w:t>
      </w:r>
      <w:bookmarkEnd w:id="29"/>
    </w:p>
    <w:p w14:paraId="31D879D8" w14:textId="77777777" w:rsidR="002E55BD" w:rsidRDefault="002E55BD" w:rsidP="002E55BD"/>
    <w:p w14:paraId="58C714E1" w14:textId="77777777" w:rsidR="002E55BD" w:rsidRDefault="002E55BD" w:rsidP="002E55BD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2E55BD" w:rsidRPr="007412AE" w14:paraId="366D5446" w14:textId="77777777" w:rsidTr="003D0E9F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8EB87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1F09A8D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0665B40C" w14:textId="77777777" w:rsidR="002E55BD" w:rsidRPr="00FE6D5D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06B8D2E8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7B7FCEA2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71270EEB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0274403E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40D1292B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33253BA1" w14:textId="77777777" w:rsidR="002E55BD" w:rsidRPr="007412AE" w:rsidRDefault="002E55BD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2E55BD" w:rsidRPr="007412AE" w14:paraId="166354D2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B46D188" w14:textId="183E5514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  <w:r w:rsid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06E1088E" w14:textId="1F185E81" w:rsidR="002E55BD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Escribir sobre los conceptos teóric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211E144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BB198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8B711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70F3BD0B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83837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168ED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328DC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2E55BD" w:rsidRPr="007412AE" w14:paraId="3A31EF56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9A80B" w14:textId="74EC8CFB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  <w:r w:rsid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C70B133" w14:textId="75985B5F" w:rsidR="002E55BD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os aspectos relevant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2A4AA71A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9656B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46C99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62B7024C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DFF9D9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0C450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7F9AA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2E55BD" w:rsidRPr="007412AE" w14:paraId="24750511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8B78465" w14:textId="03553FAD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  <w:r w:rsid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235EDB7A" w14:textId="56F2876E" w:rsidR="002E55BD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Terminar de redactar el apartado de Técnicas y Herramienta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916A76C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19461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62548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0210FF0C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51233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81A22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BF282D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2E55BD" w:rsidRPr="007412AE" w14:paraId="5724EDC2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502050" w14:textId="67F431FB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8</w:t>
            </w:r>
            <w:r w:rsid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F46D4F" w14:textId="6F11F894" w:rsidR="002E55BD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ctualizar documentación sobre trabajos relacionad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0125E24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B28164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1AABE6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7C4176D6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78D93D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32EFC6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254716" w14:textId="77777777" w:rsidR="002E55BD" w:rsidRPr="007412AE" w:rsidRDefault="002E55BD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1226FE" w:rsidRPr="007412AE" w14:paraId="1800B873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1501F03E" w14:textId="311091D7" w:rsidR="001226F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8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066A2D41" w14:textId="4FB81FD3" w:rsidR="001226FE" w:rsidRPr="00AF7060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a introducción del proyect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3256C8F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6887F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334FF93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133D7303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71EDF1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C204B4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3B322D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1226FE" w:rsidRPr="007412AE" w14:paraId="01BF46B5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0C03A3" w14:textId="46D72826" w:rsidR="001226F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9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F4695F" w14:textId="19344471" w:rsidR="001226FE" w:rsidRPr="00AF7060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os objetivos del proyect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67B1D3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1D315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FB507E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124BC2D9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7EC6D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9EEEF0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54135F2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1226FE" w:rsidRPr="007412AE" w14:paraId="0A5E3272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2D2BA940" w14:textId="2BD9A7AD" w:rsidR="001226F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9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7F08C6CD" w14:textId="3AD41BF6" w:rsidR="001226FE" w:rsidRPr="00AF7060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as conclusiones del proyect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0EBF9C6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7E03E63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C6386E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6F6F8CF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805BC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4E2FB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898FC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1226FE" w:rsidRPr="007412AE" w14:paraId="148C116A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5C12A9" w14:textId="17FD4AF8" w:rsidR="001226F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92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449164" w14:textId="33D13015" w:rsidR="001226FE" w:rsidRPr="00AF7060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ñadir la funcionalidad de generar inform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A8AABC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ECD44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98593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A49B3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</w:tcPr>
          <w:p w14:paraId="44E3FC00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47767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98DE11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3EC2125A" w14:textId="7D5E923B" w:rsidR="002E55BD" w:rsidRPr="00AC5F24" w:rsidRDefault="002E55BD" w:rsidP="002E55BD">
      <w:pPr>
        <w:jc w:val="center"/>
        <w:rPr>
          <w:lang w:val="en-GB"/>
        </w:rPr>
      </w:pPr>
      <w:bookmarkStart w:id="30" w:name="_Toc11965761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13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12</w:t>
      </w:r>
      <w:bookmarkEnd w:id="30"/>
    </w:p>
    <w:p w14:paraId="3FEB302D" w14:textId="77777777" w:rsidR="00A72C7C" w:rsidRPr="00AC5F24" w:rsidRDefault="00A72C7C" w:rsidP="00A72C7C">
      <w:pPr>
        <w:rPr>
          <w:lang w:val="en-GB"/>
        </w:rPr>
      </w:pPr>
    </w:p>
    <w:p w14:paraId="3CA401D1" w14:textId="77777777" w:rsidR="00A72C7C" w:rsidRPr="00AC5F24" w:rsidRDefault="00A72C7C" w:rsidP="00A72C7C">
      <w:pPr>
        <w:rPr>
          <w:lang w:val="en-GB"/>
        </w:rPr>
      </w:pPr>
    </w:p>
    <w:p w14:paraId="7AE69619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13.</w:t>
      </w:r>
    </w:p>
    <w:p w14:paraId="674C7F30" w14:textId="77777777" w:rsidR="001226FE" w:rsidRPr="00156C21" w:rsidRDefault="001226FE" w:rsidP="00A72C7C">
      <w:pPr>
        <w:ind w:firstLine="0"/>
        <w:rPr>
          <w:b/>
        </w:rPr>
      </w:pPr>
    </w:p>
    <w:p w14:paraId="13243C68" w14:textId="03EA7D74" w:rsidR="001226FE" w:rsidRDefault="001226FE" w:rsidP="001226FE">
      <w:r>
        <w:t xml:space="preserve">Se despliega la aplicación en </w:t>
      </w:r>
      <w:proofErr w:type="spellStart"/>
      <w:r>
        <w:t>Heroku</w:t>
      </w:r>
      <w:proofErr w:type="spellEnd"/>
      <w:r>
        <w:t xml:space="preserve"> y se comienzan a redactar los anexos</w:t>
      </w:r>
    </w:p>
    <w:p w14:paraId="702E1A93" w14:textId="77777777" w:rsidR="001226FE" w:rsidRPr="00A338D0" w:rsidRDefault="001226FE" w:rsidP="001226FE"/>
    <w:p w14:paraId="33BE6D78" w14:textId="244A035C" w:rsidR="001226FE" w:rsidRPr="00A338D0" w:rsidRDefault="001226FE" w:rsidP="001226FE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36" w:history="1">
        <w:r w:rsidRPr="00E02F07">
          <w:rPr>
            <w:rStyle w:val="Hipervnculo"/>
          </w:rPr>
          <w:t>Sprint 1</w:t>
        </w:r>
        <w:r>
          <w:rPr>
            <w:rStyle w:val="Hipervnculo"/>
          </w:rPr>
          <w:t>3</w:t>
        </w:r>
      </w:hyperlink>
    </w:p>
    <w:p w14:paraId="2B7A5602" w14:textId="7BDF0F57" w:rsidR="001226FE" w:rsidRDefault="001226FE" w:rsidP="001226FE">
      <w:pPr>
        <w:ind w:firstLine="0"/>
      </w:pPr>
      <w:r w:rsidRPr="00A338D0">
        <w:rPr>
          <w:b/>
        </w:rPr>
        <w:t>Fecha inicio / fin</w:t>
      </w:r>
      <w:r>
        <w:tab/>
        <w:t>: 14 jun 2019 / 19 jun 2019</w:t>
      </w:r>
    </w:p>
    <w:p w14:paraId="0F425429" w14:textId="1D680E11" w:rsidR="001226FE" w:rsidRDefault="001226FE" w:rsidP="001226FE">
      <w:pPr>
        <w:ind w:left="2124" w:hanging="2124"/>
      </w:pPr>
      <w:r w:rsidRPr="00A338D0">
        <w:rPr>
          <w:b/>
        </w:rPr>
        <w:t>Objetivo</w:t>
      </w:r>
      <w:r>
        <w:tab/>
        <w:t>: Desplegar la aplicación</w:t>
      </w:r>
    </w:p>
    <w:p w14:paraId="7EA35CAB" w14:textId="77777777" w:rsidR="001226FE" w:rsidRPr="00F03E89" w:rsidRDefault="001226FE" w:rsidP="001226FE">
      <w:pPr>
        <w:ind w:firstLine="0"/>
      </w:pPr>
      <w:r w:rsidRPr="00F03E89">
        <w:rPr>
          <w:b/>
        </w:rPr>
        <w:t>Etiquetas</w:t>
      </w:r>
      <w:r w:rsidRPr="00F03E89">
        <w:tab/>
      </w:r>
      <w:r w:rsidRPr="00F03E89">
        <w:tab/>
        <w:t xml:space="preserve">: </w:t>
      </w:r>
      <w:proofErr w:type="spellStart"/>
      <w:r w:rsidRPr="00F03E89">
        <w:t>Documentation</w:t>
      </w:r>
      <w:proofErr w:type="spellEnd"/>
      <w:r w:rsidRPr="00F03E89">
        <w:t xml:space="preserve">, </w:t>
      </w:r>
      <w:proofErr w:type="spellStart"/>
      <w:r w:rsidRPr="00F03E89">
        <w:t>Feature</w:t>
      </w:r>
      <w:proofErr w:type="spellEnd"/>
    </w:p>
    <w:p w14:paraId="5C26F9AA" w14:textId="714E17D1" w:rsidR="001226FE" w:rsidRPr="00DE0945" w:rsidRDefault="001226FE" w:rsidP="001226FE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23</w:t>
      </w:r>
    </w:p>
    <w:p w14:paraId="5E44DE2D" w14:textId="77777777" w:rsidR="001226FE" w:rsidRDefault="001226FE" w:rsidP="001226FE">
      <w:pPr>
        <w:ind w:firstLine="0"/>
      </w:pPr>
    </w:p>
    <w:p w14:paraId="130C4203" w14:textId="77777777" w:rsidR="001226FE" w:rsidRDefault="001226FE" w:rsidP="001226FE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584D2283" w14:textId="77777777" w:rsidR="001226FE" w:rsidRDefault="001226FE" w:rsidP="001226FE">
      <w:pPr>
        <w:ind w:firstLine="0"/>
      </w:pPr>
    </w:p>
    <w:p w14:paraId="0C4FCF40" w14:textId="77777777" w:rsidR="00ED64C7" w:rsidRDefault="001226FE" w:rsidP="00ED64C7">
      <w:pPr>
        <w:jc w:val="center"/>
      </w:pPr>
      <w:r>
        <w:rPr>
          <w:noProof/>
        </w:rPr>
        <w:drawing>
          <wp:inline distT="0" distB="0" distL="0" distR="0" wp14:anchorId="24D68B54" wp14:editId="56CEB8BA">
            <wp:extent cx="5219700" cy="2147570"/>
            <wp:effectExtent l="0" t="0" r="0" b="5080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1E8FD" w14:textId="7F57A2A9" w:rsidR="001226FE" w:rsidRDefault="00ED64C7" w:rsidP="00ED64C7">
      <w:pPr>
        <w:jc w:val="center"/>
      </w:pPr>
      <w:bookmarkStart w:id="31" w:name="_Toc12462359"/>
      <w:r>
        <w:t xml:space="preserve">Figura A </w:t>
      </w:r>
      <w:r w:rsidR="00694802">
        <w:fldChar w:fldCharType="begin"/>
      </w:r>
      <w:r w:rsidR="00694802">
        <w:instrText xml:space="preserve"> SEQ Figura_A \* ARABIC </w:instrText>
      </w:r>
      <w:r w:rsidR="00694802">
        <w:fldChar w:fldCharType="separate"/>
      </w:r>
      <w:r w:rsidR="00811046">
        <w:rPr>
          <w:noProof/>
        </w:rPr>
        <w:t>13</w:t>
      </w:r>
      <w:r w:rsidR="00694802">
        <w:rPr>
          <w:noProof/>
        </w:rPr>
        <w:fldChar w:fldCharType="end"/>
      </w:r>
      <w:r w:rsidRPr="00EE7B84">
        <w:t xml:space="preserve"> Gráfico </w:t>
      </w:r>
      <w:proofErr w:type="spellStart"/>
      <w:r w:rsidRPr="00EE7B84">
        <w:t>burndown</w:t>
      </w:r>
      <w:proofErr w:type="spellEnd"/>
      <w:r w:rsidRPr="00EE7B84">
        <w:t xml:space="preserve"> Sprint </w:t>
      </w:r>
      <w:r>
        <w:t>13</w:t>
      </w:r>
      <w:bookmarkEnd w:id="31"/>
    </w:p>
    <w:p w14:paraId="6FC3ECE0" w14:textId="77777777" w:rsidR="001226FE" w:rsidRDefault="001226FE" w:rsidP="001226FE"/>
    <w:p w14:paraId="4A634BB4" w14:textId="77777777" w:rsidR="001226FE" w:rsidRDefault="001226FE" w:rsidP="001226FE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1226FE" w:rsidRPr="007412AE" w14:paraId="782E20BD" w14:textId="77777777" w:rsidTr="003D0E9F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C1BD2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EA4228E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49CE5E34" w14:textId="77777777" w:rsidR="001226FE" w:rsidRPr="00FE6D5D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0D00C8B6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72209D18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68379DA6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38A7D3EE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197A1726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7BD6BD6E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1226FE" w:rsidRPr="007412AE" w14:paraId="1B4EC980" w14:textId="77777777" w:rsidTr="001226FE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CAAF590" w14:textId="1CB27619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3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659B5560" w14:textId="4FB42C3F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Desplegar apl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327295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9531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6199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1579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3DFA984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15DE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CF70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48888A4E" w14:textId="77777777" w:rsidTr="003D0E9F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4FF2E" w14:textId="61078322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4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70E4CB8" w14:textId="0A09702D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rear la guía de usuario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AA213D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E03FF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332F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69C7CD3A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19288D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357414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2E859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273A0897" w14:textId="77777777" w:rsidTr="003D0E9F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392EA26F" w14:textId="22C0C308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5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4D1A5CD5" w14:textId="7AEEBA45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rear la guía de programador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07682F6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F0061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79C7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43AA6CD4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DD48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06019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3532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70B47F5E" w14:textId="77777777" w:rsidTr="003D0E9F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684146" w14:textId="3787C855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98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29D1204" w14:textId="6CA848DF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a especificación de diseñ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6EC8F96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147EA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04B4999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</w:tcPr>
          <w:p w14:paraId="23533B44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155A8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3E90B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425B4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1B6FE568" w14:textId="66350E46" w:rsidR="001226FE" w:rsidRPr="00AC5F24" w:rsidRDefault="001226FE" w:rsidP="001226FE">
      <w:pPr>
        <w:jc w:val="center"/>
        <w:rPr>
          <w:lang w:val="en-GB"/>
        </w:rPr>
      </w:pPr>
      <w:bookmarkStart w:id="32" w:name="_Toc11965762"/>
      <w:proofErr w:type="spellStart"/>
      <w:r w:rsidRPr="00156C21">
        <w:t>Tabla</w:t>
      </w:r>
      <w:proofErr w:type="spellEnd"/>
      <w:r w:rsidRPr="00156C21">
        <w:t xml:space="preserve"> A. </w:t>
      </w:r>
      <w:r w:rsidR="00B439AF">
        <w:fldChar w:fldCharType="begin"/>
      </w:r>
      <w:r w:rsidR="00B439AF" w:rsidRPr="00156C21">
        <w:instrText xml:space="preserve"> SEQ Tabla_A. \* ARABIC </w:instrText>
      </w:r>
      <w:r w:rsidR="00B439AF">
        <w:fldChar w:fldCharType="separate"/>
      </w:r>
      <w:r w:rsidR="00167D0E" w:rsidRPr="00156C21">
        <w:rPr>
          <w:noProof/>
        </w:rPr>
        <w:t>14</w:t>
      </w:r>
      <w:r w:rsidR="00B439AF">
        <w:rPr>
          <w:noProof/>
        </w:rPr>
        <w:fldChar w:fldCharType="end"/>
      </w:r>
      <w:r w:rsidRPr="00156C21">
        <w:t xml:space="preserve"> </w:t>
      </w:r>
      <w:proofErr w:type="spellStart"/>
      <w:r w:rsidRPr="00156C21">
        <w:t>Etiquetas</w:t>
      </w:r>
      <w:proofErr w:type="spellEnd"/>
      <w:r w:rsidRPr="00156C21">
        <w:t xml:space="preserve"> Sprint 13</w:t>
      </w:r>
      <w:bookmarkEnd w:id="32"/>
    </w:p>
    <w:p w14:paraId="2FFF30A0" w14:textId="77777777" w:rsidR="00A72C7C" w:rsidRPr="00AC5F24" w:rsidRDefault="00A72C7C" w:rsidP="00A72C7C">
      <w:pPr>
        <w:ind w:firstLine="0"/>
        <w:rPr>
          <w:lang w:val="en-GB"/>
        </w:rPr>
      </w:pPr>
    </w:p>
    <w:p w14:paraId="6BF93786" w14:textId="77777777" w:rsidR="00A72C7C" w:rsidRPr="00156C21" w:rsidRDefault="00A72C7C" w:rsidP="00A72C7C">
      <w:pPr>
        <w:ind w:firstLine="0"/>
        <w:rPr>
          <w:b/>
          <w:sz w:val="28"/>
          <w:szCs w:val="28"/>
        </w:rPr>
      </w:pPr>
      <w:r w:rsidRPr="00156C21">
        <w:rPr>
          <w:b/>
          <w:sz w:val="28"/>
          <w:szCs w:val="28"/>
        </w:rPr>
        <w:t>Sprint 14.</w:t>
      </w:r>
    </w:p>
    <w:p w14:paraId="4DF48DB1" w14:textId="680DE663" w:rsidR="00A72C7C" w:rsidRPr="00156C21" w:rsidRDefault="00A72C7C" w:rsidP="00A72C7C">
      <w:pPr>
        <w:ind w:firstLine="0"/>
        <w:rPr>
          <w:b/>
        </w:rPr>
      </w:pPr>
    </w:p>
    <w:p w14:paraId="504E4824" w14:textId="6BA146A6" w:rsidR="001226FE" w:rsidRDefault="001226FE" w:rsidP="001226FE">
      <w:r>
        <w:lastRenderedPageBreak/>
        <w:t xml:space="preserve">Se </w:t>
      </w:r>
      <w:r w:rsidR="00F45A57">
        <w:t>finalizan los anexos y se corrigen fallos en la documentación. También se mejora la generación de informe añadiendo imágenes</w:t>
      </w:r>
      <w:r w:rsidR="00394B8F">
        <w:t>.</w:t>
      </w:r>
    </w:p>
    <w:p w14:paraId="66325F6C" w14:textId="77777777" w:rsidR="001226FE" w:rsidRPr="00A338D0" w:rsidRDefault="001226FE" w:rsidP="001226FE"/>
    <w:p w14:paraId="3583A3FA" w14:textId="219A133C" w:rsidR="001226FE" w:rsidRPr="00A338D0" w:rsidRDefault="001226FE" w:rsidP="001226FE">
      <w:pPr>
        <w:ind w:firstLine="0"/>
      </w:pPr>
      <w:proofErr w:type="gramStart"/>
      <w:r>
        <w:rPr>
          <w:b/>
        </w:rPr>
        <w:t>Link</w:t>
      </w:r>
      <w:proofErr w:type="gramEnd"/>
      <w:r>
        <w:tab/>
      </w:r>
      <w:r>
        <w:tab/>
      </w:r>
      <w:r>
        <w:tab/>
        <w:t xml:space="preserve">: </w:t>
      </w:r>
      <w:hyperlink r:id="rId38" w:history="1">
        <w:r w:rsidRPr="00E02F07">
          <w:rPr>
            <w:rStyle w:val="Hipervnculo"/>
          </w:rPr>
          <w:t>Sprint 1</w:t>
        </w:r>
        <w:r w:rsidR="00A26580">
          <w:rPr>
            <w:rStyle w:val="Hipervnculo"/>
          </w:rPr>
          <w:t>4</w:t>
        </w:r>
      </w:hyperlink>
    </w:p>
    <w:p w14:paraId="16367D52" w14:textId="19BE34B2" w:rsidR="001226FE" w:rsidRDefault="001226FE" w:rsidP="001226FE">
      <w:pPr>
        <w:ind w:firstLine="0"/>
      </w:pPr>
      <w:r w:rsidRPr="00A338D0">
        <w:rPr>
          <w:b/>
        </w:rPr>
        <w:t>Fecha inicio / fin</w:t>
      </w:r>
      <w:r>
        <w:tab/>
        <w:t>: 1</w:t>
      </w:r>
      <w:r w:rsidR="00811046">
        <w:t>9</w:t>
      </w:r>
      <w:r>
        <w:t xml:space="preserve"> jun 2019 / </w:t>
      </w:r>
      <w:r w:rsidR="00811046">
        <w:t>28</w:t>
      </w:r>
      <w:r>
        <w:t xml:space="preserve"> jun 2019</w:t>
      </w:r>
    </w:p>
    <w:p w14:paraId="437281EA" w14:textId="36A883C1" w:rsidR="001226FE" w:rsidRDefault="001226FE" w:rsidP="001226FE">
      <w:pPr>
        <w:ind w:left="2124" w:hanging="2124"/>
      </w:pPr>
      <w:r w:rsidRPr="00A338D0">
        <w:rPr>
          <w:b/>
        </w:rPr>
        <w:t>Objetivo</w:t>
      </w:r>
      <w:r>
        <w:tab/>
        <w:t xml:space="preserve">: </w:t>
      </w:r>
      <w:r w:rsidR="00F45A57">
        <w:t>Finalizar la documentación y mejorar la generación de informes</w:t>
      </w:r>
    </w:p>
    <w:p w14:paraId="1AEEC0A8" w14:textId="41E78143" w:rsidR="001226FE" w:rsidRPr="00AC5F24" w:rsidRDefault="001226FE" w:rsidP="001226FE">
      <w:pPr>
        <w:ind w:firstLine="0"/>
        <w:rPr>
          <w:lang w:val="en-GB"/>
        </w:rPr>
      </w:pPr>
      <w:proofErr w:type="spellStart"/>
      <w:r w:rsidRPr="00AC5F24">
        <w:rPr>
          <w:b/>
          <w:lang w:val="en-GB"/>
        </w:rPr>
        <w:t>Etiquetas</w:t>
      </w:r>
      <w:proofErr w:type="spellEnd"/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Documentation, Feature</w:t>
      </w:r>
      <w:r w:rsidR="00811046">
        <w:rPr>
          <w:lang w:val="en-GB"/>
        </w:rPr>
        <w:t>, Design, Test</w:t>
      </w:r>
    </w:p>
    <w:p w14:paraId="5461ADEB" w14:textId="307B87BC" w:rsidR="001226FE" w:rsidRPr="00DE0945" w:rsidRDefault="001226FE" w:rsidP="001226FE">
      <w:pPr>
        <w:ind w:firstLine="0"/>
        <w:rPr>
          <w:lang w:val="en-GB"/>
        </w:rPr>
      </w:pPr>
      <w:r w:rsidRPr="00AC5F24">
        <w:rPr>
          <w:b/>
          <w:lang w:val="en-GB"/>
        </w:rPr>
        <w:t>Story Points</w:t>
      </w:r>
      <w:r w:rsidRPr="00AC5F24">
        <w:rPr>
          <w:lang w:val="en-GB"/>
        </w:rPr>
        <w:tab/>
      </w:r>
      <w:r w:rsidRPr="00AC5F24">
        <w:rPr>
          <w:lang w:val="en-GB"/>
        </w:rPr>
        <w:tab/>
        <w:t xml:space="preserve">: </w:t>
      </w:r>
      <w:r>
        <w:rPr>
          <w:lang w:val="en-GB"/>
        </w:rPr>
        <w:t>2</w:t>
      </w:r>
      <w:r w:rsidR="00811046">
        <w:rPr>
          <w:lang w:val="en-GB"/>
        </w:rPr>
        <w:t>1</w:t>
      </w:r>
    </w:p>
    <w:p w14:paraId="4259F5C0" w14:textId="77777777" w:rsidR="001226FE" w:rsidRPr="00F03E89" w:rsidRDefault="001226FE" w:rsidP="001226FE">
      <w:pPr>
        <w:ind w:firstLine="0"/>
        <w:rPr>
          <w:lang w:val="en-US"/>
        </w:rPr>
      </w:pPr>
    </w:p>
    <w:p w14:paraId="10359760" w14:textId="77777777" w:rsidR="001226FE" w:rsidRDefault="001226FE" w:rsidP="001226FE">
      <w:pPr>
        <w:ind w:firstLine="0"/>
        <w:rPr>
          <w:b/>
        </w:rPr>
      </w:pPr>
      <w:r>
        <w:rPr>
          <w:b/>
        </w:rPr>
        <w:t xml:space="preserve">Gráfico </w:t>
      </w:r>
      <w:proofErr w:type="spellStart"/>
      <w:r>
        <w:rPr>
          <w:b/>
        </w:rPr>
        <w:t>burndown</w:t>
      </w:r>
      <w:proofErr w:type="spellEnd"/>
      <w:r>
        <w:rPr>
          <w:b/>
        </w:rPr>
        <w:t>.</w:t>
      </w:r>
    </w:p>
    <w:p w14:paraId="72FD026E" w14:textId="77777777" w:rsidR="001226FE" w:rsidRDefault="001226FE" w:rsidP="001226FE">
      <w:pPr>
        <w:ind w:firstLine="0"/>
      </w:pPr>
    </w:p>
    <w:p w14:paraId="3EE1821C" w14:textId="77777777" w:rsidR="00811046" w:rsidRDefault="00811046" w:rsidP="00156C21">
      <w:pPr>
        <w:jc w:val="center"/>
      </w:pPr>
      <w:r>
        <w:rPr>
          <w:noProof/>
        </w:rPr>
        <w:drawing>
          <wp:inline distT="0" distB="0" distL="0" distR="0" wp14:anchorId="1630A05F" wp14:editId="7B880204">
            <wp:extent cx="5219700" cy="2129155"/>
            <wp:effectExtent l="0" t="0" r="0" b="444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33DE1" w14:textId="7A0453F2" w:rsidR="001226FE" w:rsidRDefault="00811046" w:rsidP="00156C21">
      <w:pPr>
        <w:jc w:val="center"/>
      </w:pPr>
      <w:bookmarkStart w:id="33" w:name="_Toc12462360"/>
      <w:r>
        <w:t xml:space="preserve">Figura A </w:t>
      </w:r>
      <w:fldSimple w:instr=" SEQ Figura_A \* ARABIC ">
        <w:r>
          <w:rPr>
            <w:noProof/>
          </w:rPr>
          <w:t>14</w:t>
        </w:r>
      </w:fldSimple>
      <w:r>
        <w:t xml:space="preserve"> </w:t>
      </w:r>
      <w:r w:rsidRPr="00C45F4F">
        <w:t xml:space="preserve">Gráfico </w:t>
      </w:r>
      <w:proofErr w:type="spellStart"/>
      <w:r w:rsidRPr="00C45F4F">
        <w:t>burndown</w:t>
      </w:r>
      <w:proofErr w:type="spellEnd"/>
      <w:r w:rsidRPr="00C45F4F">
        <w:t xml:space="preserve"> Sprint 1</w:t>
      </w:r>
      <w:r>
        <w:t>4</w:t>
      </w:r>
      <w:bookmarkEnd w:id="33"/>
    </w:p>
    <w:p w14:paraId="6779CDC2" w14:textId="77777777" w:rsidR="001226FE" w:rsidRDefault="001226FE" w:rsidP="001226FE"/>
    <w:p w14:paraId="46D77068" w14:textId="77777777" w:rsidR="001226FE" w:rsidRDefault="001226FE" w:rsidP="001226FE">
      <w:pPr>
        <w:ind w:firstLine="0"/>
      </w:pPr>
      <w:r>
        <w:rPr>
          <w:b/>
        </w:rPr>
        <w:t>Etiquetas</w:t>
      </w:r>
      <w:r>
        <w:t>.</w:t>
      </w:r>
    </w:p>
    <w:tbl>
      <w:tblPr>
        <w:tblW w:w="758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7"/>
        <w:gridCol w:w="3494"/>
        <w:gridCol w:w="474"/>
        <w:gridCol w:w="474"/>
        <w:gridCol w:w="474"/>
        <w:gridCol w:w="474"/>
        <w:gridCol w:w="474"/>
        <w:gridCol w:w="474"/>
        <w:gridCol w:w="474"/>
      </w:tblGrid>
      <w:tr w:rsidR="001226FE" w:rsidRPr="007412AE" w14:paraId="18EF30F9" w14:textId="77777777" w:rsidTr="003D0E9F">
        <w:trPr>
          <w:trHeight w:val="1552"/>
        </w:trPr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012F5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Issues</w:t>
            </w:r>
          </w:p>
        </w:tc>
        <w:tc>
          <w:tcPr>
            <w:tcW w:w="3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E41E4A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Titulo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73A4A"/>
            <w:noWrap/>
            <w:textDirection w:val="btLr"/>
            <w:vAlign w:val="bottom"/>
            <w:hideMark/>
          </w:tcPr>
          <w:p w14:paraId="356ADC31" w14:textId="77777777" w:rsidR="001226FE" w:rsidRPr="00FE6D5D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</w:pPr>
            <w:r w:rsidRPr="00FE6D5D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2"/>
                <w:lang w:eastAsia="es-ES"/>
              </w:rPr>
              <w:t>bug</w:t>
            </w:r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EFCC0"/>
            <w:noWrap/>
            <w:textDirection w:val="btLr"/>
            <w:vAlign w:val="bottom"/>
            <w:hideMark/>
          </w:tcPr>
          <w:p w14:paraId="5F8E1F70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proofErr w:type="spellStart"/>
            <w:r w:rsidRPr="00FE6D5D">
              <w:rPr>
                <w:rFonts w:ascii="Calibri" w:eastAsia="Times New Roman" w:hAnsi="Calibri" w:cs="Calibri"/>
                <w:b/>
                <w:bCs/>
                <w:sz w:val="22"/>
                <w:lang w:eastAsia="es-ES"/>
              </w:rPr>
              <w:t>configur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textDirection w:val="btLr"/>
            <w:vAlign w:val="bottom"/>
            <w:hideMark/>
          </w:tcPr>
          <w:p w14:paraId="6A58EB25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esig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textDirection w:val="btLr"/>
            <w:vAlign w:val="bottom"/>
            <w:hideMark/>
          </w:tcPr>
          <w:p w14:paraId="7041D403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documentation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textDirection w:val="btLr"/>
            <w:vAlign w:val="bottom"/>
            <w:hideMark/>
          </w:tcPr>
          <w:p w14:paraId="286F74AC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feature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42ED75"/>
            <w:noWrap/>
            <w:textDirection w:val="btLr"/>
            <w:vAlign w:val="bottom"/>
            <w:hideMark/>
          </w:tcPr>
          <w:p w14:paraId="56DBAE71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es-ES"/>
              </w:rPr>
              <w:t>research</w:t>
            </w:r>
            <w:proofErr w:type="spellEnd"/>
          </w:p>
        </w:tc>
        <w:tc>
          <w:tcPr>
            <w:tcW w:w="4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textDirection w:val="btLr"/>
            <w:vAlign w:val="bottom"/>
            <w:hideMark/>
          </w:tcPr>
          <w:p w14:paraId="44C01B96" w14:textId="77777777" w:rsidR="001226FE" w:rsidRPr="007412AE" w:rsidRDefault="001226FE" w:rsidP="003D0E9F">
            <w:pPr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2"/>
                <w:lang w:eastAsia="es-ES"/>
              </w:rPr>
              <w:t>test</w:t>
            </w:r>
          </w:p>
        </w:tc>
      </w:tr>
      <w:tr w:rsidR="001226FE" w:rsidRPr="007412AE" w14:paraId="0DC8929A" w14:textId="77777777" w:rsidTr="00F45A5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B366E04" w14:textId="302093BC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6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622753B6" w14:textId="6C1E37D9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a planificación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19C3592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0773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BA7A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7FCC27A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A3E62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8143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D2B72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51616F01" w14:textId="77777777" w:rsidTr="003D0E9F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ACDDC8" w14:textId="660D1A5D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7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CC53892" w14:textId="40C82BCB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Redactar la especificación de requisit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517F6A1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D642B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88BC2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5DEF5"/>
            <w:noWrap/>
            <w:vAlign w:val="bottom"/>
            <w:hideMark/>
          </w:tcPr>
          <w:p w14:paraId="0E76458E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7154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82F1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92F22C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355C3EF4" w14:textId="77777777" w:rsidTr="00F45A57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21EC5E38" w14:textId="7844D39B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99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vAlign w:val="bottom"/>
            <w:hideMark/>
          </w:tcPr>
          <w:p w14:paraId="03E7508E" w14:textId="4190FC87" w:rsidR="001226FE" w:rsidRPr="007412AE" w:rsidRDefault="001226FE" w:rsidP="001226FE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1226F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Mejorar la generación de informe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  <w:hideMark/>
          </w:tcPr>
          <w:p w14:paraId="5C0A12A1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9896D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1D34C"/>
            <w:noWrap/>
            <w:vAlign w:val="bottom"/>
            <w:hideMark/>
          </w:tcPr>
          <w:p w14:paraId="1699D36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F9765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78C74"/>
            <w:noWrap/>
            <w:vAlign w:val="bottom"/>
            <w:hideMark/>
          </w:tcPr>
          <w:p w14:paraId="566FBF07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0585F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AEC68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 w:rsidRPr="007412AE"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 </w:t>
            </w:r>
          </w:p>
        </w:tc>
      </w:tr>
      <w:tr w:rsidR="001226FE" w:rsidRPr="007412AE" w14:paraId="514D1FD7" w14:textId="77777777" w:rsidTr="00811046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EE7E312" w14:textId="6CF1528F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100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FEE782" w14:textId="569D7453" w:rsidR="001226FE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Actualizar test unitarios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1E04220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99F1B6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DA8910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C922A0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4218B0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B9D322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1D76DB"/>
            <w:noWrap/>
            <w:vAlign w:val="bottom"/>
          </w:tcPr>
          <w:p w14:paraId="05E585DD" w14:textId="77777777" w:rsidR="001226FE" w:rsidRPr="007412AE" w:rsidRDefault="001226FE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  <w:tr w:rsidR="00811046" w:rsidRPr="007412AE" w14:paraId="0C8AE223" w14:textId="77777777" w:rsidTr="00156C21">
        <w:trPr>
          <w:trHeight w:val="309"/>
        </w:trPr>
        <w:tc>
          <w:tcPr>
            <w:tcW w:w="7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noWrap/>
            <w:vAlign w:val="bottom"/>
          </w:tcPr>
          <w:p w14:paraId="3FE15CBF" w14:textId="18E2D381" w:rsidR="00811046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#101</w:t>
            </w:r>
          </w:p>
        </w:tc>
        <w:tc>
          <w:tcPr>
            <w:tcW w:w="34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bottom"/>
          </w:tcPr>
          <w:p w14:paraId="43AFEB12" w14:textId="4CABB3DF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  <w:t>Crear pestaña de Acerca De</w:t>
            </w: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bottom"/>
          </w:tcPr>
          <w:p w14:paraId="4ED9E9A7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E59CE3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C0758D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6A67D4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1E2667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B416F6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  <w:tc>
          <w:tcPr>
            <w:tcW w:w="4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E1912A" w14:textId="77777777" w:rsidR="00811046" w:rsidRPr="007412AE" w:rsidRDefault="00811046" w:rsidP="003D0E9F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lang w:eastAsia="es-ES"/>
              </w:rPr>
            </w:pPr>
          </w:p>
        </w:tc>
      </w:tr>
    </w:tbl>
    <w:p w14:paraId="741084F0" w14:textId="008AEFA8" w:rsidR="00A72C7C" w:rsidRPr="00872992" w:rsidRDefault="001226FE" w:rsidP="00872992">
      <w:pPr>
        <w:spacing w:after="160"/>
        <w:ind w:firstLine="0"/>
        <w:jc w:val="center"/>
      </w:pPr>
      <w:bookmarkStart w:id="34" w:name="_Toc11965763"/>
      <w:r>
        <w:t xml:space="preserve">Tabla A. </w:t>
      </w:r>
      <w:r w:rsidR="00694802">
        <w:fldChar w:fldCharType="begin"/>
      </w:r>
      <w:r w:rsidR="00694802">
        <w:instrText xml:space="preserve"> SEQ Tabla_A. \* ARABIC </w:instrText>
      </w:r>
      <w:r w:rsidR="00694802">
        <w:fldChar w:fldCharType="separate"/>
      </w:r>
      <w:r w:rsidR="00167D0E">
        <w:rPr>
          <w:noProof/>
        </w:rPr>
        <w:t>15</w:t>
      </w:r>
      <w:r w:rsidR="00694802">
        <w:rPr>
          <w:noProof/>
        </w:rPr>
        <w:fldChar w:fldCharType="end"/>
      </w:r>
      <w:r>
        <w:t xml:space="preserve"> </w:t>
      </w:r>
      <w:r w:rsidRPr="002559FF">
        <w:t xml:space="preserve">Etiquetas Sprint </w:t>
      </w:r>
      <w:r>
        <w:t>13</w:t>
      </w:r>
      <w:bookmarkEnd w:id="34"/>
      <w:r w:rsidR="00A72C7C">
        <w:br w:type="page"/>
      </w:r>
    </w:p>
    <w:p w14:paraId="38C8E253" w14:textId="0EB7FC1E" w:rsidR="00A72C7C" w:rsidRDefault="00A72C7C" w:rsidP="00A72C7C">
      <w:pPr>
        <w:pStyle w:val="Ttulo2"/>
      </w:pPr>
      <w:bookmarkStart w:id="35" w:name="_Toc12462448"/>
      <w:r>
        <w:lastRenderedPageBreak/>
        <w:t>A.3. Estudio económico</w:t>
      </w:r>
      <w:bookmarkEnd w:id="35"/>
    </w:p>
    <w:p w14:paraId="0D9F5CCD" w14:textId="77777777" w:rsidR="00A72C7C" w:rsidRDefault="00A72C7C" w:rsidP="00A72C7C"/>
    <w:p w14:paraId="2EFDEAA0" w14:textId="3FC6849C" w:rsidR="00A72C7C" w:rsidRDefault="008963B4" w:rsidP="008963B4">
      <w:r>
        <w:t>En este apartado se detallan los costes que derivados de llevar a cabo este proyecto.</w:t>
      </w:r>
    </w:p>
    <w:p w14:paraId="3DDA1B8E" w14:textId="1ED9727A" w:rsidR="001D1E1A" w:rsidRDefault="001D1E1A" w:rsidP="008963B4"/>
    <w:p w14:paraId="7E23FFAB" w14:textId="77777777" w:rsidR="001D1E1A" w:rsidRDefault="001D1E1A" w:rsidP="001D1E1A">
      <w:pPr>
        <w:ind w:firstLine="0"/>
      </w:pPr>
    </w:p>
    <w:p w14:paraId="461435FC" w14:textId="2FCD0D94" w:rsidR="001D1E1A" w:rsidRDefault="001D1E1A" w:rsidP="001D1E1A">
      <w:pPr>
        <w:ind w:firstLine="0"/>
        <w:rPr>
          <w:b/>
        </w:rPr>
      </w:pPr>
      <w:r>
        <w:rPr>
          <w:b/>
        </w:rPr>
        <w:t>Viabilidad económica.</w:t>
      </w:r>
    </w:p>
    <w:p w14:paraId="688EA0E8" w14:textId="30697FBC" w:rsidR="001D1E1A" w:rsidRDefault="001D1E1A" w:rsidP="001D1E1A">
      <w:r>
        <w:t xml:space="preserve">A pesar de ser un proyecto con </w:t>
      </w:r>
      <w:r w:rsidR="001D2E13">
        <w:t xml:space="preserve">uno de los </w:t>
      </w:r>
      <w:r>
        <w:t xml:space="preserve">objetivos </w:t>
      </w:r>
      <w:r w:rsidR="001D2E13">
        <w:t xml:space="preserve">principales </w:t>
      </w:r>
      <w:r>
        <w:t xml:space="preserve">docentes, de este proyecto se podrían derivar ingresos ofreciendo servicios de suscripción a editoriales de libros para que puedan usar el software con distintos libros antes de ser publicados, y gracias a la información que se puede extraer de la red generada, estimar si el libro tendrá éxito o no </w:t>
      </w:r>
      <w:r w:rsidR="00D2190C">
        <w:t>y a qué publico deben enfocar su venta</w:t>
      </w:r>
      <w:r w:rsidR="001D2E13">
        <w:t xml:space="preserve"> aparte de su uso generalizado como generador de características interpretables en filtros colaborativos y otros tipos de sistemas de recomendación</w:t>
      </w:r>
      <w:r w:rsidR="00D2190C">
        <w:t>.</w:t>
      </w:r>
    </w:p>
    <w:p w14:paraId="5E1ECA93" w14:textId="77777777" w:rsidR="00A72C7C" w:rsidRDefault="00A72C7C" w:rsidP="00A72C7C">
      <w:pPr>
        <w:ind w:firstLine="0"/>
      </w:pPr>
    </w:p>
    <w:p w14:paraId="5E4E4A0F" w14:textId="79DE9EAA" w:rsidR="00A72C7C" w:rsidRDefault="001D1E1A" w:rsidP="00A72C7C">
      <w:pPr>
        <w:ind w:firstLine="0"/>
        <w:rPr>
          <w:b/>
        </w:rPr>
      </w:pPr>
      <w:r>
        <w:rPr>
          <w:b/>
        </w:rPr>
        <w:t>Costes software.</w:t>
      </w:r>
    </w:p>
    <w:p w14:paraId="6C79EB6C" w14:textId="0734F187" w:rsidR="001D1E1A" w:rsidRDefault="005859F8" w:rsidP="001D1E1A">
      <w:r>
        <w:t>Durante el desarrollo del proyecto no se utiliza ningún software con licencia de pago por lo que los costes software suponen un total de 0€.</w:t>
      </w:r>
    </w:p>
    <w:p w14:paraId="15228111" w14:textId="7BEA569F" w:rsidR="005859F8" w:rsidRDefault="005859F8" w:rsidP="001D1E1A"/>
    <w:p w14:paraId="43510C86" w14:textId="77777777" w:rsidR="005859F8" w:rsidRDefault="005859F8" w:rsidP="005859F8">
      <w:pPr>
        <w:ind w:firstLine="0"/>
      </w:pPr>
    </w:p>
    <w:p w14:paraId="175A3B03" w14:textId="5D5A138D" w:rsidR="005859F8" w:rsidRDefault="005859F8" w:rsidP="005859F8">
      <w:pPr>
        <w:ind w:firstLine="0"/>
        <w:rPr>
          <w:b/>
        </w:rPr>
      </w:pPr>
      <w:r>
        <w:rPr>
          <w:b/>
        </w:rPr>
        <w:t>Costes hardware.</w:t>
      </w:r>
    </w:p>
    <w:p w14:paraId="63ACEB33" w14:textId="38FDCCA3" w:rsidR="005859F8" w:rsidRDefault="00F5201B" w:rsidP="009C4D65">
      <w:r>
        <w:t xml:space="preserve">A la hora de desplegar la aplicación se utiliza un servicio de hosting como es </w:t>
      </w:r>
      <w:proofErr w:type="spellStart"/>
      <w:r>
        <w:t>Heroku</w:t>
      </w:r>
      <w:proofErr w:type="spellEnd"/>
      <w:r>
        <w:t xml:space="preserve">, al no ser una aplicación altamente utilizada el servicio nos es gratuito, en caso de que la aplicación fuese altamente concurrida o necesitásemos mayor capacidad de cómputo </w:t>
      </w:r>
      <w:proofErr w:type="spellStart"/>
      <w:r w:rsidR="00774AD3">
        <w:t>Heroku</w:t>
      </w:r>
      <w:proofErr w:type="spellEnd"/>
      <w:r w:rsidR="00774AD3">
        <w:t xml:space="preserve"> ofrece unos servicios que van desde los 25 a los 500 euros al mes,</w:t>
      </w:r>
    </w:p>
    <w:p w14:paraId="7BA05F3B" w14:textId="320B0068" w:rsidR="00233D33" w:rsidRDefault="00233D33" w:rsidP="009C4D65"/>
    <w:p w14:paraId="4946D129" w14:textId="77777777" w:rsidR="00233D33" w:rsidRDefault="00233D33" w:rsidP="00233D33">
      <w:pPr>
        <w:ind w:firstLine="0"/>
      </w:pPr>
    </w:p>
    <w:p w14:paraId="3CD2F4F3" w14:textId="6AA53E31" w:rsidR="00233D33" w:rsidRDefault="00233D33" w:rsidP="00233D33">
      <w:pPr>
        <w:ind w:firstLine="0"/>
        <w:rPr>
          <w:b/>
        </w:rPr>
      </w:pPr>
      <w:r>
        <w:rPr>
          <w:b/>
        </w:rPr>
        <w:t xml:space="preserve">Costes </w:t>
      </w:r>
      <w:r w:rsidR="001D2E13">
        <w:rPr>
          <w:b/>
        </w:rPr>
        <w:t xml:space="preserve">de recursos </w:t>
      </w:r>
      <w:r>
        <w:rPr>
          <w:b/>
        </w:rPr>
        <w:t>humanos.</w:t>
      </w:r>
    </w:p>
    <w:p w14:paraId="67A8233F" w14:textId="76349160" w:rsidR="00233D33" w:rsidRDefault="00233D33" w:rsidP="00233D33">
      <w:r>
        <w:t xml:space="preserve">Durante el transcurso del proyecto se estima que el alumno tutorado ha trabajado unas 16h por semana, y que se le paga 10€/h. Esto hace un coste mensual </w:t>
      </w:r>
      <w:r w:rsidR="00627459">
        <w:t xml:space="preserve">en salario bruto </w:t>
      </w:r>
      <w:r>
        <w:t>de:</w:t>
      </w:r>
    </w:p>
    <w:p w14:paraId="1E836FE2" w14:textId="3AF7FAD7" w:rsidR="00233D33" w:rsidRDefault="00CB06DD" w:rsidP="00233D33">
      <m:oMathPara>
        <m:oMath>
          <m:r>
            <w:rPr>
              <w:rFonts w:ascii="Cambria Math" w:hAnsi="Cambria Math"/>
            </w:rPr>
            <m:t>16</m:t>
          </m:r>
          <m:r>
            <w:rPr>
              <w:rFonts w:ascii="Cambria Math" w:hAnsi="Cambria Math"/>
            </w:rPr>
            <m:t>h/semana×18€/</m:t>
          </m:r>
          <m:r>
            <w:rPr>
              <w:rFonts w:ascii="Cambria Math" w:hAnsi="Cambria Math"/>
            </w:rPr>
            <m:t>h×</m:t>
          </m:r>
          <m:r>
            <w:rPr>
              <w:rFonts w:ascii="Cambria Math" w:hAnsi="Cambria Math"/>
            </w:rPr>
            <m:t>4semana/mes= 1152€/mes</m:t>
          </m:r>
        </m:oMath>
      </m:oMathPara>
    </w:p>
    <w:p w14:paraId="680A1842" w14:textId="02A5636E" w:rsidR="005859F8" w:rsidRDefault="00CB06DD" w:rsidP="001D1E1A">
      <w:r>
        <w:t>Esto sería el salario bruto del alumno tutorado, a lo que hay que añadir los impuestos que ha pagado la empresa previamente, 23.6% de contingencias comunes, 5.5% de desempleo, 0.6% de formación profesional y un 0.2% de FOGASA. Los costes totales para la empresa son:</w:t>
      </w:r>
    </w:p>
    <w:p w14:paraId="2023DC22" w14:textId="6DEA52D4" w:rsidR="00CB06DD" w:rsidRDefault="00694802" w:rsidP="001D1E1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52€/mes×100</m:t>
              </m:r>
            </m:num>
            <m:den>
              <m:r>
                <w:rPr>
                  <w:rFonts w:ascii="Cambria Math" w:hAnsi="Cambria Math"/>
                </w:rPr>
                <m:t>100-(23.6+5.5+0.6+0.2)</m:t>
              </m:r>
            </m:den>
          </m:f>
          <m:r>
            <w:rPr>
              <w:rFonts w:ascii="Cambria Math" w:eastAsiaTheme="minorEastAsia" w:hAnsi="Cambria Math"/>
            </w:rPr>
            <m:t>= 1643€/mes</m:t>
          </m:r>
        </m:oMath>
      </m:oMathPara>
    </w:p>
    <w:p w14:paraId="780583D1" w14:textId="58712BAC" w:rsidR="00627459" w:rsidRDefault="00CB06DD" w:rsidP="00627459">
      <w:r>
        <w:lastRenderedPageBreak/>
        <w:t>Además</w:t>
      </w:r>
      <w:r w:rsidR="00627459">
        <w:t xml:space="preserve"> del alumno tutorado, en el desarrollo del proyecto han trabajado 2 cotutores que se estima que han trabajado 1h por semana cada uno, y al tener más conocimientos se les paga </w:t>
      </w:r>
      <w:r w:rsidR="00B439AF">
        <w:t>3</w:t>
      </w:r>
      <w:r w:rsidR="009E0098">
        <w:t>6</w:t>
      </w:r>
      <w:r w:rsidR="00627459">
        <w:t>€/h. Esto supone un coste mensual en salario bruto de:</w:t>
      </w:r>
    </w:p>
    <w:p w14:paraId="4FC43782" w14:textId="281959CD" w:rsidR="00A72C7C" w:rsidRPr="00627459" w:rsidRDefault="00627459" w:rsidP="00A72C7C">
      <w:pPr>
        <w:spacing w:after="160"/>
        <w:ind w:firstLine="0"/>
        <w:jc w:val="left"/>
      </w:pPr>
      <m:oMathPara>
        <m:oMath>
          <m:r>
            <w:rPr>
              <w:rFonts w:ascii="Cambria Math" w:hAnsi="Cambria Math"/>
            </w:rPr>
            <m:t>2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h/semana×36</m:t>
              </m:r>
              <m:r>
                <w:rPr>
                  <w:rFonts w:ascii="Cambria Math" w:hAnsi="Cambria Math"/>
                </w:rPr>
                <m:t>h/hora×4semana/mes</m:t>
              </m:r>
            </m:e>
          </m:d>
          <m:r>
            <w:rPr>
              <w:rFonts w:ascii="Cambria Math" w:hAnsi="Cambria Math"/>
            </w:rPr>
            <m:t>= 288€/mes</m:t>
          </m:r>
        </m:oMath>
      </m:oMathPara>
    </w:p>
    <w:p w14:paraId="6E60F5ED" w14:textId="10D93D3D" w:rsidR="00627459" w:rsidRDefault="00627459" w:rsidP="00A72C7C">
      <w:pPr>
        <w:spacing w:after="160"/>
        <w:ind w:firstLine="0"/>
        <w:jc w:val="left"/>
      </w:pPr>
      <w:r>
        <w:t>Al igual que antes, la empresa también debe pagar impuestos, lo que supone un coste mensual total de:</w:t>
      </w:r>
    </w:p>
    <w:p w14:paraId="790F0235" w14:textId="0B17FB08" w:rsidR="00627459" w:rsidRDefault="00694802" w:rsidP="00A72C7C">
      <w:pPr>
        <w:spacing w:after="160"/>
        <w:ind w:firstLine="0"/>
        <w:jc w:val="left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88€/mes×100</m:t>
              </m:r>
            </m:num>
            <m:den>
              <m:r>
                <w:rPr>
                  <w:rFonts w:ascii="Cambria Math" w:hAnsi="Cambria Math"/>
                </w:rPr>
                <m:t>100-(23.6+5.5+0.6+0.2)</m:t>
              </m:r>
            </m:den>
          </m:f>
          <m:r>
            <w:rPr>
              <w:rFonts w:ascii="Cambria Math" w:hAnsi="Cambria Math"/>
            </w:rPr>
            <m:t>=411€/mes</m:t>
          </m:r>
        </m:oMath>
      </m:oMathPara>
    </w:p>
    <w:p w14:paraId="59708092" w14:textId="5F4A53DF" w:rsidR="00627459" w:rsidRDefault="00627459" w:rsidP="00A72C7C">
      <w:pPr>
        <w:spacing w:after="160"/>
        <w:ind w:firstLine="0"/>
        <w:jc w:val="left"/>
      </w:pPr>
      <w:r>
        <w:t>La suma de todos los salarios supone a la empresa un cose mensual total de:</w:t>
      </w:r>
    </w:p>
    <w:p w14:paraId="41807C69" w14:textId="12114D66" w:rsidR="00627459" w:rsidRPr="00627459" w:rsidRDefault="00627459" w:rsidP="00A72C7C">
      <w:pPr>
        <w:spacing w:after="160"/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913€/mes+137€/mes=1040€/mes</m:t>
          </m:r>
        </m:oMath>
      </m:oMathPara>
    </w:p>
    <w:p w14:paraId="2867D302" w14:textId="430852EB" w:rsidR="00087AD6" w:rsidRDefault="00627459" w:rsidP="00A72C7C">
      <w:pPr>
        <w:spacing w:after="16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Al tener el proyecto una duración de 6 meses, eso hace que los costes totales del desarrollar el pro</w:t>
      </w:r>
      <w:r w:rsidR="00087AD6">
        <w:rPr>
          <w:rFonts w:eastAsiaTheme="minorEastAsia"/>
        </w:rPr>
        <w:t>yecto sean:</w:t>
      </w:r>
    </w:p>
    <w:p w14:paraId="3161EA32" w14:textId="01904375" w:rsidR="00087AD6" w:rsidRPr="00087AD6" w:rsidRDefault="00087AD6" w:rsidP="00A72C7C">
      <w:pPr>
        <w:spacing w:after="160"/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6mes×1040€/mes=6240€</m:t>
          </m:r>
        </m:oMath>
      </m:oMathPara>
    </w:p>
    <w:p w14:paraId="440DE517" w14:textId="1B5E7C5D" w:rsidR="00627459" w:rsidRDefault="00627459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  <w:r>
        <w:rPr>
          <w:rFonts w:eastAsiaTheme="majorEastAsia" w:cstheme="majorBidi"/>
          <w:b/>
          <w:sz w:val="26"/>
          <w:szCs w:val="26"/>
        </w:rPr>
        <w:br w:type="page"/>
      </w:r>
    </w:p>
    <w:p w14:paraId="35925CBB" w14:textId="77777777" w:rsidR="00A72C7C" w:rsidRDefault="00A72C7C" w:rsidP="00A72C7C">
      <w:pPr>
        <w:pStyle w:val="Ttulo2"/>
      </w:pPr>
      <w:bookmarkStart w:id="36" w:name="_Toc12462449"/>
      <w:r>
        <w:lastRenderedPageBreak/>
        <w:t>A.4. Tratamiento de licencias</w:t>
      </w:r>
      <w:bookmarkEnd w:id="36"/>
    </w:p>
    <w:p w14:paraId="4AFC37FE" w14:textId="77777777" w:rsidR="00A72C7C" w:rsidRDefault="00A72C7C" w:rsidP="00A72C7C"/>
    <w:p w14:paraId="48FCDEBE" w14:textId="7BCC5BAD" w:rsidR="00A72C7C" w:rsidRDefault="00A72C7C" w:rsidP="00A72C7C">
      <w:r>
        <w:t xml:space="preserve">Antes de </w:t>
      </w:r>
      <w:r w:rsidR="00C648EB">
        <w:t>establecer una licencia para el proyecto se debe evaluar las licencias del software que estamos utilizando, y de esta forma establecer una licencia compatible.</w:t>
      </w:r>
    </w:p>
    <w:p w14:paraId="69E5FAB3" w14:textId="32F332D4" w:rsidR="00C648EB" w:rsidRDefault="00C648EB" w:rsidP="00A72C7C">
      <w:r>
        <w:t>El software utilizado en el proyecto y sus licencias son las siguientes:</w:t>
      </w:r>
    </w:p>
    <w:p w14:paraId="27FA0634" w14:textId="77777777" w:rsidR="00A72C7C" w:rsidRDefault="00A72C7C" w:rsidP="00A72C7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1842"/>
        <w:gridCol w:w="1842"/>
      </w:tblGrid>
      <w:tr w:rsidR="00A72C7C" w:rsidRPr="00FF42CC" w14:paraId="347F25F5" w14:textId="77777777" w:rsidTr="003200BD">
        <w:tc>
          <w:tcPr>
            <w:tcW w:w="3256" w:type="dxa"/>
            <w:shd w:val="clear" w:color="auto" w:fill="F2F2F2" w:themeFill="background1" w:themeFillShade="F2"/>
          </w:tcPr>
          <w:p w14:paraId="3DCCB0F0" w14:textId="77777777" w:rsidR="00A72C7C" w:rsidRPr="00FF42CC" w:rsidRDefault="00A72C7C" w:rsidP="00A87EEF">
            <w:pPr>
              <w:ind w:firstLine="0"/>
              <w:rPr>
                <w:b/>
              </w:rPr>
            </w:pPr>
            <w:r w:rsidRPr="00FF42CC">
              <w:rPr>
                <w:b/>
              </w:rPr>
              <w:t>Módulo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70ACBBEE" w14:textId="77777777" w:rsidR="00A72C7C" w:rsidRPr="00FF42CC" w:rsidRDefault="00A72C7C" w:rsidP="00A87EEF">
            <w:pPr>
              <w:ind w:firstLine="0"/>
              <w:rPr>
                <w:b/>
              </w:rPr>
            </w:pPr>
            <w:r w:rsidRPr="00FF42CC">
              <w:rPr>
                <w:b/>
              </w:rPr>
              <w:t>Versión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2DB28403" w14:textId="77777777" w:rsidR="00A72C7C" w:rsidRPr="00FF42CC" w:rsidRDefault="00A72C7C" w:rsidP="00A87EEF">
            <w:pPr>
              <w:ind w:firstLine="0"/>
              <w:rPr>
                <w:b/>
              </w:rPr>
            </w:pPr>
            <w:r>
              <w:rPr>
                <w:b/>
              </w:rPr>
              <w:t>Licencia</w:t>
            </w:r>
          </w:p>
        </w:tc>
      </w:tr>
      <w:tr w:rsidR="00A72C7C" w14:paraId="41E9362A" w14:textId="77777777" w:rsidTr="003200BD">
        <w:tc>
          <w:tcPr>
            <w:tcW w:w="3256" w:type="dxa"/>
          </w:tcPr>
          <w:p w14:paraId="0CDFEAB2" w14:textId="2B3338E3" w:rsidR="00A72C7C" w:rsidRDefault="003200BD" w:rsidP="00A87EEF">
            <w:pPr>
              <w:ind w:firstLine="0"/>
            </w:pPr>
            <w:r>
              <w:t>B</w:t>
            </w:r>
            <w:r w:rsidRPr="003200BD">
              <w:t>eautiful</w:t>
            </w:r>
            <w:r>
              <w:t>S</w:t>
            </w:r>
            <w:r w:rsidRPr="003200BD">
              <w:t>oup4</w:t>
            </w:r>
          </w:p>
        </w:tc>
        <w:tc>
          <w:tcPr>
            <w:tcW w:w="1842" w:type="dxa"/>
          </w:tcPr>
          <w:p w14:paraId="053B551B" w14:textId="6F8A9E5D" w:rsidR="00A72C7C" w:rsidRDefault="003200BD" w:rsidP="00A87EEF">
            <w:pPr>
              <w:ind w:firstLine="0"/>
            </w:pPr>
            <w:r w:rsidRPr="003200BD">
              <w:t>4.7.1</w:t>
            </w:r>
          </w:p>
        </w:tc>
        <w:tc>
          <w:tcPr>
            <w:tcW w:w="1842" w:type="dxa"/>
          </w:tcPr>
          <w:p w14:paraId="503CA741" w14:textId="5EBF2C21" w:rsidR="00A72C7C" w:rsidRDefault="003D0E9F" w:rsidP="00A87EEF">
            <w:pPr>
              <w:ind w:firstLine="0"/>
            </w:pPr>
            <w:r>
              <w:t>MIT</w:t>
            </w:r>
          </w:p>
        </w:tc>
      </w:tr>
      <w:tr w:rsidR="00A72C7C" w14:paraId="6F5497DA" w14:textId="77777777" w:rsidTr="003200BD">
        <w:tc>
          <w:tcPr>
            <w:tcW w:w="3256" w:type="dxa"/>
          </w:tcPr>
          <w:p w14:paraId="6FF95F02" w14:textId="77777777" w:rsidR="00A72C7C" w:rsidRDefault="00A72C7C" w:rsidP="00A87EEF">
            <w:pPr>
              <w:ind w:firstLine="0"/>
            </w:pPr>
            <w:proofErr w:type="spellStart"/>
            <w:r>
              <w:t>Flask</w:t>
            </w:r>
            <w:proofErr w:type="spellEnd"/>
          </w:p>
        </w:tc>
        <w:tc>
          <w:tcPr>
            <w:tcW w:w="1842" w:type="dxa"/>
          </w:tcPr>
          <w:p w14:paraId="4CBEC2BE" w14:textId="77777777" w:rsidR="00A72C7C" w:rsidRDefault="00A72C7C" w:rsidP="00A87EEF">
            <w:pPr>
              <w:ind w:firstLine="0"/>
            </w:pPr>
            <w:r>
              <w:t>1.0.2</w:t>
            </w:r>
          </w:p>
        </w:tc>
        <w:tc>
          <w:tcPr>
            <w:tcW w:w="1842" w:type="dxa"/>
          </w:tcPr>
          <w:p w14:paraId="4D41C5F8" w14:textId="77777777" w:rsidR="00A72C7C" w:rsidRDefault="00A72C7C" w:rsidP="00A87EEF">
            <w:pPr>
              <w:ind w:firstLine="0"/>
              <w:jc w:val="left"/>
            </w:pPr>
            <w:r>
              <w:t>BSD</w:t>
            </w:r>
          </w:p>
        </w:tc>
      </w:tr>
      <w:tr w:rsidR="00A72C7C" w14:paraId="7A754819" w14:textId="77777777" w:rsidTr="003200BD">
        <w:tc>
          <w:tcPr>
            <w:tcW w:w="3256" w:type="dxa"/>
          </w:tcPr>
          <w:p w14:paraId="1B528174" w14:textId="18EF81EA" w:rsidR="00A72C7C" w:rsidRDefault="00A72C7C" w:rsidP="00A87EEF">
            <w:pPr>
              <w:ind w:firstLine="0"/>
            </w:pPr>
            <w:proofErr w:type="spellStart"/>
            <w:r>
              <w:t>Flask</w:t>
            </w:r>
            <w:proofErr w:type="spellEnd"/>
            <w:r>
              <w:t>-B</w:t>
            </w:r>
            <w:r w:rsidR="003D0E9F">
              <w:t>abel</w:t>
            </w:r>
          </w:p>
        </w:tc>
        <w:tc>
          <w:tcPr>
            <w:tcW w:w="1842" w:type="dxa"/>
          </w:tcPr>
          <w:p w14:paraId="473D1156" w14:textId="699C3381" w:rsidR="00A72C7C" w:rsidRDefault="003D0E9F" w:rsidP="00A87EEF">
            <w:pPr>
              <w:ind w:firstLine="0"/>
            </w:pPr>
            <w:r>
              <w:t>0.12.2</w:t>
            </w:r>
          </w:p>
        </w:tc>
        <w:tc>
          <w:tcPr>
            <w:tcW w:w="1842" w:type="dxa"/>
          </w:tcPr>
          <w:p w14:paraId="0CCEF40D" w14:textId="77777777" w:rsidR="00A72C7C" w:rsidRDefault="00A72C7C" w:rsidP="00A87EEF">
            <w:pPr>
              <w:ind w:firstLine="0"/>
            </w:pPr>
            <w:r>
              <w:t>BSD</w:t>
            </w:r>
          </w:p>
        </w:tc>
      </w:tr>
      <w:tr w:rsidR="003D0E9F" w14:paraId="1492CA1B" w14:textId="77777777" w:rsidTr="003200BD">
        <w:tc>
          <w:tcPr>
            <w:tcW w:w="3256" w:type="dxa"/>
          </w:tcPr>
          <w:p w14:paraId="42191DB1" w14:textId="7C5F2571" w:rsidR="003D0E9F" w:rsidRDefault="003D0E9F" w:rsidP="00A87EEF">
            <w:pPr>
              <w:ind w:firstLine="0"/>
            </w:pPr>
            <w:r>
              <w:t>html5lib</w:t>
            </w:r>
          </w:p>
        </w:tc>
        <w:tc>
          <w:tcPr>
            <w:tcW w:w="1842" w:type="dxa"/>
          </w:tcPr>
          <w:p w14:paraId="5894DE33" w14:textId="7E1966F3" w:rsidR="003D0E9F" w:rsidRDefault="003D0E9F" w:rsidP="00A87EEF">
            <w:pPr>
              <w:ind w:firstLine="0"/>
            </w:pPr>
            <w:r>
              <w:t>1.0.1</w:t>
            </w:r>
          </w:p>
        </w:tc>
        <w:tc>
          <w:tcPr>
            <w:tcW w:w="1842" w:type="dxa"/>
          </w:tcPr>
          <w:p w14:paraId="621D2EA1" w14:textId="4CCF2CBB" w:rsidR="003D0E9F" w:rsidRDefault="003D0E9F" w:rsidP="00A87EEF">
            <w:pPr>
              <w:ind w:firstLine="0"/>
            </w:pPr>
            <w:r>
              <w:t>MIT</w:t>
            </w:r>
          </w:p>
        </w:tc>
      </w:tr>
      <w:tr w:rsidR="003D0E9F" w14:paraId="3A673E85" w14:textId="77777777" w:rsidTr="003200BD">
        <w:tc>
          <w:tcPr>
            <w:tcW w:w="3256" w:type="dxa"/>
          </w:tcPr>
          <w:p w14:paraId="5517AA37" w14:textId="3018C3EF" w:rsidR="003D0E9F" w:rsidRDefault="003D0E9F" w:rsidP="00A87EEF">
            <w:pPr>
              <w:ind w:firstLine="0"/>
            </w:pPr>
            <w:proofErr w:type="spellStart"/>
            <w:r>
              <w:t>lxml</w:t>
            </w:r>
            <w:proofErr w:type="spellEnd"/>
          </w:p>
        </w:tc>
        <w:tc>
          <w:tcPr>
            <w:tcW w:w="1842" w:type="dxa"/>
          </w:tcPr>
          <w:p w14:paraId="07E9D481" w14:textId="2AF01D99" w:rsidR="003D0E9F" w:rsidRDefault="003D0E9F" w:rsidP="00A87EEF">
            <w:pPr>
              <w:ind w:firstLine="0"/>
            </w:pPr>
            <w:r>
              <w:t>4.3.1</w:t>
            </w:r>
          </w:p>
        </w:tc>
        <w:tc>
          <w:tcPr>
            <w:tcW w:w="1842" w:type="dxa"/>
          </w:tcPr>
          <w:p w14:paraId="308A0825" w14:textId="09F5D5C8" w:rsidR="003D0E9F" w:rsidRDefault="00D53525" w:rsidP="00A87EEF">
            <w:pPr>
              <w:ind w:firstLine="0"/>
            </w:pPr>
            <w:r>
              <w:t>BSD</w:t>
            </w:r>
          </w:p>
        </w:tc>
      </w:tr>
      <w:tr w:rsidR="003200BD" w14:paraId="170F5F30" w14:textId="77777777" w:rsidTr="003200BD">
        <w:tc>
          <w:tcPr>
            <w:tcW w:w="3256" w:type="dxa"/>
          </w:tcPr>
          <w:p w14:paraId="0A71B87F" w14:textId="577369E5" w:rsidR="003200BD" w:rsidRDefault="003200BD" w:rsidP="00A87EEF">
            <w:pPr>
              <w:ind w:firstLine="0"/>
            </w:pPr>
            <w:proofErr w:type="spellStart"/>
            <w:r w:rsidRPr="003200BD">
              <w:t>matplotlib</w:t>
            </w:r>
            <w:proofErr w:type="spellEnd"/>
          </w:p>
        </w:tc>
        <w:tc>
          <w:tcPr>
            <w:tcW w:w="1842" w:type="dxa"/>
          </w:tcPr>
          <w:p w14:paraId="47BF9A46" w14:textId="0E7B2929" w:rsidR="003200BD" w:rsidRDefault="003200BD" w:rsidP="00A87EEF">
            <w:pPr>
              <w:ind w:firstLine="0"/>
            </w:pPr>
            <w:r w:rsidRPr="003200BD">
              <w:t>3.0.2</w:t>
            </w:r>
          </w:p>
        </w:tc>
        <w:tc>
          <w:tcPr>
            <w:tcW w:w="1842" w:type="dxa"/>
          </w:tcPr>
          <w:p w14:paraId="1C8E3837" w14:textId="7879A2A6" w:rsidR="003200BD" w:rsidRDefault="00D53525" w:rsidP="00A87EEF">
            <w:pPr>
              <w:ind w:firstLine="0"/>
            </w:pPr>
            <w:r>
              <w:t>PSF</w:t>
            </w:r>
          </w:p>
        </w:tc>
      </w:tr>
      <w:tr w:rsidR="003D0E9F" w14:paraId="21D18FA1" w14:textId="77777777" w:rsidTr="003200BD">
        <w:tc>
          <w:tcPr>
            <w:tcW w:w="3256" w:type="dxa"/>
          </w:tcPr>
          <w:p w14:paraId="0AB2B1AA" w14:textId="28551DB1" w:rsidR="003D0E9F" w:rsidRPr="003200BD" w:rsidRDefault="003D0E9F" w:rsidP="00A87EEF">
            <w:pPr>
              <w:ind w:firstLine="0"/>
            </w:pPr>
            <w:proofErr w:type="spellStart"/>
            <w:r>
              <w:t>networkx</w:t>
            </w:r>
            <w:proofErr w:type="spellEnd"/>
          </w:p>
        </w:tc>
        <w:tc>
          <w:tcPr>
            <w:tcW w:w="1842" w:type="dxa"/>
          </w:tcPr>
          <w:p w14:paraId="045682B4" w14:textId="31136E28" w:rsidR="003D0E9F" w:rsidRPr="003200BD" w:rsidRDefault="003D0E9F" w:rsidP="00A87EEF">
            <w:pPr>
              <w:ind w:firstLine="0"/>
            </w:pPr>
            <w:r>
              <w:t>2.2</w:t>
            </w:r>
          </w:p>
        </w:tc>
        <w:tc>
          <w:tcPr>
            <w:tcW w:w="1842" w:type="dxa"/>
          </w:tcPr>
          <w:p w14:paraId="05E0F2DC" w14:textId="70F44439" w:rsidR="003D0E9F" w:rsidRDefault="003D0E9F" w:rsidP="00A87EEF">
            <w:pPr>
              <w:ind w:firstLine="0"/>
            </w:pPr>
            <w:r>
              <w:t>BSD</w:t>
            </w:r>
          </w:p>
        </w:tc>
      </w:tr>
      <w:tr w:rsidR="003D0E9F" w14:paraId="40221DE5" w14:textId="77777777" w:rsidTr="003200BD">
        <w:tc>
          <w:tcPr>
            <w:tcW w:w="3256" w:type="dxa"/>
          </w:tcPr>
          <w:p w14:paraId="1407FCBD" w14:textId="31129921" w:rsidR="003D0E9F" w:rsidRDefault="003D0E9F" w:rsidP="00A87EEF">
            <w:pPr>
              <w:ind w:firstLine="0"/>
            </w:pPr>
            <w:r w:rsidRPr="003D0E9F">
              <w:t>network_styling_with_d3</w:t>
            </w:r>
          </w:p>
        </w:tc>
        <w:tc>
          <w:tcPr>
            <w:tcW w:w="1842" w:type="dxa"/>
          </w:tcPr>
          <w:p w14:paraId="1177882C" w14:textId="3C8FE1F1" w:rsidR="003D0E9F" w:rsidRDefault="003D0E9F" w:rsidP="00A87EEF">
            <w:pPr>
              <w:ind w:firstLine="0"/>
            </w:pPr>
            <w:r>
              <w:t>-</w:t>
            </w:r>
          </w:p>
        </w:tc>
        <w:tc>
          <w:tcPr>
            <w:tcW w:w="1842" w:type="dxa"/>
          </w:tcPr>
          <w:p w14:paraId="31AFCB97" w14:textId="286434E1" w:rsidR="003D0E9F" w:rsidRDefault="003D0E9F" w:rsidP="00A87EEF">
            <w:pPr>
              <w:ind w:firstLine="0"/>
            </w:pPr>
            <w:r>
              <w:t>MIT</w:t>
            </w:r>
          </w:p>
        </w:tc>
      </w:tr>
      <w:tr w:rsidR="003D0E9F" w14:paraId="69EE514A" w14:textId="77777777" w:rsidTr="003200BD">
        <w:tc>
          <w:tcPr>
            <w:tcW w:w="3256" w:type="dxa"/>
          </w:tcPr>
          <w:p w14:paraId="3B21ABD6" w14:textId="7D4C1B20" w:rsidR="003D0E9F" w:rsidRPr="003200BD" w:rsidRDefault="003D0E9F" w:rsidP="00A87EEF">
            <w:pPr>
              <w:ind w:firstLine="0"/>
            </w:pPr>
            <w:proofErr w:type="spellStart"/>
            <w:r>
              <w:t>ply</w:t>
            </w:r>
            <w:proofErr w:type="spellEnd"/>
          </w:p>
        </w:tc>
        <w:tc>
          <w:tcPr>
            <w:tcW w:w="1842" w:type="dxa"/>
          </w:tcPr>
          <w:p w14:paraId="15C9F71A" w14:textId="47E10FB1" w:rsidR="003D0E9F" w:rsidRPr="003200BD" w:rsidRDefault="003D0E9F" w:rsidP="00A87EEF">
            <w:pPr>
              <w:ind w:firstLine="0"/>
            </w:pPr>
            <w:r>
              <w:t>3.11</w:t>
            </w:r>
          </w:p>
        </w:tc>
        <w:tc>
          <w:tcPr>
            <w:tcW w:w="1842" w:type="dxa"/>
          </w:tcPr>
          <w:p w14:paraId="0019696E" w14:textId="6D72A43A" w:rsidR="003D0E9F" w:rsidRDefault="003D0E9F" w:rsidP="00A87EEF">
            <w:pPr>
              <w:ind w:firstLine="0"/>
            </w:pPr>
            <w:r>
              <w:t>BSD</w:t>
            </w:r>
          </w:p>
        </w:tc>
      </w:tr>
      <w:tr w:rsidR="00A72C7C" w14:paraId="15B20120" w14:textId="77777777" w:rsidTr="003200BD">
        <w:tc>
          <w:tcPr>
            <w:tcW w:w="3256" w:type="dxa"/>
          </w:tcPr>
          <w:p w14:paraId="1D546A07" w14:textId="77777777" w:rsidR="00A72C7C" w:rsidRDefault="00A72C7C" w:rsidP="00A87EEF">
            <w:pPr>
              <w:ind w:firstLine="0"/>
            </w:pPr>
            <w:proofErr w:type="spellStart"/>
            <w:r>
              <w:t>numpy</w:t>
            </w:r>
            <w:proofErr w:type="spellEnd"/>
          </w:p>
        </w:tc>
        <w:tc>
          <w:tcPr>
            <w:tcW w:w="1842" w:type="dxa"/>
          </w:tcPr>
          <w:p w14:paraId="4A74544D" w14:textId="77777777" w:rsidR="00A72C7C" w:rsidRDefault="00A72C7C" w:rsidP="00A87EEF">
            <w:pPr>
              <w:ind w:firstLine="0"/>
            </w:pPr>
            <w:r>
              <w:t>1.14.3</w:t>
            </w:r>
          </w:p>
        </w:tc>
        <w:tc>
          <w:tcPr>
            <w:tcW w:w="1842" w:type="dxa"/>
          </w:tcPr>
          <w:p w14:paraId="6BD2EBEE" w14:textId="77777777" w:rsidR="00A72C7C" w:rsidRDefault="00A72C7C" w:rsidP="00A87EEF">
            <w:pPr>
              <w:ind w:firstLine="0"/>
            </w:pPr>
            <w:r>
              <w:t>BSD</w:t>
            </w:r>
          </w:p>
        </w:tc>
      </w:tr>
      <w:tr w:rsidR="00A72C7C" w14:paraId="56735912" w14:textId="77777777" w:rsidTr="003200BD">
        <w:tc>
          <w:tcPr>
            <w:tcW w:w="3256" w:type="dxa"/>
          </w:tcPr>
          <w:p w14:paraId="24612E8E" w14:textId="77777777" w:rsidR="00A72C7C" w:rsidRDefault="00A72C7C" w:rsidP="00A87EEF">
            <w:pPr>
              <w:ind w:firstLine="0"/>
            </w:pPr>
            <w:proofErr w:type="spellStart"/>
            <w:r>
              <w:t>scipy</w:t>
            </w:r>
            <w:proofErr w:type="spellEnd"/>
          </w:p>
        </w:tc>
        <w:tc>
          <w:tcPr>
            <w:tcW w:w="1842" w:type="dxa"/>
          </w:tcPr>
          <w:p w14:paraId="3F43C272" w14:textId="77777777" w:rsidR="00A72C7C" w:rsidRDefault="00A72C7C" w:rsidP="00A87EEF">
            <w:pPr>
              <w:ind w:firstLine="0"/>
            </w:pPr>
            <w:r>
              <w:t>1.1.0</w:t>
            </w:r>
          </w:p>
        </w:tc>
        <w:tc>
          <w:tcPr>
            <w:tcW w:w="1842" w:type="dxa"/>
          </w:tcPr>
          <w:p w14:paraId="2587667C" w14:textId="77777777" w:rsidR="00A72C7C" w:rsidRDefault="00A72C7C" w:rsidP="003D0E9F">
            <w:pPr>
              <w:keepNext/>
              <w:ind w:firstLine="0"/>
            </w:pPr>
            <w:r>
              <w:t>BSD</w:t>
            </w:r>
          </w:p>
        </w:tc>
      </w:tr>
    </w:tbl>
    <w:p w14:paraId="1E7924F5" w14:textId="2361ABAB" w:rsidR="00A72C7C" w:rsidRDefault="003D0E9F" w:rsidP="003D0E9F">
      <w:pPr>
        <w:jc w:val="center"/>
      </w:pPr>
      <w:bookmarkStart w:id="37" w:name="_Toc11965764"/>
      <w:r>
        <w:t xml:space="preserve">Tabla A. </w:t>
      </w:r>
      <w:r w:rsidR="00694802">
        <w:fldChar w:fldCharType="begin"/>
      </w:r>
      <w:r w:rsidR="00694802">
        <w:instrText xml:space="preserve"> SEQ Tabla_A. \* ARABIC </w:instrText>
      </w:r>
      <w:r w:rsidR="00694802">
        <w:fldChar w:fldCharType="separate"/>
      </w:r>
      <w:r w:rsidR="00167D0E">
        <w:rPr>
          <w:noProof/>
        </w:rPr>
        <w:t>16</w:t>
      </w:r>
      <w:r w:rsidR="00694802">
        <w:rPr>
          <w:noProof/>
        </w:rPr>
        <w:fldChar w:fldCharType="end"/>
      </w:r>
      <w:r>
        <w:t xml:space="preserve"> Licencias de dependencias</w:t>
      </w:r>
      <w:bookmarkEnd w:id="37"/>
    </w:p>
    <w:p w14:paraId="5593E587" w14:textId="77777777" w:rsidR="003D0E9F" w:rsidRDefault="003D0E9F" w:rsidP="003D0E9F">
      <w:pPr>
        <w:ind w:firstLine="0"/>
      </w:pPr>
    </w:p>
    <w:p w14:paraId="288B9CFA" w14:textId="2BBBFCC8" w:rsidR="00A72C7C" w:rsidRDefault="00A72C7C" w:rsidP="00A72C7C">
      <w:r>
        <w:t xml:space="preserve">Las licencias </w:t>
      </w:r>
      <w:r w:rsidR="006810DF">
        <w:t xml:space="preserve">del software utilizado en el </w:t>
      </w:r>
      <w:r>
        <w:t xml:space="preserve">proyecto </w:t>
      </w:r>
      <w:r w:rsidR="006810DF">
        <w:t>permiten su uso bajo total libertad.</w:t>
      </w:r>
    </w:p>
    <w:p w14:paraId="0F11F1B9" w14:textId="72E4AB04" w:rsidR="00A72C7C" w:rsidRDefault="00A72C7C" w:rsidP="00A72C7C">
      <w:r>
        <w:t xml:space="preserve">Se decide </w:t>
      </w:r>
      <w:r w:rsidR="006810DF">
        <w:t>utilizar la licencia MIT como licencia del proyecto</w:t>
      </w:r>
      <w:r>
        <w:t xml:space="preserve">, permitiendo su uso, </w:t>
      </w:r>
      <w:r w:rsidR="006810DF">
        <w:t xml:space="preserve">copia, modificación, publicación, </w:t>
      </w:r>
      <w:r>
        <w:t>distribución</w:t>
      </w:r>
      <w:r w:rsidR="00B574DD">
        <w:t>, sublicenciar, o venta.</w:t>
      </w:r>
    </w:p>
    <w:p w14:paraId="3E7303F3" w14:textId="77777777" w:rsidR="00A72C7C" w:rsidRDefault="00A72C7C" w:rsidP="00A72C7C"/>
    <w:p w14:paraId="5D6B4E87" w14:textId="77777777" w:rsidR="00A72C7C" w:rsidRDefault="00A72C7C" w:rsidP="00A72C7C">
      <w:r>
        <w:br w:type="page"/>
      </w:r>
    </w:p>
    <w:p w14:paraId="78B0754B" w14:textId="7A99794A" w:rsidR="00A72C7C" w:rsidRDefault="00A72C7C" w:rsidP="00D25ED2">
      <w:pPr>
        <w:pStyle w:val="Ttulo1"/>
        <w:jc w:val="left"/>
      </w:pPr>
      <w:bookmarkStart w:id="38" w:name="_Toc12462450"/>
      <w:r>
        <w:lastRenderedPageBreak/>
        <w:t>Apéndice B. Especificación de</w:t>
      </w:r>
      <w:r w:rsidR="00D25ED2">
        <w:t xml:space="preserve"> </w:t>
      </w:r>
      <w:r>
        <w:t>Requisitos</w:t>
      </w:r>
      <w:bookmarkEnd w:id="38"/>
    </w:p>
    <w:p w14:paraId="6E23D6FB" w14:textId="77777777" w:rsidR="00D25ED2" w:rsidRPr="00D25ED2" w:rsidRDefault="00D25ED2" w:rsidP="00D25ED2"/>
    <w:p w14:paraId="2490BFCD" w14:textId="77777777" w:rsidR="00A72C7C" w:rsidRDefault="00A72C7C" w:rsidP="00A72C7C">
      <w:pPr>
        <w:pStyle w:val="Ttulo2"/>
      </w:pPr>
      <w:bookmarkStart w:id="39" w:name="_Toc12462451"/>
      <w:r>
        <w:t>B.1. Introducción</w:t>
      </w:r>
      <w:bookmarkEnd w:id="39"/>
    </w:p>
    <w:p w14:paraId="601AD132" w14:textId="77777777" w:rsidR="00A72C7C" w:rsidRDefault="00A72C7C" w:rsidP="00A72C7C"/>
    <w:p w14:paraId="7FD84E11" w14:textId="51D69764" w:rsidR="00A72C7C" w:rsidRDefault="00D25ED2" w:rsidP="00A72C7C">
      <w:r>
        <w:t xml:space="preserve">En esta sección se describen los objetivos y funcionalidades que se pretenden desarrollar con </w:t>
      </w:r>
      <w:r w:rsidR="00CA45D5">
        <w:t>la realización del proyecto.</w:t>
      </w:r>
    </w:p>
    <w:p w14:paraId="2837D963" w14:textId="77777777" w:rsidR="00A72C7C" w:rsidRDefault="00A72C7C" w:rsidP="00A72C7C">
      <w:pPr>
        <w:ind w:firstLine="0"/>
      </w:pPr>
    </w:p>
    <w:p w14:paraId="019B8482" w14:textId="77777777" w:rsidR="00A72C7C" w:rsidRDefault="00A72C7C" w:rsidP="00A72C7C">
      <w:pPr>
        <w:pStyle w:val="Ttulo2"/>
      </w:pPr>
      <w:bookmarkStart w:id="40" w:name="_Toc12462452"/>
      <w:r>
        <w:t>B.2. Objetivos generales</w:t>
      </w:r>
      <w:bookmarkEnd w:id="40"/>
    </w:p>
    <w:p w14:paraId="46372506" w14:textId="77777777" w:rsidR="00A72C7C" w:rsidRDefault="00A72C7C" w:rsidP="00A72C7C">
      <w:pPr>
        <w:ind w:firstLine="0"/>
      </w:pPr>
    </w:p>
    <w:p w14:paraId="4C94410E" w14:textId="7EE54C7B" w:rsidR="00A72C7C" w:rsidRDefault="00A72C7C" w:rsidP="00A72C7C">
      <w:r>
        <w:t xml:space="preserve">Los objetivos generales </w:t>
      </w:r>
      <w:r w:rsidR="00B43DFA">
        <w:t>que se pretenden conseguir con la realización del proyecto son los siguientes:</w:t>
      </w:r>
    </w:p>
    <w:p w14:paraId="005D428B" w14:textId="54C944E5" w:rsidR="00A72C7C" w:rsidRDefault="00A72C7C" w:rsidP="00E64A9C">
      <w:pPr>
        <w:pStyle w:val="Prrafodelista"/>
        <w:numPr>
          <w:ilvl w:val="0"/>
          <w:numId w:val="2"/>
        </w:numPr>
      </w:pPr>
      <w:r>
        <w:t>Desa</w:t>
      </w:r>
      <w:r w:rsidR="00B43DFA">
        <w:t xml:space="preserve">rrollar una aplicación web que permita </w:t>
      </w:r>
      <w:r w:rsidR="00727F2C">
        <w:t xml:space="preserve">generar una red de interacciones entre los personajes de cualquier </w:t>
      </w:r>
      <w:proofErr w:type="spellStart"/>
      <w:r w:rsidR="00727F2C">
        <w:t>ePub</w:t>
      </w:r>
      <w:proofErr w:type="spellEnd"/>
      <w:r w:rsidR="00727F2C">
        <w:t>.</w:t>
      </w:r>
    </w:p>
    <w:p w14:paraId="4864D9A3" w14:textId="77777777" w:rsidR="00E64A9C" w:rsidRDefault="00E64A9C" w:rsidP="00E64A9C">
      <w:pPr>
        <w:pStyle w:val="Prrafodelista"/>
        <w:ind w:firstLine="0"/>
      </w:pPr>
    </w:p>
    <w:p w14:paraId="63242FB4" w14:textId="091DEDAE" w:rsidR="00E64A9C" w:rsidRDefault="00E64A9C" w:rsidP="00E64A9C">
      <w:pPr>
        <w:pStyle w:val="Prrafodelista"/>
        <w:numPr>
          <w:ilvl w:val="0"/>
          <w:numId w:val="2"/>
        </w:numPr>
      </w:pPr>
      <w:r>
        <w:t>Permitir al usuario generar un diccionario de personajes de forma completamente automática mediante:</w:t>
      </w:r>
    </w:p>
    <w:p w14:paraId="5E2D45E2" w14:textId="0FCED682" w:rsidR="00E64A9C" w:rsidRDefault="00E64A9C" w:rsidP="00E64A9C">
      <w:pPr>
        <w:pStyle w:val="Prrafodelista"/>
        <w:numPr>
          <w:ilvl w:val="1"/>
          <w:numId w:val="2"/>
        </w:numPr>
      </w:pPr>
      <w:r>
        <w:t xml:space="preserve">Búsqueda de palabras en mayúsculas en el </w:t>
      </w:r>
      <w:proofErr w:type="spellStart"/>
      <w:r>
        <w:t>ePub</w:t>
      </w:r>
      <w:proofErr w:type="spellEnd"/>
    </w:p>
    <w:p w14:paraId="0D07FA91" w14:textId="77EC2BF0" w:rsidR="00E64A9C" w:rsidRDefault="00E64A9C" w:rsidP="00E64A9C">
      <w:pPr>
        <w:pStyle w:val="Prrafodelista"/>
        <w:numPr>
          <w:ilvl w:val="1"/>
          <w:numId w:val="2"/>
        </w:numPr>
      </w:pPr>
      <w:r>
        <w:t xml:space="preserve">Importación de un diccionario en </w:t>
      </w:r>
      <w:proofErr w:type="spellStart"/>
      <w:r>
        <w:t>csv</w:t>
      </w:r>
      <w:proofErr w:type="spellEnd"/>
    </w:p>
    <w:p w14:paraId="3A5E7BB7" w14:textId="0B6E76EA" w:rsidR="00E64A9C" w:rsidRDefault="00E64A9C" w:rsidP="00E64A9C">
      <w:pPr>
        <w:pStyle w:val="Prrafodelista"/>
        <w:numPr>
          <w:ilvl w:val="1"/>
          <w:numId w:val="2"/>
        </w:numPr>
      </w:pPr>
      <w:proofErr w:type="spellStart"/>
      <w:r>
        <w:t>Scraping</w:t>
      </w:r>
      <w:proofErr w:type="spellEnd"/>
      <w:r>
        <w:t xml:space="preserve"> de una wiki sobre el libro</w:t>
      </w:r>
    </w:p>
    <w:p w14:paraId="5ECAE57A" w14:textId="77777777" w:rsidR="00E64A9C" w:rsidRDefault="00E64A9C" w:rsidP="00E64A9C">
      <w:pPr>
        <w:pStyle w:val="Prrafodelista"/>
        <w:ind w:firstLine="0"/>
      </w:pPr>
    </w:p>
    <w:p w14:paraId="513A80AE" w14:textId="7DD86CBC" w:rsidR="00A72C7C" w:rsidRDefault="00F31EF5" w:rsidP="00A72C7C">
      <w:pPr>
        <w:pStyle w:val="Prrafodelista"/>
        <w:numPr>
          <w:ilvl w:val="0"/>
          <w:numId w:val="2"/>
        </w:numPr>
      </w:pPr>
      <w:r>
        <w:t>Permitir al usuario modificar su diccionario de personajes de distintas formas:</w:t>
      </w:r>
    </w:p>
    <w:p w14:paraId="72D051F1" w14:textId="4673A3B1" w:rsidR="00F31EF5" w:rsidRDefault="00F31EF5" w:rsidP="00F31EF5">
      <w:pPr>
        <w:pStyle w:val="Prrafodelista"/>
        <w:numPr>
          <w:ilvl w:val="1"/>
          <w:numId w:val="2"/>
        </w:numPr>
      </w:pPr>
      <w:r>
        <w:t>Añadiendo nuevos personajes o añadiendo nuevas referencias a un personaje ya existente</w:t>
      </w:r>
    </w:p>
    <w:p w14:paraId="7F2A475F" w14:textId="5AE1D393" w:rsidR="00F31EF5" w:rsidRDefault="00F31EF5" w:rsidP="00F31EF5">
      <w:pPr>
        <w:pStyle w:val="Prrafodelista"/>
        <w:numPr>
          <w:ilvl w:val="1"/>
          <w:numId w:val="2"/>
        </w:numPr>
      </w:pPr>
      <w:r>
        <w:t>Eliminando personajes ya existentes o eliminando referencias de un personaje ya existente</w:t>
      </w:r>
    </w:p>
    <w:p w14:paraId="2FF355E3" w14:textId="05667DA7" w:rsidR="00F31EF5" w:rsidRDefault="00F31EF5" w:rsidP="00F31EF5">
      <w:pPr>
        <w:pStyle w:val="Prrafodelista"/>
        <w:numPr>
          <w:ilvl w:val="1"/>
          <w:numId w:val="2"/>
        </w:numPr>
      </w:pPr>
      <w:r>
        <w:t>Juntar varios personajes en uno solo</w:t>
      </w:r>
    </w:p>
    <w:p w14:paraId="47EF2804" w14:textId="439FA947" w:rsidR="00F31EF5" w:rsidRDefault="00F31EF5" w:rsidP="00F31EF5">
      <w:pPr>
        <w:pStyle w:val="Prrafodelista"/>
        <w:numPr>
          <w:ilvl w:val="1"/>
          <w:numId w:val="2"/>
        </w:numPr>
      </w:pPr>
      <w:r>
        <w:t>Modificar la id de los personajes</w:t>
      </w:r>
    </w:p>
    <w:p w14:paraId="4C67860F" w14:textId="77777777" w:rsidR="00A72C7C" w:rsidRDefault="00A72C7C" w:rsidP="00A72C7C">
      <w:pPr>
        <w:pStyle w:val="Prrafodelista"/>
        <w:ind w:firstLine="0"/>
      </w:pPr>
    </w:p>
    <w:p w14:paraId="4BBE29C8" w14:textId="154D3133" w:rsidR="00F31EF5" w:rsidRDefault="00F31EF5" w:rsidP="00F31EF5">
      <w:pPr>
        <w:pStyle w:val="Prrafodelista"/>
        <w:numPr>
          <w:ilvl w:val="0"/>
          <w:numId w:val="2"/>
        </w:numPr>
      </w:pPr>
      <w:r>
        <w:t>Permitir al usuario visualizar la red con distintos parámetros para generarla</w:t>
      </w:r>
    </w:p>
    <w:p w14:paraId="4D652DEB" w14:textId="77777777" w:rsidR="00F31EF5" w:rsidRDefault="00F31EF5" w:rsidP="00F31EF5">
      <w:pPr>
        <w:pStyle w:val="Prrafodelista"/>
        <w:ind w:firstLine="0"/>
      </w:pPr>
    </w:p>
    <w:p w14:paraId="0C3D824B" w14:textId="0208B757" w:rsidR="00F31EF5" w:rsidRDefault="00F31EF5" w:rsidP="00F31EF5">
      <w:pPr>
        <w:pStyle w:val="Prrafodelista"/>
        <w:numPr>
          <w:ilvl w:val="0"/>
          <w:numId w:val="2"/>
        </w:numPr>
      </w:pPr>
      <w:r>
        <w:t>Permitir al usuario obtener una serie de información relevante acerca de la red</w:t>
      </w:r>
    </w:p>
    <w:p w14:paraId="108C0A10" w14:textId="77777777" w:rsidR="00A72C7C" w:rsidRDefault="00A72C7C" w:rsidP="00A72C7C">
      <w:pPr>
        <w:ind w:firstLine="0"/>
      </w:pPr>
    </w:p>
    <w:p w14:paraId="676AAEFF" w14:textId="3247BC2C" w:rsidR="00FE0CCE" w:rsidRDefault="00FE0CCE">
      <w:pPr>
        <w:spacing w:after="160"/>
        <w:ind w:firstLine="0"/>
        <w:jc w:val="left"/>
      </w:pPr>
      <w:r>
        <w:br w:type="page"/>
      </w:r>
    </w:p>
    <w:p w14:paraId="02C86CC5" w14:textId="77777777" w:rsidR="00A72C7C" w:rsidRDefault="00A72C7C" w:rsidP="00A72C7C">
      <w:pPr>
        <w:pStyle w:val="Ttulo2"/>
      </w:pPr>
      <w:bookmarkStart w:id="41" w:name="_Toc12462453"/>
      <w:r>
        <w:lastRenderedPageBreak/>
        <w:t>B.3. Catálogo de requisitos</w:t>
      </w:r>
      <w:bookmarkEnd w:id="41"/>
    </w:p>
    <w:p w14:paraId="5E0165E8" w14:textId="77777777" w:rsidR="00A72C7C" w:rsidRDefault="00A72C7C" w:rsidP="00A72C7C">
      <w:pPr>
        <w:spacing w:after="160"/>
        <w:ind w:firstLine="0"/>
        <w:rPr>
          <w:b/>
        </w:rPr>
      </w:pPr>
    </w:p>
    <w:p w14:paraId="76AF52CB" w14:textId="77777777" w:rsidR="00A72C7C" w:rsidRPr="00C578C0" w:rsidRDefault="00A72C7C" w:rsidP="00A72C7C">
      <w:pPr>
        <w:ind w:firstLine="0"/>
        <w:rPr>
          <w:b/>
        </w:rPr>
      </w:pPr>
      <w:r w:rsidRPr="00C578C0">
        <w:rPr>
          <w:b/>
        </w:rPr>
        <w:t>Requisitos funcionales</w:t>
      </w:r>
    </w:p>
    <w:p w14:paraId="3F081A9A" w14:textId="00286079" w:rsidR="00A72C7C" w:rsidRDefault="00A72C7C" w:rsidP="00A72C7C">
      <w:pPr>
        <w:pStyle w:val="Prrafodelista"/>
        <w:numPr>
          <w:ilvl w:val="0"/>
          <w:numId w:val="3"/>
        </w:numPr>
      </w:pPr>
      <w:bookmarkStart w:id="42" w:name="_Hlk8717653"/>
      <w:r w:rsidRPr="00E33070">
        <w:rPr>
          <w:b/>
        </w:rPr>
        <w:t>RF-</w:t>
      </w:r>
      <w:r>
        <w:rPr>
          <w:b/>
        </w:rPr>
        <w:t>1</w:t>
      </w:r>
      <w:r w:rsidRPr="00E33070">
        <w:rPr>
          <w:b/>
        </w:rPr>
        <w:t xml:space="preserve"> </w:t>
      </w:r>
      <w:r w:rsidR="0080282B">
        <w:rPr>
          <w:b/>
        </w:rPr>
        <w:t xml:space="preserve">Introducción de fichero </w:t>
      </w:r>
      <w:proofErr w:type="spellStart"/>
      <w:r w:rsidR="0080282B">
        <w:rPr>
          <w:b/>
        </w:rPr>
        <w:t>ePub</w:t>
      </w:r>
      <w:proofErr w:type="spellEnd"/>
      <w:r>
        <w:t xml:space="preserve">.  Cualquier acceso </w:t>
      </w:r>
      <w:r w:rsidR="0080282B">
        <w:t xml:space="preserve">a secciones de la aplicación que no sea el inicio, sin haber introducido un fichero </w:t>
      </w:r>
      <w:proofErr w:type="spellStart"/>
      <w:r w:rsidR="0080282B">
        <w:t>ePub</w:t>
      </w:r>
      <w:proofErr w:type="spellEnd"/>
      <w:r w:rsidR="0080282B">
        <w:t xml:space="preserve"> se redirigirán a la página de inicio</w:t>
      </w:r>
      <w:r>
        <w:t>.</w:t>
      </w:r>
    </w:p>
    <w:p w14:paraId="34F14C4E" w14:textId="77777777" w:rsidR="00A72C7C" w:rsidRDefault="00A72C7C" w:rsidP="00A72C7C">
      <w:pPr>
        <w:pStyle w:val="Prrafodelista"/>
        <w:ind w:firstLine="0"/>
      </w:pPr>
    </w:p>
    <w:p w14:paraId="722CB39B" w14:textId="1D974B1A" w:rsidR="0080282B" w:rsidRDefault="00A72C7C" w:rsidP="0080282B">
      <w:pPr>
        <w:pStyle w:val="Prrafodelista"/>
        <w:numPr>
          <w:ilvl w:val="0"/>
          <w:numId w:val="3"/>
        </w:numPr>
      </w:pPr>
      <w:r w:rsidRPr="00285E09">
        <w:rPr>
          <w:b/>
        </w:rPr>
        <w:t>RF-</w:t>
      </w:r>
      <w:r>
        <w:rPr>
          <w:b/>
        </w:rPr>
        <w:t>2</w:t>
      </w:r>
      <w:r w:rsidRPr="00285E09">
        <w:rPr>
          <w:b/>
        </w:rPr>
        <w:t xml:space="preserve"> </w:t>
      </w:r>
      <w:r w:rsidR="0080282B">
        <w:rPr>
          <w:b/>
        </w:rPr>
        <w:t xml:space="preserve">Validación de </w:t>
      </w:r>
      <w:proofErr w:type="spellStart"/>
      <w:r w:rsidR="0080282B">
        <w:rPr>
          <w:b/>
        </w:rPr>
        <w:t>ePub</w:t>
      </w:r>
      <w:proofErr w:type="spellEnd"/>
      <w:r>
        <w:t xml:space="preserve">. </w:t>
      </w:r>
      <w:r w:rsidR="0080282B">
        <w:t xml:space="preserve">Se comprobará que efectivamente el archivo introducido tiene la estructura de un archivo </w:t>
      </w:r>
      <w:proofErr w:type="spellStart"/>
      <w:r w:rsidR="0080282B">
        <w:t>ePub</w:t>
      </w:r>
      <w:proofErr w:type="spellEnd"/>
      <w:r w:rsidR="0080282B">
        <w:t>.</w:t>
      </w:r>
    </w:p>
    <w:p w14:paraId="584962E7" w14:textId="77777777" w:rsidR="0080282B" w:rsidRPr="001D3554" w:rsidRDefault="0080282B" w:rsidP="0080282B">
      <w:pPr>
        <w:pStyle w:val="Prrafodelista"/>
        <w:ind w:firstLine="0"/>
      </w:pPr>
    </w:p>
    <w:p w14:paraId="7F839B1D" w14:textId="750608A5" w:rsidR="00A72C7C" w:rsidRDefault="00A72C7C" w:rsidP="00A72C7C">
      <w:pPr>
        <w:pStyle w:val="Prrafodelista"/>
        <w:numPr>
          <w:ilvl w:val="0"/>
          <w:numId w:val="3"/>
        </w:numPr>
      </w:pPr>
      <w:r w:rsidRPr="00285E09">
        <w:rPr>
          <w:b/>
        </w:rPr>
        <w:t>RF-</w:t>
      </w:r>
      <w:r>
        <w:rPr>
          <w:b/>
        </w:rPr>
        <w:t>3</w:t>
      </w:r>
      <w:r w:rsidRPr="00285E09">
        <w:rPr>
          <w:b/>
        </w:rPr>
        <w:t xml:space="preserve"> </w:t>
      </w:r>
      <w:r w:rsidR="0080282B">
        <w:rPr>
          <w:b/>
        </w:rPr>
        <w:t xml:space="preserve">Obtención del texto de </w:t>
      </w:r>
      <w:proofErr w:type="spellStart"/>
      <w:r w:rsidR="0080282B">
        <w:rPr>
          <w:b/>
        </w:rPr>
        <w:t>ePub</w:t>
      </w:r>
      <w:proofErr w:type="spellEnd"/>
      <w:r>
        <w:t xml:space="preserve">. </w:t>
      </w:r>
      <w:r w:rsidR="0080282B">
        <w:t xml:space="preserve">Una vez validado el archivo </w:t>
      </w:r>
      <w:proofErr w:type="spellStart"/>
      <w:r w:rsidR="0080282B">
        <w:t>ePub</w:t>
      </w:r>
      <w:proofErr w:type="spellEnd"/>
      <w:r w:rsidR="0080282B">
        <w:t xml:space="preserve"> introducido, se extraerá el texto que compone el libro y se eliminará el archivo </w:t>
      </w:r>
      <w:proofErr w:type="spellStart"/>
      <w:r w:rsidR="0080282B">
        <w:t>ePub</w:t>
      </w:r>
      <w:proofErr w:type="spellEnd"/>
      <w:r w:rsidR="0080282B">
        <w:t>.</w:t>
      </w:r>
    </w:p>
    <w:p w14:paraId="76E2ADCE" w14:textId="77777777" w:rsidR="00A72C7C" w:rsidRDefault="00A72C7C" w:rsidP="00A72C7C">
      <w:pPr>
        <w:pStyle w:val="Prrafodelista"/>
        <w:ind w:firstLine="0"/>
      </w:pPr>
    </w:p>
    <w:p w14:paraId="7132A4DB" w14:textId="205BE175" w:rsidR="00A72C7C" w:rsidRDefault="00A72C7C" w:rsidP="00A72C7C">
      <w:pPr>
        <w:pStyle w:val="Prrafodelista"/>
        <w:numPr>
          <w:ilvl w:val="0"/>
          <w:numId w:val="3"/>
        </w:numPr>
      </w:pPr>
      <w:r w:rsidRPr="00285E09">
        <w:rPr>
          <w:b/>
        </w:rPr>
        <w:t>RF-</w:t>
      </w:r>
      <w:r>
        <w:rPr>
          <w:b/>
        </w:rPr>
        <w:t>4</w:t>
      </w:r>
      <w:r w:rsidRPr="00285E09">
        <w:rPr>
          <w:b/>
        </w:rPr>
        <w:t xml:space="preserve"> </w:t>
      </w:r>
      <w:r w:rsidR="00D6456B">
        <w:rPr>
          <w:b/>
        </w:rPr>
        <w:t>Creación</w:t>
      </w:r>
      <w:r w:rsidR="007D3595">
        <w:rPr>
          <w:b/>
        </w:rPr>
        <w:t xml:space="preserve"> automática de un diccionario de personajes</w:t>
      </w:r>
      <w:r w:rsidRPr="00285E09">
        <w:rPr>
          <w:b/>
        </w:rPr>
        <w:t>.</w:t>
      </w:r>
      <w:r>
        <w:t xml:space="preserve"> </w:t>
      </w:r>
      <w:r w:rsidR="007D3595">
        <w:t xml:space="preserve">Se podrá crear un diccionario de personajes a partir de todas las palabras en mayúsculas del </w:t>
      </w:r>
      <w:proofErr w:type="spellStart"/>
      <w:r w:rsidR="007D3595">
        <w:t>ePub</w:t>
      </w:r>
      <w:proofErr w:type="spellEnd"/>
      <w:r w:rsidR="007D3595">
        <w:t xml:space="preserve"> subido.</w:t>
      </w:r>
    </w:p>
    <w:p w14:paraId="3EEB4A7D" w14:textId="77777777" w:rsidR="00A72C7C" w:rsidRDefault="00A72C7C" w:rsidP="00A72C7C">
      <w:pPr>
        <w:pStyle w:val="Prrafodelista"/>
        <w:ind w:firstLine="0"/>
      </w:pPr>
    </w:p>
    <w:p w14:paraId="63956AA9" w14:textId="3AC4CC2A" w:rsidR="00A72C7C" w:rsidRDefault="00A72C7C" w:rsidP="00A72C7C">
      <w:pPr>
        <w:pStyle w:val="Prrafodelista"/>
        <w:numPr>
          <w:ilvl w:val="0"/>
          <w:numId w:val="3"/>
        </w:numPr>
      </w:pPr>
      <w:r w:rsidRPr="00285E09">
        <w:rPr>
          <w:b/>
        </w:rPr>
        <w:t>RF-</w:t>
      </w:r>
      <w:r>
        <w:rPr>
          <w:b/>
        </w:rPr>
        <w:t>5</w:t>
      </w:r>
      <w:r w:rsidRPr="00285E09">
        <w:rPr>
          <w:b/>
        </w:rPr>
        <w:t xml:space="preserve"> </w:t>
      </w:r>
      <w:r w:rsidR="007D3595">
        <w:rPr>
          <w:b/>
        </w:rPr>
        <w:t>Importación de un diccionario de personajes</w:t>
      </w:r>
      <w:r>
        <w:t xml:space="preserve">. </w:t>
      </w:r>
      <w:r w:rsidR="007D3595">
        <w:t xml:space="preserve">Se podrá generar un diccionario de personajes a partir de un archivo </w:t>
      </w:r>
      <w:proofErr w:type="spellStart"/>
      <w:r w:rsidR="007D3595">
        <w:t>csv</w:t>
      </w:r>
      <w:proofErr w:type="spellEnd"/>
      <w:r w:rsidR="007D3595">
        <w:t xml:space="preserve"> que siga con la estructura marcada en el manual de usuario.</w:t>
      </w:r>
    </w:p>
    <w:p w14:paraId="7629B9A5" w14:textId="77777777" w:rsidR="00A72C7C" w:rsidRDefault="00A72C7C" w:rsidP="00A72C7C">
      <w:pPr>
        <w:pStyle w:val="Prrafodelista"/>
        <w:ind w:firstLine="0"/>
      </w:pPr>
    </w:p>
    <w:p w14:paraId="39C3F07E" w14:textId="43D19C6A" w:rsidR="00A72C7C" w:rsidRDefault="00A72C7C" w:rsidP="00A72C7C">
      <w:pPr>
        <w:pStyle w:val="Prrafodelista"/>
        <w:numPr>
          <w:ilvl w:val="0"/>
          <w:numId w:val="3"/>
        </w:numPr>
      </w:pPr>
      <w:r>
        <w:rPr>
          <w:b/>
        </w:rPr>
        <w:t>RF</w:t>
      </w:r>
      <w:r w:rsidRPr="00285E09">
        <w:t>-</w:t>
      </w:r>
      <w:r>
        <w:rPr>
          <w:b/>
        </w:rPr>
        <w:t>6</w:t>
      </w:r>
      <w:r w:rsidRPr="00285E09">
        <w:rPr>
          <w:b/>
        </w:rPr>
        <w:t xml:space="preserve"> </w:t>
      </w:r>
      <w:r w:rsidR="00614A8D">
        <w:rPr>
          <w:b/>
        </w:rPr>
        <w:t>Obtención de un diccionario de personajes</w:t>
      </w:r>
      <w:r>
        <w:t xml:space="preserve">. </w:t>
      </w:r>
      <w:r w:rsidR="00613EB6">
        <w:t xml:space="preserve">Se podrá generar un diccionario de personajes introduciendo el enlace a una wiki </w:t>
      </w:r>
      <w:proofErr w:type="spellStart"/>
      <w:proofErr w:type="gramStart"/>
      <w:r w:rsidR="00613EB6">
        <w:t>pre-establecida</w:t>
      </w:r>
      <w:proofErr w:type="spellEnd"/>
      <w:proofErr w:type="gramEnd"/>
      <w:r w:rsidR="00613EB6">
        <w:t>.</w:t>
      </w:r>
    </w:p>
    <w:p w14:paraId="4C57E7BD" w14:textId="77777777" w:rsidR="000A2E7D" w:rsidRDefault="000A2E7D" w:rsidP="000A2E7D">
      <w:pPr>
        <w:pStyle w:val="Prrafodelista"/>
      </w:pPr>
    </w:p>
    <w:p w14:paraId="5B6A698B" w14:textId="49B050C6" w:rsidR="000A2E7D" w:rsidRDefault="000A2E7D" w:rsidP="00A72C7C">
      <w:pPr>
        <w:pStyle w:val="Prrafodelista"/>
        <w:numPr>
          <w:ilvl w:val="0"/>
          <w:numId w:val="3"/>
        </w:numPr>
      </w:pPr>
      <w:r>
        <w:rPr>
          <w:b/>
        </w:rPr>
        <w:t>RF</w:t>
      </w:r>
      <w:r w:rsidRPr="00285E09">
        <w:t>-</w:t>
      </w:r>
      <w:r>
        <w:rPr>
          <w:b/>
        </w:rPr>
        <w:t xml:space="preserve">7 Vaciar el diccionario de personajes. </w:t>
      </w:r>
      <w:r>
        <w:rPr>
          <w:bCs/>
        </w:rPr>
        <w:t>Se podrá eliminar completamente el diccionario de personajes actual para empezarlo desde cero.</w:t>
      </w:r>
    </w:p>
    <w:p w14:paraId="2CEDEDDD" w14:textId="77777777" w:rsidR="00A72C7C" w:rsidRDefault="00A72C7C" w:rsidP="00A72C7C">
      <w:pPr>
        <w:pStyle w:val="Prrafodelista"/>
        <w:ind w:firstLine="0"/>
      </w:pPr>
    </w:p>
    <w:p w14:paraId="3ECAF3D4" w14:textId="1F6132ED" w:rsidR="00A72C7C" w:rsidRDefault="00A72C7C" w:rsidP="00A72C7C">
      <w:pPr>
        <w:pStyle w:val="Prrafodelista"/>
        <w:numPr>
          <w:ilvl w:val="0"/>
          <w:numId w:val="3"/>
        </w:numPr>
      </w:pPr>
      <w:r>
        <w:rPr>
          <w:b/>
        </w:rPr>
        <w:t>RF</w:t>
      </w:r>
      <w:r w:rsidRPr="00285E09">
        <w:t>-</w:t>
      </w:r>
      <w:r w:rsidR="00D41958">
        <w:rPr>
          <w:b/>
        </w:rPr>
        <w:t>8</w:t>
      </w:r>
      <w:r>
        <w:rPr>
          <w:b/>
        </w:rPr>
        <w:t xml:space="preserve"> </w:t>
      </w:r>
      <w:r w:rsidR="00194455">
        <w:rPr>
          <w:b/>
        </w:rPr>
        <w:t>Añadir personajes</w:t>
      </w:r>
      <w:r>
        <w:t xml:space="preserve">. </w:t>
      </w:r>
      <w:r w:rsidR="00194455">
        <w:t>Se podrán añadir nuevos personajes mientras que su identificador sea distinto al del resto de personajes</w:t>
      </w:r>
    </w:p>
    <w:p w14:paraId="0AF8DCDE" w14:textId="77777777" w:rsidR="00A72C7C" w:rsidRDefault="00A72C7C" w:rsidP="00A72C7C">
      <w:pPr>
        <w:pStyle w:val="Prrafodelista"/>
        <w:ind w:firstLine="0"/>
      </w:pPr>
    </w:p>
    <w:p w14:paraId="083DE3C1" w14:textId="01DFEE57" w:rsidR="00A72C7C" w:rsidRDefault="00A72C7C" w:rsidP="00A72C7C">
      <w:pPr>
        <w:pStyle w:val="Prrafodelista"/>
        <w:numPr>
          <w:ilvl w:val="0"/>
          <w:numId w:val="3"/>
        </w:numPr>
      </w:pPr>
      <w:r>
        <w:t xml:space="preserve"> </w:t>
      </w:r>
      <w:r>
        <w:rPr>
          <w:b/>
        </w:rPr>
        <w:t>RF</w:t>
      </w:r>
      <w:r w:rsidRPr="00285E09">
        <w:t>-</w:t>
      </w:r>
      <w:r w:rsidR="00D41958">
        <w:rPr>
          <w:b/>
        </w:rPr>
        <w:t>9</w:t>
      </w:r>
      <w:r>
        <w:rPr>
          <w:b/>
        </w:rPr>
        <w:t xml:space="preserve"> </w:t>
      </w:r>
      <w:r w:rsidR="00194455">
        <w:rPr>
          <w:b/>
        </w:rPr>
        <w:t>Eliminar personajes.</w:t>
      </w:r>
      <w:r>
        <w:t xml:space="preserve"> </w:t>
      </w:r>
      <w:r w:rsidR="00194455">
        <w:t>Se podrán eliminar personajes pertenecientes al diccionario de personajes</w:t>
      </w:r>
    </w:p>
    <w:p w14:paraId="495711F1" w14:textId="77777777" w:rsidR="00A72C7C" w:rsidRDefault="00A72C7C" w:rsidP="00A72C7C">
      <w:pPr>
        <w:pStyle w:val="Prrafodelista"/>
        <w:ind w:firstLine="0"/>
      </w:pPr>
    </w:p>
    <w:p w14:paraId="2C58388C" w14:textId="21308400" w:rsidR="00A72C7C" w:rsidRDefault="00A72C7C" w:rsidP="00A72C7C">
      <w:pPr>
        <w:pStyle w:val="Prrafodelista"/>
        <w:numPr>
          <w:ilvl w:val="0"/>
          <w:numId w:val="3"/>
        </w:numPr>
      </w:pPr>
      <w:r>
        <w:rPr>
          <w:b/>
        </w:rPr>
        <w:t>RF-</w:t>
      </w:r>
      <w:r w:rsidR="00D41958">
        <w:rPr>
          <w:b/>
        </w:rPr>
        <w:t>10</w:t>
      </w:r>
      <w:r>
        <w:rPr>
          <w:b/>
        </w:rPr>
        <w:t xml:space="preserve"> </w:t>
      </w:r>
      <w:r w:rsidR="00194455">
        <w:rPr>
          <w:b/>
        </w:rPr>
        <w:t>Juntar personajes</w:t>
      </w:r>
      <w:r>
        <w:t xml:space="preserve">. </w:t>
      </w:r>
      <w:r w:rsidR="00194455">
        <w:t>Se podrán juntar varios personajes para formar un único personaje que agrupe las referencias de ambos personajes.</w:t>
      </w:r>
    </w:p>
    <w:p w14:paraId="4F7E1F36" w14:textId="77777777" w:rsidR="00A72C7C" w:rsidRDefault="00A72C7C" w:rsidP="00A72C7C">
      <w:pPr>
        <w:pStyle w:val="Prrafodelista"/>
        <w:ind w:firstLine="0"/>
      </w:pPr>
    </w:p>
    <w:p w14:paraId="348037FB" w14:textId="6A803C5D" w:rsidR="00A72C7C" w:rsidRDefault="00A72C7C" w:rsidP="00A72C7C">
      <w:pPr>
        <w:pStyle w:val="Prrafodelista"/>
        <w:numPr>
          <w:ilvl w:val="0"/>
          <w:numId w:val="3"/>
        </w:numPr>
      </w:pPr>
      <w:r w:rsidRPr="001D3554">
        <w:rPr>
          <w:b/>
        </w:rPr>
        <w:t>RF-</w:t>
      </w:r>
      <w:r>
        <w:rPr>
          <w:b/>
        </w:rPr>
        <w:t>1</w:t>
      </w:r>
      <w:r w:rsidR="00D41958">
        <w:rPr>
          <w:b/>
        </w:rPr>
        <w:t>1</w:t>
      </w:r>
      <w:r w:rsidRPr="001D3554">
        <w:rPr>
          <w:b/>
        </w:rPr>
        <w:t xml:space="preserve"> </w:t>
      </w:r>
      <w:r w:rsidR="00194455">
        <w:rPr>
          <w:b/>
        </w:rPr>
        <w:t>Añadir referencia</w:t>
      </w:r>
      <w:r w:rsidR="00C60DC7">
        <w:rPr>
          <w:b/>
        </w:rPr>
        <w:t>s</w:t>
      </w:r>
      <w:r w:rsidR="00194455">
        <w:rPr>
          <w:b/>
        </w:rPr>
        <w:t xml:space="preserve"> a personajes existentes</w:t>
      </w:r>
      <w:r>
        <w:t xml:space="preserve">. </w:t>
      </w:r>
      <w:r w:rsidR="00C60DC7">
        <w:t>Se podrán añadir nuevas referencias a personajes que ya existan en el diccionario de personajes.</w:t>
      </w:r>
    </w:p>
    <w:p w14:paraId="35F05819" w14:textId="77777777" w:rsidR="00A72C7C" w:rsidRDefault="00A72C7C" w:rsidP="00A72C7C">
      <w:pPr>
        <w:pStyle w:val="Prrafodelista"/>
        <w:ind w:firstLine="0"/>
      </w:pPr>
    </w:p>
    <w:p w14:paraId="60708E99" w14:textId="7E0178F2" w:rsidR="00A72C7C" w:rsidRDefault="00A72C7C" w:rsidP="00A72C7C">
      <w:pPr>
        <w:pStyle w:val="Prrafodelista"/>
        <w:numPr>
          <w:ilvl w:val="0"/>
          <w:numId w:val="3"/>
        </w:numPr>
      </w:pPr>
      <w:r w:rsidRPr="001D3554">
        <w:rPr>
          <w:b/>
        </w:rPr>
        <w:t>RF-1</w:t>
      </w:r>
      <w:r w:rsidR="00D41958">
        <w:rPr>
          <w:b/>
        </w:rPr>
        <w:t>2</w:t>
      </w:r>
      <w:r w:rsidRPr="001D3554">
        <w:rPr>
          <w:b/>
        </w:rPr>
        <w:t xml:space="preserve"> </w:t>
      </w:r>
      <w:r w:rsidR="00C60DC7">
        <w:rPr>
          <w:b/>
        </w:rPr>
        <w:t>Eliminar referencias a personajes existentes</w:t>
      </w:r>
      <w:r>
        <w:t xml:space="preserve">. Se </w:t>
      </w:r>
      <w:r w:rsidR="00C60DC7">
        <w:t>podrán eliminar referencias de los distintos personajes que formen el personaje.</w:t>
      </w:r>
    </w:p>
    <w:p w14:paraId="591B636A" w14:textId="77777777" w:rsidR="00A72C7C" w:rsidRDefault="00A72C7C" w:rsidP="00A72C7C">
      <w:pPr>
        <w:pStyle w:val="Prrafodelista"/>
        <w:ind w:firstLine="0"/>
      </w:pPr>
    </w:p>
    <w:p w14:paraId="0AC1BF90" w14:textId="2AB2A1C8" w:rsidR="00A72C7C" w:rsidRDefault="00A72C7C" w:rsidP="00A72C7C">
      <w:pPr>
        <w:pStyle w:val="Prrafodelista"/>
        <w:numPr>
          <w:ilvl w:val="0"/>
          <w:numId w:val="3"/>
        </w:numPr>
      </w:pPr>
      <w:r w:rsidRPr="00BE2AE2">
        <w:rPr>
          <w:b/>
        </w:rPr>
        <w:lastRenderedPageBreak/>
        <w:t>RF-1</w:t>
      </w:r>
      <w:r w:rsidR="00D41958">
        <w:rPr>
          <w:b/>
        </w:rPr>
        <w:t>3</w:t>
      </w:r>
      <w:r w:rsidRPr="00BE2AE2">
        <w:rPr>
          <w:b/>
        </w:rPr>
        <w:t xml:space="preserve"> </w:t>
      </w:r>
      <w:r w:rsidR="00716515">
        <w:rPr>
          <w:b/>
        </w:rPr>
        <w:t>Modificar la id</w:t>
      </w:r>
      <w:r w:rsidR="00716515">
        <w:t xml:space="preserve"> </w:t>
      </w:r>
      <w:r w:rsidR="00716515">
        <w:rPr>
          <w:b/>
          <w:bCs/>
        </w:rPr>
        <w:t>de los personajes</w:t>
      </w:r>
      <w:r w:rsidR="00716515">
        <w:t xml:space="preserve">. </w:t>
      </w:r>
      <w:r w:rsidR="00D40215">
        <w:t>Se podrá modificar la id de los personajes a otra que no esté ya asignada.</w:t>
      </w:r>
    </w:p>
    <w:p w14:paraId="45DEB9EC" w14:textId="77777777" w:rsidR="00A72C7C" w:rsidRDefault="00A72C7C" w:rsidP="00A72C7C">
      <w:pPr>
        <w:pStyle w:val="Prrafodelista"/>
        <w:ind w:firstLine="0"/>
      </w:pPr>
    </w:p>
    <w:p w14:paraId="0C8F7EEF" w14:textId="565AEA17" w:rsidR="00A72C7C" w:rsidRDefault="00A72C7C" w:rsidP="00A72C7C">
      <w:pPr>
        <w:pStyle w:val="Prrafodelista"/>
        <w:numPr>
          <w:ilvl w:val="0"/>
          <w:numId w:val="3"/>
        </w:numPr>
      </w:pPr>
      <w:r w:rsidRPr="001D3554">
        <w:rPr>
          <w:b/>
        </w:rPr>
        <w:t>RF-1</w:t>
      </w:r>
      <w:r w:rsidR="00D41958">
        <w:rPr>
          <w:b/>
        </w:rPr>
        <w:t>4</w:t>
      </w:r>
      <w:r w:rsidRPr="001D3554">
        <w:rPr>
          <w:b/>
        </w:rPr>
        <w:t xml:space="preserve"> </w:t>
      </w:r>
      <w:r w:rsidR="008E46F2">
        <w:rPr>
          <w:b/>
        </w:rPr>
        <w:t>Exportar diccionario</w:t>
      </w:r>
      <w:r>
        <w:t xml:space="preserve">.  </w:t>
      </w:r>
      <w:r w:rsidR="008E46F2">
        <w:t>Se podrá exportar el diccionario generado para un posterior uso en la aplicación.</w:t>
      </w:r>
    </w:p>
    <w:p w14:paraId="78055563" w14:textId="77777777" w:rsidR="00A72C7C" w:rsidRDefault="00A72C7C" w:rsidP="00A72C7C">
      <w:pPr>
        <w:pStyle w:val="Prrafodelista"/>
        <w:ind w:firstLine="0"/>
      </w:pPr>
    </w:p>
    <w:bookmarkEnd w:id="42"/>
    <w:p w14:paraId="7FA9AA80" w14:textId="61E5EE73" w:rsidR="00A72C7C" w:rsidRDefault="00A72C7C" w:rsidP="00A72C7C">
      <w:pPr>
        <w:pStyle w:val="Prrafodelista"/>
        <w:numPr>
          <w:ilvl w:val="0"/>
          <w:numId w:val="3"/>
        </w:numPr>
      </w:pPr>
      <w:r w:rsidRPr="00E33070">
        <w:rPr>
          <w:b/>
        </w:rPr>
        <w:t>RF-1</w:t>
      </w:r>
      <w:r w:rsidR="00D41958">
        <w:rPr>
          <w:b/>
        </w:rPr>
        <w:t>5</w:t>
      </w:r>
      <w:r w:rsidRPr="00E33070">
        <w:rPr>
          <w:b/>
        </w:rPr>
        <w:t xml:space="preserve"> </w:t>
      </w:r>
      <w:r w:rsidR="008E46F2">
        <w:rPr>
          <w:b/>
        </w:rPr>
        <w:t>Obtener posiciones del diccionario</w:t>
      </w:r>
      <w:r>
        <w:t xml:space="preserve">. </w:t>
      </w:r>
      <w:r w:rsidR="008E46F2">
        <w:t xml:space="preserve">Se podrán obtener todas las posiciones de los personajes dentro del fichero </w:t>
      </w:r>
      <w:proofErr w:type="spellStart"/>
      <w:r w:rsidR="008E46F2">
        <w:t>ePub</w:t>
      </w:r>
      <w:proofErr w:type="spellEnd"/>
      <w:r w:rsidR="008E46F2">
        <w:t>.</w:t>
      </w:r>
    </w:p>
    <w:p w14:paraId="2AFEF44D" w14:textId="77777777" w:rsidR="00A72C7C" w:rsidRDefault="00A72C7C" w:rsidP="00A72C7C">
      <w:pPr>
        <w:pStyle w:val="Prrafodelista"/>
        <w:ind w:firstLine="0"/>
      </w:pPr>
    </w:p>
    <w:p w14:paraId="60F2760D" w14:textId="65BE2E94" w:rsidR="001A1E09" w:rsidRDefault="00A72C7C" w:rsidP="001A1E09">
      <w:pPr>
        <w:pStyle w:val="Prrafodelista"/>
        <w:numPr>
          <w:ilvl w:val="0"/>
          <w:numId w:val="3"/>
        </w:numPr>
      </w:pPr>
      <w:r w:rsidRPr="00E33070">
        <w:rPr>
          <w:b/>
        </w:rPr>
        <w:t>RF-1</w:t>
      </w:r>
      <w:r w:rsidR="00D41958">
        <w:rPr>
          <w:b/>
        </w:rPr>
        <w:t>6</w:t>
      </w:r>
      <w:r w:rsidRPr="00E33070">
        <w:rPr>
          <w:b/>
        </w:rPr>
        <w:t xml:space="preserve"> </w:t>
      </w:r>
      <w:r w:rsidR="008F0822">
        <w:rPr>
          <w:b/>
        </w:rPr>
        <w:t>Generar red</w:t>
      </w:r>
      <w:r>
        <w:t xml:space="preserve">. </w:t>
      </w:r>
      <w:r w:rsidR="008F0822">
        <w:t>Se podrá generar una red de interacciones teniendo en cuenta el número mínimo de apariciones del personaje en la red, el radio de palabras para generar la interacción y teniendo en cuenta el cambio de capítulo o no</w:t>
      </w:r>
      <w:r>
        <w:t>.</w:t>
      </w:r>
    </w:p>
    <w:p w14:paraId="42539C2E" w14:textId="77777777" w:rsidR="009F6CD9" w:rsidRDefault="009F6CD9" w:rsidP="009F6CD9">
      <w:pPr>
        <w:pStyle w:val="Prrafodelista"/>
      </w:pPr>
    </w:p>
    <w:p w14:paraId="4C0DDC7A" w14:textId="29979A58" w:rsidR="009F6CD9" w:rsidRDefault="009F6CD9" w:rsidP="001A1E09">
      <w:pPr>
        <w:pStyle w:val="Prrafodelista"/>
        <w:numPr>
          <w:ilvl w:val="0"/>
          <w:numId w:val="3"/>
        </w:numPr>
      </w:pPr>
      <w:r w:rsidRPr="00E33070">
        <w:rPr>
          <w:b/>
        </w:rPr>
        <w:t>RF-1</w:t>
      </w:r>
      <w:r>
        <w:rPr>
          <w:b/>
        </w:rPr>
        <w:t>7</w:t>
      </w:r>
      <w:r w:rsidRPr="00E33070">
        <w:rPr>
          <w:b/>
        </w:rPr>
        <w:t xml:space="preserve"> </w:t>
      </w:r>
      <w:r>
        <w:rPr>
          <w:b/>
        </w:rPr>
        <w:t>Exportar la red generada</w:t>
      </w:r>
      <w:r>
        <w:rPr>
          <w:bCs/>
        </w:rPr>
        <w:t xml:space="preserve">. Se podrá exportar la red </w:t>
      </w:r>
      <w:r>
        <w:t>generada a partir de los parámetros introducidos por el usuario a distintos formados.</w:t>
      </w:r>
    </w:p>
    <w:p w14:paraId="5B9783F8" w14:textId="77777777" w:rsidR="001A1E09" w:rsidRDefault="001A1E09" w:rsidP="001A1E09">
      <w:pPr>
        <w:pStyle w:val="Prrafodelista"/>
      </w:pPr>
    </w:p>
    <w:p w14:paraId="34ED74DC" w14:textId="4224E70F" w:rsidR="001A1E09" w:rsidRDefault="001A1E09" w:rsidP="001A1E09">
      <w:pPr>
        <w:pStyle w:val="Prrafodelista"/>
        <w:numPr>
          <w:ilvl w:val="0"/>
          <w:numId w:val="3"/>
        </w:numPr>
      </w:pPr>
      <w:r w:rsidRPr="00E33070">
        <w:rPr>
          <w:b/>
        </w:rPr>
        <w:t>RF-1</w:t>
      </w:r>
      <w:r w:rsidR="00345C32">
        <w:rPr>
          <w:b/>
        </w:rPr>
        <w:t>8</w:t>
      </w:r>
      <w:r w:rsidRPr="00E33070">
        <w:rPr>
          <w:b/>
        </w:rPr>
        <w:t xml:space="preserve"> </w:t>
      </w:r>
      <w:r>
        <w:rPr>
          <w:b/>
        </w:rPr>
        <w:t>Visualizar red</w:t>
      </w:r>
      <w:r w:rsidR="00E15BBA">
        <w:rPr>
          <w:bCs/>
        </w:rPr>
        <w:t>.</w:t>
      </w:r>
      <w:r>
        <w:t xml:space="preserve"> Se podrán visualizar la red generada a partir de los parámetros introducidos por el usuario</w:t>
      </w:r>
    </w:p>
    <w:p w14:paraId="14A8ECB3" w14:textId="77777777" w:rsidR="001A1E09" w:rsidRDefault="001A1E09" w:rsidP="001A1E09">
      <w:pPr>
        <w:pStyle w:val="Prrafodelista"/>
        <w:ind w:firstLine="0"/>
      </w:pPr>
    </w:p>
    <w:p w14:paraId="5ED26174" w14:textId="48FC5DC9" w:rsidR="001A1E09" w:rsidRDefault="001A1E09" w:rsidP="001A1E09">
      <w:pPr>
        <w:pStyle w:val="Prrafodelista"/>
        <w:numPr>
          <w:ilvl w:val="0"/>
          <w:numId w:val="3"/>
        </w:numPr>
      </w:pPr>
      <w:r w:rsidRPr="00E33070">
        <w:rPr>
          <w:b/>
        </w:rPr>
        <w:t>RF-1</w:t>
      </w:r>
      <w:r w:rsidR="00345C32">
        <w:rPr>
          <w:b/>
        </w:rPr>
        <w:t>9</w:t>
      </w:r>
      <w:r w:rsidRPr="00E33070">
        <w:rPr>
          <w:b/>
        </w:rPr>
        <w:t xml:space="preserve"> </w:t>
      </w:r>
      <w:r>
        <w:rPr>
          <w:b/>
        </w:rPr>
        <w:t>Generar informes</w:t>
      </w:r>
      <w:r>
        <w:t>. Se podrán obtener distintas métricas acerca de la red generada</w:t>
      </w:r>
      <w:r w:rsidR="00E15BBA">
        <w:t>.</w:t>
      </w:r>
    </w:p>
    <w:p w14:paraId="3A82F7CE" w14:textId="77777777" w:rsidR="00E15BBA" w:rsidRDefault="00E15BBA" w:rsidP="00E15BBA">
      <w:pPr>
        <w:pStyle w:val="Prrafodelista"/>
      </w:pPr>
    </w:p>
    <w:p w14:paraId="2EF962F5" w14:textId="29DAF324" w:rsidR="00E15BBA" w:rsidRPr="00E15BBA" w:rsidRDefault="00E15BBA" w:rsidP="001A1E09">
      <w:pPr>
        <w:pStyle w:val="Prrafodelista"/>
        <w:numPr>
          <w:ilvl w:val="0"/>
          <w:numId w:val="3"/>
        </w:numPr>
      </w:pPr>
      <w:r>
        <w:rPr>
          <w:b/>
          <w:bCs/>
        </w:rPr>
        <w:t>RF-</w:t>
      </w:r>
      <w:r w:rsidR="00345C32">
        <w:rPr>
          <w:b/>
          <w:bCs/>
        </w:rPr>
        <w:t>20</w:t>
      </w:r>
      <w:r>
        <w:rPr>
          <w:b/>
          <w:bCs/>
        </w:rPr>
        <w:t xml:space="preserve"> Internacionalización</w:t>
      </w:r>
      <w:r>
        <w:t>. Se podrá utilizar la aplicación en dos de los idiomas más importantes actuales como son el español y el inglés.</w:t>
      </w:r>
    </w:p>
    <w:p w14:paraId="173728D4" w14:textId="1A0F01F2" w:rsidR="00A72C7C" w:rsidRDefault="00A72C7C" w:rsidP="00A72C7C">
      <w:pPr>
        <w:ind w:firstLine="0"/>
      </w:pPr>
    </w:p>
    <w:p w14:paraId="4CCA57D6" w14:textId="77777777" w:rsidR="00E15BBA" w:rsidRDefault="00E15BBA" w:rsidP="00A72C7C">
      <w:pPr>
        <w:ind w:firstLine="0"/>
      </w:pPr>
    </w:p>
    <w:p w14:paraId="3A2602BD" w14:textId="6F70C938" w:rsidR="00A72C7C" w:rsidRPr="00C578C0" w:rsidRDefault="00A72C7C" w:rsidP="00A72C7C">
      <w:pPr>
        <w:ind w:firstLine="0"/>
        <w:rPr>
          <w:b/>
        </w:rPr>
      </w:pPr>
      <w:r w:rsidRPr="00C578C0">
        <w:rPr>
          <w:b/>
        </w:rPr>
        <w:t>Requisitos no funcionales</w:t>
      </w:r>
    </w:p>
    <w:p w14:paraId="5F43EF90" w14:textId="51FAB9BD" w:rsidR="00A72C7C" w:rsidRDefault="00A72C7C" w:rsidP="00A72C7C">
      <w:pPr>
        <w:pStyle w:val="Prrafodelista"/>
        <w:numPr>
          <w:ilvl w:val="0"/>
          <w:numId w:val="4"/>
        </w:numPr>
      </w:pPr>
      <w:r w:rsidRPr="0085066A">
        <w:rPr>
          <w:b/>
        </w:rPr>
        <w:t>RNF-1 Usabilidad</w:t>
      </w:r>
      <w:r>
        <w:t xml:space="preserve">: La aplicación deberá ser de fácil </w:t>
      </w:r>
      <w:r w:rsidR="00801DE6">
        <w:t>de usar para nuevos usuarios.</w:t>
      </w:r>
    </w:p>
    <w:p w14:paraId="4C4A5E86" w14:textId="77777777" w:rsidR="00A72C7C" w:rsidRDefault="00A72C7C" w:rsidP="00A72C7C">
      <w:pPr>
        <w:pStyle w:val="Prrafodelista"/>
        <w:ind w:firstLine="0"/>
      </w:pPr>
    </w:p>
    <w:p w14:paraId="5C191425" w14:textId="63277FA7" w:rsidR="00A72C7C" w:rsidRDefault="00A72C7C" w:rsidP="00A72C7C">
      <w:pPr>
        <w:pStyle w:val="Prrafodelista"/>
        <w:numPr>
          <w:ilvl w:val="0"/>
          <w:numId w:val="4"/>
        </w:numPr>
      </w:pPr>
      <w:r w:rsidRPr="0085066A">
        <w:rPr>
          <w:b/>
        </w:rPr>
        <w:t>RNF-2 Rendimiento</w:t>
      </w:r>
      <w:r>
        <w:t xml:space="preserve">: </w:t>
      </w:r>
      <w:r w:rsidR="007E5E61">
        <w:t>Se buscará</w:t>
      </w:r>
      <w:r w:rsidR="00B37BAB">
        <w:t xml:space="preserve"> que los costes de tiempo no sean elevados al tratarse de una aplicación web.</w:t>
      </w:r>
    </w:p>
    <w:p w14:paraId="4926A4A2" w14:textId="77777777" w:rsidR="00A72C7C" w:rsidRDefault="00A72C7C" w:rsidP="00A72C7C">
      <w:pPr>
        <w:pStyle w:val="Prrafodelista"/>
        <w:ind w:firstLine="0"/>
      </w:pPr>
    </w:p>
    <w:p w14:paraId="590C519A" w14:textId="4BB01F63" w:rsidR="00A72C7C" w:rsidRDefault="00A72C7C" w:rsidP="00801DE6">
      <w:pPr>
        <w:pStyle w:val="Prrafodelista"/>
        <w:numPr>
          <w:ilvl w:val="0"/>
          <w:numId w:val="4"/>
        </w:numPr>
      </w:pPr>
      <w:r w:rsidRPr="0085066A">
        <w:rPr>
          <w:b/>
        </w:rPr>
        <w:t>RNF-3 Mantenibilidad</w:t>
      </w:r>
      <w:r>
        <w:t xml:space="preserve">: El diseño de la aplicación </w:t>
      </w:r>
      <w:r w:rsidR="001462C4">
        <w:t>será fácilmente mantenible y extensible.</w:t>
      </w:r>
    </w:p>
    <w:p w14:paraId="13271988" w14:textId="77777777" w:rsidR="00801DE6" w:rsidRDefault="00801DE6" w:rsidP="00801DE6">
      <w:pPr>
        <w:pStyle w:val="Prrafodelista"/>
      </w:pPr>
    </w:p>
    <w:p w14:paraId="48A35876" w14:textId="4DD4BE65" w:rsidR="00A72C7C" w:rsidRDefault="00A72C7C" w:rsidP="00801DE6">
      <w:pPr>
        <w:pStyle w:val="Prrafodelista"/>
        <w:numPr>
          <w:ilvl w:val="0"/>
          <w:numId w:val="4"/>
        </w:numPr>
      </w:pPr>
      <w:r w:rsidRPr="00801DE6">
        <w:rPr>
          <w:b/>
        </w:rPr>
        <w:t>RNF-</w:t>
      </w:r>
      <w:r w:rsidR="001462C4">
        <w:rPr>
          <w:b/>
        </w:rPr>
        <w:t>4</w:t>
      </w:r>
      <w:r w:rsidRPr="00801DE6">
        <w:rPr>
          <w:b/>
        </w:rPr>
        <w:t xml:space="preserve"> Internacionalización</w:t>
      </w:r>
      <w:r>
        <w:t xml:space="preserve">: La aplicación estará disponible </w:t>
      </w:r>
      <w:r w:rsidR="009E7743">
        <w:t>varios idiomas importantes.</w:t>
      </w:r>
    </w:p>
    <w:p w14:paraId="42ADD8D3" w14:textId="77777777" w:rsidR="00B37BAB" w:rsidRDefault="00B37BAB" w:rsidP="00B37BAB">
      <w:pPr>
        <w:pStyle w:val="Prrafodelista"/>
      </w:pPr>
    </w:p>
    <w:p w14:paraId="0C7E82FE" w14:textId="0E19085D" w:rsidR="00A72C7C" w:rsidRPr="00BB4E83" w:rsidRDefault="00B37BAB" w:rsidP="00BB4E83">
      <w:pPr>
        <w:pStyle w:val="Prrafodelista"/>
        <w:numPr>
          <w:ilvl w:val="0"/>
          <w:numId w:val="4"/>
        </w:numPr>
        <w:rPr>
          <w:b/>
          <w:bCs/>
        </w:rPr>
      </w:pPr>
      <w:r w:rsidRPr="00B37BAB">
        <w:rPr>
          <w:b/>
          <w:bCs/>
        </w:rPr>
        <w:t>RNF-5 Seguridad</w:t>
      </w:r>
      <w:r>
        <w:t>: La aplicación no mantendrá ficheros con información sensible más tiempo del estrictamente necesario.</w:t>
      </w:r>
    </w:p>
    <w:p w14:paraId="6C73F129" w14:textId="77777777" w:rsidR="00A72C7C" w:rsidRDefault="00A72C7C" w:rsidP="00A72C7C">
      <w:pPr>
        <w:pStyle w:val="Ttulo2"/>
      </w:pPr>
      <w:bookmarkStart w:id="43" w:name="_Toc12462454"/>
      <w:r>
        <w:lastRenderedPageBreak/>
        <w:t>B.4. Especificación de requisitos</w:t>
      </w:r>
      <w:bookmarkEnd w:id="43"/>
    </w:p>
    <w:p w14:paraId="36F79626" w14:textId="77777777" w:rsidR="00A72C7C" w:rsidRDefault="00A72C7C" w:rsidP="00A72C7C">
      <w:pPr>
        <w:ind w:firstLine="0"/>
      </w:pPr>
    </w:p>
    <w:p w14:paraId="0DE04E08" w14:textId="440E35FC" w:rsidR="00A72C7C" w:rsidRDefault="00A72C7C" w:rsidP="001462C4">
      <w:pPr>
        <w:ind w:firstLine="0"/>
      </w:pPr>
      <w:r>
        <w:rPr>
          <w:b/>
        </w:rPr>
        <w:t>Actores</w:t>
      </w:r>
      <w:r>
        <w:t>:</w:t>
      </w:r>
    </w:p>
    <w:p w14:paraId="711E363C" w14:textId="0CE16A7C" w:rsidR="00A72C7C" w:rsidRDefault="00A72C7C" w:rsidP="00A72C7C">
      <w:pPr>
        <w:pStyle w:val="Prrafodelista"/>
        <w:numPr>
          <w:ilvl w:val="0"/>
          <w:numId w:val="1"/>
        </w:numPr>
      </w:pPr>
      <w:r w:rsidRPr="00432773">
        <w:rPr>
          <w:b/>
        </w:rPr>
        <w:t>Usuario no identificado</w:t>
      </w:r>
      <w:r>
        <w:t xml:space="preserve">: Puede </w:t>
      </w:r>
      <w:r w:rsidR="007E1F24">
        <w:t xml:space="preserve">introducir un fichero </w:t>
      </w:r>
      <w:proofErr w:type="spellStart"/>
      <w:r w:rsidR="007E1F24">
        <w:t>ePub</w:t>
      </w:r>
      <w:proofErr w:type="spellEnd"/>
      <w:r w:rsidR="000C540D">
        <w:t xml:space="preserve"> y cambiar de idioma la aplicación.</w:t>
      </w:r>
    </w:p>
    <w:p w14:paraId="2F1397E1" w14:textId="7AFF19F8" w:rsidR="00A72C7C" w:rsidRPr="00432773" w:rsidRDefault="00A72C7C" w:rsidP="00A72C7C">
      <w:pPr>
        <w:pStyle w:val="Prrafodelista"/>
        <w:numPr>
          <w:ilvl w:val="0"/>
          <w:numId w:val="1"/>
        </w:numPr>
      </w:pPr>
      <w:r w:rsidRPr="00432773">
        <w:rPr>
          <w:b/>
        </w:rPr>
        <w:t>Usuario identificado</w:t>
      </w:r>
      <w:r>
        <w:t xml:space="preserve">: Puede </w:t>
      </w:r>
      <w:r w:rsidR="000C540D">
        <w:t>utilizar la aplicación al completo.</w:t>
      </w:r>
    </w:p>
    <w:p w14:paraId="1DB664CA" w14:textId="77777777" w:rsidR="00A72C7C" w:rsidRDefault="00A72C7C" w:rsidP="00A72C7C">
      <w:pPr>
        <w:spacing w:after="160"/>
        <w:ind w:firstLine="0"/>
      </w:pPr>
    </w:p>
    <w:p w14:paraId="794548E2" w14:textId="77777777" w:rsidR="00A72C7C" w:rsidRDefault="00A72C7C" w:rsidP="00A72C7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A72C7C" w:rsidRPr="00B22A7D" w14:paraId="531DE118" w14:textId="77777777" w:rsidTr="008C2AC1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20A0C72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bookmarkStart w:id="44" w:name="_Hlk8717881"/>
            <w:r w:rsidRPr="00B22A7D">
              <w:rPr>
                <w:b/>
                <w:lang w:eastAsia="hi-IN" w:bidi="hi-IN"/>
              </w:rPr>
              <w:t>CU - 01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068C657B" w14:textId="31C6EDE3" w:rsidR="00A72C7C" w:rsidRPr="00B22A7D" w:rsidRDefault="005A23E6" w:rsidP="00A87EEF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Introducción de archivo </w:t>
            </w:r>
            <w:proofErr w:type="spellStart"/>
            <w:r>
              <w:rPr>
                <w:b/>
                <w:lang w:eastAsia="hi-IN" w:bidi="hi-IN"/>
              </w:rPr>
              <w:t>ePub</w:t>
            </w:r>
            <w:proofErr w:type="spellEnd"/>
          </w:p>
        </w:tc>
      </w:tr>
      <w:tr w:rsidR="00A72C7C" w14:paraId="1EF7A91E" w14:textId="77777777" w:rsidTr="00A87EEF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C514583" w14:textId="77777777" w:rsidR="00A72C7C" w:rsidRPr="00B22A7D" w:rsidRDefault="00A72C7C" w:rsidP="00A87EEF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4E48CBB" w14:textId="2D56112D" w:rsidR="00A72C7C" w:rsidRPr="00B22A7D" w:rsidRDefault="005A23E6" w:rsidP="00A87EEF">
            <w:pPr>
              <w:pStyle w:val="Sinespaciado"/>
            </w:pPr>
            <w:r>
              <w:t xml:space="preserve">Cualquier usuario puede introducir un archivo </w:t>
            </w:r>
            <w:proofErr w:type="spellStart"/>
            <w:r>
              <w:t>ePub</w:t>
            </w:r>
            <w:proofErr w:type="spellEnd"/>
            <w:r>
              <w:t xml:space="preserve"> para trabajar con él</w:t>
            </w:r>
            <w:r w:rsidR="00A72C7C" w:rsidRPr="00B22A7D">
              <w:t xml:space="preserve"> </w:t>
            </w:r>
          </w:p>
        </w:tc>
      </w:tr>
      <w:tr w:rsidR="00A72C7C" w14:paraId="0E6FCA78" w14:textId="77777777" w:rsidTr="00A87EEF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E1FACCE" w14:textId="77777777" w:rsidR="00A72C7C" w:rsidRPr="00B22A7D" w:rsidRDefault="00A72C7C" w:rsidP="00A87EEF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2AE93FA" w14:textId="71F265CE" w:rsidR="00A72C7C" w:rsidRPr="00B22A7D" w:rsidRDefault="005A23E6" w:rsidP="00A87EEF">
            <w:pPr>
              <w:pStyle w:val="Sinespaciado"/>
            </w:pPr>
            <w:r>
              <w:t>Una carpeta con nombre el identificador de usuario para almacenar información relativa a esa sesión</w:t>
            </w:r>
          </w:p>
        </w:tc>
      </w:tr>
      <w:tr w:rsidR="00A72C7C" w:rsidRPr="00B22A7D" w14:paraId="7FCAB220" w14:textId="77777777" w:rsidTr="00A87EEF">
        <w:trPr>
          <w:cantSplit/>
          <w:trHeight w:val="644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1B71F9A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19445820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6DF57CCB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7DC16849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A72C7C" w14:paraId="7B103E5A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E206E56" w14:textId="77777777" w:rsidR="00A72C7C" w:rsidRPr="00B22A7D" w:rsidRDefault="00A72C7C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5D35A4B2" w14:textId="77777777" w:rsidR="00A72C7C" w:rsidRPr="00D92448" w:rsidRDefault="00A72C7C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DFC1721" w14:textId="02D91E45" w:rsidR="00A72C7C" w:rsidRPr="00D92448" w:rsidRDefault="00A72C7C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i usuario no </w:t>
            </w:r>
            <w:r w:rsidR="008C2AC1">
              <w:rPr>
                <w:lang w:eastAsia="hi-IN" w:bidi="hi-IN"/>
              </w:rPr>
              <w:t>se ha conectado nunca o se ha perdido su sesión en el servidor se redirige al inicio de la aplicación</w:t>
            </w:r>
          </w:p>
        </w:tc>
      </w:tr>
      <w:tr w:rsidR="00A72C7C" w14:paraId="4F7E31BC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3934FC28" w14:textId="77777777" w:rsidR="00A72C7C" w:rsidRPr="00B22A7D" w:rsidRDefault="00A72C7C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0BA4EF1" w14:textId="77777777" w:rsidR="00A72C7C" w:rsidRDefault="00A72C7C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673472C" w14:textId="07D3BEC3" w:rsidR="00A72C7C" w:rsidRPr="00D52DED" w:rsidRDefault="00E82AF9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permite al usuario introducir un archivo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</w:p>
        </w:tc>
      </w:tr>
      <w:tr w:rsidR="00A72C7C" w14:paraId="47C05959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3746CF77" w14:textId="77777777" w:rsidR="00A72C7C" w:rsidRPr="00B22A7D" w:rsidRDefault="00A72C7C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291DDBA" w14:textId="77777777" w:rsidR="00A72C7C" w:rsidRPr="00D92448" w:rsidRDefault="00A72C7C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20F3E5B7" w14:textId="3791EB1A" w:rsidR="00A72C7C" w:rsidRPr="00D92448" w:rsidRDefault="00E82AF9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comprueba que el archivo introducido es efectivamente un archivo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  <w:r>
              <w:rPr>
                <w:lang w:eastAsia="hi-IN" w:bidi="hi-IN"/>
              </w:rPr>
              <w:t xml:space="preserve"> cuando el usuario pulsa el botón “Cargar”</w:t>
            </w:r>
          </w:p>
        </w:tc>
      </w:tr>
      <w:tr w:rsidR="00A72C7C" w14:paraId="0C67330C" w14:textId="77777777" w:rsidTr="00A87EEF">
        <w:trPr>
          <w:cantSplit/>
          <w:trHeight w:val="702"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39308A31" w14:textId="77777777" w:rsidR="00A72C7C" w:rsidRPr="00B22A7D" w:rsidRDefault="00A72C7C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163251FF" w14:textId="77777777" w:rsidR="00A72C7C" w:rsidRPr="00D92448" w:rsidRDefault="00A72C7C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4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23804F19" w14:textId="1CD8B84A" w:rsidR="00A72C7C" w:rsidRPr="00D92448" w:rsidRDefault="00E82AF9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guarda el texto del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  <w:r>
              <w:rPr>
                <w:lang w:eastAsia="hi-IN" w:bidi="hi-IN"/>
              </w:rPr>
              <w:t xml:space="preserve"> introducido</w:t>
            </w:r>
          </w:p>
        </w:tc>
      </w:tr>
      <w:tr w:rsidR="001B5448" w:rsidRPr="00B22A7D" w14:paraId="4B20CFBC" w14:textId="77777777" w:rsidTr="00A87EEF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6E1E1957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13BF1179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240E13F8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0DB3DED3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E936534" w14:textId="77777777" w:rsidR="001B5448" w:rsidRPr="00B22A7D" w:rsidRDefault="001B5448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8" w:space="0" w:color="auto"/>
            </w:tcBorders>
          </w:tcPr>
          <w:p w14:paraId="579E6DA1" w14:textId="2B692B2B" w:rsidR="001B5448" w:rsidRDefault="001B5448" w:rsidP="00E82AF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bottom w:val="single" w:sz="8" w:space="0" w:color="auto"/>
              <w:right w:val="single" w:sz="12" w:space="0" w:color="auto"/>
            </w:tcBorders>
          </w:tcPr>
          <w:p w14:paraId="73E0AF59" w14:textId="28BCEC7E" w:rsidR="001B5448" w:rsidRDefault="001B5448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a extensión del archivo no es válida</w:t>
            </w:r>
          </w:p>
        </w:tc>
      </w:tr>
      <w:tr w:rsidR="001B5448" w14:paraId="128902CE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44CE3371" w14:textId="77777777" w:rsidR="001B5448" w:rsidRPr="00B22A7D" w:rsidRDefault="001B5448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top w:val="single" w:sz="8" w:space="0" w:color="auto"/>
              <w:bottom w:val="single" w:sz="18" w:space="0" w:color="auto"/>
            </w:tcBorders>
          </w:tcPr>
          <w:p w14:paraId="4BCE193A" w14:textId="1CB12E09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top w:val="single" w:sz="8" w:space="0" w:color="auto"/>
              <w:bottom w:val="single" w:sz="18" w:space="0" w:color="auto"/>
              <w:right w:val="single" w:sz="12" w:space="0" w:color="auto"/>
            </w:tcBorders>
          </w:tcPr>
          <w:p w14:paraId="06555420" w14:textId="07FA31EA" w:rsidR="001B5448" w:rsidRPr="00D92448" w:rsidRDefault="001B5448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El fichero no tiene la estructura de los archivos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</w:p>
        </w:tc>
      </w:tr>
      <w:tr w:rsidR="00A72C7C" w14:paraId="76835A4B" w14:textId="77777777" w:rsidTr="00D43C7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D3D4EA3" w14:textId="77777777" w:rsidR="00A72C7C" w:rsidRPr="00B22A7D" w:rsidRDefault="00A72C7C" w:rsidP="00A87EEF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3FE86BA" w14:textId="38E9C8C6" w:rsidR="00A72C7C" w:rsidRPr="00D92448" w:rsidRDefault="00D43C73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carga el fichero y se </w:t>
            </w:r>
            <w:r w:rsidR="00980C5A">
              <w:rPr>
                <w:lang w:eastAsia="hi-IN" w:bidi="hi-IN"/>
              </w:rPr>
              <w:t>mueve a la sección diccionarios automáticos</w:t>
            </w:r>
          </w:p>
        </w:tc>
      </w:tr>
      <w:tr w:rsidR="00A72C7C" w14:paraId="4BABEDD7" w14:textId="77777777" w:rsidTr="00D43C7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202A2ABD" w14:textId="408E6328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D43C73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0CB660CA" w14:textId="1456145E" w:rsidR="00A72C7C" w:rsidRPr="00D92448" w:rsidRDefault="000411A1" w:rsidP="00A87EEF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A72C7C" w14:paraId="3AC010AC" w14:textId="77777777" w:rsidTr="00D43C7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4" w:space="0" w:color="auto"/>
            </w:tcBorders>
          </w:tcPr>
          <w:p w14:paraId="1DD01D63" w14:textId="77777777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bottom w:val="single" w:sz="4" w:space="0" w:color="auto"/>
              <w:right w:val="single" w:sz="12" w:space="0" w:color="auto"/>
            </w:tcBorders>
          </w:tcPr>
          <w:p w14:paraId="54040EFE" w14:textId="77777777" w:rsidR="00A72C7C" w:rsidRPr="00B22A7D" w:rsidRDefault="00A72C7C" w:rsidP="00A87EEF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A72C7C" w14:paraId="48CC2121" w14:textId="77777777" w:rsidTr="00D43C7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754C6DA0" w14:textId="77777777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1016767C" w14:textId="30228435" w:rsidR="00A72C7C" w:rsidRDefault="00A72C7C" w:rsidP="00B32E64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, RF-</w:t>
            </w:r>
            <w:r w:rsidR="00E82AF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2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, RF-</w:t>
            </w:r>
            <w:r w:rsidR="00E82AF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3</w:t>
            </w:r>
          </w:p>
        </w:tc>
      </w:tr>
    </w:tbl>
    <w:p w14:paraId="594E55F6" w14:textId="05976914" w:rsidR="00B32E64" w:rsidRDefault="00B32E64" w:rsidP="00B32E64">
      <w:pPr>
        <w:jc w:val="center"/>
      </w:pPr>
      <w:bookmarkStart w:id="45" w:name="_Toc11965624"/>
      <w:bookmarkEnd w:id="44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Introducir </w:t>
      </w:r>
      <w:proofErr w:type="spellStart"/>
      <w:r>
        <w:t>ePub</w:t>
      </w:r>
      <w:bookmarkEnd w:id="45"/>
      <w:proofErr w:type="spellEnd"/>
    </w:p>
    <w:p w14:paraId="0EBBF1F6" w14:textId="0D002313" w:rsidR="00A72C7C" w:rsidRDefault="00A72C7C" w:rsidP="00B32E64">
      <w:pPr>
        <w:pStyle w:val="Descripcin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A72C7C" w:rsidRPr="00B22A7D" w14:paraId="54D7A05C" w14:textId="77777777" w:rsidTr="00D43C73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9031987" w14:textId="77777777" w:rsidR="00A72C7C" w:rsidRPr="00B22A7D" w:rsidRDefault="00A72C7C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>CU - 0</w:t>
            </w:r>
            <w:r>
              <w:rPr>
                <w:b/>
                <w:lang w:eastAsia="hi-IN" w:bidi="hi-IN"/>
              </w:rPr>
              <w:t>2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06F735CD" w14:textId="17F07322" w:rsidR="00A72C7C" w:rsidRPr="00B22A7D" w:rsidRDefault="007A6DC0" w:rsidP="00A87EEF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Creación automática de un diccionario de personajes</w:t>
            </w:r>
          </w:p>
        </w:tc>
      </w:tr>
      <w:tr w:rsidR="00A72C7C" w14:paraId="43B5D25B" w14:textId="77777777" w:rsidTr="00A87EEF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6F2FCDAC" w14:textId="77777777" w:rsidR="00A72C7C" w:rsidRPr="00B22A7D" w:rsidRDefault="00A72C7C" w:rsidP="00A87EEF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7F2410A" w14:textId="6C25527F" w:rsidR="00A72C7C" w:rsidRPr="00B22A7D" w:rsidRDefault="007A6DC0" w:rsidP="00A87EEF">
            <w:pPr>
              <w:pStyle w:val="Sinespaciado"/>
            </w:pPr>
            <w:r>
              <w:t xml:space="preserve">Un usuario crea un diccionario de personajes a partir de mayúsculas en el </w:t>
            </w:r>
            <w:proofErr w:type="spellStart"/>
            <w:r>
              <w:t>ePub</w:t>
            </w:r>
            <w:proofErr w:type="spellEnd"/>
            <w:r>
              <w:t xml:space="preserve"> subido</w:t>
            </w:r>
            <w:r w:rsidR="00A72C7C" w:rsidRPr="00B22A7D">
              <w:t xml:space="preserve"> </w:t>
            </w:r>
          </w:p>
        </w:tc>
      </w:tr>
      <w:tr w:rsidR="00A72C7C" w14:paraId="06D7B6C8" w14:textId="77777777" w:rsidTr="00A87EEF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153CFF7" w14:textId="77777777" w:rsidR="00A72C7C" w:rsidRPr="00B22A7D" w:rsidRDefault="00A72C7C" w:rsidP="00A87EEF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D55923A" w14:textId="038E2C9B" w:rsidR="00A72C7C" w:rsidRPr="00B22A7D" w:rsidRDefault="007A6DC0" w:rsidP="00A87EEF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</w:tc>
      </w:tr>
      <w:tr w:rsidR="001B5448" w:rsidRPr="00B22A7D" w14:paraId="3ED8E5CB" w14:textId="77777777" w:rsidTr="00A87EEF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1C8BC5F0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39355344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DC831B1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142732EA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64014F20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1F46BB9" w14:textId="77777777" w:rsidR="001B5448" w:rsidRPr="00B22A7D" w:rsidRDefault="001B5448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8D55CEB" w14:textId="77777777" w:rsidR="001B5448" w:rsidRPr="00D92448" w:rsidRDefault="001B5448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C5A6C80" w14:textId="143CFEB3" w:rsidR="001B5448" w:rsidRPr="00D92448" w:rsidRDefault="001B5448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diccionarios automáticos pulsar “Crear Diccionario”</w:t>
            </w:r>
          </w:p>
        </w:tc>
      </w:tr>
      <w:tr w:rsidR="001B5448" w14:paraId="1D24C3C3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482B2CA" w14:textId="77777777" w:rsidR="001B5448" w:rsidRPr="00B22A7D" w:rsidRDefault="001B5448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511B750" w14:textId="652C9F6F" w:rsidR="001B5448" w:rsidRDefault="001B5448" w:rsidP="00A87EEF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73B26049" w14:textId="0E2441BD" w:rsidR="001B5448" w:rsidRDefault="001B5448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buscan palabras en el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  <w:r>
              <w:rPr>
                <w:lang w:eastAsia="hi-IN" w:bidi="hi-IN"/>
              </w:rPr>
              <w:t xml:space="preserve"> en mayúsculas y se añaden al diccionario de personajes</w:t>
            </w:r>
          </w:p>
        </w:tc>
      </w:tr>
      <w:tr w:rsidR="001B5448" w:rsidRPr="00B22A7D" w14:paraId="6D0ACB6C" w14:textId="77777777" w:rsidTr="00A87EEF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10D06311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5754411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1EC0FF31" w14:textId="77777777" w:rsidR="001B5448" w:rsidRPr="00B22A7D" w:rsidRDefault="001B5448" w:rsidP="00A87EEF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0738D419" w14:textId="77777777" w:rsidTr="00A87EEF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522AD928" w14:textId="77777777" w:rsidR="001B5448" w:rsidRPr="00B22A7D" w:rsidRDefault="001B5448" w:rsidP="00A87EEF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50D9B52A" w14:textId="77777777" w:rsidR="001B5448" w:rsidRPr="00D92448" w:rsidRDefault="001B5448" w:rsidP="00A87EEF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4B07D9BC" w14:textId="77777777" w:rsidR="001B5448" w:rsidRPr="00D92448" w:rsidRDefault="001B5448" w:rsidP="00A87EEF">
            <w:pPr>
              <w:pStyle w:val="Sinespaciado"/>
              <w:rPr>
                <w:lang w:eastAsia="hi-IN" w:bidi="hi-IN"/>
              </w:rPr>
            </w:pPr>
          </w:p>
        </w:tc>
      </w:tr>
      <w:tr w:rsidR="00A72C7C" w14:paraId="71506839" w14:textId="77777777" w:rsidTr="000A2E7D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A2D6B8C" w14:textId="77777777" w:rsidR="00A72C7C" w:rsidRPr="00B22A7D" w:rsidRDefault="00A72C7C" w:rsidP="00A87EEF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B8390A2" w14:textId="44E62C65" w:rsidR="00A72C7C" w:rsidRPr="00D92448" w:rsidRDefault="000A2E7D" w:rsidP="00A87EEF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añaden los personajes encontrados al diccionario actual</w:t>
            </w:r>
          </w:p>
        </w:tc>
      </w:tr>
      <w:tr w:rsidR="00A72C7C" w14:paraId="62AADF72" w14:textId="77777777" w:rsidTr="000A2E7D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083EDF66" w14:textId="4E7C15A2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6F0D0CA4" w14:textId="3AA26DCB" w:rsidR="00A72C7C" w:rsidRPr="00D92448" w:rsidRDefault="000A2E7D" w:rsidP="00A87EEF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A72C7C" w14:paraId="6FFA4831" w14:textId="77777777" w:rsidTr="00A87EEF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504AF998" w14:textId="77777777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67562C9C" w14:textId="25D52FFF" w:rsidR="00A72C7C" w:rsidRPr="00B22A7D" w:rsidRDefault="000A2E7D" w:rsidP="00A87EEF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A72C7C" w14:paraId="1CFF53D5" w14:textId="77777777" w:rsidTr="00A87EEF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6FB072BD" w14:textId="77777777" w:rsidR="00A72C7C" w:rsidRPr="00B22A7D" w:rsidRDefault="00A72C7C" w:rsidP="00A87EEF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F2EAF13" w14:textId="69D77BDD" w:rsidR="00A72C7C" w:rsidRDefault="00A72C7C" w:rsidP="000A2E7D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</w:t>
            </w:r>
            <w:r w:rsidR="00DB5A83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5</w:t>
            </w:r>
          </w:p>
        </w:tc>
      </w:tr>
    </w:tbl>
    <w:p w14:paraId="254AEE6F" w14:textId="1C7D8C74" w:rsidR="00A72C7C" w:rsidRDefault="000A2E7D" w:rsidP="000A2E7D">
      <w:pPr>
        <w:jc w:val="center"/>
      </w:pPr>
      <w:bookmarkStart w:id="46" w:name="_Toc11965625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2</w:t>
      </w:r>
      <w:r w:rsidR="00694802">
        <w:rPr>
          <w:noProof/>
        </w:rPr>
        <w:fldChar w:fldCharType="end"/>
      </w:r>
      <w:r>
        <w:t xml:space="preserve"> Crear diccionario personajes</w:t>
      </w:r>
      <w:bookmarkEnd w:id="46"/>
    </w:p>
    <w:p w14:paraId="46A9DA30" w14:textId="56D26906" w:rsidR="00A72C7C" w:rsidRDefault="00A72C7C" w:rsidP="00A72C7C">
      <w:pPr>
        <w:spacing w:after="160"/>
        <w:ind w:firstLine="0"/>
      </w:pPr>
    </w:p>
    <w:p w14:paraId="7D24304F" w14:textId="77777777" w:rsidR="00A72C7C" w:rsidRDefault="00A72C7C" w:rsidP="00A72C7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0A2E7D" w:rsidRPr="00B22A7D" w14:paraId="02E0C084" w14:textId="77777777" w:rsidTr="0026135A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5F25AC7D" w14:textId="7D7C4895" w:rsidR="000A2E7D" w:rsidRPr="00B22A7D" w:rsidRDefault="000A2E7D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CU - 0</w:t>
            </w:r>
            <w:r>
              <w:rPr>
                <w:b/>
                <w:lang w:eastAsia="hi-IN" w:bidi="hi-IN"/>
              </w:rPr>
              <w:t>3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43573032" w14:textId="29716D8B" w:rsidR="000A2E7D" w:rsidRPr="00B22A7D" w:rsidRDefault="000A2E7D" w:rsidP="0026135A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Importación de un diccionario de personajes</w:t>
            </w:r>
          </w:p>
        </w:tc>
      </w:tr>
      <w:tr w:rsidR="000A2E7D" w14:paraId="1BD5AE58" w14:textId="77777777" w:rsidTr="0026135A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3462CF9" w14:textId="77777777" w:rsidR="000A2E7D" w:rsidRPr="00B22A7D" w:rsidRDefault="000A2E7D" w:rsidP="0026135A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637F599" w14:textId="45A76F63" w:rsidR="000A2E7D" w:rsidRPr="00B22A7D" w:rsidRDefault="000A2E7D" w:rsidP="0026135A">
            <w:pPr>
              <w:pStyle w:val="Sinespaciado"/>
            </w:pPr>
            <w:r>
              <w:t xml:space="preserve">Un usuario crea un diccionario de personajes a partir de </w:t>
            </w:r>
            <w:r w:rsidR="00DD06C8">
              <w:t xml:space="preserve">un fichero </w:t>
            </w:r>
            <w:proofErr w:type="spellStart"/>
            <w:r w:rsidR="00DD06C8">
              <w:t>csv</w:t>
            </w:r>
            <w:proofErr w:type="spellEnd"/>
            <w:r w:rsidRPr="00B22A7D">
              <w:t xml:space="preserve"> </w:t>
            </w:r>
          </w:p>
        </w:tc>
      </w:tr>
      <w:tr w:rsidR="000A2E7D" w14:paraId="2E53865B" w14:textId="77777777" w:rsidTr="0026135A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6F8E27E7" w14:textId="77777777" w:rsidR="000A2E7D" w:rsidRPr="00B22A7D" w:rsidRDefault="000A2E7D" w:rsidP="0026135A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B9DC320" w14:textId="77777777" w:rsidR="000A2E7D" w:rsidRPr="00B22A7D" w:rsidRDefault="000A2E7D" w:rsidP="0026135A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</w:tc>
      </w:tr>
      <w:tr w:rsidR="00EC5792" w:rsidRPr="00B22A7D" w14:paraId="34AA12D3" w14:textId="77777777" w:rsidTr="0026135A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555621D5" w14:textId="77777777" w:rsidR="00EC5792" w:rsidRPr="00B22A7D" w:rsidRDefault="00EC5792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645CBAE0" w14:textId="77777777" w:rsidR="00EC5792" w:rsidRPr="00B22A7D" w:rsidRDefault="00EC5792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5479FCB0" w14:textId="77777777" w:rsidR="00EC5792" w:rsidRPr="00B22A7D" w:rsidRDefault="00EC5792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6DFD98E" w14:textId="77777777" w:rsidR="00EC5792" w:rsidRPr="00B22A7D" w:rsidRDefault="00EC5792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EC5792" w14:paraId="0D7B318A" w14:textId="77777777" w:rsidTr="0026135A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BA0F440" w14:textId="77777777" w:rsidR="00EC5792" w:rsidRPr="00B22A7D" w:rsidRDefault="00EC5792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8C74604" w14:textId="77777777" w:rsidR="00EC5792" w:rsidRPr="00D92448" w:rsidRDefault="00EC5792" w:rsidP="0026135A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FD5F094" w14:textId="4A381E05" w:rsidR="00EC5792" w:rsidRPr="00D92448" w:rsidRDefault="00EC5792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diccionarios automáticos pulsar “Importar Diccionario”</w:t>
            </w:r>
          </w:p>
        </w:tc>
      </w:tr>
      <w:tr w:rsidR="00EC5792" w14:paraId="38E2BA63" w14:textId="77777777" w:rsidTr="0026135A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703AB9C" w14:textId="77777777" w:rsidR="00EC5792" w:rsidRPr="00B22A7D" w:rsidRDefault="00EC5792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2DB657F" w14:textId="3DE8632A" w:rsidR="00EC5792" w:rsidRDefault="00EC5792" w:rsidP="0026135A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5D1B391" w14:textId="1B99EF51" w:rsidR="00EC5792" w:rsidRDefault="00EC5792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Introducir el fichero </w:t>
            </w:r>
            <w:proofErr w:type="spellStart"/>
            <w:r>
              <w:rPr>
                <w:lang w:eastAsia="hi-IN" w:bidi="hi-IN"/>
              </w:rPr>
              <w:t>csv</w:t>
            </w:r>
            <w:proofErr w:type="spellEnd"/>
            <w:r>
              <w:rPr>
                <w:lang w:eastAsia="hi-IN" w:bidi="hi-IN"/>
              </w:rPr>
              <w:t xml:space="preserve"> con el diccionario</w:t>
            </w:r>
          </w:p>
        </w:tc>
      </w:tr>
      <w:tr w:rsidR="00EC5792" w14:paraId="097BF6D6" w14:textId="77777777" w:rsidTr="0026135A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DDFAAA3" w14:textId="77777777" w:rsidR="00EC5792" w:rsidRPr="00B22A7D" w:rsidRDefault="00EC5792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8A1E6D0" w14:textId="48C54CF8" w:rsidR="00EC5792" w:rsidRDefault="00EC5792" w:rsidP="0026135A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6208ADC" w14:textId="704B6161" w:rsidR="00EC5792" w:rsidRDefault="00EC5792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el botón “Cargar”</w:t>
            </w:r>
          </w:p>
        </w:tc>
      </w:tr>
      <w:tr w:rsidR="00EC5792" w14:paraId="3555114A" w14:textId="77777777" w:rsidTr="0026135A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C1C22FE" w14:textId="77777777" w:rsidR="00EC5792" w:rsidRPr="00B22A7D" w:rsidRDefault="00EC5792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E77307A" w14:textId="0686007E" w:rsidR="00EC5792" w:rsidRDefault="00EC5792" w:rsidP="0026135A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4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D8BC017" w14:textId="22B79C0C" w:rsidR="00EC5792" w:rsidRDefault="00EC5792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recorre el archivo </w:t>
            </w:r>
            <w:proofErr w:type="spellStart"/>
            <w:r>
              <w:rPr>
                <w:lang w:eastAsia="hi-IN" w:bidi="hi-IN"/>
              </w:rPr>
              <w:t>csv</w:t>
            </w:r>
            <w:proofErr w:type="spellEnd"/>
            <w:r>
              <w:rPr>
                <w:lang w:eastAsia="hi-IN" w:bidi="hi-IN"/>
              </w:rPr>
              <w:t xml:space="preserve"> y se añaden los personajes</w:t>
            </w:r>
          </w:p>
        </w:tc>
      </w:tr>
      <w:tr w:rsidR="001B5448" w:rsidRPr="00B22A7D" w14:paraId="6547EC5A" w14:textId="77777777" w:rsidTr="0026135A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4A283175" w14:textId="77777777" w:rsidR="001B5448" w:rsidRPr="00B22A7D" w:rsidRDefault="001B5448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02FE236F" w14:textId="77777777" w:rsidR="001B5448" w:rsidRPr="00B22A7D" w:rsidRDefault="001B5448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AA20933" w14:textId="77777777" w:rsidR="001B5448" w:rsidRPr="00B22A7D" w:rsidRDefault="001B5448" w:rsidP="0026135A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3875FD88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3432F16" w14:textId="77777777" w:rsidR="001B5448" w:rsidRPr="00B22A7D" w:rsidRDefault="001B5448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8" w:space="0" w:color="auto"/>
            </w:tcBorders>
          </w:tcPr>
          <w:p w14:paraId="1372122C" w14:textId="06830ECE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bottom w:val="single" w:sz="8" w:space="0" w:color="auto"/>
              <w:right w:val="single" w:sz="12" w:space="0" w:color="auto"/>
            </w:tcBorders>
          </w:tcPr>
          <w:p w14:paraId="1A2FD7C9" w14:textId="1B3E4333" w:rsidR="001B5448" w:rsidRPr="00D92448" w:rsidRDefault="001B5448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El fichero introducido no tiene la extensión permitida</w:t>
            </w:r>
          </w:p>
        </w:tc>
      </w:tr>
      <w:tr w:rsidR="001B5448" w14:paraId="0BE5679E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3F16BF36" w14:textId="77777777" w:rsidR="001B5448" w:rsidRPr="00B22A7D" w:rsidRDefault="001B5448" w:rsidP="0026135A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top w:val="single" w:sz="8" w:space="0" w:color="auto"/>
              <w:bottom w:val="single" w:sz="18" w:space="0" w:color="auto"/>
            </w:tcBorders>
          </w:tcPr>
          <w:p w14:paraId="66B258A6" w14:textId="6B0744EE" w:rsidR="001B5448" w:rsidRDefault="001B5448" w:rsidP="0026135A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4</w:t>
            </w:r>
          </w:p>
        </w:tc>
        <w:tc>
          <w:tcPr>
            <w:tcW w:w="4815" w:type="dxa"/>
            <w:tcBorders>
              <w:top w:val="single" w:sz="8" w:space="0" w:color="auto"/>
              <w:bottom w:val="single" w:sz="18" w:space="0" w:color="auto"/>
              <w:right w:val="single" w:sz="12" w:space="0" w:color="auto"/>
            </w:tcBorders>
          </w:tcPr>
          <w:p w14:paraId="62FFD6EF" w14:textId="01769018" w:rsidR="001B5448" w:rsidRDefault="001B5448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El formato del archivo </w:t>
            </w:r>
            <w:proofErr w:type="spellStart"/>
            <w:r>
              <w:rPr>
                <w:lang w:eastAsia="hi-IN" w:bidi="hi-IN"/>
              </w:rPr>
              <w:t>csv</w:t>
            </w:r>
            <w:proofErr w:type="spellEnd"/>
            <w:r>
              <w:rPr>
                <w:lang w:eastAsia="hi-IN" w:bidi="hi-IN"/>
              </w:rPr>
              <w:t xml:space="preserve"> no es utf-8 y da problemas con algunos caracteres</w:t>
            </w:r>
          </w:p>
        </w:tc>
      </w:tr>
      <w:tr w:rsidR="000A2E7D" w14:paraId="077E227A" w14:textId="77777777" w:rsidTr="0026135A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18C1723" w14:textId="77777777" w:rsidR="000A2E7D" w:rsidRPr="00B22A7D" w:rsidRDefault="000A2E7D" w:rsidP="0026135A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6604D32" w14:textId="21416904" w:rsidR="000A2E7D" w:rsidRPr="00D92448" w:rsidRDefault="00DB5A83" w:rsidP="0026135A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añaden los personajes del </w:t>
            </w:r>
            <w:proofErr w:type="spellStart"/>
            <w:r>
              <w:rPr>
                <w:lang w:eastAsia="hi-IN" w:bidi="hi-IN"/>
              </w:rPr>
              <w:t>csv</w:t>
            </w:r>
            <w:proofErr w:type="spellEnd"/>
            <w:r w:rsidR="0064531B">
              <w:rPr>
                <w:lang w:eastAsia="hi-IN" w:bidi="hi-IN"/>
              </w:rPr>
              <w:t xml:space="preserve"> introducido</w:t>
            </w:r>
            <w:r>
              <w:rPr>
                <w:lang w:eastAsia="hi-IN" w:bidi="hi-IN"/>
              </w:rPr>
              <w:t xml:space="preserve"> al diccionario actual</w:t>
            </w:r>
          </w:p>
        </w:tc>
      </w:tr>
      <w:tr w:rsidR="000A2E7D" w14:paraId="7AA20AB3" w14:textId="77777777" w:rsidTr="0026135A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0CFD555A" w14:textId="1843664D" w:rsidR="000A2E7D" w:rsidRPr="00B22A7D" w:rsidRDefault="000A2E7D" w:rsidP="0026135A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6DC0058E" w14:textId="21D50FA6" w:rsidR="000A2E7D" w:rsidRPr="00D92448" w:rsidRDefault="00EC5792" w:rsidP="0026135A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0A2E7D" w14:paraId="4771EB30" w14:textId="77777777" w:rsidTr="0026135A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35816772" w14:textId="77777777" w:rsidR="000A2E7D" w:rsidRPr="00B22A7D" w:rsidRDefault="000A2E7D" w:rsidP="0026135A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406A41FA" w14:textId="77777777" w:rsidR="000A2E7D" w:rsidRPr="00B22A7D" w:rsidRDefault="000A2E7D" w:rsidP="0026135A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0A2E7D" w14:paraId="1E879136" w14:textId="77777777" w:rsidTr="0026135A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78586255" w14:textId="77777777" w:rsidR="000A2E7D" w:rsidRPr="00B22A7D" w:rsidRDefault="000A2E7D" w:rsidP="0026135A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71C1452C" w14:textId="5DC2F36D" w:rsidR="000A2E7D" w:rsidRDefault="000A2E7D" w:rsidP="00EC5792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</w:t>
            </w:r>
            <w:r w:rsidR="00DB5A83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5</w:t>
            </w:r>
          </w:p>
        </w:tc>
      </w:tr>
    </w:tbl>
    <w:p w14:paraId="37D12694" w14:textId="26434839" w:rsidR="009F7004" w:rsidRDefault="00EC5792" w:rsidP="002D1859">
      <w:pPr>
        <w:jc w:val="center"/>
      </w:pPr>
      <w:bookmarkStart w:id="47" w:name="_Toc11965626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3</w:t>
      </w:r>
      <w:r w:rsidR="00694802">
        <w:rPr>
          <w:noProof/>
        </w:rPr>
        <w:fldChar w:fldCharType="end"/>
      </w:r>
      <w:r>
        <w:t xml:space="preserve"> Importar diccionario</w:t>
      </w:r>
      <w:bookmarkEnd w:id="4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EC5792" w:rsidRPr="00B22A7D" w14:paraId="2C3D94A9" w14:textId="77777777" w:rsidTr="001015DC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648344D4" w14:textId="54D718B5" w:rsidR="00EC5792" w:rsidRPr="00B22A7D" w:rsidRDefault="00EC5792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>CU - 0</w:t>
            </w:r>
            <w:r w:rsidR="00C25FC1">
              <w:rPr>
                <w:b/>
                <w:lang w:eastAsia="hi-IN" w:bidi="hi-IN"/>
              </w:rPr>
              <w:t>4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AF46118" w14:textId="29F8A28A" w:rsidR="00EC5792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Obtención</w:t>
            </w:r>
            <w:r w:rsidR="00EC5792">
              <w:rPr>
                <w:b/>
                <w:lang w:eastAsia="hi-IN" w:bidi="hi-IN"/>
              </w:rPr>
              <w:t xml:space="preserve"> de un diccionario de personajes</w:t>
            </w:r>
          </w:p>
        </w:tc>
      </w:tr>
      <w:tr w:rsidR="00EC5792" w14:paraId="2B61E89A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17CE10C" w14:textId="77777777" w:rsidR="00EC5792" w:rsidRPr="00B22A7D" w:rsidRDefault="00EC5792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ED27867" w14:textId="0A88D142" w:rsidR="00EC5792" w:rsidRPr="00B22A7D" w:rsidRDefault="00EC5792" w:rsidP="001015DC">
            <w:pPr>
              <w:pStyle w:val="Sinespaciado"/>
            </w:pPr>
            <w:r>
              <w:t xml:space="preserve">Un usuario crea un diccionario de personajes a partir de </w:t>
            </w:r>
            <w:r w:rsidR="00740FE9">
              <w:t xml:space="preserve">los personajes que hay en una </w:t>
            </w:r>
            <w:proofErr w:type="spellStart"/>
            <w:r w:rsidR="00740FE9">
              <w:t>url</w:t>
            </w:r>
            <w:proofErr w:type="spellEnd"/>
            <w:r w:rsidR="00740FE9">
              <w:t xml:space="preserve"> específica</w:t>
            </w:r>
            <w:r w:rsidRPr="00B22A7D">
              <w:t xml:space="preserve"> </w:t>
            </w:r>
          </w:p>
        </w:tc>
      </w:tr>
      <w:tr w:rsidR="00EC5792" w14:paraId="2BAEE5C3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662525F9" w14:textId="77777777" w:rsidR="00EC5792" w:rsidRPr="00B22A7D" w:rsidRDefault="00EC5792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A2EACFB" w14:textId="77777777" w:rsidR="00EC5792" w:rsidRPr="00B22A7D" w:rsidRDefault="00EC5792" w:rsidP="001015DC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</w:tc>
      </w:tr>
      <w:tr w:rsidR="00EC5792" w:rsidRPr="00B22A7D" w14:paraId="6E2DF6FD" w14:textId="77777777" w:rsidTr="001015DC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6FB135BD" w14:textId="77777777" w:rsidR="00EC5792" w:rsidRPr="00B22A7D" w:rsidRDefault="00EC5792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C6793EF" w14:textId="77777777" w:rsidR="00EC5792" w:rsidRPr="00B22A7D" w:rsidRDefault="00EC5792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CA336D4" w14:textId="77777777" w:rsidR="00EC5792" w:rsidRPr="00B22A7D" w:rsidRDefault="00EC5792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C7B385D" w14:textId="77777777" w:rsidR="00EC5792" w:rsidRPr="00B22A7D" w:rsidRDefault="00EC5792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EC5792" w14:paraId="5A4FBB20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4693261" w14:textId="77777777" w:rsidR="00EC5792" w:rsidRPr="00B22A7D" w:rsidRDefault="00EC5792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02BEB7CA" w14:textId="77777777" w:rsidR="00EC5792" w:rsidRPr="00D92448" w:rsidRDefault="00EC5792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99D804B" w14:textId="2EE3D6D6" w:rsidR="00EC5792" w:rsidRPr="00D92448" w:rsidRDefault="00EC5792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diccionarios automáticos pulsar “Obtener Diccionario”</w:t>
            </w:r>
          </w:p>
        </w:tc>
      </w:tr>
      <w:tr w:rsidR="00EC5792" w14:paraId="47915865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3FCAB176" w14:textId="77777777" w:rsidR="00EC5792" w:rsidRPr="00B22A7D" w:rsidRDefault="00EC5792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5E06D8DA" w14:textId="77777777" w:rsidR="00EC5792" w:rsidRDefault="00EC5792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7BA0CFE" w14:textId="47524C0D" w:rsidR="00EC5792" w:rsidRDefault="00EC5792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Introducir la </w:t>
            </w:r>
            <w:proofErr w:type="spellStart"/>
            <w:r>
              <w:rPr>
                <w:lang w:eastAsia="hi-IN" w:bidi="hi-IN"/>
              </w:rPr>
              <w:t>url</w:t>
            </w:r>
            <w:proofErr w:type="spellEnd"/>
            <w:r>
              <w:rPr>
                <w:lang w:eastAsia="hi-IN" w:bidi="hi-IN"/>
              </w:rPr>
              <w:t xml:space="preserve"> a la wiki con los personajes</w:t>
            </w:r>
          </w:p>
        </w:tc>
      </w:tr>
      <w:tr w:rsidR="00EC5792" w14:paraId="5C917D68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DF8F8A7" w14:textId="77777777" w:rsidR="00EC5792" w:rsidRPr="00B22A7D" w:rsidRDefault="00EC5792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367EFF7" w14:textId="77777777" w:rsidR="00EC5792" w:rsidRDefault="00EC5792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056DB3A5" w14:textId="373F0147" w:rsidR="00EC5792" w:rsidRDefault="00EC5792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el botón “Obtener”</w:t>
            </w:r>
          </w:p>
        </w:tc>
      </w:tr>
      <w:tr w:rsidR="00EC5792" w14:paraId="1F305B56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484EF06" w14:textId="77777777" w:rsidR="00EC5792" w:rsidRPr="00B22A7D" w:rsidRDefault="00EC5792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0AD296C5" w14:textId="77777777" w:rsidR="00EC5792" w:rsidRDefault="00EC5792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4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BEEB206" w14:textId="6278058D" w:rsidR="00EC5792" w:rsidRDefault="00EC5792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recorre la dirección en búsqueda de personajes</w:t>
            </w:r>
          </w:p>
        </w:tc>
      </w:tr>
      <w:tr w:rsidR="001B5448" w:rsidRPr="00B22A7D" w14:paraId="397DFB75" w14:textId="77777777" w:rsidTr="001015DC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1D2CACD7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55EF693B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5CA4CDF4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2E8EF2E4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31248DF9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348EB932" w14:textId="4A8DFDCC" w:rsidR="001B5448" w:rsidRPr="00D92448" w:rsidRDefault="001B5448" w:rsidP="00EC5792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1EC960B0" w14:textId="27C8EABD" w:rsidR="001B5448" w:rsidRPr="00D92448" w:rsidRDefault="001B5448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El </w:t>
            </w:r>
            <w:proofErr w:type="spellStart"/>
            <w:r>
              <w:rPr>
                <w:lang w:eastAsia="hi-IN" w:bidi="hi-IN"/>
              </w:rPr>
              <w:t>url</w:t>
            </w:r>
            <w:proofErr w:type="spellEnd"/>
            <w:r>
              <w:rPr>
                <w:lang w:eastAsia="hi-IN" w:bidi="hi-IN"/>
              </w:rPr>
              <w:t xml:space="preserve"> introducida no pertenece a la wiki preestablecida</w:t>
            </w:r>
          </w:p>
        </w:tc>
      </w:tr>
      <w:tr w:rsidR="00EC5792" w14:paraId="6E6A9B40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D08DC16" w14:textId="77777777" w:rsidR="00EC5792" w:rsidRPr="00B22A7D" w:rsidRDefault="00EC5792" w:rsidP="001015DC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7F007DE" w14:textId="12D88B81" w:rsidR="00EC5792" w:rsidRPr="00D92448" w:rsidRDefault="00EC5792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añaden los personajes de</w:t>
            </w:r>
            <w:r w:rsidR="0064531B">
              <w:rPr>
                <w:lang w:eastAsia="hi-IN" w:bidi="hi-IN"/>
              </w:rPr>
              <w:t xml:space="preserve"> la</w:t>
            </w:r>
            <w:r>
              <w:rPr>
                <w:lang w:eastAsia="hi-IN" w:bidi="hi-IN"/>
              </w:rPr>
              <w:t xml:space="preserve"> </w:t>
            </w:r>
            <w:proofErr w:type="spellStart"/>
            <w:r w:rsidR="0064531B">
              <w:rPr>
                <w:lang w:eastAsia="hi-IN" w:bidi="hi-IN"/>
              </w:rPr>
              <w:t>url</w:t>
            </w:r>
            <w:proofErr w:type="spellEnd"/>
            <w:r w:rsidR="0064531B">
              <w:rPr>
                <w:lang w:eastAsia="hi-IN" w:bidi="hi-IN"/>
              </w:rPr>
              <w:t xml:space="preserve"> introducida</w:t>
            </w:r>
            <w:r>
              <w:rPr>
                <w:lang w:eastAsia="hi-IN" w:bidi="hi-IN"/>
              </w:rPr>
              <w:t xml:space="preserve"> al diccionario actual</w:t>
            </w:r>
          </w:p>
        </w:tc>
      </w:tr>
      <w:tr w:rsidR="00EC5792" w14:paraId="6E0FAC83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0AD2CAA8" w14:textId="4B1F7B70" w:rsidR="00EC5792" w:rsidRPr="00B22A7D" w:rsidRDefault="00EC5792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53B551CB" w14:textId="4D249657" w:rsidR="00EC5792" w:rsidRPr="00D92448" w:rsidRDefault="00EC5792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EC5792" w14:paraId="6E8067F9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6A5A20A3" w14:textId="77777777" w:rsidR="00EC5792" w:rsidRPr="00B22A7D" w:rsidRDefault="00EC5792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1EA30195" w14:textId="65568027" w:rsidR="00EC5792" w:rsidRPr="00B22A7D" w:rsidRDefault="00F55323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EC5792" w14:paraId="117643A0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4F21BA29" w14:textId="77777777" w:rsidR="00EC5792" w:rsidRPr="00B22A7D" w:rsidRDefault="00EC5792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BEF96BA" w14:textId="16B0DBF9" w:rsidR="00EC5792" w:rsidRDefault="00EC5792" w:rsidP="00C25FC1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6</w:t>
            </w:r>
          </w:p>
        </w:tc>
      </w:tr>
    </w:tbl>
    <w:p w14:paraId="7F9674E7" w14:textId="782554E9" w:rsidR="00A72C7C" w:rsidRDefault="00C25FC1" w:rsidP="00C25FC1">
      <w:pPr>
        <w:jc w:val="center"/>
      </w:pPr>
      <w:bookmarkStart w:id="48" w:name="_Toc11965627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4</w:t>
      </w:r>
      <w:r w:rsidR="00694802">
        <w:rPr>
          <w:noProof/>
        </w:rPr>
        <w:fldChar w:fldCharType="end"/>
      </w:r>
      <w:r>
        <w:t xml:space="preserve"> Obtener diccionario</w:t>
      </w:r>
      <w:bookmarkEnd w:id="48"/>
    </w:p>
    <w:p w14:paraId="056E0897" w14:textId="64928BC6" w:rsidR="00C25FC1" w:rsidRDefault="00C25FC1">
      <w:pPr>
        <w:spacing w:after="160"/>
        <w:ind w:firstLine="0"/>
        <w:jc w:val="left"/>
      </w:pPr>
    </w:p>
    <w:p w14:paraId="65091181" w14:textId="77777777" w:rsidR="009F7004" w:rsidRDefault="009F7004">
      <w:pPr>
        <w:spacing w:after="160"/>
        <w:ind w:firstLine="0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C25FC1" w:rsidRPr="00B22A7D" w14:paraId="4E599E46" w14:textId="77777777" w:rsidTr="001015DC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49AECEAC" w14:textId="060FA935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CU - 0</w:t>
            </w:r>
            <w:r>
              <w:rPr>
                <w:b/>
                <w:lang w:eastAsia="hi-IN" w:bidi="hi-IN"/>
              </w:rPr>
              <w:t>5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23B7739" w14:textId="073C9127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Vaciar diccionario</w:t>
            </w:r>
          </w:p>
        </w:tc>
      </w:tr>
      <w:tr w:rsidR="00C25FC1" w14:paraId="3AE565E3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F19B1BA" w14:textId="77777777" w:rsidR="00C25FC1" w:rsidRPr="00B22A7D" w:rsidRDefault="00C25FC1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7C425A7" w14:textId="2A7CC682" w:rsidR="00C25FC1" w:rsidRPr="00B22A7D" w:rsidRDefault="00C25FC1" w:rsidP="001015DC">
            <w:pPr>
              <w:pStyle w:val="Sinespaciado"/>
            </w:pPr>
            <w:r>
              <w:t>Un usuario vacía el diccionario de personajes actual</w:t>
            </w:r>
          </w:p>
        </w:tc>
      </w:tr>
      <w:tr w:rsidR="00C25FC1" w14:paraId="59D7042E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D8296CD" w14:textId="77777777" w:rsidR="00C25FC1" w:rsidRPr="00B22A7D" w:rsidRDefault="00C25FC1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5DFE813" w14:textId="77777777" w:rsidR="00C25FC1" w:rsidRPr="00B22A7D" w:rsidRDefault="00C25FC1" w:rsidP="001015DC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</w:tc>
      </w:tr>
      <w:tr w:rsidR="00C25FC1" w:rsidRPr="00B22A7D" w14:paraId="36FE8D1E" w14:textId="77777777" w:rsidTr="001015DC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28C84C67" w14:textId="77777777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2727D047" w14:textId="77777777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3D6E0ADC" w14:textId="77777777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41A3764F" w14:textId="77777777" w:rsidR="00C25FC1" w:rsidRPr="00B22A7D" w:rsidRDefault="00C25FC1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C25FC1" w14:paraId="79D03759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E787843" w14:textId="77777777" w:rsidR="00C25FC1" w:rsidRPr="00B22A7D" w:rsidRDefault="00C25FC1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EAA7D4D" w14:textId="77777777" w:rsidR="00C25FC1" w:rsidRPr="00D92448" w:rsidRDefault="00C25FC1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7D95E071" w14:textId="518C98F0" w:rsidR="00C25FC1" w:rsidRPr="00D92448" w:rsidRDefault="00C25FC1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diccionarios automáticos pulsar “Vaciar Diccionario”</w:t>
            </w:r>
          </w:p>
        </w:tc>
      </w:tr>
      <w:tr w:rsidR="001B5448" w:rsidRPr="00B22A7D" w14:paraId="1100C3AA" w14:textId="77777777" w:rsidTr="001015DC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317F41A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78FC90D6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C4D6AA4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6E60828F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655EF911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0785F6BE" w14:textId="220C3E96" w:rsidR="001B5448" w:rsidRPr="00D92448" w:rsidRDefault="001B5448" w:rsidP="001015DC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39578A46" w14:textId="417BCAAF" w:rsidR="001B5448" w:rsidRPr="00D92448" w:rsidRDefault="001B5448" w:rsidP="001015DC">
            <w:pPr>
              <w:pStyle w:val="Sinespaciado"/>
              <w:rPr>
                <w:lang w:eastAsia="hi-IN" w:bidi="hi-IN"/>
              </w:rPr>
            </w:pPr>
          </w:p>
        </w:tc>
      </w:tr>
      <w:tr w:rsidR="00C25FC1" w14:paraId="25A91AD6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77D8DB5" w14:textId="77777777" w:rsidR="00C25FC1" w:rsidRPr="00B22A7D" w:rsidRDefault="00C25FC1" w:rsidP="001015DC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6B1FFA4" w14:textId="60FA1390" w:rsidR="00C25FC1" w:rsidRPr="00D92448" w:rsidRDefault="00C25FC1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eliminan</w:t>
            </w:r>
            <w:r w:rsidR="004C55C7">
              <w:rPr>
                <w:lang w:eastAsia="hi-IN" w:bidi="hi-IN"/>
              </w:rPr>
              <w:t xml:space="preserve"> todos</w:t>
            </w:r>
            <w:r>
              <w:rPr>
                <w:lang w:eastAsia="hi-IN" w:bidi="hi-IN"/>
              </w:rPr>
              <w:t xml:space="preserve"> los personajes del diccionario actual</w:t>
            </w:r>
          </w:p>
        </w:tc>
      </w:tr>
      <w:tr w:rsidR="00C25FC1" w14:paraId="5A7B85A8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637738B7" w14:textId="1441DA59" w:rsidR="00C25FC1" w:rsidRPr="00B22A7D" w:rsidRDefault="00C25FC1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6FC7AE6D" w14:textId="5E1AFFA0" w:rsidR="00C25FC1" w:rsidRPr="00D92448" w:rsidRDefault="00C25FC1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C25FC1" w14:paraId="559AD7DE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4FC353D3" w14:textId="77777777" w:rsidR="00C25FC1" w:rsidRPr="00B22A7D" w:rsidRDefault="00C25FC1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13739EAC" w14:textId="77777777" w:rsidR="00C25FC1" w:rsidRPr="00B22A7D" w:rsidRDefault="00C25FC1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C25FC1" w14:paraId="3CBBF582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30584002" w14:textId="77777777" w:rsidR="00C25FC1" w:rsidRPr="00B22A7D" w:rsidRDefault="00C25FC1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449C56D5" w14:textId="62283348" w:rsidR="00C25FC1" w:rsidRDefault="00C25FC1" w:rsidP="0064531B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7</w:t>
            </w:r>
          </w:p>
        </w:tc>
      </w:tr>
    </w:tbl>
    <w:p w14:paraId="1C19213E" w14:textId="2907A8C3" w:rsidR="00C25FC1" w:rsidRDefault="0064531B" w:rsidP="0064531B">
      <w:pPr>
        <w:jc w:val="center"/>
      </w:pPr>
      <w:bookmarkStart w:id="49" w:name="_Toc11965628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5</w:t>
      </w:r>
      <w:r w:rsidR="00694802">
        <w:rPr>
          <w:noProof/>
        </w:rPr>
        <w:fldChar w:fldCharType="end"/>
      </w:r>
      <w:r>
        <w:t xml:space="preserve"> Vaciar diccionario</w:t>
      </w:r>
      <w:bookmarkEnd w:id="49"/>
    </w:p>
    <w:p w14:paraId="1A283F4B" w14:textId="3005C208" w:rsidR="001015DC" w:rsidRDefault="001015DC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1015DC" w:rsidRPr="00B22A7D" w14:paraId="2848D79D" w14:textId="77777777" w:rsidTr="001015DC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53E52B61" w14:textId="370B1A04" w:rsidR="001015DC" w:rsidRPr="00B22A7D" w:rsidRDefault="001015DC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>CU - 0</w:t>
            </w:r>
            <w:r>
              <w:rPr>
                <w:b/>
                <w:lang w:eastAsia="hi-IN" w:bidi="hi-IN"/>
              </w:rPr>
              <w:t>6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9BDFABD" w14:textId="190A307E" w:rsidR="001015DC" w:rsidRPr="00B22A7D" w:rsidRDefault="001015DC" w:rsidP="001015DC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Añadir Personaje</w:t>
            </w:r>
          </w:p>
        </w:tc>
      </w:tr>
      <w:tr w:rsidR="001015DC" w14:paraId="3A379ADD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D84694C" w14:textId="77777777" w:rsidR="001015DC" w:rsidRPr="00B22A7D" w:rsidRDefault="001015DC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BC8321F" w14:textId="4BD35749" w:rsidR="001015DC" w:rsidRPr="00B22A7D" w:rsidRDefault="001015DC" w:rsidP="001015DC">
            <w:pPr>
              <w:pStyle w:val="Sinespaciado"/>
            </w:pPr>
            <w:r>
              <w:t>Un usuario añade un nuevo personaje al diccionario de personajes actual</w:t>
            </w:r>
          </w:p>
        </w:tc>
      </w:tr>
      <w:tr w:rsidR="001015DC" w14:paraId="1B2A5296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23CF4B1" w14:textId="77777777" w:rsidR="001015DC" w:rsidRPr="00B22A7D" w:rsidRDefault="001015DC" w:rsidP="001015DC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F90D6E6" w14:textId="77777777" w:rsidR="001015DC" w:rsidRDefault="001015DC" w:rsidP="001015DC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7783ED0F" w14:textId="4F800CA0" w:rsidR="001015DC" w:rsidRPr="00B22A7D" w:rsidRDefault="004C55C7" w:rsidP="001015DC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56577DC9" w14:textId="77777777" w:rsidTr="001015DC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41AF11E5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44E4A04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7A7A74C2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46DE39AD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581E87A9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5815CFC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ED92EFF" w14:textId="77777777" w:rsidR="001B5448" w:rsidRPr="00D92448" w:rsidRDefault="001B5448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CECEBCA" w14:textId="6498CC63" w:rsidR="001B5448" w:rsidRPr="00D92448" w:rsidRDefault="001B5448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Añadir Personaje”</w:t>
            </w:r>
          </w:p>
        </w:tc>
      </w:tr>
      <w:tr w:rsidR="001B5448" w14:paraId="7079EFFE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6298A1E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2A490C4" w14:textId="2948BD3B" w:rsidR="001B5448" w:rsidRDefault="001B5448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E529062" w14:textId="233924E3" w:rsidR="001B5448" w:rsidRDefault="001B5448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Introducir los valores del nuevo personaje</w:t>
            </w:r>
          </w:p>
        </w:tc>
      </w:tr>
      <w:tr w:rsidR="001B5448" w14:paraId="00F70A09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8CC200A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9F5F6A0" w14:textId="23822328" w:rsidR="001B5448" w:rsidRDefault="001B5448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5C032D8B" w14:textId="316E6D7D" w:rsidR="001B5448" w:rsidRDefault="001B5448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Añadir”</w:t>
            </w:r>
          </w:p>
        </w:tc>
      </w:tr>
      <w:tr w:rsidR="001B5448" w:rsidRPr="00B22A7D" w14:paraId="58189AEE" w14:textId="77777777" w:rsidTr="001015DC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26475229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1927BABA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24331E28" w14:textId="77777777" w:rsidR="001B5448" w:rsidRPr="00B22A7D" w:rsidRDefault="001B5448" w:rsidP="001015DC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255205B9" w14:textId="77777777" w:rsidTr="001015DC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42FC715B" w14:textId="77777777" w:rsidR="001B5448" w:rsidRPr="00B22A7D" w:rsidRDefault="001B5448" w:rsidP="001015DC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6995822E" w14:textId="3285BE74" w:rsidR="001B5448" w:rsidRPr="00D92448" w:rsidRDefault="001B5448" w:rsidP="001015DC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27AFFB8D" w14:textId="62BE4867" w:rsidR="001B5448" w:rsidRPr="00D92448" w:rsidRDefault="001B5448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os valores introducidos no son válidos</w:t>
            </w:r>
          </w:p>
        </w:tc>
      </w:tr>
      <w:tr w:rsidR="001015DC" w14:paraId="6D409B92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6B25835" w14:textId="77777777" w:rsidR="001015DC" w:rsidRPr="00B22A7D" w:rsidRDefault="001015DC" w:rsidP="001015DC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2EEC678" w14:textId="4F1CB3AB" w:rsidR="001015DC" w:rsidRPr="00D92448" w:rsidRDefault="001015DC" w:rsidP="001015DC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</w:t>
            </w:r>
            <w:r w:rsidR="004C55C7">
              <w:rPr>
                <w:lang w:eastAsia="hi-IN" w:bidi="hi-IN"/>
              </w:rPr>
              <w:t>añade el personaje introducido al diccionario</w:t>
            </w:r>
          </w:p>
        </w:tc>
      </w:tr>
      <w:tr w:rsidR="001015DC" w14:paraId="7F0BD8A2" w14:textId="77777777" w:rsidTr="001015DC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629D0FCC" w14:textId="2CD9D7E6" w:rsidR="001015DC" w:rsidRPr="00B22A7D" w:rsidRDefault="001015DC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3E73E458" w14:textId="2A37A20D" w:rsidR="001015DC" w:rsidRPr="00D92448" w:rsidRDefault="004C55C7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1015DC" w14:paraId="38C08A86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0482C8CC" w14:textId="77777777" w:rsidR="001015DC" w:rsidRPr="00B22A7D" w:rsidRDefault="001015DC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285DFD06" w14:textId="60F95BFB" w:rsidR="001015DC" w:rsidRPr="00B22A7D" w:rsidRDefault="004C55C7" w:rsidP="001015DC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1015DC" w14:paraId="42C7EE2C" w14:textId="77777777" w:rsidTr="001015DC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4D8F0B20" w14:textId="77777777" w:rsidR="001015DC" w:rsidRPr="00B22A7D" w:rsidRDefault="001015DC" w:rsidP="001015DC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03AA994E" w14:textId="61B8207B" w:rsidR="001015DC" w:rsidRDefault="001015DC" w:rsidP="004C55C7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8</w:t>
            </w:r>
          </w:p>
        </w:tc>
      </w:tr>
    </w:tbl>
    <w:p w14:paraId="67F17C07" w14:textId="6DB70A2D" w:rsidR="0064531B" w:rsidRDefault="004C55C7" w:rsidP="004C55C7">
      <w:pPr>
        <w:jc w:val="center"/>
      </w:pPr>
      <w:bookmarkStart w:id="50" w:name="_Toc11965629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6</w:t>
      </w:r>
      <w:r w:rsidR="00694802">
        <w:rPr>
          <w:noProof/>
        </w:rPr>
        <w:fldChar w:fldCharType="end"/>
      </w:r>
      <w:r>
        <w:t xml:space="preserve"> Añadir personaje</w:t>
      </w:r>
      <w:bookmarkEnd w:id="50"/>
    </w:p>
    <w:p w14:paraId="7493BFD1" w14:textId="3FF406F9" w:rsidR="004C55C7" w:rsidRDefault="004C55C7">
      <w:pPr>
        <w:spacing w:after="160"/>
        <w:ind w:firstLine="0"/>
        <w:jc w:val="left"/>
      </w:pPr>
    </w:p>
    <w:p w14:paraId="0FBC627D" w14:textId="77777777" w:rsidR="009F7004" w:rsidRDefault="009F7004">
      <w:pPr>
        <w:spacing w:after="160"/>
        <w:ind w:firstLine="0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4C55C7" w:rsidRPr="00B22A7D" w14:paraId="35D85ABC" w14:textId="77777777" w:rsidTr="009F7004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2B407B71" w14:textId="13BC3DD6" w:rsidR="004C55C7" w:rsidRPr="00B22A7D" w:rsidRDefault="004C55C7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CU - 0</w:t>
            </w:r>
            <w:r>
              <w:rPr>
                <w:b/>
                <w:lang w:eastAsia="hi-IN" w:bidi="hi-IN"/>
              </w:rPr>
              <w:t>7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63CC7604" w14:textId="54B58037" w:rsidR="004C55C7" w:rsidRPr="00B22A7D" w:rsidRDefault="004C55C7" w:rsidP="009F7004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Eliminar Personajes</w:t>
            </w:r>
          </w:p>
        </w:tc>
      </w:tr>
      <w:tr w:rsidR="004C55C7" w14:paraId="0749E39E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81DAB9F" w14:textId="77777777" w:rsidR="004C55C7" w:rsidRPr="00B22A7D" w:rsidRDefault="004C55C7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54DDDFC" w14:textId="4DE12E09" w:rsidR="004C55C7" w:rsidRPr="00B22A7D" w:rsidRDefault="004C55C7" w:rsidP="009F7004">
            <w:pPr>
              <w:pStyle w:val="Sinespaciado"/>
            </w:pPr>
            <w:r>
              <w:t>Un usuario elimina personajes del diccionario de personajes actual</w:t>
            </w:r>
          </w:p>
        </w:tc>
      </w:tr>
      <w:tr w:rsidR="004C55C7" w14:paraId="1FFC19DF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8ADDA6C" w14:textId="77777777" w:rsidR="004C55C7" w:rsidRPr="00B22A7D" w:rsidRDefault="004C55C7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00A139A7" w14:textId="77777777" w:rsidR="004C55C7" w:rsidRDefault="004C55C7" w:rsidP="009F7004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442D7C08" w14:textId="77777777" w:rsidR="004C55C7" w:rsidRPr="00B22A7D" w:rsidRDefault="004C55C7" w:rsidP="009F7004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20DBC4E2" w14:textId="77777777" w:rsidTr="009F7004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25795296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3A61FE6A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5C69EBA4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681E930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4AC32423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A1CE1E7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1131F8E" w14:textId="77777777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5AE4CBF" w14:textId="6F466091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Eliminar Personaje”</w:t>
            </w:r>
          </w:p>
        </w:tc>
      </w:tr>
      <w:tr w:rsidR="001B5448" w14:paraId="026A637C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3B4E2A02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0AE59A8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7BB24E15" w14:textId="1E1FA019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Marcar los personajes a eliminar</w:t>
            </w:r>
          </w:p>
        </w:tc>
      </w:tr>
      <w:tr w:rsidR="001B5448" w14:paraId="6E0FC85E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677363B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6685963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C3A27A5" w14:textId="24947FDE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Eliminar”</w:t>
            </w:r>
          </w:p>
        </w:tc>
      </w:tr>
      <w:tr w:rsidR="001B5448" w:rsidRPr="00B22A7D" w14:paraId="7AECEADC" w14:textId="77777777" w:rsidTr="009F7004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6E86BFC6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277F20F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E8E0F48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55BE734E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6DFAF27B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4F353C90" w14:textId="7192B84C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48613F19" w14:textId="49BB675E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</w:p>
        </w:tc>
      </w:tr>
      <w:tr w:rsidR="004C55C7" w14:paraId="0BF1FFE5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65A4D48" w14:textId="77777777" w:rsidR="004C55C7" w:rsidRPr="00B22A7D" w:rsidRDefault="004C55C7" w:rsidP="009F7004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15383BE" w14:textId="3F4F052F" w:rsidR="004C55C7" w:rsidRPr="00D92448" w:rsidRDefault="004C55C7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eliminan los personajes marcados del diccionario</w:t>
            </w:r>
          </w:p>
        </w:tc>
      </w:tr>
      <w:tr w:rsidR="004C55C7" w14:paraId="77669087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5DF2AEEF" w14:textId="773D55E6" w:rsidR="004C55C7" w:rsidRPr="00B22A7D" w:rsidRDefault="004C55C7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422DF040" w14:textId="77777777" w:rsidR="004C55C7" w:rsidRPr="00D92448" w:rsidRDefault="004C55C7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4C55C7" w14:paraId="5A1EFC1B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34C37D9C" w14:textId="77777777" w:rsidR="004C55C7" w:rsidRPr="00B22A7D" w:rsidRDefault="004C55C7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4AB6992C" w14:textId="6D30C6D1" w:rsidR="004C55C7" w:rsidRPr="00B22A7D" w:rsidRDefault="00A61270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4C55C7" w14:paraId="026568E1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71BA90D1" w14:textId="77777777" w:rsidR="004C55C7" w:rsidRPr="00B22A7D" w:rsidRDefault="004C55C7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1D52892E" w14:textId="4E531587" w:rsidR="004C55C7" w:rsidRDefault="004C55C7" w:rsidP="009F7004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9</w:t>
            </w:r>
          </w:p>
        </w:tc>
      </w:tr>
    </w:tbl>
    <w:p w14:paraId="4F8BD557" w14:textId="5BD0C371" w:rsidR="004C55C7" w:rsidRDefault="009F7004" w:rsidP="009F7004">
      <w:pPr>
        <w:jc w:val="center"/>
      </w:pPr>
      <w:bookmarkStart w:id="51" w:name="_Toc11965630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7</w:t>
      </w:r>
      <w:r w:rsidR="00694802">
        <w:rPr>
          <w:noProof/>
        </w:rPr>
        <w:fldChar w:fldCharType="end"/>
      </w:r>
      <w:r>
        <w:t xml:space="preserve"> Eliminar personaje</w:t>
      </w:r>
      <w:bookmarkEnd w:id="51"/>
    </w:p>
    <w:p w14:paraId="5643E160" w14:textId="5DAF51DA" w:rsidR="009F7004" w:rsidRDefault="009F7004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9F7004" w:rsidRPr="00B22A7D" w14:paraId="342C7936" w14:textId="77777777" w:rsidTr="009F7004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BC70B43" w14:textId="2140BC2C" w:rsidR="009F7004" w:rsidRPr="00B22A7D" w:rsidRDefault="009F7004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>CU - 0</w:t>
            </w:r>
            <w:r>
              <w:rPr>
                <w:b/>
                <w:lang w:eastAsia="hi-IN" w:bidi="hi-IN"/>
              </w:rPr>
              <w:t>8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1E080174" w14:textId="4DAA8572" w:rsidR="009F7004" w:rsidRPr="00B22A7D" w:rsidRDefault="009F7004" w:rsidP="009F7004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Juntar Personajes</w:t>
            </w:r>
          </w:p>
        </w:tc>
      </w:tr>
      <w:tr w:rsidR="009F7004" w14:paraId="170C7A88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932DDB1" w14:textId="77777777" w:rsidR="009F7004" w:rsidRPr="00B22A7D" w:rsidRDefault="009F7004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F6F974F" w14:textId="0FB836A0" w:rsidR="009F7004" w:rsidRPr="00B22A7D" w:rsidRDefault="009F7004" w:rsidP="009F7004">
            <w:pPr>
              <w:pStyle w:val="Sinespaciado"/>
            </w:pPr>
            <w:r>
              <w:t>Un usuario junta personajes del diccionario de personajes actual</w:t>
            </w:r>
          </w:p>
        </w:tc>
      </w:tr>
      <w:tr w:rsidR="009F7004" w14:paraId="4357C79A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4C57C29" w14:textId="77777777" w:rsidR="009F7004" w:rsidRPr="00B22A7D" w:rsidRDefault="009F7004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739190C" w14:textId="77777777" w:rsidR="009F7004" w:rsidRDefault="009F7004" w:rsidP="009F7004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2482A745" w14:textId="77777777" w:rsidR="009F7004" w:rsidRPr="00B22A7D" w:rsidRDefault="009F7004" w:rsidP="009F7004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76A2F715" w14:textId="77777777" w:rsidTr="009F7004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19912801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0B865A8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6D20E02E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2145322F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1CE81A66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64EDE1CE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14FC7B5F" w14:textId="77777777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515B5B1" w14:textId="03CEB9AB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Juntar Personajes”</w:t>
            </w:r>
          </w:p>
        </w:tc>
      </w:tr>
      <w:tr w:rsidR="001B5448" w14:paraId="612121E1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0F497F65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11A8EBFC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1871CF0F" w14:textId="5ED9008B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Marcar los personajes a juntar o arrastrar un personaje sobre otro</w:t>
            </w:r>
          </w:p>
        </w:tc>
      </w:tr>
      <w:tr w:rsidR="001B5448" w14:paraId="48D93243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F1D8DC1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BD3F6DC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DB23647" w14:textId="145A3FB8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Juntar” en caso de haber marcado los personajes o soltar el personaje arrastrado</w:t>
            </w:r>
          </w:p>
        </w:tc>
      </w:tr>
      <w:tr w:rsidR="001B5448" w:rsidRPr="00B22A7D" w14:paraId="3AB01D65" w14:textId="77777777" w:rsidTr="009F7004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4F6A0077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30A0C40D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228DF300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64CEEC40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11646FBB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551F09B6" w14:textId="77777777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22C46E79" w14:textId="77777777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</w:p>
        </w:tc>
      </w:tr>
      <w:tr w:rsidR="009F7004" w14:paraId="623425A7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714A3A59" w14:textId="77777777" w:rsidR="009F7004" w:rsidRPr="00B22A7D" w:rsidRDefault="009F7004" w:rsidP="009F7004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7AD6623" w14:textId="77777777" w:rsidR="009F7004" w:rsidRPr="00D92448" w:rsidRDefault="009F7004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eliminan los personajes marcados del diccionario</w:t>
            </w:r>
          </w:p>
        </w:tc>
      </w:tr>
      <w:tr w:rsidR="009F7004" w14:paraId="46C729F1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059568D0" w14:textId="245A503B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4FE2B1AD" w14:textId="635299BE" w:rsidR="009F7004" w:rsidRPr="00D92448" w:rsidRDefault="009F7004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9F7004" w14:paraId="0D0B2A43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61A0D233" w14:textId="77777777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71ACCB96" w14:textId="2ACF71D6" w:rsidR="009F7004" w:rsidRPr="00B22A7D" w:rsidRDefault="009F7004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9F7004" w14:paraId="090C4C34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00610E0E" w14:textId="77777777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2664EE07" w14:textId="7545A314" w:rsidR="009F7004" w:rsidRDefault="009F7004" w:rsidP="009F7004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0</w:t>
            </w:r>
          </w:p>
        </w:tc>
      </w:tr>
    </w:tbl>
    <w:p w14:paraId="29E41208" w14:textId="3990B1B1" w:rsidR="009F7004" w:rsidRDefault="009F7004" w:rsidP="009F7004">
      <w:pPr>
        <w:jc w:val="center"/>
      </w:pPr>
      <w:bookmarkStart w:id="52" w:name="_Toc11965631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8</w:t>
      </w:r>
      <w:r w:rsidR="00694802">
        <w:rPr>
          <w:noProof/>
        </w:rPr>
        <w:fldChar w:fldCharType="end"/>
      </w:r>
      <w:r>
        <w:t xml:space="preserve"> Juntar personajes</w:t>
      </w:r>
      <w:bookmarkEnd w:id="52"/>
    </w:p>
    <w:p w14:paraId="0A74D230" w14:textId="3CB61442" w:rsidR="009F7004" w:rsidRDefault="009F7004" w:rsidP="0064531B">
      <w:pPr>
        <w:jc w:val="center"/>
      </w:pPr>
    </w:p>
    <w:p w14:paraId="3033F408" w14:textId="77777777" w:rsidR="009F7004" w:rsidRDefault="009F7004" w:rsidP="0064531B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9F7004" w:rsidRPr="00B22A7D" w14:paraId="693F0EB9" w14:textId="77777777" w:rsidTr="009F7004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3F3EE6D9" w14:textId="04FA5936" w:rsidR="009F7004" w:rsidRPr="00B22A7D" w:rsidRDefault="009F7004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CU - 0</w:t>
            </w:r>
            <w:r w:rsidR="00D07B28">
              <w:rPr>
                <w:b/>
                <w:lang w:eastAsia="hi-IN" w:bidi="hi-IN"/>
              </w:rPr>
              <w:t>9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6B2AEFD1" w14:textId="19823D8D" w:rsidR="009F7004" w:rsidRPr="00B22A7D" w:rsidRDefault="009F7004" w:rsidP="009F7004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Añadir </w:t>
            </w:r>
            <w:r w:rsidR="00D07B28">
              <w:rPr>
                <w:b/>
                <w:lang w:eastAsia="hi-IN" w:bidi="hi-IN"/>
              </w:rPr>
              <w:t>Referencias a P</w:t>
            </w:r>
            <w:r>
              <w:rPr>
                <w:b/>
                <w:lang w:eastAsia="hi-IN" w:bidi="hi-IN"/>
              </w:rPr>
              <w:t>ersonaje</w:t>
            </w:r>
            <w:r w:rsidR="00D07B28">
              <w:rPr>
                <w:b/>
                <w:lang w:eastAsia="hi-IN" w:bidi="hi-IN"/>
              </w:rPr>
              <w:t>s</w:t>
            </w:r>
          </w:p>
        </w:tc>
      </w:tr>
      <w:tr w:rsidR="009F7004" w14:paraId="057C109F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324BB54" w14:textId="77777777" w:rsidR="009F7004" w:rsidRPr="00B22A7D" w:rsidRDefault="009F7004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333637A" w14:textId="02C3E062" w:rsidR="009F7004" w:rsidRPr="00B22A7D" w:rsidRDefault="009F7004" w:rsidP="009F7004">
            <w:pPr>
              <w:pStyle w:val="Sinespaciado"/>
            </w:pPr>
            <w:r>
              <w:t xml:space="preserve">Un usuario añade </w:t>
            </w:r>
            <w:r w:rsidR="00D07B28">
              <w:t xml:space="preserve">una nueva referencia a </w:t>
            </w:r>
            <w:r>
              <w:t xml:space="preserve">un personaje </w:t>
            </w:r>
            <w:r w:rsidR="00D07B28">
              <w:t>de</w:t>
            </w:r>
            <w:r>
              <w:t>l diccionario de personajes actual</w:t>
            </w:r>
          </w:p>
        </w:tc>
      </w:tr>
      <w:tr w:rsidR="009F7004" w14:paraId="26C4701B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3965A50" w14:textId="77777777" w:rsidR="009F7004" w:rsidRPr="00B22A7D" w:rsidRDefault="009F7004" w:rsidP="009F7004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A136B88" w14:textId="77777777" w:rsidR="009F7004" w:rsidRDefault="009F7004" w:rsidP="009F7004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16110A4A" w14:textId="77777777" w:rsidR="009F7004" w:rsidRPr="00B22A7D" w:rsidRDefault="009F7004" w:rsidP="009F7004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274EA73E" w14:textId="77777777" w:rsidTr="009F7004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590D90A0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8723BA3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5166E389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7333DA67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3DA4F396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0F72B8E3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F2B9B41" w14:textId="77777777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06EFEEB3" w14:textId="0AB1B83C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Añadir Referencia”</w:t>
            </w:r>
          </w:p>
        </w:tc>
      </w:tr>
      <w:tr w:rsidR="001B5448" w14:paraId="297FFDD9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C21A1EC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14DD22C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1184AA25" w14:textId="40DAC564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Introducir los valores de la nueva referencia</w:t>
            </w:r>
          </w:p>
        </w:tc>
      </w:tr>
      <w:tr w:rsidR="001B5448" w14:paraId="0D511D6E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E3A2E59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0910CEDF" w14:textId="77777777" w:rsidR="001B5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4DCFFE0" w14:textId="77777777" w:rsidR="001B5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Añadir”</w:t>
            </w:r>
          </w:p>
        </w:tc>
      </w:tr>
      <w:tr w:rsidR="001B5448" w:rsidRPr="00B22A7D" w14:paraId="6823D281" w14:textId="77777777" w:rsidTr="009F7004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BE2AB65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1D648DD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54B613D6" w14:textId="77777777" w:rsidR="001B5448" w:rsidRPr="00B22A7D" w:rsidRDefault="001B5448" w:rsidP="009F7004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1DCC55FA" w14:textId="77777777" w:rsidTr="009F7004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414F8FEE" w14:textId="77777777" w:rsidR="001B5448" w:rsidRPr="00B22A7D" w:rsidRDefault="001B5448" w:rsidP="009F7004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24517AF9" w14:textId="77777777" w:rsidR="001B5448" w:rsidRPr="00D92448" w:rsidRDefault="001B5448" w:rsidP="009F7004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64E7704E" w14:textId="77777777" w:rsidR="001B5448" w:rsidRPr="00D92448" w:rsidRDefault="001B5448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os valores introducidos no son válidos</w:t>
            </w:r>
          </w:p>
        </w:tc>
      </w:tr>
      <w:tr w:rsidR="009F7004" w14:paraId="4F4CC1B4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30B120A" w14:textId="77777777" w:rsidR="009F7004" w:rsidRPr="00B22A7D" w:rsidRDefault="009F7004" w:rsidP="009F7004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ABFE8A5" w14:textId="4B7C8EA4" w:rsidR="009F7004" w:rsidRPr="00D92448" w:rsidRDefault="009F7004" w:rsidP="009F7004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añade </w:t>
            </w:r>
            <w:r w:rsidR="00D07B28">
              <w:rPr>
                <w:lang w:eastAsia="hi-IN" w:bidi="hi-IN"/>
              </w:rPr>
              <w:t>la referencia</w:t>
            </w:r>
            <w:r>
              <w:rPr>
                <w:lang w:eastAsia="hi-IN" w:bidi="hi-IN"/>
              </w:rPr>
              <w:t xml:space="preserve"> introducid</w:t>
            </w:r>
            <w:r w:rsidR="00D07B28">
              <w:rPr>
                <w:lang w:eastAsia="hi-IN" w:bidi="hi-IN"/>
              </w:rPr>
              <w:t>a</w:t>
            </w:r>
            <w:r>
              <w:rPr>
                <w:lang w:eastAsia="hi-IN" w:bidi="hi-IN"/>
              </w:rPr>
              <w:t xml:space="preserve"> al </w:t>
            </w:r>
            <w:r w:rsidR="00D07B28">
              <w:rPr>
                <w:lang w:eastAsia="hi-IN" w:bidi="hi-IN"/>
              </w:rPr>
              <w:t xml:space="preserve">personaje del </w:t>
            </w:r>
            <w:r>
              <w:rPr>
                <w:lang w:eastAsia="hi-IN" w:bidi="hi-IN"/>
              </w:rPr>
              <w:t>diccionario</w:t>
            </w:r>
          </w:p>
        </w:tc>
      </w:tr>
      <w:tr w:rsidR="009F7004" w14:paraId="787CBFF1" w14:textId="77777777" w:rsidTr="009F7004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4EB00655" w14:textId="1F562AC7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51EFD2F4" w14:textId="121FABFD" w:rsidR="009F7004" w:rsidRPr="00D92448" w:rsidRDefault="00D07B28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9F7004" w14:paraId="1B9CA8E6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64DC7091" w14:textId="77777777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77D759CB" w14:textId="77777777" w:rsidR="009F7004" w:rsidRPr="00B22A7D" w:rsidRDefault="009F7004" w:rsidP="009F7004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9F7004" w14:paraId="7D201B09" w14:textId="77777777" w:rsidTr="009F7004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6408459C" w14:textId="77777777" w:rsidR="009F7004" w:rsidRPr="00B22A7D" w:rsidRDefault="009F7004" w:rsidP="009F7004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2C636B82" w14:textId="6E86BF5B" w:rsidR="009F7004" w:rsidRDefault="009F7004" w:rsidP="00D07B28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</w:t>
            </w:r>
            <w:r w:rsidR="00D07B28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11</w:t>
            </w:r>
          </w:p>
        </w:tc>
      </w:tr>
    </w:tbl>
    <w:p w14:paraId="2FBA6C67" w14:textId="04F7A82F" w:rsidR="009F7004" w:rsidRDefault="00D07B28" w:rsidP="00D07B28">
      <w:pPr>
        <w:jc w:val="center"/>
      </w:pPr>
      <w:bookmarkStart w:id="53" w:name="_Toc11965632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9</w:t>
      </w:r>
      <w:r w:rsidR="00694802">
        <w:rPr>
          <w:noProof/>
        </w:rPr>
        <w:fldChar w:fldCharType="end"/>
      </w:r>
      <w:r>
        <w:t xml:space="preserve"> Añadir nueva referencia</w:t>
      </w:r>
      <w:bookmarkEnd w:id="53"/>
    </w:p>
    <w:p w14:paraId="07A8966C" w14:textId="534BBF35" w:rsidR="009F7004" w:rsidRDefault="009F7004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D07B28" w:rsidRPr="00B22A7D" w14:paraId="1BBD3AD5" w14:textId="77777777" w:rsidTr="008F3813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A1F8580" w14:textId="43FD41F7" w:rsidR="00D07B28" w:rsidRPr="00B22A7D" w:rsidRDefault="00D07B2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 xml:space="preserve">CU - </w:t>
            </w:r>
            <w:r>
              <w:rPr>
                <w:b/>
                <w:lang w:eastAsia="hi-IN" w:bidi="hi-IN"/>
              </w:rPr>
              <w:t>1</w:t>
            </w:r>
            <w:r w:rsidRPr="00B22A7D">
              <w:rPr>
                <w:b/>
                <w:lang w:eastAsia="hi-IN" w:bidi="hi-IN"/>
              </w:rPr>
              <w:t>0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265165DB" w14:textId="2AB45C96" w:rsidR="00D07B28" w:rsidRPr="00B22A7D" w:rsidRDefault="00D07B28" w:rsidP="008F3813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Eliminar Referencias de Personajes</w:t>
            </w:r>
          </w:p>
        </w:tc>
      </w:tr>
      <w:tr w:rsidR="00D07B28" w14:paraId="7B955EC0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586C0AA" w14:textId="77777777" w:rsidR="00D07B28" w:rsidRPr="00B22A7D" w:rsidRDefault="00D07B28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D9A17F1" w14:textId="46DD83E7" w:rsidR="00D07B28" w:rsidRPr="00B22A7D" w:rsidRDefault="00D07B28" w:rsidP="008F3813">
            <w:pPr>
              <w:pStyle w:val="Sinespaciado"/>
            </w:pPr>
            <w:r>
              <w:t>Un usuario elimina las referencias de personajes del diccionario de personajes actual</w:t>
            </w:r>
          </w:p>
        </w:tc>
      </w:tr>
      <w:tr w:rsidR="00D07B28" w14:paraId="2BD4081D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C60E2AA" w14:textId="77777777" w:rsidR="00D07B28" w:rsidRPr="00B22A7D" w:rsidRDefault="00D07B28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BE4516D" w14:textId="77777777" w:rsidR="00D07B28" w:rsidRDefault="00D07B28" w:rsidP="008F3813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211488E2" w14:textId="77777777" w:rsidR="00D07B28" w:rsidRPr="00B22A7D" w:rsidRDefault="00D07B28" w:rsidP="008F3813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32214E1E" w14:textId="77777777" w:rsidTr="008F3813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00481B5A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694E04DD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711D82D4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1430E080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4D0F0B94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2BE908B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3BBEE74" w14:textId="77777777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7BB79654" w14:textId="069300D5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Eliminar Referencia”</w:t>
            </w:r>
          </w:p>
        </w:tc>
      </w:tr>
      <w:tr w:rsidR="001B5448" w14:paraId="289FEE2E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53BF85E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8B4128D" w14:textId="77777777" w:rsidR="001B5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2F389459" w14:textId="414DC440" w:rsidR="001B5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Marcar las referencias a eliminar</w:t>
            </w:r>
          </w:p>
        </w:tc>
      </w:tr>
      <w:tr w:rsidR="001B5448" w14:paraId="4F650D19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A811801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582A82A" w14:textId="77777777" w:rsidR="001B5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07A503D" w14:textId="77777777" w:rsidR="001B5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Eliminar”</w:t>
            </w:r>
          </w:p>
        </w:tc>
      </w:tr>
      <w:tr w:rsidR="001B5448" w:rsidRPr="00B22A7D" w14:paraId="0AEF8425" w14:textId="77777777" w:rsidTr="008F3813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2B46939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0E359430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3882BF3E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22740FC2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21AD3205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0C64B499" w14:textId="77777777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0E710FB3" w14:textId="77777777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</w:p>
        </w:tc>
      </w:tr>
      <w:tr w:rsidR="00D07B28" w14:paraId="2239EF58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98D5520" w14:textId="77777777" w:rsidR="00D07B28" w:rsidRPr="00B22A7D" w:rsidRDefault="00D07B28" w:rsidP="008F3813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E0789B0" w14:textId="2FA178C3" w:rsidR="00D07B28" w:rsidRPr="00D92448" w:rsidRDefault="00D07B2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eliminan las referencias de personajes marcadas del diccionario</w:t>
            </w:r>
          </w:p>
        </w:tc>
      </w:tr>
      <w:tr w:rsidR="00D07B28" w14:paraId="7AF723B7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239FC49C" w14:textId="62BC4A62" w:rsidR="00D07B28" w:rsidRPr="00B22A7D" w:rsidRDefault="00D07B28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43464CA5" w14:textId="615780B9" w:rsidR="00D07B28" w:rsidRPr="00D92448" w:rsidRDefault="00D07B28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D07B28" w14:paraId="0931D9CF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76221226" w14:textId="77777777" w:rsidR="00D07B28" w:rsidRPr="00B22A7D" w:rsidRDefault="00D07B28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141F2096" w14:textId="47A8F6C3" w:rsidR="00D07B28" w:rsidRPr="00B22A7D" w:rsidRDefault="00293576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D07B28" w14:paraId="5991817B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587DA055" w14:textId="77777777" w:rsidR="00D07B28" w:rsidRPr="00B22A7D" w:rsidRDefault="00D07B28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667CB751" w14:textId="6C266A17" w:rsidR="00D07B28" w:rsidRDefault="00D07B28" w:rsidP="00C0393F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2</w:t>
            </w:r>
          </w:p>
        </w:tc>
      </w:tr>
    </w:tbl>
    <w:p w14:paraId="1BF338CF" w14:textId="11228396" w:rsidR="009F7004" w:rsidRDefault="00C0393F" w:rsidP="00C0393F">
      <w:pPr>
        <w:jc w:val="center"/>
      </w:pPr>
      <w:bookmarkStart w:id="54" w:name="_Toc11965633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0</w:t>
      </w:r>
      <w:r w:rsidR="00694802">
        <w:rPr>
          <w:noProof/>
        </w:rPr>
        <w:fldChar w:fldCharType="end"/>
      </w:r>
      <w:r>
        <w:t xml:space="preserve"> Eliminar referencias de personajes</w:t>
      </w:r>
      <w:bookmarkEnd w:id="54"/>
    </w:p>
    <w:p w14:paraId="4C695796" w14:textId="5C9FA22F" w:rsidR="00C0393F" w:rsidRDefault="00C0393F" w:rsidP="00C0393F">
      <w:pPr>
        <w:jc w:val="center"/>
      </w:pPr>
    </w:p>
    <w:p w14:paraId="731DC761" w14:textId="6ABA2866" w:rsidR="00C0393F" w:rsidRDefault="00C0393F" w:rsidP="00C0393F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C0393F" w:rsidRPr="00B22A7D" w14:paraId="596D10C7" w14:textId="77777777" w:rsidTr="008F3813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2F1574E6" w14:textId="70EB56CB" w:rsidR="00C0393F" w:rsidRPr="00B22A7D" w:rsidRDefault="00C0393F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 xml:space="preserve">CU - </w:t>
            </w:r>
            <w:r w:rsidR="0067672A">
              <w:rPr>
                <w:b/>
                <w:lang w:eastAsia="hi-IN" w:bidi="hi-IN"/>
              </w:rPr>
              <w:t>11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65326582" w14:textId="671E0846" w:rsidR="00C0393F" w:rsidRPr="00B22A7D" w:rsidRDefault="0067672A" w:rsidP="008F3813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Modificar id de Personajes</w:t>
            </w:r>
          </w:p>
        </w:tc>
      </w:tr>
      <w:tr w:rsidR="00C0393F" w14:paraId="65AF6EED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829995B" w14:textId="77777777" w:rsidR="00C0393F" w:rsidRPr="00B22A7D" w:rsidRDefault="00C0393F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EED0395" w14:textId="02699282" w:rsidR="00C0393F" w:rsidRPr="00B22A7D" w:rsidRDefault="00C0393F" w:rsidP="008F3813">
            <w:pPr>
              <w:pStyle w:val="Sinespaciado"/>
            </w:pPr>
            <w:r>
              <w:t xml:space="preserve">Un usuario </w:t>
            </w:r>
            <w:r w:rsidR="00BC077D">
              <w:t>modifica la id de un personaje del diccionario de personajes actual</w:t>
            </w:r>
          </w:p>
        </w:tc>
      </w:tr>
      <w:tr w:rsidR="00C0393F" w14:paraId="074ED403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63F676C" w14:textId="77777777" w:rsidR="00C0393F" w:rsidRPr="00B22A7D" w:rsidRDefault="00C0393F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96F4E3D" w14:textId="77777777" w:rsidR="00C0393F" w:rsidRDefault="00C0393F" w:rsidP="008F3813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5E192FE2" w14:textId="77777777" w:rsidR="00C0393F" w:rsidRPr="00B22A7D" w:rsidRDefault="00C0393F" w:rsidP="008F3813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340A2573" w14:textId="77777777" w:rsidTr="008F3813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6282192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C9CDDDD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8F862FE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5BFA7FEA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4FA4ED17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044B86C5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07DECCF" w14:textId="77777777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59F2B8B5" w14:textId="4DAD1BAD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Modificar id Personaje”</w:t>
            </w:r>
          </w:p>
        </w:tc>
      </w:tr>
      <w:tr w:rsidR="001B5448" w14:paraId="35CC544A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0528766F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C542316" w14:textId="77777777" w:rsidR="001B5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2D30DFC" w14:textId="182836DE" w:rsidR="001B5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Introducir los valores para cambiar la id</w:t>
            </w:r>
          </w:p>
        </w:tc>
      </w:tr>
      <w:tr w:rsidR="001B5448" w14:paraId="4F33FC0F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ACA6941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234E2AA" w14:textId="77777777" w:rsidR="001B5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01E87DEF" w14:textId="1698D1E3" w:rsidR="001B5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Cambiar”</w:t>
            </w:r>
          </w:p>
        </w:tc>
      </w:tr>
      <w:tr w:rsidR="001B5448" w:rsidRPr="00B22A7D" w14:paraId="0E89BDB1" w14:textId="77777777" w:rsidTr="008F3813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1859BB2C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56E4ACB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33383659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3A103F71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553EDC1B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678EE979" w14:textId="77777777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709FB5D9" w14:textId="77777777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os valores introducidos no son válidos</w:t>
            </w:r>
          </w:p>
        </w:tc>
      </w:tr>
      <w:tr w:rsidR="00C0393F" w14:paraId="20AB79D3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C5EA466" w14:textId="77777777" w:rsidR="00C0393F" w:rsidRPr="00B22A7D" w:rsidRDefault="00C0393F" w:rsidP="008F3813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5D5A86E" w14:textId="5A7C5F6A" w:rsidR="00C0393F" w:rsidRPr="00D92448" w:rsidRDefault="00C0393F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</w:t>
            </w:r>
            <w:r w:rsidR="00BB4E83">
              <w:rPr>
                <w:lang w:eastAsia="hi-IN" w:bidi="hi-IN"/>
              </w:rPr>
              <w:t>modifica la id del</w:t>
            </w:r>
            <w:r>
              <w:rPr>
                <w:lang w:eastAsia="hi-IN" w:bidi="hi-IN"/>
              </w:rPr>
              <w:t xml:space="preserve"> personaje del diccionario</w:t>
            </w:r>
          </w:p>
        </w:tc>
      </w:tr>
      <w:tr w:rsidR="00C0393F" w14:paraId="0688CE55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6D6D62D9" w14:textId="4DDD7E7F" w:rsidR="00C0393F" w:rsidRPr="00B22A7D" w:rsidRDefault="00C0393F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18761ED0" w14:textId="77777777" w:rsidR="00C0393F" w:rsidRPr="00D92448" w:rsidRDefault="00C0393F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C0393F" w14:paraId="48FDBDF0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49605245" w14:textId="77777777" w:rsidR="00C0393F" w:rsidRPr="00B22A7D" w:rsidRDefault="00C0393F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0F40EE2C" w14:textId="4771CF9E" w:rsidR="00C0393F" w:rsidRPr="00B22A7D" w:rsidRDefault="00D620DD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C0393F" w14:paraId="6385795F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496C839E" w14:textId="77777777" w:rsidR="00C0393F" w:rsidRPr="00B22A7D" w:rsidRDefault="00C0393F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63021FA9" w14:textId="6941224B" w:rsidR="00C0393F" w:rsidRDefault="00C0393F" w:rsidP="00D72404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</w:t>
            </w:r>
            <w:r w:rsidR="009F6CD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3</w:t>
            </w:r>
          </w:p>
        </w:tc>
      </w:tr>
    </w:tbl>
    <w:p w14:paraId="02ACB5FD" w14:textId="0A1543AC" w:rsidR="00C0393F" w:rsidRDefault="00D72404" w:rsidP="00D72404">
      <w:pPr>
        <w:jc w:val="center"/>
      </w:pPr>
      <w:bookmarkStart w:id="55" w:name="_Toc11965634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1</w:t>
      </w:r>
      <w:r w:rsidR="00694802">
        <w:rPr>
          <w:noProof/>
        </w:rPr>
        <w:fldChar w:fldCharType="end"/>
      </w:r>
      <w:r>
        <w:t xml:space="preserve"> Modificar id diccionario</w:t>
      </w:r>
      <w:bookmarkEnd w:id="55"/>
    </w:p>
    <w:p w14:paraId="6A49C4AA" w14:textId="77777777" w:rsidR="00D72404" w:rsidRDefault="00D72404">
      <w:pPr>
        <w:spacing w:after="160"/>
        <w:ind w:firstLine="0"/>
        <w:jc w:val="left"/>
      </w:pPr>
    </w:p>
    <w:p w14:paraId="4C91333B" w14:textId="77777777" w:rsidR="00D72404" w:rsidRDefault="00A72C7C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D72404" w:rsidRPr="00B22A7D" w14:paraId="65965FCC" w14:textId="77777777" w:rsidTr="008F3813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5B761EFC" w14:textId="12FBB13F" w:rsidR="00D72404" w:rsidRPr="00B22A7D" w:rsidRDefault="00D72404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 xml:space="preserve">CU - </w:t>
            </w:r>
            <w:r>
              <w:rPr>
                <w:b/>
                <w:lang w:eastAsia="hi-IN" w:bidi="hi-IN"/>
              </w:rPr>
              <w:t>12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D8F82B6" w14:textId="77F0410F" w:rsidR="00D72404" w:rsidRPr="00B22A7D" w:rsidRDefault="00D72404" w:rsidP="008F3813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Exportar </w:t>
            </w:r>
            <w:r w:rsidR="00315ED8">
              <w:rPr>
                <w:b/>
                <w:lang w:eastAsia="hi-IN" w:bidi="hi-IN"/>
              </w:rPr>
              <w:t>D</w:t>
            </w:r>
            <w:r>
              <w:rPr>
                <w:b/>
                <w:lang w:eastAsia="hi-IN" w:bidi="hi-IN"/>
              </w:rPr>
              <w:t xml:space="preserve">iccionario de </w:t>
            </w:r>
            <w:r w:rsidR="00315ED8">
              <w:rPr>
                <w:b/>
                <w:lang w:eastAsia="hi-IN" w:bidi="hi-IN"/>
              </w:rPr>
              <w:t>P</w:t>
            </w:r>
            <w:r>
              <w:rPr>
                <w:b/>
                <w:lang w:eastAsia="hi-IN" w:bidi="hi-IN"/>
              </w:rPr>
              <w:t>ersonajes</w:t>
            </w:r>
          </w:p>
        </w:tc>
      </w:tr>
      <w:tr w:rsidR="00D72404" w14:paraId="6A93D533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4E61396" w14:textId="77777777" w:rsidR="00D72404" w:rsidRPr="00B22A7D" w:rsidRDefault="00D72404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98A52B6" w14:textId="05EB1261" w:rsidR="00D72404" w:rsidRPr="00B22A7D" w:rsidRDefault="00D72404" w:rsidP="008F3813">
            <w:pPr>
              <w:pStyle w:val="Sinespaciado"/>
            </w:pPr>
            <w:r>
              <w:t>Un usuario puede exportar el diccionario generado para su posterior uso</w:t>
            </w:r>
          </w:p>
        </w:tc>
      </w:tr>
      <w:tr w:rsidR="00D72404" w14:paraId="2B4ED982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466F180" w14:textId="77777777" w:rsidR="00D72404" w:rsidRPr="00B22A7D" w:rsidRDefault="00D72404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C4B8B86" w14:textId="77777777" w:rsidR="00D72404" w:rsidRDefault="00D72404" w:rsidP="008F3813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39346D38" w14:textId="77777777" w:rsidR="00D72404" w:rsidRPr="00B22A7D" w:rsidRDefault="00D72404" w:rsidP="008F3813">
            <w:pPr>
              <w:pStyle w:val="Sinespaciado"/>
            </w:pPr>
            <w:r>
              <w:t>Estar en la sección modificar diccionario</w:t>
            </w:r>
          </w:p>
        </w:tc>
      </w:tr>
      <w:tr w:rsidR="001B5448" w:rsidRPr="00B22A7D" w14:paraId="50B3C99E" w14:textId="77777777" w:rsidTr="008F3813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0AFB13BE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5D310663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3CCEDDCE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71FF981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14441184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C4A80A0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13545E0" w14:textId="77777777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23C694B8" w14:textId="6EFF2CCC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Exportar diccionario”</w:t>
            </w:r>
          </w:p>
        </w:tc>
      </w:tr>
      <w:tr w:rsidR="001B5448" w:rsidRPr="00B22A7D" w14:paraId="3C8069BC" w14:textId="77777777" w:rsidTr="008F3813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638B93B9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7CAEFFF6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09E85D0" w14:textId="77777777" w:rsidR="001B5448" w:rsidRPr="00B22A7D" w:rsidRDefault="001B5448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1B5448" w14:paraId="7E5756FC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25651DBA" w14:textId="77777777" w:rsidR="001B5448" w:rsidRPr="00B22A7D" w:rsidRDefault="001B5448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3332268A" w14:textId="300683A9" w:rsidR="001B5448" w:rsidRPr="00D92448" w:rsidRDefault="001B5448" w:rsidP="008F3813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25FD37ED" w14:textId="74434872" w:rsidR="001B5448" w:rsidRPr="00D92448" w:rsidRDefault="001B5448" w:rsidP="008F3813">
            <w:pPr>
              <w:pStyle w:val="Sinespaciado"/>
              <w:rPr>
                <w:lang w:eastAsia="hi-IN" w:bidi="hi-IN"/>
              </w:rPr>
            </w:pPr>
          </w:p>
        </w:tc>
      </w:tr>
      <w:tr w:rsidR="00D72404" w14:paraId="436D5317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77B10438" w14:textId="77777777" w:rsidR="00D72404" w:rsidRPr="00B22A7D" w:rsidRDefault="00D72404" w:rsidP="008F3813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CFBD027" w14:textId="276CC5D8" w:rsidR="00D72404" w:rsidRPr="00D92448" w:rsidRDefault="00D72404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descarga el diccionario en formato </w:t>
            </w:r>
            <w:proofErr w:type="spellStart"/>
            <w:r>
              <w:rPr>
                <w:lang w:eastAsia="hi-IN" w:bidi="hi-IN"/>
              </w:rPr>
              <w:t>csv</w:t>
            </w:r>
            <w:proofErr w:type="spellEnd"/>
            <w:r>
              <w:rPr>
                <w:lang w:eastAsia="hi-IN" w:bidi="hi-IN"/>
              </w:rPr>
              <w:t xml:space="preserve"> </w:t>
            </w:r>
            <w:r w:rsidR="003B217E">
              <w:rPr>
                <w:lang w:eastAsia="hi-IN" w:bidi="hi-IN"/>
              </w:rPr>
              <w:t>en el dispositivo del usuario</w:t>
            </w:r>
          </w:p>
        </w:tc>
      </w:tr>
      <w:tr w:rsidR="00D72404" w14:paraId="727E83DE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54197AE9" w14:textId="33E9708C" w:rsidR="00D72404" w:rsidRPr="00B22A7D" w:rsidRDefault="00D72404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708D2983" w14:textId="1199E9EE" w:rsidR="00D72404" w:rsidRPr="00D92448" w:rsidRDefault="00D72404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D72404" w14:paraId="08A81D9B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7A95D075" w14:textId="77777777" w:rsidR="00D72404" w:rsidRPr="00B22A7D" w:rsidRDefault="00D72404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606B1F99" w14:textId="77777777" w:rsidR="00D72404" w:rsidRPr="00B22A7D" w:rsidRDefault="00D72404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D72404" w14:paraId="3CEE039E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348481CD" w14:textId="77777777" w:rsidR="00D72404" w:rsidRPr="00B22A7D" w:rsidRDefault="00D72404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A745BAE" w14:textId="207A1C29" w:rsidR="00D72404" w:rsidRDefault="00D72404" w:rsidP="008F3813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4</w:t>
            </w:r>
          </w:p>
        </w:tc>
      </w:tr>
    </w:tbl>
    <w:p w14:paraId="1372D075" w14:textId="26CF1FC8" w:rsidR="00D72404" w:rsidRDefault="008F3813" w:rsidP="008F3813">
      <w:pPr>
        <w:jc w:val="center"/>
      </w:pPr>
      <w:bookmarkStart w:id="56" w:name="_Toc11965635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2</w:t>
      </w:r>
      <w:r w:rsidR="00694802">
        <w:rPr>
          <w:noProof/>
        </w:rPr>
        <w:fldChar w:fldCharType="end"/>
      </w:r>
      <w:r>
        <w:t xml:space="preserve"> Exportar diccionario</w:t>
      </w:r>
      <w:bookmarkEnd w:id="56"/>
    </w:p>
    <w:p w14:paraId="51E47366" w14:textId="6F6A945E" w:rsidR="008F3813" w:rsidRDefault="008F3813">
      <w:pPr>
        <w:spacing w:after="160"/>
        <w:ind w:firstLine="0"/>
        <w:jc w:val="left"/>
      </w:pPr>
    </w:p>
    <w:p w14:paraId="66CACBE3" w14:textId="260A971E" w:rsidR="008F3813" w:rsidRDefault="008F3813">
      <w:pPr>
        <w:spacing w:after="160"/>
        <w:ind w:firstLine="0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8F3813" w:rsidRPr="00B22A7D" w14:paraId="1E78C82D" w14:textId="77777777" w:rsidTr="008F3813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1E45510" w14:textId="6093E57C" w:rsidR="008F3813" w:rsidRPr="00B22A7D" w:rsidRDefault="008F3813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 xml:space="preserve">CU - </w:t>
            </w:r>
            <w:r>
              <w:rPr>
                <w:b/>
                <w:lang w:eastAsia="hi-IN" w:bidi="hi-IN"/>
              </w:rPr>
              <w:t>13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5FA02A04" w14:textId="7F16BB7A" w:rsidR="008F3813" w:rsidRPr="00B22A7D" w:rsidRDefault="008F3813" w:rsidP="008F3813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Obtener </w:t>
            </w:r>
            <w:r w:rsidR="00315ED8">
              <w:rPr>
                <w:b/>
                <w:lang w:eastAsia="hi-IN" w:bidi="hi-IN"/>
              </w:rPr>
              <w:t>P</w:t>
            </w:r>
            <w:r>
              <w:rPr>
                <w:b/>
                <w:lang w:eastAsia="hi-IN" w:bidi="hi-IN"/>
              </w:rPr>
              <w:t xml:space="preserve">osiciones de </w:t>
            </w:r>
            <w:r w:rsidR="00315ED8">
              <w:rPr>
                <w:b/>
                <w:lang w:eastAsia="hi-IN" w:bidi="hi-IN"/>
              </w:rPr>
              <w:t>P</w:t>
            </w:r>
            <w:r>
              <w:rPr>
                <w:b/>
                <w:lang w:eastAsia="hi-IN" w:bidi="hi-IN"/>
              </w:rPr>
              <w:t>ersonajes</w:t>
            </w:r>
          </w:p>
        </w:tc>
      </w:tr>
      <w:tr w:rsidR="008F3813" w14:paraId="6C1B5129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AA42F55" w14:textId="77777777" w:rsidR="008F3813" w:rsidRPr="00B22A7D" w:rsidRDefault="008F3813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7B88036" w14:textId="052F3045" w:rsidR="008F3813" w:rsidRPr="00B22A7D" w:rsidRDefault="008F3813" w:rsidP="008F3813">
            <w:pPr>
              <w:pStyle w:val="Sinespaciado"/>
            </w:pPr>
            <w:r>
              <w:t xml:space="preserve">Un usuario puede </w:t>
            </w:r>
            <w:r w:rsidR="00302661">
              <w:t>obtener las posiciones de los personajes en el texto</w:t>
            </w:r>
          </w:p>
        </w:tc>
      </w:tr>
      <w:tr w:rsidR="008F3813" w14:paraId="1400B3F2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6F057EEA" w14:textId="77777777" w:rsidR="008F3813" w:rsidRPr="00B22A7D" w:rsidRDefault="008F3813" w:rsidP="008F3813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0E2BBF0" w14:textId="77777777" w:rsidR="008F3813" w:rsidRDefault="008F3813" w:rsidP="008F3813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72FB50DC" w14:textId="77777777" w:rsidR="008F3813" w:rsidRDefault="008F3813" w:rsidP="008F3813">
            <w:pPr>
              <w:pStyle w:val="Sinespaciado"/>
            </w:pPr>
            <w:r>
              <w:t>Estar en la sección modificar diccionario</w:t>
            </w:r>
          </w:p>
          <w:p w14:paraId="5550B370" w14:textId="79388525" w:rsidR="008F3813" w:rsidRPr="00B22A7D" w:rsidRDefault="008F3813" w:rsidP="008F3813">
            <w:pPr>
              <w:pStyle w:val="Sinespaciado"/>
            </w:pPr>
            <w:r>
              <w:t>Casilla de obtener posiciones marcada</w:t>
            </w:r>
          </w:p>
        </w:tc>
      </w:tr>
      <w:tr w:rsidR="00D67495" w:rsidRPr="00B22A7D" w14:paraId="2EC05EFB" w14:textId="77777777" w:rsidTr="008F3813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A03FFBC" w14:textId="77777777" w:rsidR="00D67495" w:rsidRPr="00B22A7D" w:rsidRDefault="00D67495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0676D1AD" w14:textId="77777777" w:rsidR="00D67495" w:rsidRPr="00B22A7D" w:rsidRDefault="00D67495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17568F6D" w14:textId="77777777" w:rsidR="00D67495" w:rsidRPr="00B22A7D" w:rsidRDefault="00D67495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EC8F733" w14:textId="77777777" w:rsidR="00D67495" w:rsidRPr="00B22A7D" w:rsidRDefault="00D67495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D67495" w14:paraId="4FCA99E1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5089BFA" w14:textId="77777777" w:rsidR="00D67495" w:rsidRPr="00B22A7D" w:rsidRDefault="00D67495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565482A9" w14:textId="77777777" w:rsidR="00D67495" w:rsidRPr="00D92448" w:rsidRDefault="00D67495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03257A1F" w14:textId="05304180" w:rsidR="00D67495" w:rsidRPr="00D92448" w:rsidRDefault="00D67495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Desde la sección de modificar diccionario pulsar “Siguiente”</w:t>
            </w:r>
          </w:p>
        </w:tc>
      </w:tr>
      <w:tr w:rsidR="00D67495" w14:paraId="7F31A903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964DE1D" w14:textId="77777777" w:rsidR="00D67495" w:rsidRPr="00B22A7D" w:rsidRDefault="00D67495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DA9FE24" w14:textId="49D66FBE" w:rsidR="00D67495" w:rsidRDefault="00D67495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D876B70" w14:textId="5568D970" w:rsidR="00D67495" w:rsidRDefault="00D67495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buscan las posiciones de todas las referencias de los personajes en el </w:t>
            </w:r>
            <w:proofErr w:type="spellStart"/>
            <w:r>
              <w:rPr>
                <w:lang w:eastAsia="hi-IN" w:bidi="hi-IN"/>
              </w:rPr>
              <w:t>ePub</w:t>
            </w:r>
            <w:proofErr w:type="spellEnd"/>
          </w:p>
        </w:tc>
      </w:tr>
      <w:tr w:rsidR="00D67495" w14:paraId="4116DE0C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E3B7CDF" w14:textId="77777777" w:rsidR="00D67495" w:rsidRPr="00B22A7D" w:rsidRDefault="00D67495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B326409" w14:textId="17D0791E" w:rsidR="00D67495" w:rsidRDefault="00D67495" w:rsidP="008F3813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47346BC2" w14:textId="13BC0E82" w:rsidR="00D67495" w:rsidRDefault="00D67495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unifican las posiciones de todas las referencias de un personaje</w:t>
            </w:r>
          </w:p>
        </w:tc>
      </w:tr>
      <w:tr w:rsidR="008F3813" w:rsidRPr="00B22A7D" w14:paraId="28AF7069" w14:textId="77777777" w:rsidTr="008F3813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2A7E236F" w14:textId="77777777" w:rsidR="008F3813" w:rsidRPr="00B22A7D" w:rsidRDefault="008F3813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42229DF" w14:textId="77777777" w:rsidR="008F3813" w:rsidRPr="00B22A7D" w:rsidRDefault="008F3813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DAD33F7" w14:textId="77777777" w:rsidR="008F3813" w:rsidRPr="00B22A7D" w:rsidRDefault="008F3813" w:rsidP="008F3813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8F3813" w14:paraId="0ECD6467" w14:textId="77777777" w:rsidTr="008F3813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6D78325A" w14:textId="77777777" w:rsidR="008F3813" w:rsidRPr="00B22A7D" w:rsidRDefault="008F3813" w:rsidP="008F3813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3730881A" w14:textId="77777777" w:rsidR="008F3813" w:rsidRPr="00D92448" w:rsidRDefault="008F3813" w:rsidP="008F3813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5BE22C61" w14:textId="77777777" w:rsidR="008F3813" w:rsidRPr="00D92448" w:rsidRDefault="008F3813" w:rsidP="008F3813">
            <w:pPr>
              <w:pStyle w:val="Sinespaciado"/>
              <w:rPr>
                <w:lang w:eastAsia="hi-IN" w:bidi="hi-IN"/>
              </w:rPr>
            </w:pPr>
          </w:p>
        </w:tc>
      </w:tr>
      <w:tr w:rsidR="008F3813" w14:paraId="4A1DF563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78916AC1" w14:textId="77777777" w:rsidR="008F3813" w:rsidRPr="00B22A7D" w:rsidRDefault="008F3813" w:rsidP="008F3813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DB955D0" w14:textId="56AA9800" w:rsidR="008F3813" w:rsidRPr="00D92448" w:rsidRDefault="008F3813" w:rsidP="008F3813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</w:t>
            </w:r>
            <w:r w:rsidR="00B232EC">
              <w:rPr>
                <w:lang w:eastAsia="hi-IN" w:bidi="hi-IN"/>
              </w:rPr>
              <w:t>muestra al usuario el número de apariciones de cada personaje al usuario</w:t>
            </w:r>
            <w:r w:rsidR="00522C7F">
              <w:rPr>
                <w:lang w:eastAsia="hi-IN" w:bidi="hi-IN"/>
              </w:rPr>
              <w:t xml:space="preserve"> y se obtienen las posiciones de cada personaje</w:t>
            </w:r>
          </w:p>
        </w:tc>
      </w:tr>
      <w:tr w:rsidR="008F3813" w14:paraId="618D4634" w14:textId="77777777" w:rsidTr="008F3813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7A5BB54C" w14:textId="49097E0A" w:rsidR="008F3813" w:rsidRPr="00B22A7D" w:rsidRDefault="008F3813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2B4718C0" w14:textId="7CD67DA5" w:rsidR="008F3813" w:rsidRPr="00D92448" w:rsidRDefault="008F3813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8F3813" w14:paraId="72AA3A81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03CB2B89" w14:textId="77777777" w:rsidR="008F3813" w:rsidRPr="00B22A7D" w:rsidRDefault="008F3813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2451D6CD" w14:textId="77777777" w:rsidR="008F3813" w:rsidRPr="00B22A7D" w:rsidRDefault="008F3813" w:rsidP="008F3813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8F3813" w14:paraId="54730207" w14:textId="77777777" w:rsidTr="008F3813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0793645F" w14:textId="77777777" w:rsidR="008F3813" w:rsidRPr="00B22A7D" w:rsidRDefault="008F3813" w:rsidP="008F3813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3C7E4D94" w14:textId="34641798" w:rsidR="008F3813" w:rsidRDefault="008F3813" w:rsidP="00885BD9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5</w:t>
            </w:r>
          </w:p>
        </w:tc>
      </w:tr>
    </w:tbl>
    <w:p w14:paraId="30B2DF45" w14:textId="35FC2167" w:rsidR="00D72404" w:rsidRDefault="00885BD9" w:rsidP="002D1859">
      <w:pPr>
        <w:jc w:val="center"/>
      </w:pPr>
      <w:bookmarkStart w:id="57" w:name="_Toc11965636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3</w:t>
      </w:r>
      <w:r w:rsidR="00694802">
        <w:rPr>
          <w:noProof/>
        </w:rPr>
        <w:fldChar w:fldCharType="end"/>
      </w:r>
      <w:r>
        <w:t xml:space="preserve"> Obtener posiciones personajes</w:t>
      </w:r>
      <w:bookmarkEnd w:id="5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885BD9" w:rsidRPr="00B22A7D" w14:paraId="49343C19" w14:textId="77777777" w:rsidTr="008F0C59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5BB5D939" w14:textId="292C70F4" w:rsidR="00885BD9" w:rsidRPr="00B22A7D" w:rsidRDefault="00885BD9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 xml:space="preserve">CU - </w:t>
            </w:r>
            <w:r>
              <w:rPr>
                <w:b/>
                <w:lang w:eastAsia="hi-IN" w:bidi="hi-IN"/>
              </w:rPr>
              <w:t>14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6A5B3CB1" w14:textId="6D7A5938" w:rsidR="00885BD9" w:rsidRPr="00B22A7D" w:rsidRDefault="00885BD9" w:rsidP="008F0C59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Generar </w:t>
            </w:r>
            <w:r w:rsidR="00315ED8">
              <w:rPr>
                <w:b/>
                <w:lang w:eastAsia="hi-IN" w:bidi="hi-IN"/>
              </w:rPr>
              <w:t>R</w:t>
            </w:r>
            <w:r>
              <w:rPr>
                <w:b/>
                <w:lang w:eastAsia="hi-IN" w:bidi="hi-IN"/>
              </w:rPr>
              <w:t>ed</w:t>
            </w:r>
          </w:p>
        </w:tc>
      </w:tr>
      <w:tr w:rsidR="00885BD9" w14:paraId="56D8F3A4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73F27733" w14:textId="77777777" w:rsidR="00885BD9" w:rsidRPr="00B22A7D" w:rsidRDefault="00885BD9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7D3E3DA" w14:textId="3AB1FF52" w:rsidR="00885BD9" w:rsidRPr="00B22A7D" w:rsidRDefault="00885BD9" w:rsidP="008F0C59">
            <w:pPr>
              <w:pStyle w:val="Sinespaciado"/>
            </w:pPr>
            <w:r>
              <w:t xml:space="preserve">Un usuario puede </w:t>
            </w:r>
            <w:r w:rsidR="003F474F">
              <w:t>generar una red a partir del diccionario de personajes y unos parámetros limitadores</w:t>
            </w:r>
          </w:p>
        </w:tc>
      </w:tr>
      <w:tr w:rsidR="00885BD9" w14:paraId="07B49FD2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5C07C56D" w14:textId="77777777" w:rsidR="00885BD9" w:rsidRPr="00B22A7D" w:rsidRDefault="00885BD9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312DC130" w14:textId="77777777" w:rsidR="00885BD9" w:rsidRDefault="00885BD9" w:rsidP="008F0C59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4C2377B8" w14:textId="56ACF22A" w:rsidR="00885BD9" w:rsidRPr="00B22A7D" w:rsidRDefault="00885BD9" w:rsidP="008F0C59">
            <w:pPr>
              <w:pStyle w:val="Sinespaciado"/>
            </w:pPr>
            <w:r>
              <w:t xml:space="preserve">Estar en la sección </w:t>
            </w:r>
            <w:r w:rsidR="00634372">
              <w:t>parámetros adicionales</w:t>
            </w:r>
          </w:p>
        </w:tc>
      </w:tr>
      <w:tr w:rsidR="00D67495" w:rsidRPr="00B22A7D" w14:paraId="60C044D7" w14:textId="77777777" w:rsidTr="008F0C59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3763E3D3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0E27F9C3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EA554BB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17B047D4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D67495" w14:paraId="6E823F34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4B1DC81E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509302D6" w14:textId="77777777" w:rsidR="00D67495" w:rsidRPr="00D92448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2E0A0B6" w14:textId="42306F1B" w:rsidR="00D67495" w:rsidRPr="00D92448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Introducir los parámetros adicionales</w:t>
            </w:r>
          </w:p>
        </w:tc>
      </w:tr>
      <w:tr w:rsidR="00D67495" w14:paraId="6F3DAF2D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5BFACF9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55B8254" w14:textId="77777777" w:rsidR="00D67495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52A3C15B" w14:textId="43CDC5C6" w:rsidR="00D67495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“Obtener red”</w:t>
            </w:r>
          </w:p>
        </w:tc>
      </w:tr>
      <w:tr w:rsidR="00D67495" w14:paraId="31463E0C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2C763980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4E88A98F" w14:textId="77777777" w:rsidR="00D67495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6BDDA66B" w14:textId="3BFAE9CF" w:rsidR="00D67495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genera la red a partir de los parámetros introducidos por el usuario</w:t>
            </w:r>
          </w:p>
        </w:tc>
      </w:tr>
      <w:tr w:rsidR="00885BD9" w:rsidRPr="00B22A7D" w14:paraId="391D5D2B" w14:textId="77777777" w:rsidTr="008F0C59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6EC730D7" w14:textId="77777777" w:rsidR="00885BD9" w:rsidRPr="00B22A7D" w:rsidRDefault="00885BD9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6AA9AA2E" w14:textId="77777777" w:rsidR="00885BD9" w:rsidRPr="00B22A7D" w:rsidRDefault="00885BD9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9F28D24" w14:textId="77777777" w:rsidR="00885BD9" w:rsidRPr="00B22A7D" w:rsidRDefault="00885BD9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885BD9" w14:paraId="59366BD2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368C1237" w14:textId="77777777" w:rsidR="00885BD9" w:rsidRPr="00B22A7D" w:rsidRDefault="00885BD9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36A3886B" w14:textId="3CCB08AA" w:rsidR="00885BD9" w:rsidRPr="00D92448" w:rsidRDefault="00634372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3AB552CE" w14:textId="75012ED3" w:rsidR="00634372" w:rsidRPr="00D92448" w:rsidRDefault="00634372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os datos introducidos no son válidos</w:t>
            </w:r>
          </w:p>
        </w:tc>
      </w:tr>
      <w:tr w:rsidR="00885BD9" w14:paraId="0D006324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7D33FF7" w14:textId="77777777" w:rsidR="00885BD9" w:rsidRPr="00B22A7D" w:rsidRDefault="00885BD9" w:rsidP="008F0C59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1E49B70E" w14:textId="5B627BE2" w:rsidR="00885BD9" w:rsidRPr="00D92448" w:rsidRDefault="00962B90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genera la red</w:t>
            </w:r>
            <w:r w:rsidR="00980C5A">
              <w:rPr>
                <w:lang w:eastAsia="hi-IN" w:bidi="hi-IN"/>
              </w:rPr>
              <w:t xml:space="preserve"> y se mueve a la sección de visualizar red</w:t>
            </w:r>
          </w:p>
        </w:tc>
      </w:tr>
      <w:tr w:rsidR="00885BD9" w14:paraId="487A6C08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62E80164" w14:textId="1D5D6B54" w:rsidR="00885BD9" w:rsidRPr="00B22A7D" w:rsidRDefault="00885BD9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798A44B2" w14:textId="79C6EE25" w:rsidR="00885BD9" w:rsidRPr="00D92448" w:rsidRDefault="00885BD9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885BD9" w14:paraId="06A33E27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1B8F430E" w14:textId="77777777" w:rsidR="00885BD9" w:rsidRPr="00B22A7D" w:rsidRDefault="00885BD9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620C22E3" w14:textId="77777777" w:rsidR="00885BD9" w:rsidRPr="00B22A7D" w:rsidRDefault="00885BD9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885BD9" w14:paraId="0CE4B4F1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3F940FEC" w14:textId="77777777" w:rsidR="00885BD9" w:rsidRPr="00B22A7D" w:rsidRDefault="00885BD9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2E339B97" w14:textId="29C3A518" w:rsidR="00885BD9" w:rsidRDefault="00885BD9" w:rsidP="00775B88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</w:t>
            </w:r>
            <w:r w:rsidR="00E109B2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6</w:t>
            </w:r>
          </w:p>
        </w:tc>
      </w:tr>
    </w:tbl>
    <w:p w14:paraId="4F78BFE3" w14:textId="63A1AFC1" w:rsidR="00D72404" w:rsidRDefault="00775B88" w:rsidP="00775B88">
      <w:pPr>
        <w:jc w:val="center"/>
      </w:pPr>
      <w:bookmarkStart w:id="58" w:name="_Toc11965637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4</w:t>
      </w:r>
      <w:r w:rsidR="00694802">
        <w:rPr>
          <w:noProof/>
        </w:rPr>
        <w:fldChar w:fldCharType="end"/>
      </w:r>
      <w:r>
        <w:t xml:space="preserve"> Generar red</w:t>
      </w:r>
      <w:bookmarkEnd w:id="58"/>
    </w:p>
    <w:p w14:paraId="1119B527" w14:textId="77777777" w:rsidR="00775B88" w:rsidRDefault="00775B88" w:rsidP="00775B88"/>
    <w:p w14:paraId="7ECDBC06" w14:textId="49C7EC18" w:rsidR="00D72404" w:rsidRDefault="00D72404">
      <w:pPr>
        <w:spacing w:after="160"/>
        <w:ind w:firstLine="0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634372" w:rsidRPr="00B22A7D" w14:paraId="2E5CD22B" w14:textId="77777777" w:rsidTr="008F0C59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3B132363" w14:textId="315AB08D" w:rsidR="00634372" w:rsidRPr="00B22A7D" w:rsidRDefault="00634372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 xml:space="preserve">CU - </w:t>
            </w:r>
            <w:r>
              <w:rPr>
                <w:b/>
                <w:lang w:eastAsia="hi-IN" w:bidi="hi-IN"/>
              </w:rPr>
              <w:t>15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68415B6A" w14:textId="3E039B89" w:rsidR="00634372" w:rsidRPr="00B22A7D" w:rsidRDefault="008804E9" w:rsidP="008F0C59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Exportar la </w:t>
            </w:r>
            <w:r w:rsidR="00315ED8">
              <w:rPr>
                <w:b/>
                <w:lang w:eastAsia="hi-IN" w:bidi="hi-IN"/>
              </w:rPr>
              <w:t>R</w:t>
            </w:r>
            <w:r>
              <w:rPr>
                <w:b/>
                <w:lang w:eastAsia="hi-IN" w:bidi="hi-IN"/>
              </w:rPr>
              <w:t xml:space="preserve">ed </w:t>
            </w:r>
            <w:r w:rsidR="00315ED8">
              <w:rPr>
                <w:b/>
                <w:lang w:eastAsia="hi-IN" w:bidi="hi-IN"/>
              </w:rPr>
              <w:t>G</w:t>
            </w:r>
            <w:r>
              <w:rPr>
                <w:b/>
                <w:lang w:eastAsia="hi-IN" w:bidi="hi-IN"/>
              </w:rPr>
              <w:t>enerada</w:t>
            </w:r>
          </w:p>
        </w:tc>
      </w:tr>
      <w:tr w:rsidR="00634372" w14:paraId="2F563ECB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9F77B3C" w14:textId="77777777" w:rsidR="00634372" w:rsidRPr="00B22A7D" w:rsidRDefault="00634372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63F8ECD" w14:textId="3DA7AF20" w:rsidR="00634372" w:rsidRPr="00B22A7D" w:rsidRDefault="00634372" w:rsidP="008F0C59">
            <w:pPr>
              <w:pStyle w:val="Sinespaciado"/>
            </w:pPr>
            <w:r>
              <w:t xml:space="preserve">Un usuario puede exportar </w:t>
            </w:r>
            <w:r w:rsidR="00980C5A">
              <w:t>la red</w:t>
            </w:r>
            <w:r>
              <w:t xml:space="preserve"> generad</w:t>
            </w:r>
            <w:r w:rsidR="00980C5A">
              <w:t>a</w:t>
            </w:r>
            <w:r>
              <w:t xml:space="preserve"> para su posterior uso</w:t>
            </w:r>
            <w:r w:rsidR="00980C5A">
              <w:t xml:space="preserve"> con otras aplicaciones</w:t>
            </w:r>
          </w:p>
        </w:tc>
      </w:tr>
      <w:tr w:rsidR="00634372" w14:paraId="03F06F01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AB3AFF0" w14:textId="77777777" w:rsidR="00634372" w:rsidRPr="00B22A7D" w:rsidRDefault="00634372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7A715AE2" w14:textId="77777777" w:rsidR="00634372" w:rsidRDefault="00634372" w:rsidP="008F0C59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665FCAB5" w14:textId="52D1A3E7" w:rsidR="00634372" w:rsidRPr="00B22A7D" w:rsidRDefault="00634372" w:rsidP="00D67495">
            <w:pPr>
              <w:pStyle w:val="Sinespaciado"/>
            </w:pPr>
            <w:r>
              <w:t xml:space="preserve">Estar en la sección </w:t>
            </w:r>
            <w:r w:rsidR="00980C5A">
              <w:t>visualizar</w:t>
            </w:r>
            <w:r>
              <w:t xml:space="preserve"> diccionario</w:t>
            </w:r>
          </w:p>
        </w:tc>
      </w:tr>
      <w:tr w:rsidR="00D67495" w:rsidRPr="00B22A7D" w14:paraId="1EEA117E" w14:textId="77777777" w:rsidTr="008F0C59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39DF2665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40D0D0E6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5EAEA16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4023225D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D67495" w14:paraId="11C52D2E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4ADE219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6DC78BF5" w14:textId="77777777" w:rsidR="00D67495" w:rsidRPr="00D92448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1B511CA9" w14:textId="4DFCC2D6" w:rsidR="00D67495" w:rsidRPr="00D92448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el botón “Exportar” con el formato deseado</w:t>
            </w:r>
          </w:p>
        </w:tc>
      </w:tr>
      <w:tr w:rsidR="00D67495" w14:paraId="356A9FB7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462F083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2B1B145" w14:textId="77777777" w:rsidR="00D67495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25EAA28C" w14:textId="7F11D752" w:rsidR="00D67495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traduce la red de </w:t>
            </w:r>
            <w:proofErr w:type="spellStart"/>
            <w:r>
              <w:rPr>
                <w:lang w:eastAsia="hi-IN" w:bidi="hi-IN"/>
              </w:rPr>
              <w:t>networkx</w:t>
            </w:r>
            <w:proofErr w:type="spellEnd"/>
            <w:r>
              <w:rPr>
                <w:lang w:eastAsia="hi-IN" w:bidi="hi-IN"/>
              </w:rPr>
              <w:t xml:space="preserve"> a un fichero con el formato solicitado por el usuario</w:t>
            </w:r>
          </w:p>
        </w:tc>
      </w:tr>
      <w:tr w:rsidR="00D67495" w14:paraId="72EEB208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567DF490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91C2449" w14:textId="77777777" w:rsidR="00D67495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07A8D48C" w14:textId="545B9F04" w:rsidR="00D67495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descarga el fichero en el equipo del cliente</w:t>
            </w:r>
          </w:p>
        </w:tc>
      </w:tr>
      <w:tr w:rsidR="00634372" w:rsidRPr="00B22A7D" w14:paraId="46BDF737" w14:textId="77777777" w:rsidTr="008F0C59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4A30DF6E" w14:textId="77777777" w:rsidR="00634372" w:rsidRPr="00B22A7D" w:rsidRDefault="00634372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FF868FC" w14:textId="77777777" w:rsidR="00634372" w:rsidRPr="00B22A7D" w:rsidRDefault="00634372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7E06637" w14:textId="77777777" w:rsidR="00634372" w:rsidRPr="00B22A7D" w:rsidRDefault="00634372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634372" w14:paraId="1B3D7122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00C1CB68" w14:textId="77777777" w:rsidR="00634372" w:rsidRPr="00B22A7D" w:rsidRDefault="00634372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25A500C4" w14:textId="77777777" w:rsidR="00634372" w:rsidRPr="00D92448" w:rsidRDefault="00634372" w:rsidP="008F0C59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461B2A95" w14:textId="77777777" w:rsidR="00634372" w:rsidRPr="00D92448" w:rsidRDefault="00634372" w:rsidP="008F0C59">
            <w:pPr>
              <w:pStyle w:val="Sinespaciado"/>
              <w:rPr>
                <w:lang w:eastAsia="hi-IN" w:bidi="hi-IN"/>
              </w:rPr>
            </w:pPr>
          </w:p>
        </w:tc>
      </w:tr>
      <w:tr w:rsidR="00634372" w14:paraId="71843B88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F29DCCD" w14:textId="77777777" w:rsidR="00634372" w:rsidRPr="00B22A7D" w:rsidRDefault="00634372" w:rsidP="008F0C59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40867D6" w14:textId="24338A32" w:rsidR="00634372" w:rsidRPr="00D92448" w:rsidRDefault="00634372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</w:t>
            </w:r>
            <w:r w:rsidR="00980C5A">
              <w:rPr>
                <w:lang w:eastAsia="hi-IN" w:bidi="hi-IN"/>
              </w:rPr>
              <w:t>descarga la red exportada en el cliente del fichero</w:t>
            </w:r>
          </w:p>
        </w:tc>
      </w:tr>
      <w:tr w:rsidR="00634372" w14:paraId="239C1B42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78ECB27C" w14:textId="3EA39127" w:rsidR="00634372" w:rsidRPr="00B22A7D" w:rsidRDefault="00634372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2B883669" w14:textId="4C710DCE" w:rsidR="00634372" w:rsidRPr="00D92448" w:rsidRDefault="009E7F2F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634372" w14:paraId="792BBC9B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36CE86E6" w14:textId="77777777" w:rsidR="00634372" w:rsidRPr="00B22A7D" w:rsidRDefault="00634372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2C19E9D1" w14:textId="11E6305C" w:rsidR="00634372" w:rsidRPr="00B22A7D" w:rsidRDefault="009E7F2F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634372" w14:paraId="398008C1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1DEF83AB" w14:textId="77777777" w:rsidR="00634372" w:rsidRPr="00B22A7D" w:rsidRDefault="00634372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089AE641" w14:textId="21107013" w:rsidR="00634372" w:rsidRDefault="00634372" w:rsidP="00775B88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</w:t>
            </w:r>
            <w:r w:rsidR="009E7F2F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7</w:t>
            </w:r>
          </w:p>
        </w:tc>
      </w:tr>
    </w:tbl>
    <w:p w14:paraId="15B92665" w14:textId="32BE84FA" w:rsidR="00634372" w:rsidRDefault="00775B88" w:rsidP="00775B88">
      <w:pPr>
        <w:jc w:val="center"/>
      </w:pPr>
      <w:bookmarkStart w:id="59" w:name="_Toc11965638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5</w:t>
      </w:r>
      <w:r w:rsidR="00694802">
        <w:rPr>
          <w:noProof/>
        </w:rPr>
        <w:fldChar w:fldCharType="end"/>
      </w:r>
      <w:r>
        <w:t xml:space="preserve"> Exportar red</w:t>
      </w:r>
      <w:bookmarkEnd w:id="59"/>
    </w:p>
    <w:p w14:paraId="1B20B917" w14:textId="7C7F8C4A" w:rsidR="00D67495" w:rsidRDefault="00D67495">
      <w:pPr>
        <w:spacing w:after="160"/>
        <w:ind w:firstLine="0"/>
        <w:jc w:val="left"/>
      </w:pPr>
    </w:p>
    <w:p w14:paraId="4435E034" w14:textId="62DC4B8D" w:rsidR="00D67495" w:rsidRDefault="00D67495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D67495" w:rsidRPr="00B22A7D" w14:paraId="05F9628B" w14:textId="77777777" w:rsidTr="008F0C59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7A18EE67" w14:textId="2C2EE9A0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 xml:space="preserve">CU - </w:t>
            </w:r>
            <w:r>
              <w:rPr>
                <w:b/>
                <w:lang w:eastAsia="hi-IN" w:bidi="hi-IN"/>
              </w:rPr>
              <w:t>16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297EF13C" w14:textId="05C89A74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 xml:space="preserve">Visualizar la </w:t>
            </w:r>
            <w:r w:rsidR="00315ED8">
              <w:rPr>
                <w:b/>
                <w:lang w:eastAsia="hi-IN" w:bidi="hi-IN"/>
              </w:rPr>
              <w:t>R</w:t>
            </w:r>
            <w:r>
              <w:rPr>
                <w:b/>
                <w:lang w:eastAsia="hi-IN" w:bidi="hi-IN"/>
              </w:rPr>
              <w:t xml:space="preserve">ed </w:t>
            </w:r>
            <w:r w:rsidR="00315ED8">
              <w:rPr>
                <w:b/>
                <w:lang w:eastAsia="hi-IN" w:bidi="hi-IN"/>
              </w:rPr>
              <w:t>G</w:t>
            </w:r>
            <w:r>
              <w:rPr>
                <w:b/>
                <w:lang w:eastAsia="hi-IN" w:bidi="hi-IN"/>
              </w:rPr>
              <w:t>enerada</w:t>
            </w:r>
          </w:p>
        </w:tc>
      </w:tr>
      <w:tr w:rsidR="00D67495" w14:paraId="04ABC51C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B461682" w14:textId="77777777" w:rsidR="00D67495" w:rsidRPr="00B22A7D" w:rsidRDefault="00D67495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5ADA52EA" w14:textId="58CA2F58" w:rsidR="00D67495" w:rsidRPr="00B22A7D" w:rsidRDefault="00D67495" w:rsidP="008F0C59">
            <w:pPr>
              <w:pStyle w:val="Sinespaciado"/>
            </w:pPr>
            <w:r>
              <w:t>Un usuario puede visualizar la red generada</w:t>
            </w:r>
          </w:p>
        </w:tc>
      </w:tr>
      <w:tr w:rsidR="00D67495" w14:paraId="043CD1EF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CB57E71" w14:textId="77777777" w:rsidR="00D67495" w:rsidRPr="00B22A7D" w:rsidRDefault="00D67495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9C08286" w14:textId="77777777" w:rsidR="00D67495" w:rsidRDefault="00D67495" w:rsidP="008F0C59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195C47D7" w14:textId="77777777" w:rsidR="00D67495" w:rsidRPr="00B22A7D" w:rsidRDefault="00D67495" w:rsidP="008F0C59">
            <w:pPr>
              <w:pStyle w:val="Sinespaciado"/>
            </w:pPr>
            <w:r>
              <w:t>Estar en la sección visualizar diccionario</w:t>
            </w:r>
          </w:p>
        </w:tc>
      </w:tr>
      <w:tr w:rsidR="00D67495" w:rsidRPr="00B22A7D" w14:paraId="07B9CDCD" w14:textId="77777777" w:rsidTr="008F0C59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2C4E7499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58DBE2F4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069E8E86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BCE6307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D67495" w14:paraId="61B85CD3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7E18E52B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1C1CAF90" w14:textId="56C44061" w:rsidR="00D67495" w:rsidRPr="00D92448" w:rsidRDefault="002D1859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1387F46B" w14:textId="4A7253E5" w:rsidR="00D67495" w:rsidRPr="00D92448" w:rsidRDefault="002D1859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envía la red generada a </w:t>
            </w:r>
            <w:r w:rsidRPr="002D1859">
              <w:rPr>
                <w:lang w:eastAsia="hi-IN" w:bidi="hi-IN"/>
              </w:rPr>
              <w:t>network_styling_with_d3</w:t>
            </w:r>
          </w:p>
        </w:tc>
      </w:tr>
      <w:tr w:rsidR="00D67495" w:rsidRPr="00B22A7D" w14:paraId="276D6539" w14:textId="77777777" w:rsidTr="008F0C59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7A087E5F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32E50424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16DC95D9" w14:textId="77777777" w:rsidR="00D67495" w:rsidRPr="00B22A7D" w:rsidRDefault="00D67495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D67495" w14:paraId="26CEC4DE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2AD108CF" w14:textId="77777777" w:rsidR="00D67495" w:rsidRPr="00B22A7D" w:rsidRDefault="00D67495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304BC385" w14:textId="77777777" w:rsidR="00D67495" w:rsidRPr="00D92448" w:rsidRDefault="00D67495" w:rsidP="008F0C59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65988262" w14:textId="77777777" w:rsidR="00D67495" w:rsidRPr="00D92448" w:rsidRDefault="00D67495" w:rsidP="008F0C59">
            <w:pPr>
              <w:pStyle w:val="Sinespaciado"/>
              <w:rPr>
                <w:lang w:eastAsia="hi-IN" w:bidi="hi-IN"/>
              </w:rPr>
            </w:pPr>
          </w:p>
        </w:tc>
      </w:tr>
      <w:tr w:rsidR="00D67495" w14:paraId="41B448A9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65633543" w14:textId="77777777" w:rsidR="00D67495" w:rsidRPr="00B22A7D" w:rsidRDefault="00D67495" w:rsidP="008F0C59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9FF4985" w14:textId="20085809" w:rsidR="00D67495" w:rsidRPr="00D92448" w:rsidRDefault="00D67495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visualiza la red</w:t>
            </w:r>
          </w:p>
        </w:tc>
      </w:tr>
      <w:tr w:rsidR="00D67495" w14:paraId="2D0F3138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3C5450F7" w14:textId="3B375049" w:rsidR="00D67495" w:rsidRPr="00B22A7D" w:rsidRDefault="00D67495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 w:rsidR="002D1859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09B2D7D8" w14:textId="54BA261F" w:rsidR="00D67495" w:rsidRPr="00D92448" w:rsidRDefault="002D1859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D67495" w14:paraId="320A07E3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3ADFEA37" w14:textId="77777777" w:rsidR="00D67495" w:rsidRPr="00B22A7D" w:rsidRDefault="00D67495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3B2914A6" w14:textId="327D8567" w:rsidR="00D67495" w:rsidRPr="00B22A7D" w:rsidRDefault="002D1859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Alta</w:t>
            </w:r>
          </w:p>
        </w:tc>
      </w:tr>
      <w:tr w:rsidR="00D67495" w14:paraId="002BD4B0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45DD524D" w14:textId="77777777" w:rsidR="00D67495" w:rsidRPr="00B22A7D" w:rsidRDefault="00D67495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6AB2EB6" w14:textId="160AF430" w:rsidR="00D67495" w:rsidRDefault="00D67495" w:rsidP="00775B88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8</w:t>
            </w:r>
          </w:p>
        </w:tc>
      </w:tr>
    </w:tbl>
    <w:p w14:paraId="384B50D7" w14:textId="73436094" w:rsidR="00D67495" w:rsidRDefault="00775B88" w:rsidP="00775B88">
      <w:pPr>
        <w:jc w:val="center"/>
      </w:pPr>
      <w:bookmarkStart w:id="60" w:name="_Toc11965639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6</w:t>
      </w:r>
      <w:r w:rsidR="00694802">
        <w:rPr>
          <w:noProof/>
        </w:rPr>
        <w:fldChar w:fldCharType="end"/>
      </w:r>
      <w:r>
        <w:t xml:space="preserve"> Visualizar red</w:t>
      </w:r>
      <w:bookmarkEnd w:id="60"/>
    </w:p>
    <w:p w14:paraId="6A71F298" w14:textId="3FBFD0F0" w:rsidR="00D67495" w:rsidRDefault="00D67495">
      <w:pPr>
        <w:spacing w:after="160"/>
        <w:ind w:firstLine="0"/>
        <w:jc w:val="left"/>
      </w:pPr>
    </w:p>
    <w:p w14:paraId="3CBF6BBE" w14:textId="520FF4B0" w:rsidR="00D67495" w:rsidRDefault="00D67495">
      <w:pPr>
        <w:spacing w:after="160"/>
        <w:ind w:firstLine="0"/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775B88" w:rsidRPr="00B22A7D" w14:paraId="39A5F121" w14:textId="77777777" w:rsidTr="008F0C59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35D361E8" w14:textId="619E1C60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 xml:space="preserve">CU - </w:t>
            </w:r>
            <w:r>
              <w:rPr>
                <w:b/>
                <w:lang w:eastAsia="hi-IN" w:bidi="hi-IN"/>
              </w:rPr>
              <w:t>17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095FC219" w14:textId="2C6B9CF8" w:rsidR="00775B88" w:rsidRPr="00B22A7D" w:rsidRDefault="00315ED8" w:rsidP="008F0C59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Generar Informes</w:t>
            </w:r>
          </w:p>
        </w:tc>
      </w:tr>
      <w:tr w:rsidR="00775B88" w14:paraId="0E46AEC4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2E2053BC" w14:textId="77777777" w:rsidR="00775B88" w:rsidRPr="00B22A7D" w:rsidRDefault="00775B88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939177C" w14:textId="0C451ECD" w:rsidR="00775B88" w:rsidRPr="00B22A7D" w:rsidRDefault="00775B88" w:rsidP="008F0C59">
            <w:pPr>
              <w:pStyle w:val="Sinespaciado"/>
            </w:pPr>
            <w:r>
              <w:t xml:space="preserve">Un usuario puede </w:t>
            </w:r>
            <w:r w:rsidR="00315ED8">
              <w:t>generar informes sobre distintas métricas acerca de la red</w:t>
            </w:r>
          </w:p>
        </w:tc>
      </w:tr>
      <w:tr w:rsidR="00775B88" w14:paraId="59C8EA98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8AB49F4" w14:textId="77777777" w:rsidR="00775B88" w:rsidRPr="00B22A7D" w:rsidRDefault="00775B88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6E40EAAF" w14:textId="77777777" w:rsidR="00775B88" w:rsidRDefault="00775B88" w:rsidP="008F0C59">
            <w:pPr>
              <w:pStyle w:val="Sinespaciado"/>
            </w:pPr>
            <w:r>
              <w:t xml:space="preserve">Haber introducido un archivo </w:t>
            </w:r>
            <w:proofErr w:type="spellStart"/>
            <w:r>
              <w:t>ePub</w:t>
            </w:r>
            <w:proofErr w:type="spellEnd"/>
            <w:r>
              <w:t xml:space="preserve"> en la sesión actual</w:t>
            </w:r>
          </w:p>
          <w:p w14:paraId="4B781BA2" w14:textId="2BBD6E66" w:rsidR="00775B88" w:rsidRPr="00B22A7D" w:rsidRDefault="00775B88" w:rsidP="008F0C59">
            <w:pPr>
              <w:pStyle w:val="Sinespaciado"/>
            </w:pPr>
            <w:r>
              <w:t xml:space="preserve">Estar en la sección </w:t>
            </w:r>
            <w:r w:rsidR="00315ED8">
              <w:t>generar informes</w:t>
            </w:r>
          </w:p>
        </w:tc>
      </w:tr>
      <w:tr w:rsidR="00775B88" w:rsidRPr="00B22A7D" w14:paraId="2C8C123B" w14:textId="77777777" w:rsidTr="008F0C59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0BDCB3C5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2CE94B48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0CF9E446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9B7001C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775B88" w14:paraId="478525D9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14A43608" w14:textId="77777777" w:rsidR="00775B88" w:rsidRPr="00B22A7D" w:rsidRDefault="00775B88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7AB98727" w14:textId="77777777" w:rsidR="00775B88" w:rsidRPr="00D92448" w:rsidRDefault="00775B88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A82D07D" w14:textId="4BFA2C47" w:rsidR="00775B88" w:rsidRPr="00D92448" w:rsidRDefault="00BC2523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El usuario marca las métricas que quiere obtener</w:t>
            </w:r>
          </w:p>
        </w:tc>
      </w:tr>
      <w:tr w:rsidR="00BC2523" w14:paraId="4F61B921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29B64210" w14:textId="77777777" w:rsidR="00BC2523" w:rsidRPr="00B22A7D" w:rsidRDefault="00BC2523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50112C8A" w14:textId="707DBAD4" w:rsidR="00BC2523" w:rsidRDefault="00BC2523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3DE683F9" w14:textId="5E9B154D" w:rsidR="00BC2523" w:rsidRDefault="00BC2523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pulsa “Generar Informe”</w:t>
            </w:r>
          </w:p>
        </w:tc>
      </w:tr>
      <w:tr w:rsidR="00BC2523" w14:paraId="36015111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6C5BFD36" w14:textId="77777777" w:rsidR="00BC2523" w:rsidRPr="00B22A7D" w:rsidRDefault="00BC2523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200DED1B" w14:textId="310C1748" w:rsidR="00BC2523" w:rsidRDefault="00BC2523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3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514DF01C" w14:textId="07C6D4F6" w:rsidR="00BC2523" w:rsidRDefault="00BC2523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cambia a la sección visualización de informes</w:t>
            </w:r>
          </w:p>
        </w:tc>
      </w:tr>
      <w:tr w:rsidR="00775B88" w:rsidRPr="00B22A7D" w14:paraId="130B32E7" w14:textId="77777777" w:rsidTr="008F0C59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5A09D8E3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46D25B40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0F03777A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775B88" w14:paraId="365C600F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2FAC8882" w14:textId="77777777" w:rsidR="00775B88" w:rsidRPr="00B22A7D" w:rsidRDefault="00775B88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08FDACBC" w14:textId="1B662E82" w:rsidR="00775B88" w:rsidRPr="00D92448" w:rsidRDefault="00BC2523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2</w:t>
            </w: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06D8630B" w14:textId="32828F12" w:rsidR="00775B88" w:rsidRPr="00D92448" w:rsidRDefault="00BC2523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Los valores introducidos no son válidos</w:t>
            </w:r>
          </w:p>
        </w:tc>
      </w:tr>
      <w:tr w:rsidR="00775B88" w14:paraId="32958024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10DDE8BB" w14:textId="77777777" w:rsidR="00775B88" w:rsidRPr="00B22A7D" w:rsidRDefault="00775B88" w:rsidP="008F0C59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C361A23" w14:textId="04922780" w:rsidR="00775B88" w:rsidRPr="00D92448" w:rsidRDefault="00775B88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Se visualiza</w:t>
            </w:r>
            <w:r w:rsidR="00BC2523">
              <w:rPr>
                <w:lang w:eastAsia="hi-IN" w:bidi="hi-IN"/>
              </w:rPr>
              <w:t>n las métricas solicitadas por el usuario</w:t>
            </w:r>
          </w:p>
        </w:tc>
      </w:tr>
      <w:tr w:rsidR="00775B88" w14:paraId="37F25431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2C61AD3C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3A3FAD91" w14:textId="5C4DC718" w:rsidR="00775B88" w:rsidRPr="00D92448" w:rsidRDefault="00BC2523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775B88" w14:paraId="6C829AA4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66949E56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6E8B2E78" w14:textId="0A8BD0FF" w:rsidR="00775B88" w:rsidRPr="00B22A7D" w:rsidRDefault="00BC2523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775B88" w14:paraId="0C38F996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697378E4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0DF1B1A7" w14:textId="0DA74F22" w:rsidR="00775B88" w:rsidRDefault="00775B88" w:rsidP="00BC2523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19</w:t>
            </w:r>
          </w:p>
        </w:tc>
      </w:tr>
    </w:tbl>
    <w:p w14:paraId="492AEB30" w14:textId="23A723A8" w:rsidR="00775B88" w:rsidRDefault="00BC2523" w:rsidP="00BC2523">
      <w:pPr>
        <w:jc w:val="center"/>
      </w:pPr>
      <w:bookmarkStart w:id="61" w:name="_Toc11965640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 w:rsidR="008952CE">
        <w:rPr>
          <w:noProof/>
        </w:rPr>
        <w:t>17</w:t>
      </w:r>
      <w:r w:rsidR="00694802">
        <w:rPr>
          <w:noProof/>
        </w:rPr>
        <w:fldChar w:fldCharType="end"/>
      </w:r>
      <w:r>
        <w:t xml:space="preserve"> Generar informes</w:t>
      </w:r>
      <w:bookmarkEnd w:id="61"/>
    </w:p>
    <w:p w14:paraId="1172A2CD" w14:textId="114BDD68" w:rsidR="00775B88" w:rsidRDefault="00775B88">
      <w:pPr>
        <w:spacing w:after="160"/>
        <w:ind w:firstLine="0"/>
        <w:jc w:val="left"/>
      </w:pPr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51"/>
        <w:gridCol w:w="1324"/>
        <w:gridCol w:w="4815"/>
      </w:tblGrid>
      <w:tr w:rsidR="00775B88" w:rsidRPr="00B22A7D" w14:paraId="51F19329" w14:textId="77777777" w:rsidTr="008F0C59">
        <w:trPr>
          <w:cantSplit/>
        </w:trPr>
        <w:tc>
          <w:tcPr>
            <w:tcW w:w="2051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</w:tcBorders>
            <w:shd w:val="clear" w:color="auto" w:fill="FFFFFF" w:themeFill="background1"/>
          </w:tcPr>
          <w:p w14:paraId="385DFCED" w14:textId="3360C46B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lastRenderedPageBreak/>
              <w:t xml:space="preserve">CU - </w:t>
            </w:r>
            <w:r>
              <w:rPr>
                <w:b/>
                <w:lang w:eastAsia="hi-IN" w:bidi="hi-IN"/>
              </w:rPr>
              <w:t>1</w:t>
            </w:r>
            <w:r w:rsidR="00BC2523">
              <w:rPr>
                <w:b/>
                <w:lang w:eastAsia="hi-IN" w:bidi="hi-IN"/>
              </w:rPr>
              <w:t>8</w:t>
            </w:r>
          </w:p>
        </w:tc>
        <w:tc>
          <w:tcPr>
            <w:tcW w:w="6139" w:type="dxa"/>
            <w:gridSpan w:val="2"/>
            <w:tcBorders>
              <w:top w:val="single" w:sz="12" w:space="0" w:color="auto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08BCE6DE" w14:textId="5556706B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>
              <w:rPr>
                <w:b/>
                <w:lang w:eastAsia="hi-IN" w:bidi="hi-IN"/>
              </w:rPr>
              <w:t>Internacionalización</w:t>
            </w:r>
          </w:p>
        </w:tc>
      </w:tr>
      <w:tr w:rsidR="00775B88" w14:paraId="6AEC5D81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3BA774CB" w14:textId="77777777" w:rsidR="00775B88" w:rsidRPr="00B22A7D" w:rsidRDefault="00775B88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Descripción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223874FA" w14:textId="48F55D7E" w:rsidR="00775B88" w:rsidRPr="00B22A7D" w:rsidRDefault="00775B88" w:rsidP="008F0C59">
            <w:pPr>
              <w:pStyle w:val="Sinespaciado"/>
            </w:pPr>
            <w:r>
              <w:t xml:space="preserve">Un usuario puede </w:t>
            </w:r>
            <w:r w:rsidR="00BC2523">
              <w:t>cambiar de idioma</w:t>
            </w:r>
          </w:p>
        </w:tc>
      </w:tr>
      <w:tr w:rsidR="00775B88" w14:paraId="3E12008B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08CC1108" w14:textId="77777777" w:rsidR="00775B88" w:rsidRPr="00B22A7D" w:rsidRDefault="00775B88" w:rsidP="008F0C59">
            <w:pPr>
              <w:pStyle w:val="Sinespaciado"/>
              <w:jc w:val="both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re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0209C1E" w14:textId="45E0AFA7" w:rsidR="00775B88" w:rsidRPr="00B22A7D" w:rsidRDefault="00775B88" w:rsidP="008F0C59">
            <w:pPr>
              <w:pStyle w:val="Sinespaciado"/>
            </w:pPr>
          </w:p>
        </w:tc>
      </w:tr>
      <w:tr w:rsidR="00775B88" w:rsidRPr="00B22A7D" w14:paraId="6E9C8137" w14:textId="77777777" w:rsidTr="008F0C59">
        <w:trPr>
          <w:cantSplit/>
          <w:trHeight w:val="320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53AB9F93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Secuencia</w:t>
            </w:r>
          </w:p>
          <w:p w14:paraId="7A15A463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Normal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2B506FF0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47E31B56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775B88" w14:paraId="1CCB8C3B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</w:tcBorders>
          </w:tcPr>
          <w:p w14:paraId="0516060F" w14:textId="77777777" w:rsidR="00775B88" w:rsidRPr="00B22A7D" w:rsidRDefault="00775B88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</w:tcPr>
          <w:p w14:paraId="38F3104B" w14:textId="77777777" w:rsidR="00775B88" w:rsidRPr="00D92448" w:rsidRDefault="00775B88" w:rsidP="008F0C59">
            <w:pPr>
              <w:pStyle w:val="Sinespaciado"/>
              <w:jc w:val="center"/>
              <w:rPr>
                <w:lang w:eastAsia="hi-IN" w:bidi="hi-IN"/>
              </w:rPr>
            </w:pPr>
            <w:r>
              <w:rPr>
                <w:lang w:eastAsia="hi-IN" w:bidi="hi-IN"/>
              </w:rPr>
              <w:t>1</w:t>
            </w:r>
          </w:p>
        </w:tc>
        <w:tc>
          <w:tcPr>
            <w:tcW w:w="4815" w:type="dxa"/>
            <w:tcBorders>
              <w:right w:val="single" w:sz="12" w:space="0" w:color="auto"/>
            </w:tcBorders>
          </w:tcPr>
          <w:p w14:paraId="5FC4D27A" w14:textId="1A99B0FB" w:rsidR="00775B88" w:rsidRPr="00D92448" w:rsidRDefault="00BC2523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>Pulsar la bandera del idioma a seleccionar</w:t>
            </w:r>
          </w:p>
        </w:tc>
      </w:tr>
      <w:tr w:rsidR="00775B88" w:rsidRPr="00B22A7D" w14:paraId="01742D1B" w14:textId="77777777" w:rsidTr="008F0C59">
        <w:trPr>
          <w:cantSplit/>
          <w:trHeight w:val="409"/>
        </w:trPr>
        <w:tc>
          <w:tcPr>
            <w:tcW w:w="2051" w:type="dxa"/>
            <w:vMerge w:val="restart"/>
            <w:tcBorders>
              <w:top w:val="single" w:sz="18" w:space="0" w:color="auto"/>
              <w:left w:val="single" w:sz="12" w:space="0" w:color="auto"/>
            </w:tcBorders>
          </w:tcPr>
          <w:p w14:paraId="47CF7B37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Excepciones</w:t>
            </w:r>
          </w:p>
        </w:tc>
        <w:tc>
          <w:tcPr>
            <w:tcW w:w="1324" w:type="dxa"/>
            <w:tcBorders>
              <w:top w:val="single" w:sz="18" w:space="0" w:color="auto"/>
            </w:tcBorders>
          </w:tcPr>
          <w:p w14:paraId="7DB6C744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aso</w:t>
            </w:r>
          </w:p>
        </w:tc>
        <w:tc>
          <w:tcPr>
            <w:tcW w:w="4815" w:type="dxa"/>
            <w:tcBorders>
              <w:top w:val="single" w:sz="18" w:space="0" w:color="auto"/>
              <w:right w:val="single" w:sz="12" w:space="0" w:color="auto"/>
            </w:tcBorders>
          </w:tcPr>
          <w:p w14:paraId="6807772F" w14:textId="77777777" w:rsidR="00775B88" w:rsidRPr="00B22A7D" w:rsidRDefault="00775B88" w:rsidP="008F0C59">
            <w:pPr>
              <w:pStyle w:val="Sinespaciado"/>
              <w:rPr>
                <w:b/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Acción</w:t>
            </w:r>
          </w:p>
        </w:tc>
      </w:tr>
      <w:tr w:rsidR="00775B88" w14:paraId="7B855FE4" w14:textId="77777777" w:rsidTr="008F0C59">
        <w:trPr>
          <w:cantSplit/>
        </w:trPr>
        <w:tc>
          <w:tcPr>
            <w:tcW w:w="2051" w:type="dxa"/>
            <w:vMerge/>
            <w:tcBorders>
              <w:left w:val="single" w:sz="12" w:space="0" w:color="auto"/>
              <w:bottom w:val="single" w:sz="18" w:space="0" w:color="auto"/>
            </w:tcBorders>
          </w:tcPr>
          <w:p w14:paraId="60F30EEB" w14:textId="77777777" w:rsidR="00775B88" w:rsidRPr="00B22A7D" w:rsidRDefault="00775B88" w:rsidP="008F0C59">
            <w:pPr>
              <w:pStyle w:val="Sinespaciado"/>
              <w:jc w:val="both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</w:p>
        </w:tc>
        <w:tc>
          <w:tcPr>
            <w:tcW w:w="1324" w:type="dxa"/>
            <w:tcBorders>
              <w:bottom w:val="single" w:sz="18" w:space="0" w:color="auto"/>
            </w:tcBorders>
          </w:tcPr>
          <w:p w14:paraId="67902A5B" w14:textId="77777777" w:rsidR="00775B88" w:rsidRPr="00D92448" w:rsidRDefault="00775B88" w:rsidP="008F0C59">
            <w:pPr>
              <w:pStyle w:val="Sinespaciado"/>
              <w:jc w:val="center"/>
              <w:rPr>
                <w:lang w:eastAsia="hi-IN" w:bidi="hi-IN"/>
              </w:rPr>
            </w:pPr>
          </w:p>
        </w:tc>
        <w:tc>
          <w:tcPr>
            <w:tcW w:w="4815" w:type="dxa"/>
            <w:tcBorders>
              <w:bottom w:val="single" w:sz="18" w:space="0" w:color="auto"/>
              <w:right w:val="single" w:sz="12" w:space="0" w:color="auto"/>
            </w:tcBorders>
          </w:tcPr>
          <w:p w14:paraId="20B5DA53" w14:textId="77777777" w:rsidR="00775B88" w:rsidRPr="00D92448" w:rsidRDefault="00775B88" w:rsidP="008F0C59">
            <w:pPr>
              <w:pStyle w:val="Sinespaciado"/>
              <w:rPr>
                <w:lang w:eastAsia="hi-IN" w:bidi="hi-IN"/>
              </w:rPr>
            </w:pPr>
          </w:p>
        </w:tc>
      </w:tr>
      <w:tr w:rsidR="00775B88" w14:paraId="4E3A7B65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  <w:bottom w:val="single" w:sz="18" w:space="0" w:color="auto"/>
            </w:tcBorders>
          </w:tcPr>
          <w:p w14:paraId="46BCA171" w14:textId="77777777" w:rsidR="00775B88" w:rsidRPr="00B22A7D" w:rsidRDefault="00775B88" w:rsidP="008F0C59">
            <w:pPr>
              <w:pStyle w:val="Sinespaciado"/>
              <w:rPr>
                <w:lang w:eastAsia="hi-IN" w:bidi="hi-IN"/>
              </w:rPr>
            </w:pPr>
            <w:r w:rsidRPr="00B22A7D">
              <w:rPr>
                <w:b/>
                <w:lang w:eastAsia="hi-IN" w:bidi="hi-IN"/>
              </w:rPr>
              <w:t>Postcondiciones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bottom w:val="single" w:sz="18" w:space="0" w:color="auto"/>
              <w:right w:val="single" w:sz="12" w:space="0" w:color="auto"/>
            </w:tcBorders>
          </w:tcPr>
          <w:p w14:paraId="4D8A5061" w14:textId="18573794" w:rsidR="00775B88" w:rsidRPr="00D92448" w:rsidRDefault="00775B88" w:rsidP="008F0C59">
            <w:pPr>
              <w:pStyle w:val="Sinespaciado"/>
              <w:rPr>
                <w:lang w:eastAsia="hi-IN" w:bidi="hi-IN"/>
              </w:rPr>
            </w:pPr>
            <w:r>
              <w:rPr>
                <w:lang w:eastAsia="hi-IN" w:bidi="hi-IN"/>
              </w:rPr>
              <w:t xml:space="preserve">Se </w:t>
            </w:r>
            <w:r w:rsidR="00BC2523">
              <w:rPr>
                <w:lang w:eastAsia="hi-IN" w:bidi="hi-IN"/>
              </w:rPr>
              <w:t>cambia de idioma</w:t>
            </w:r>
          </w:p>
        </w:tc>
      </w:tr>
      <w:tr w:rsidR="00775B88" w14:paraId="3ECBE180" w14:textId="77777777" w:rsidTr="008F0C59">
        <w:trPr>
          <w:cantSplit/>
        </w:trPr>
        <w:tc>
          <w:tcPr>
            <w:tcW w:w="2051" w:type="dxa"/>
            <w:tcBorders>
              <w:top w:val="single" w:sz="18" w:space="0" w:color="auto"/>
              <w:left w:val="single" w:sz="12" w:space="0" w:color="auto"/>
            </w:tcBorders>
          </w:tcPr>
          <w:p w14:paraId="349CA995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Frecuencia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esperada</w:t>
            </w:r>
          </w:p>
        </w:tc>
        <w:tc>
          <w:tcPr>
            <w:tcW w:w="6139" w:type="dxa"/>
            <w:gridSpan w:val="2"/>
            <w:tcBorders>
              <w:top w:val="single" w:sz="18" w:space="0" w:color="auto"/>
              <w:right w:val="single" w:sz="12" w:space="0" w:color="auto"/>
            </w:tcBorders>
          </w:tcPr>
          <w:p w14:paraId="79229570" w14:textId="7C93AB1F" w:rsidR="00775B88" w:rsidRPr="00D92448" w:rsidRDefault="00BC2523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Baja</w:t>
            </w:r>
          </w:p>
        </w:tc>
      </w:tr>
      <w:tr w:rsidR="00775B88" w14:paraId="52B2403C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</w:tcBorders>
          </w:tcPr>
          <w:p w14:paraId="2E96B010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Importancia</w:t>
            </w:r>
          </w:p>
        </w:tc>
        <w:tc>
          <w:tcPr>
            <w:tcW w:w="6139" w:type="dxa"/>
            <w:gridSpan w:val="2"/>
            <w:tcBorders>
              <w:right w:val="single" w:sz="12" w:space="0" w:color="auto"/>
            </w:tcBorders>
          </w:tcPr>
          <w:p w14:paraId="65ED1101" w14:textId="7497E0D9" w:rsidR="00775B88" w:rsidRPr="00B22A7D" w:rsidRDefault="00BC2523" w:rsidP="008F0C59">
            <w:pPr>
              <w:pStyle w:val="Sinespaciado"/>
              <w:rPr>
                <w:rFonts w:eastAsia="Times New Roman" w:cs="Times New Roman"/>
                <w:kern w:val="1"/>
                <w:szCs w:val="24"/>
                <w:lang w:eastAsia="hi-IN" w:bidi="hi-IN"/>
              </w:rPr>
            </w:pPr>
            <w:r>
              <w:rPr>
                <w:rFonts w:eastAsia="Times New Roman" w:cs="Times New Roman"/>
                <w:kern w:val="1"/>
                <w:szCs w:val="24"/>
                <w:lang w:eastAsia="hi-IN" w:bidi="hi-IN"/>
              </w:rPr>
              <w:t>Media</w:t>
            </w:r>
          </w:p>
        </w:tc>
      </w:tr>
      <w:tr w:rsidR="00775B88" w14:paraId="1E8C511F" w14:textId="77777777" w:rsidTr="008F0C59">
        <w:trPr>
          <w:cantSplit/>
        </w:trPr>
        <w:tc>
          <w:tcPr>
            <w:tcW w:w="2051" w:type="dxa"/>
            <w:tcBorders>
              <w:left w:val="single" w:sz="12" w:space="0" w:color="auto"/>
              <w:bottom w:val="single" w:sz="12" w:space="0" w:color="auto"/>
            </w:tcBorders>
          </w:tcPr>
          <w:p w14:paraId="1B5714B7" w14:textId="77777777" w:rsidR="00775B88" w:rsidRPr="00B22A7D" w:rsidRDefault="00775B88" w:rsidP="008F0C59">
            <w:pPr>
              <w:pStyle w:val="Sinespaciado"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>Comentarios</w:t>
            </w:r>
          </w:p>
        </w:tc>
        <w:tc>
          <w:tcPr>
            <w:tcW w:w="6139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76C27EED" w14:textId="6A39FE76" w:rsidR="00775B88" w:rsidRDefault="00775B88" w:rsidP="008952CE">
            <w:pPr>
              <w:pStyle w:val="Sinespaciado"/>
              <w:keepNext/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</w:pPr>
            <w:r w:rsidRPr="00B22A7D">
              <w:rPr>
                <w:rFonts w:eastAsia="Times New Roman" w:cs="Times New Roman"/>
                <w:kern w:val="1"/>
                <w:szCs w:val="24"/>
                <w:lang w:eastAsia="hi-IN" w:bidi="hi-IN"/>
              </w:rPr>
              <w:t>Cumple</w:t>
            </w:r>
            <w:r>
              <w:rPr>
                <w:rFonts w:eastAsia="Times New Roman" w:cs="Times New Roman"/>
                <w:b/>
                <w:kern w:val="1"/>
                <w:szCs w:val="24"/>
                <w:lang w:eastAsia="hi-IN" w:bidi="hi-IN"/>
              </w:rPr>
              <w:t xml:space="preserve"> RF-20</w:t>
            </w:r>
          </w:p>
        </w:tc>
      </w:tr>
    </w:tbl>
    <w:p w14:paraId="26799867" w14:textId="5554681B" w:rsidR="00775B88" w:rsidRDefault="008952CE" w:rsidP="008952CE">
      <w:pPr>
        <w:jc w:val="center"/>
      </w:pPr>
      <w:bookmarkStart w:id="62" w:name="_Toc11965641"/>
      <w:r>
        <w:t xml:space="preserve">Tabla B. </w:t>
      </w:r>
      <w:r w:rsidR="00694802">
        <w:fldChar w:fldCharType="begin"/>
      </w:r>
      <w:r w:rsidR="00694802">
        <w:instrText xml:space="preserve"> SEQ Tabla_B. \* ARABIC </w:instrText>
      </w:r>
      <w:r w:rsidR="00694802">
        <w:fldChar w:fldCharType="separate"/>
      </w:r>
      <w:r>
        <w:rPr>
          <w:noProof/>
        </w:rPr>
        <w:t>18</w:t>
      </w:r>
      <w:r w:rsidR="00694802">
        <w:rPr>
          <w:noProof/>
        </w:rPr>
        <w:fldChar w:fldCharType="end"/>
      </w:r>
      <w:r>
        <w:t xml:space="preserve"> Internacionalización</w:t>
      </w:r>
      <w:bookmarkEnd w:id="62"/>
    </w:p>
    <w:p w14:paraId="4A0FB023" w14:textId="58A0ED0D" w:rsidR="00D72404" w:rsidRDefault="00D72404">
      <w:pPr>
        <w:spacing w:after="160"/>
        <w:ind w:firstLine="0"/>
        <w:jc w:val="left"/>
      </w:pPr>
      <w:r>
        <w:br w:type="page"/>
      </w:r>
    </w:p>
    <w:p w14:paraId="56E5100C" w14:textId="77777777" w:rsidR="00A72C7C" w:rsidRDefault="00A72C7C" w:rsidP="00A72C7C">
      <w:pPr>
        <w:pStyle w:val="Ttulo1"/>
      </w:pPr>
      <w:bookmarkStart w:id="63" w:name="_Toc12462455"/>
      <w:r>
        <w:lastRenderedPageBreak/>
        <w:t>Apéndice C. Especificación de Diseño</w:t>
      </w:r>
      <w:bookmarkEnd w:id="63"/>
    </w:p>
    <w:p w14:paraId="2CA57454" w14:textId="77777777" w:rsidR="00A72C7C" w:rsidRDefault="00A72C7C" w:rsidP="00A72C7C"/>
    <w:p w14:paraId="626C776E" w14:textId="77777777" w:rsidR="00A72C7C" w:rsidRDefault="00A72C7C" w:rsidP="00A72C7C">
      <w:pPr>
        <w:pStyle w:val="Ttulo2"/>
      </w:pPr>
      <w:bookmarkStart w:id="64" w:name="_Toc12462456"/>
      <w:r>
        <w:t>C.1. Introducción</w:t>
      </w:r>
      <w:bookmarkEnd w:id="64"/>
    </w:p>
    <w:p w14:paraId="762EAAA6" w14:textId="77777777" w:rsidR="00A72C7C" w:rsidRDefault="00A72C7C" w:rsidP="00A72C7C"/>
    <w:p w14:paraId="77558D86" w14:textId="010FC62D" w:rsidR="00A72C7C" w:rsidRDefault="00A72C7C" w:rsidP="00A72C7C">
      <w:r>
        <w:t xml:space="preserve">Se describen los </w:t>
      </w:r>
      <w:r w:rsidR="00B401A3">
        <w:t xml:space="preserve">y argumentan los </w:t>
      </w:r>
      <w:r>
        <w:t xml:space="preserve">diseños </w:t>
      </w:r>
      <w:r w:rsidR="00B401A3">
        <w:t>utilizados durante la realización de la aplicación</w:t>
      </w:r>
    </w:p>
    <w:p w14:paraId="28234B30" w14:textId="77777777" w:rsidR="00A72C7C" w:rsidRDefault="00A72C7C" w:rsidP="00A72C7C"/>
    <w:p w14:paraId="6D082D80" w14:textId="77777777" w:rsidR="00A72C7C" w:rsidRDefault="00A72C7C" w:rsidP="00A72C7C">
      <w:pPr>
        <w:pStyle w:val="Ttulo2"/>
      </w:pPr>
      <w:bookmarkStart w:id="65" w:name="_Toc12462457"/>
      <w:r>
        <w:t>C.2. Diseño de datos</w:t>
      </w:r>
      <w:bookmarkEnd w:id="65"/>
    </w:p>
    <w:p w14:paraId="6DC68920" w14:textId="77777777" w:rsidR="00A72C7C" w:rsidRDefault="00A72C7C" w:rsidP="00A72C7C"/>
    <w:p w14:paraId="748773C1" w14:textId="3626734D" w:rsidR="00A72C7C" w:rsidRDefault="00B401A3" w:rsidP="00A72C7C">
      <w:r>
        <w:t>Al tratarse de una aplicación web se ha priorizado el objetivo de bajos tiempos de ejecución por encima del bajo uso de memoria.</w:t>
      </w:r>
    </w:p>
    <w:p w14:paraId="0B7098F2" w14:textId="77777777" w:rsidR="00A72C7C" w:rsidRDefault="00A72C7C" w:rsidP="00A72C7C"/>
    <w:p w14:paraId="79A829B1" w14:textId="253B769D" w:rsidR="00A72C7C" w:rsidRDefault="00A72C7C" w:rsidP="00A72C7C">
      <w:pPr>
        <w:ind w:firstLine="0"/>
      </w:pPr>
      <w:r>
        <w:rPr>
          <w:b/>
        </w:rPr>
        <w:t xml:space="preserve">Datos de </w:t>
      </w:r>
      <w:r w:rsidR="00B146E3">
        <w:rPr>
          <w:b/>
        </w:rPr>
        <w:t>sesión</w:t>
      </w:r>
    </w:p>
    <w:p w14:paraId="604638E2" w14:textId="5A3AB86F" w:rsidR="00A72C7C" w:rsidRDefault="00B146E3" w:rsidP="00E10F54">
      <w:r>
        <w:t>Se guardan en variables de sesión, almacenadas por el propio usuario, los siguientes datos:</w:t>
      </w:r>
    </w:p>
    <w:p w14:paraId="01011F15" w14:textId="186C5F47" w:rsidR="00A72C7C" w:rsidRDefault="00B146E3" w:rsidP="00A72C7C">
      <w:pPr>
        <w:pStyle w:val="Prrafodelista"/>
        <w:numPr>
          <w:ilvl w:val="0"/>
          <w:numId w:val="1"/>
        </w:numPr>
      </w:pPr>
      <w:r>
        <w:t>Identificador de usuario.</w:t>
      </w:r>
    </w:p>
    <w:p w14:paraId="2312081A" w14:textId="2B6F996E" w:rsidR="00A72C7C" w:rsidRDefault="00B146E3" w:rsidP="00A72C7C">
      <w:pPr>
        <w:pStyle w:val="Prrafodelista"/>
        <w:numPr>
          <w:ilvl w:val="0"/>
          <w:numId w:val="1"/>
        </w:numPr>
      </w:pPr>
      <w:r>
        <w:t xml:space="preserve">Nombre del </w:t>
      </w:r>
      <w:proofErr w:type="spellStart"/>
      <w:r>
        <w:t>ePub</w:t>
      </w:r>
      <w:proofErr w:type="spellEnd"/>
      <w:r>
        <w:t xml:space="preserve">. </w:t>
      </w:r>
    </w:p>
    <w:p w14:paraId="05CD8C04" w14:textId="38EDCD00" w:rsidR="00A72C7C" w:rsidRDefault="00B146E3" w:rsidP="00A72C7C">
      <w:pPr>
        <w:pStyle w:val="Prrafodelista"/>
        <w:numPr>
          <w:ilvl w:val="0"/>
          <w:numId w:val="1"/>
        </w:numPr>
      </w:pPr>
      <w:r>
        <w:t>Idioma para utilizar la aplicación.</w:t>
      </w:r>
    </w:p>
    <w:p w14:paraId="398127C5" w14:textId="1C43A938" w:rsidR="00A72C7C" w:rsidRDefault="00B146E3" w:rsidP="00A72C7C">
      <w:pPr>
        <w:pStyle w:val="Prrafodelista"/>
        <w:numPr>
          <w:ilvl w:val="0"/>
          <w:numId w:val="1"/>
        </w:numPr>
      </w:pPr>
      <w:r>
        <w:t>Configuración de la visualización de la red.</w:t>
      </w:r>
    </w:p>
    <w:p w14:paraId="6ABF7C71" w14:textId="2C5DE79B" w:rsidR="00D93855" w:rsidRDefault="00D93855" w:rsidP="00D93855">
      <w:r>
        <w:t>Además, en cada sesión por cada usuario conectado se guarda en una carpeta con nombre el identificador de usuario, los ficheros importados o exportados por el usuario durante el uso de la aplicación.</w:t>
      </w:r>
    </w:p>
    <w:p w14:paraId="2ADF7624" w14:textId="77777777" w:rsidR="00A72C7C" w:rsidRDefault="00A72C7C" w:rsidP="00A72C7C">
      <w:pPr>
        <w:ind w:firstLine="0"/>
      </w:pPr>
    </w:p>
    <w:p w14:paraId="59C3FC79" w14:textId="6014533A" w:rsidR="00A72C7C" w:rsidRPr="00ED09A2" w:rsidRDefault="00A72C7C" w:rsidP="00A72C7C">
      <w:pPr>
        <w:ind w:firstLine="0"/>
      </w:pPr>
      <w:r>
        <w:rPr>
          <w:b/>
        </w:rPr>
        <w:t>Datos de</w:t>
      </w:r>
      <w:r w:rsidR="00E10F54">
        <w:rPr>
          <w:b/>
        </w:rPr>
        <w:t xml:space="preserve"> la base de datos temporal</w:t>
      </w:r>
    </w:p>
    <w:p w14:paraId="0EA02193" w14:textId="66FB116E" w:rsidR="00A72C7C" w:rsidRDefault="00E10F54" w:rsidP="00E10F54">
      <w:r>
        <w:t>La base de datos temporal está compuesta por un diccionario y una variable de números enteros.</w:t>
      </w:r>
    </w:p>
    <w:p w14:paraId="48D88725" w14:textId="69B66CA9" w:rsidR="00E10F54" w:rsidRDefault="00E10F54" w:rsidP="00E10F54">
      <w:r>
        <w:t>El diccionario utiliza como claves los identificadores de usuarios guardados en las propias variables de sesión de los usuarios y el objeto modelo asociado a esa sesión.</w:t>
      </w:r>
    </w:p>
    <w:p w14:paraId="16736F4E" w14:textId="4442F284" w:rsidR="00E10F54" w:rsidRPr="00ED09A2" w:rsidRDefault="00E10F54" w:rsidP="00E10F54">
      <w:r>
        <w:t>La variable de números enteros es un contador que incrementa cuando un usuario empieza a utilizar la aplicación, y que se utiliza para informar a cada usuario de su id.</w:t>
      </w:r>
    </w:p>
    <w:p w14:paraId="3034AC91" w14:textId="77777777" w:rsidR="00A72C7C" w:rsidRDefault="00A72C7C" w:rsidP="00A72C7C"/>
    <w:p w14:paraId="6FCCF7F0" w14:textId="7BEF67B7" w:rsidR="00A72C7C" w:rsidRPr="00741E4C" w:rsidRDefault="00A72C7C" w:rsidP="00E10F54">
      <w:pPr>
        <w:ind w:firstLine="0"/>
        <w:rPr>
          <w:b/>
        </w:rPr>
      </w:pPr>
      <w:r w:rsidRPr="00741E4C">
        <w:rPr>
          <w:b/>
        </w:rPr>
        <w:t xml:space="preserve">Datos de </w:t>
      </w:r>
      <w:r w:rsidR="00F830CC">
        <w:rPr>
          <w:b/>
        </w:rPr>
        <w:t>modelo</w:t>
      </w:r>
    </w:p>
    <w:p w14:paraId="53846136" w14:textId="49611441" w:rsidR="00A72C7C" w:rsidRDefault="001442B2" w:rsidP="00A72C7C">
      <w:r>
        <w:t>El modelo de cada usuario almacena un conjunto de datos que por ser demasiado pesados no se pueden guardar en las variables de sesión, y que por tanto son guardados por el servidor. Los datos son los siguientes:</w:t>
      </w:r>
    </w:p>
    <w:p w14:paraId="2C52E7F8" w14:textId="2884F60C" w:rsidR="001442B2" w:rsidRDefault="001442B2" w:rsidP="001442B2">
      <w:pPr>
        <w:pStyle w:val="Prrafodelista"/>
        <w:numPr>
          <w:ilvl w:val="0"/>
          <w:numId w:val="25"/>
        </w:numPr>
      </w:pPr>
      <w:r>
        <w:lastRenderedPageBreak/>
        <w:t>Una lista con el texto del libro por cada capítulo.</w:t>
      </w:r>
    </w:p>
    <w:p w14:paraId="0FDFE376" w14:textId="5423D724" w:rsidR="001442B2" w:rsidRDefault="001442B2" w:rsidP="001442B2">
      <w:pPr>
        <w:pStyle w:val="Prrafodelista"/>
        <w:numPr>
          <w:ilvl w:val="0"/>
          <w:numId w:val="25"/>
        </w:numPr>
      </w:pPr>
      <w:r>
        <w:t>Una lista que contiene el número de palabras que tiene cada capítulo.</w:t>
      </w:r>
    </w:p>
    <w:p w14:paraId="3C720E80" w14:textId="35695249" w:rsidR="001442B2" w:rsidRDefault="001442B2" w:rsidP="001442B2">
      <w:pPr>
        <w:pStyle w:val="Prrafodelista"/>
        <w:numPr>
          <w:ilvl w:val="0"/>
          <w:numId w:val="25"/>
        </w:numPr>
      </w:pPr>
      <w:r>
        <w:t>Un diccionario de personajes con la id de cada personaje y el objeto personaje asociado a cada personaje.</w:t>
      </w:r>
    </w:p>
    <w:p w14:paraId="24868945" w14:textId="7F9648EB" w:rsidR="001442B2" w:rsidRDefault="001442B2" w:rsidP="001442B2">
      <w:pPr>
        <w:pStyle w:val="Prrafodelista"/>
        <w:numPr>
          <w:ilvl w:val="0"/>
          <w:numId w:val="25"/>
        </w:numPr>
      </w:pPr>
      <w:r>
        <w:t>El grafo generado</w:t>
      </w:r>
      <w:r w:rsidR="000F2B06">
        <w:t>.</w:t>
      </w:r>
    </w:p>
    <w:p w14:paraId="43785CBA" w14:textId="6F5068B0" w:rsidR="00C30C81" w:rsidRDefault="00C30C81" w:rsidP="00C30C81"/>
    <w:p w14:paraId="49C50788" w14:textId="0C098EB3" w:rsidR="00C30C81" w:rsidRPr="00741E4C" w:rsidRDefault="00C30C81" w:rsidP="00C30C81">
      <w:pPr>
        <w:ind w:firstLine="0"/>
        <w:rPr>
          <w:b/>
        </w:rPr>
      </w:pPr>
      <w:r w:rsidRPr="00741E4C">
        <w:rPr>
          <w:b/>
        </w:rPr>
        <w:t xml:space="preserve">Datos de </w:t>
      </w:r>
      <w:r>
        <w:rPr>
          <w:b/>
        </w:rPr>
        <w:t>personaje</w:t>
      </w:r>
    </w:p>
    <w:p w14:paraId="7ACD1541" w14:textId="3787095E" w:rsidR="00C30C81" w:rsidRDefault="00D6203B" w:rsidP="00C30C81">
      <w:r>
        <w:t>Por cada personaje es necesario tener almacenados una serie de datos para la generación de la red. Se almacenan las siguientes variables por casa personaje:</w:t>
      </w:r>
    </w:p>
    <w:p w14:paraId="04275E7A" w14:textId="5A4948F0" w:rsidR="00D6203B" w:rsidRDefault="00D6203B" w:rsidP="00D015E0">
      <w:pPr>
        <w:pStyle w:val="Prrafodelista"/>
        <w:numPr>
          <w:ilvl w:val="0"/>
          <w:numId w:val="26"/>
        </w:numPr>
      </w:pPr>
      <w:r>
        <w:t>Un diccionario con las referencias de ese personaje como id y la posición de estas referencias en cada uno de estos capítulos como valor.</w:t>
      </w:r>
    </w:p>
    <w:p w14:paraId="4880034B" w14:textId="6C006452" w:rsidR="00D015E0" w:rsidRDefault="00D015E0" w:rsidP="00D015E0">
      <w:pPr>
        <w:pStyle w:val="Prrafodelista"/>
        <w:numPr>
          <w:ilvl w:val="0"/>
          <w:numId w:val="26"/>
        </w:numPr>
      </w:pPr>
      <w:r>
        <w:t>Un diccionario con las posiciones de todas las posiciones de todas las referencias del personaje, por cada capítulo.</w:t>
      </w:r>
    </w:p>
    <w:p w14:paraId="661587D0" w14:textId="4A583646" w:rsidR="00D015E0" w:rsidRDefault="00D015E0" w:rsidP="00D015E0">
      <w:pPr>
        <w:pStyle w:val="Prrafodelista"/>
        <w:numPr>
          <w:ilvl w:val="0"/>
          <w:numId w:val="26"/>
        </w:numPr>
      </w:pPr>
      <w:r>
        <w:t>Un diccionario con el número de referencias que tiene cada referencia del personaje.</w:t>
      </w:r>
    </w:p>
    <w:p w14:paraId="3526FE43" w14:textId="615920F0" w:rsidR="00D015E0" w:rsidRDefault="00D015E0" w:rsidP="00D015E0">
      <w:pPr>
        <w:pStyle w:val="Prrafodelista"/>
        <w:numPr>
          <w:ilvl w:val="0"/>
          <w:numId w:val="26"/>
        </w:numPr>
      </w:pPr>
      <w:r>
        <w:t>Una variable con el número de apariciones total del personaje.</w:t>
      </w:r>
    </w:p>
    <w:p w14:paraId="72DB3562" w14:textId="77777777" w:rsidR="001442B2" w:rsidRDefault="001442B2" w:rsidP="00A72C7C"/>
    <w:p w14:paraId="18923B59" w14:textId="77777777" w:rsidR="00A72C7C" w:rsidRPr="00D87087" w:rsidRDefault="00A72C7C" w:rsidP="0020621A">
      <w:pPr>
        <w:pStyle w:val="Ttulo2"/>
      </w:pPr>
      <w:bookmarkStart w:id="66" w:name="_Toc12462458"/>
      <w:r w:rsidRPr="00D87087">
        <w:t>C.3. Diseño arquitectónico</w:t>
      </w:r>
      <w:bookmarkEnd w:id="66"/>
    </w:p>
    <w:p w14:paraId="3CFB79EF" w14:textId="77777777" w:rsidR="00A72C7C" w:rsidRDefault="00A72C7C" w:rsidP="00A72C7C">
      <w:pPr>
        <w:ind w:firstLine="0"/>
      </w:pPr>
    </w:p>
    <w:p w14:paraId="58FEB927" w14:textId="77777777" w:rsidR="00574A97" w:rsidRDefault="00E47F58" w:rsidP="00A72C7C">
      <w:r>
        <w:t xml:space="preserve">En esta sección se muestran distintos diagramas </w:t>
      </w:r>
      <w:r w:rsidR="00574A97">
        <w:t>de paquetes y de clases.</w:t>
      </w:r>
    </w:p>
    <w:p w14:paraId="1B0D3451" w14:textId="77777777" w:rsidR="00574A97" w:rsidRDefault="00574A97" w:rsidP="00A72C7C"/>
    <w:p w14:paraId="0F237749" w14:textId="155F4B30" w:rsidR="00574A97" w:rsidRPr="00741E4C" w:rsidRDefault="00574A97" w:rsidP="00574A97">
      <w:pPr>
        <w:ind w:firstLine="0"/>
        <w:rPr>
          <w:b/>
        </w:rPr>
      </w:pPr>
      <w:r>
        <w:rPr>
          <w:b/>
        </w:rPr>
        <w:t>Diagrama de paquetes</w:t>
      </w:r>
    </w:p>
    <w:p w14:paraId="6C595C06" w14:textId="54CE1CE7" w:rsidR="00A72C7C" w:rsidRDefault="00722A4C" w:rsidP="00722A4C">
      <w:r>
        <w:t xml:space="preserve">Los paquetes de la aplicación se distribuyen de la siguiente </w:t>
      </w:r>
      <w:r w:rsidR="00A6189C">
        <w:t>forma:</w:t>
      </w:r>
    </w:p>
    <w:p w14:paraId="782DED17" w14:textId="14CF4841" w:rsidR="00A6189C" w:rsidRDefault="00A6189C" w:rsidP="00A6189C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 xml:space="preserve">: </w:t>
      </w:r>
      <w:r>
        <w:t>contiene al controlador y la configuración, además del resto de paquetes del proyecto.</w:t>
      </w:r>
    </w:p>
    <w:p w14:paraId="72D7CFDD" w14:textId="77777777" w:rsidR="00A6189C" w:rsidRDefault="00A6189C" w:rsidP="00A6189C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LecturaFicheros</w:t>
      </w:r>
      <w:proofErr w:type="spellEnd"/>
      <w:r>
        <w:rPr>
          <w:b/>
          <w:bCs/>
        </w:rPr>
        <w:t xml:space="preserve">: </w:t>
      </w:r>
      <w:r>
        <w:t xml:space="preserve">contiene la lógica para la lectura de ficheros </w:t>
      </w:r>
      <w:proofErr w:type="spellStart"/>
      <w:r>
        <w:t>ePub</w:t>
      </w:r>
      <w:proofErr w:type="spellEnd"/>
      <w:r>
        <w:t xml:space="preserve"> y </w:t>
      </w:r>
      <w:proofErr w:type="spellStart"/>
      <w:r>
        <w:t>csv</w:t>
      </w:r>
      <w:proofErr w:type="spellEnd"/>
      <w:r>
        <w:t xml:space="preserve"> y la de la escritura de ficheros </w:t>
      </w:r>
      <w:proofErr w:type="spellStart"/>
      <w:r>
        <w:t>csv</w:t>
      </w:r>
      <w:proofErr w:type="spellEnd"/>
      <w:r>
        <w:t>.</w:t>
      </w:r>
    </w:p>
    <w:p w14:paraId="148E51BD" w14:textId="626FC584" w:rsidR="00A6189C" w:rsidRDefault="00A6189C" w:rsidP="00A6189C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Lexers</w:t>
      </w:r>
      <w:proofErr w:type="spellEnd"/>
      <w:r>
        <w:rPr>
          <w:b/>
          <w:bCs/>
        </w:rPr>
        <w:t xml:space="preserve">: </w:t>
      </w:r>
      <w:r>
        <w:t>contiene los analizadores léxicos de la aplicación</w:t>
      </w:r>
      <w:r w:rsidR="00580490">
        <w:t>.</w:t>
      </w:r>
    </w:p>
    <w:p w14:paraId="1800EDEC" w14:textId="1234C5EC" w:rsidR="00A6189C" w:rsidRDefault="00A6189C" w:rsidP="00A6189C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 xml:space="preserve">/Modelo: </w:t>
      </w:r>
      <w:r>
        <w:t>contiene la lógica principal de la aplicación</w:t>
      </w:r>
      <w:r w:rsidR="00580490">
        <w:t>.</w:t>
      </w:r>
    </w:p>
    <w:p w14:paraId="2E9A2F79" w14:textId="443C0639" w:rsidR="00580490" w:rsidRPr="00580490" w:rsidRDefault="00A6189C" w:rsidP="00580490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</w:t>
      </w:r>
      <w:proofErr w:type="spellStart"/>
      <w:r w:rsidR="00580490">
        <w:rPr>
          <w:b/>
          <w:bCs/>
        </w:rPr>
        <w:t>PersistenciaSesiones</w:t>
      </w:r>
      <w:proofErr w:type="spellEnd"/>
      <w:r w:rsidR="00580490">
        <w:rPr>
          <w:b/>
          <w:bCs/>
        </w:rPr>
        <w:t xml:space="preserve">: </w:t>
      </w:r>
      <w:r w:rsidR="00580490">
        <w:t>contiene la lógica del almacenamiento de los modelos de cada usuario.</w:t>
      </w:r>
      <w:r>
        <w:rPr>
          <w:b/>
          <w:bCs/>
        </w:rPr>
        <w:t xml:space="preserve"> </w:t>
      </w:r>
    </w:p>
    <w:p w14:paraId="4DC79B89" w14:textId="2BFCF2B1" w:rsidR="00580490" w:rsidRPr="00580490" w:rsidRDefault="00580490" w:rsidP="00580490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static</w:t>
      </w:r>
      <w:proofErr w:type="spellEnd"/>
      <w:r>
        <w:rPr>
          <w:b/>
          <w:bCs/>
        </w:rPr>
        <w:t xml:space="preserve">: </w:t>
      </w:r>
      <w:r>
        <w:t xml:space="preserve">contiene ficheros a utilizar por las plantillas </w:t>
      </w:r>
      <w:proofErr w:type="spellStart"/>
      <w:r>
        <w:t>html</w:t>
      </w:r>
      <w:proofErr w:type="spellEnd"/>
      <w:r>
        <w:t>.</w:t>
      </w:r>
    </w:p>
    <w:p w14:paraId="3AB456FB" w14:textId="198C8C7F" w:rsidR="00580490" w:rsidRPr="00580490" w:rsidRDefault="00580490" w:rsidP="00580490">
      <w:pPr>
        <w:pStyle w:val="Prrafodelista"/>
        <w:numPr>
          <w:ilvl w:val="0"/>
          <w:numId w:val="27"/>
        </w:numPr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templates</w:t>
      </w:r>
      <w:proofErr w:type="spellEnd"/>
      <w:r>
        <w:rPr>
          <w:b/>
          <w:bCs/>
        </w:rPr>
        <w:t xml:space="preserve">: </w:t>
      </w:r>
      <w:r>
        <w:t xml:space="preserve">contiene las plantillas </w:t>
      </w:r>
      <w:proofErr w:type="spellStart"/>
      <w:r>
        <w:t>html</w:t>
      </w:r>
      <w:proofErr w:type="spellEnd"/>
      <w:r>
        <w:t>.</w:t>
      </w:r>
    </w:p>
    <w:p w14:paraId="4760D57B" w14:textId="77777777" w:rsidR="00A72C7C" w:rsidRDefault="00A72C7C" w:rsidP="00A72C7C">
      <w:pPr>
        <w:pStyle w:val="Prrafodelista"/>
        <w:ind w:left="644" w:firstLine="0"/>
      </w:pPr>
    </w:p>
    <w:p w14:paraId="630C6E34" w14:textId="77777777" w:rsidR="00AC753C" w:rsidRDefault="00AC753C" w:rsidP="00AC753C">
      <w:pPr>
        <w:jc w:val="center"/>
      </w:pPr>
      <w:r>
        <w:rPr>
          <w:noProof/>
        </w:rPr>
        <w:lastRenderedPageBreak/>
        <w:drawing>
          <wp:inline distT="0" distB="0" distL="0" distR="0" wp14:anchorId="3132EF62" wp14:editId="26A8C638">
            <wp:extent cx="5219700" cy="225679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AA8B2" w14:textId="225DC6BE" w:rsidR="00A72C7C" w:rsidRDefault="00AC753C" w:rsidP="00AC753C">
      <w:pPr>
        <w:jc w:val="center"/>
      </w:pPr>
      <w:bookmarkStart w:id="67" w:name="_Toc11965163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 w:rsidR="004743DD"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Diagrama de paquetes</w:t>
      </w:r>
      <w:bookmarkEnd w:id="67"/>
    </w:p>
    <w:p w14:paraId="512F0849" w14:textId="4B6EAFA9" w:rsidR="00A72C7C" w:rsidRDefault="00A72C7C" w:rsidP="00A72C7C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</w:p>
    <w:p w14:paraId="57503529" w14:textId="40601DA2" w:rsidR="00AC753C" w:rsidRPr="00741E4C" w:rsidRDefault="00AC753C" w:rsidP="00AC753C">
      <w:pPr>
        <w:ind w:firstLine="0"/>
        <w:rPr>
          <w:b/>
        </w:rPr>
      </w:pPr>
      <w:r>
        <w:rPr>
          <w:b/>
        </w:rPr>
        <w:t>Diagrama de clases</w:t>
      </w:r>
    </w:p>
    <w:p w14:paraId="7055C088" w14:textId="4176D7C0" w:rsidR="00AC753C" w:rsidRDefault="00AC753C" w:rsidP="00AC753C">
      <w:r>
        <w:t xml:space="preserve">Se muestra </w:t>
      </w:r>
      <w:r w:rsidR="007A5CC2">
        <w:t>cómo</w:t>
      </w:r>
      <w:r>
        <w:t xml:space="preserve"> se relacionan las clases más importantes del proyecto.</w:t>
      </w:r>
      <w:r w:rsidR="004B2329">
        <w:t xml:space="preserve"> En este diagrama no se detallan las variables y los métodos de la clase, debido a que</w:t>
      </w:r>
      <w:r w:rsidR="00967625">
        <w:t>,</w:t>
      </w:r>
      <w:r w:rsidR="004B2329">
        <w:t xml:space="preserve"> por su gran cantidad, se perdería claridad.</w:t>
      </w:r>
      <w:r w:rsidR="00967625">
        <w:t xml:space="preserve"> Se dispone del diagrama con los métodos y las variables en </w:t>
      </w:r>
      <w:proofErr w:type="spellStart"/>
      <w:r w:rsidR="00967625">
        <w:t>doc</w:t>
      </w:r>
      <w:proofErr w:type="spellEnd"/>
      <w:r w:rsidR="00967625">
        <w:t>/</w:t>
      </w:r>
      <w:r w:rsidR="00967625" w:rsidRPr="00967625">
        <w:t>DiagramaClasesCompleto</w:t>
      </w:r>
      <w:r w:rsidR="00967625">
        <w:t>.png.</w:t>
      </w:r>
    </w:p>
    <w:p w14:paraId="5E5458BB" w14:textId="77777777" w:rsidR="00BC2D9C" w:rsidRDefault="00BC2D9C" w:rsidP="00AC753C"/>
    <w:p w14:paraId="0153A5A0" w14:textId="77777777" w:rsidR="00BC2D9C" w:rsidRDefault="00BC2D9C" w:rsidP="00BC2D9C">
      <w:pPr>
        <w:jc w:val="center"/>
      </w:pPr>
      <w:r>
        <w:rPr>
          <w:noProof/>
        </w:rPr>
        <w:drawing>
          <wp:inline distT="0" distB="0" distL="0" distR="0" wp14:anchorId="06C5DFE7" wp14:editId="702B500C">
            <wp:extent cx="4743450" cy="3276600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146D1" w14:textId="055AA343" w:rsidR="00AC753C" w:rsidRDefault="00BC2D9C" w:rsidP="00BC2D9C">
      <w:pPr>
        <w:jc w:val="center"/>
      </w:pPr>
      <w:bookmarkStart w:id="68" w:name="_Toc11965164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 w:rsidR="004743DD">
        <w:rPr>
          <w:noProof/>
        </w:rPr>
        <w:t>2</w:t>
      </w:r>
      <w:r w:rsidR="00694802">
        <w:rPr>
          <w:noProof/>
        </w:rPr>
        <w:fldChar w:fldCharType="end"/>
      </w:r>
      <w:r>
        <w:t xml:space="preserve"> Diagrama de clases</w:t>
      </w:r>
      <w:bookmarkEnd w:id="68"/>
    </w:p>
    <w:p w14:paraId="422BADC2" w14:textId="6D5121D7" w:rsidR="00AC753C" w:rsidRDefault="00AC753C" w:rsidP="00AC753C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</w:p>
    <w:p w14:paraId="5C8C1982" w14:textId="7EAC6896" w:rsidR="0020621A" w:rsidRDefault="0020621A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  <w:r>
        <w:rPr>
          <w:rFonts w:eastAsiaTheme="majorEastAsia" w:cstheme="majorBidi"/>
          <w:b/>
          <w:sz w:val="26"/>
          <w:szCs w:val="26"/>
        </w:rPr>
        <w:br w:type="page"/>
      </w:r>
    </w:p>
    <w:p w14:paraId="145DC8FD" w14:textId="73015FFC" w:rsidR="00A72C7C" w:rsidRDefault="00A72C7C" w:rsidP="00A72C7C">
      <w:pPr>
        <w:pStyle w:val="Ttulo2"/>
      </w:pPr>
      <w:bookmarkStart w:id="69" w:name="_Toc12462459"/>
      <w:r>
        <w:lastRenderedPageBreak/>
        <w:t xml:space="preserve">C.4. Diseño de </w:t>
      </w:r>
      <w:r w:rsidR="0020621A">
        <w:t>interfaces</w:t>
      </w:r>
      <w:bookmarkEnd w:id="69"/>
    </w:p>
    <w:p w14:paraId="6CF45E09" w14:textId="5D5EF463" w:rsidR="00A72C7C" w:rsidRDefault="00A72C7C" w:rsidP="0020621A"/>
    <w:p w14:paraId="4A17E221" w14:textId="7B36D024" w:rsidR="001F2EC9" w:rsidRDefault="004743DD" w:rsidP="00156C21">
      <w:r>
        <w:t>A la hora de diseñar la interfaz, primero se hizo un prototipo de cómo iba a ser la secuencia de trabajo de la aplicación.</w:t>
      </w:r>
      <w:r w:rsidR="001F2EC9">
        <w:t xml:space="preserve"> Para la realización del prototipo se utilizó la herramienta </w:t>
      </w:r>
      <w:proofErr w:type="spellStart"/>
      <w:r w:rsidR="001F2EC9">
        <w:t>Pencil</w:t>
      </w:r>
      <w:proofErr w:type="spellEnd"/>
      <w:r w:rsidR="001F2EC9">
        <w:t xml:space="preserve"> Project. </w:t>
      </w:r>
      <w:r w:rsidR="00E106CC">
        <w:t>El prototipado de la interfaz consiguió un ahorro de tiempo, al poder modificar el diseño rápidamente y sin escribir código, antes de empezar a desarrollarla.</w:t>
      </w:r>
    </w:p>
    <w:p w14:paraId="1ED25B26" w14:textId="19B18A02" w:rsidR="0020621A" w:rsidRDefault="004743DD" w:rsidP="0020621A">
      <w:r>
        <w:t>El prototipo fue el siguiente:</w:t>
      </w:r>
    </w:p>
    <w:p w14:paraId="7AC06565" w14:textId="77777777" w:rsidR="004743DD" w:rsidRDefault="004743DD" w:rsidP="0020621A"/>
    <w:p w14:paraId="6A7B95C4" w14:textId="77777777" w:rsidR="004743DD" w:rsidRDefault="004743DD" w:rsidP="004743DD">
      <w:pPr>
        <w:jc w:val="center"/>
      </w:pPr>
      <w:r>
        <w:rPr>
          <w:noProof/>
        </w:rPr>
        <w:drawing>
          <wp:inline distT="0" distB="0" distL="0" distR="0" wp14:anchorId="0332F66D" wp14:editId="5F0B63F2">
            <wp:extent cx="5219700" cy="2245995"/>
            <wp:effectExtent l="0" t="0" r="0" b="1905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83C6B" w14:textId="5393FA14" w:rsidR="004743DD" w:rsidRDefault="004743DD" w:rsidP="004743DD">
      <w:pPr>
        <w:jc w:val="center"/>
      </w:pPr>
      <w:bookmarkStart w:id="70" w:name="_Toc11965165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>
        <w:rPr>
          <w:noProof/>
        </w:rPr>
        <w:t>3</w:t>
      </w:r>
      <w:r w:rsidR="00694802">
        <w:rPr>
          <w:noProof/>
        </w:rPr>
        <w:fldChar w:fldCharType="end"/>
      </w:r>
      <w:r>
        <w:t xml:space="preserve"> Prototipo: Inicio 1</w:t>
      </w:r>
      <w:bookmarkEnd w:id="70"/>
    </w:p>
    <w:p w14:paraId="73881075" w14:textId="3297B14E" w:rsidR="004743DD" w:rsidRDefault="004743DD" w:rsidP="004743DD"/>
    <w:p w14:paraId="3C20D8C9" w14:textId="77777777" w:rsidR="004743DD" w:rsidRDefault="004743DD" w:rsidP="004743DD">
      <w:pPr>
        <w:jc w:val="center"/>
      </w:pPr>
      <w:r>
        <w:rPr>
          <w:noProof/>
        </w:rPr>
        <w:drawing>
          <wp:inline distT="0" distB="0" distL="0" distR="0" wp14:anchorId="75C3C6DB" wp14:editId="63BD32E4">
            <wp:extent cx="5219700" cy="3038475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D41B" w14:textId="5231A86F" w:rsidR="004743DD" w:rsidRDefault="004743DD" w:rsidP="004743DD">
      <w:pPr>
        <w:jc w:val="center"/>
      </w:pPr>
      <w:bookmarkStart w:id="71" w:name="_Toc11965166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>
        <w:rPr>
          <w:noProof/>
        </w:rPr>
        <w:t>4</w:t>
      </w:r>
      <w:r w:rsidR="00694802">
        <w:rPr>
          <w:noProof/>
        </w:rPr>
        <w:fldChar w:fldCharType="end"/>
      </w:r>
      <w:r>
        <w:t xml:space="preserve"> Prototipo: Menú 2</w:t>
      </w:r>
      <w:bookmarkEnd w:id="71"/>
    </w:p>
    <w:p w14:paraId="5D86CBEB" w14:textId="12D0599D" w:rsidR="004743DD" w:rsidRDefault="004743DD" w:rsidP="004743DD"/>
    <w:p w14:paraId="56F4D980" w14:textId="77777777" w:rsidR="004743DD" w:rsidRDefault="004743DD" w:rsidP="004743DD">
      <w:pPr>
        <w:jc w:val="center"/>
      </w:pPr>
      <w:r>
        <w:rPr>
          <w:noProof/>
        </w:rPr>
        <w:lastRenderedPageBreak/>
        <w:drawing>
          <wp:inline distT="0" distB="0" distL="0" distR="0" wp14:anchorId="52388684" wp14:editId="54D076E9">
            <wp:extent cx="5219700" cy="337312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853F" w14:textId="37CCF65B" w:rsidR="004743DD" w:rsidRDefault="004743DD" w:rsidP="004743DD">
      <w:pPr>
        <w:jc w:val="center"/>
      </w:pPr>
      <w:bookmarkStart w:id="72" w:name="_Toc11965167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>
        <w:rPr>
          <w:noProof/>
        </w:rPr>
        <w:t>5</w:t>
      </w:r>
      <w:r w:rsidR="00694802">
        <w:rPr>
          <w:noProof/>
        </w:rPr>
        <w:fldChar w:fldCharType="end"/>
      </w:r>
      <w:r>
        <w:t xml:space="preserve"> Prototipo: Diccionarios Automáticos 2.A</w:t>
      </w:r>
      <w:bookmarkEnd w:id="72"/>
    </w:p>
    <w:p w14:paraId="690324FA" w14:textId="5A9AB1C7" w:rsidR="004743DD" w:rsidRDefault="004743DD" w:rsidP="004743DD"/>
    <w:p w14:paraId="757F61C8" w14:textId="77777777" w:rsidR="004743DD" w:rsidRDefault="004743DD" w:rsidP="004743DD">
      <w:pPr>
        <w:jc w:val="center"/>
      </w:pPr>
      <w:r>
        <w:rPr>
          <w:noProof/>
        </w:rPr>
        <w:drawing>
          <wp:inline distT="0" distB="0" distL="0" distR="0" wp14:anchorId="71F437FF" wp14:editId="0C8F49D8">
            <wp:extent cx="5219700" cy="3467100"/>
            <wp:effectExtent l="0" t="0" r="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FC47" w14:textId="78F0A865" w:rsidR="004743DD" w:rsidRDefault="004743DD" w:rsidP="004743DD">
      <w:pPr>
        <w:jc w:val="center"/>
      </w:pPr>
      <w:bookmarkStart w:id="73" w:name="_Toc11965168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>
        <w:rPr>
          <w:noProof/>
        </w:rPr>
        <w:t>6</w:t>
      </w:r>
      <w:r w:rsidR="00694802">
        <w:rPr>
          <w:noProof/>
        </w:rPr>
        <w:fldChar w:fldCharType="end"/>
      </w:r>
      <w:r>
        <w:t xml:space="preserve"> Prototipo: Ver Diccionario 2.B</w:t>
      </w:r>
      <w:bookmarkEnd w:id="73"/>
    </w:p>
    <w:p w14:paraId="3A767D78" w14:textId="7F8A10FC" w:rsidR="004743DD" w:rsidRDefault="004743DD" w:rsidP="004743DD"/>
    <w:p w14:paraId="6540C494" w14:textId="77777777" w:rsidR="004743DD" w:rsidRDefault="004743DD" w:rsidP="004743DD">
      <w:pPr>
        <w:jc w:val="center"/>
      </w:pPr>
      <w:r>
        <w:rPr>
          <w:noProof/>
        </w:rPr>
        <w:lastRenderedPageBreak/>
        <w:drawing>
          <wp:inline distT="0" distB="0" distL="0" distR="0" wp14:anchorId="40EF1D90" wp14:editId="37707FD4">
            <wp:extent cx="5219700" cy="3517900"/>
            <wp:effectExtent l="0" t="0" r="0" b="635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8DE7" w14:textId="4520D3B4" w:rsidR="004743DD" w:rsidRPr="004743DD" w:rsidRDefault="004743DD" w:rsidP="004743DD">
      <w:pPr>
        <w:jc w:val="center"/>
      </w:pPr>
      <w:bookmarkStart w:id="74" w:name="_Toc11965169"/>
      <w:r>
        <w:t xml:space="preserve">Figura C </w:t>
      </w:r>
      <w:r w:rsidR="00694802">
        <w:fldChar w:fldCharType="begin"/>
      </w:r>
      <w:r w:rsidR="00694802">
        <w:instrText xml:space="preserve"> SEQ Figura_C \* ARABIC </w:instrText>
      </w:r>
      <w:r w:rsidR="00694802">
        <w:fldChar w:fldCharType="separate"/>
      </w:r>
      <w:r>
        <w:rPr>
          <w:noProof/>
        </w:rPr>
        <w:t>7</w:t>
      </w:r>
      <w:r w:rsidR="00694802">
        <w:rPr>
          <w:noProof/>
        </w:rPr>
        <w:fldChar w:fldCharType="end"/>
      </w:r>
      <w:r>
        <w:t xml:space="preserve"> Prototipo: Modificar Diccionario 2.C</w:t>
      </w:r>
      <w:bookmarkEnd w:id="74"/>
    </w:p>
    <w:p w14:paraId="5F62DF1F" w14:textId="45C5A068" w:rsidR="0020621A" w:rsidRDefault="0020621A" w:rsidP="0020621A"/>
    <w:p w14:paraId="75FA5884" w14:textId="71C4A222" w:rsidR="00B149DD" w:rsidRDefault="004743DD" w:rsidP="00C72028">
      <w:r>
        <w:t xml:space="preserve">Finalmente, este prototipo </w:t>
      </w:r>
      <w:r w:rsidR="00B149DD">
        <w:t>de interfaz se descarta al considerarse excesivamente complicada para nuevos usuarios</w:t>
      </w:r>
      <w:r w:rsidR="00C72028">
        <w:t>, y se adapta para realizar un recorrido linear y más sencillo de usar por nuevos usuarios.</w:t>
      </w:r>
    </w:p>
    <w:p w14:paraId="1F8CEB5D" w14:textId="0155947C" w:rsidR="00C72028" w:rsidRDefault="00C72028" w:rsidP="00C72028">
      <w:r>
        <w:t xml:space="preserve">El diseño actual de la interfaz se muestra en el Anexo de Documentación de Usuario, sección </w:t>
      </w:r>
      <w:r w:rsidR="00460BD2">
        <w:t>Manual de Usuario.</w:t>
      </w:r>
    </w:p>
    <w:p w14:paraId="5ED6E130" w14:textId="77777777" w:rsidR="00A72C7C" w:rsidRDefault="00A72C7C" w:rsidP="00A72C7C"/>
    <w:p w14:paraId="76D2FF55" w14:textId="6F13E204" w:rsidR="00A72C7C" w:rsidRDefault="00A72C7C" w:rsidP="0020621A">
      <w:pPr>
        <w:ind w:firstLine="0"/>
      </w:pPr>
    </w:p>
    <w:p w14:paraId="179A51C6" w14:textId="77777777" w:rsidR="00A72C7C" w:rsidRDefault="00A72C7C" w:rsidP="00A72C7C"/>
    <w:p w14:paraId="163FD001" w14:textId="77777777" w:rsidR="00A72C7C" w:rsidRDefault="00A72C7C" w:rsidP="00A72C7C"/>
    <w:p w14:paraId="291B7D3F" w14:textId="77777777" w:rsidR="00A72C7C" w:rsidRDefault="00A72C7C" w:rsidP="00A72C7C">
      <w:pPr>
        <w:spacing w:after="160"/>
        <w:ind w:firstLine="0"/>
      </w:pPr>
      <w:r>
        <w:br w:type="page"/>
      </w:r>
    </w:p>
    <w:p w14:paraId="1EA0AD49" w14:textId="77777777" w:rsidR="00A72C7C" w:rsidRDefault="00A72C7C" w:rsidP="00A72C7C">
      <w:pPr>
        <w:pStyle w:val="Ttulo1"/>
      </w:pPr>
      <w:bookmarkStart w:id="75" w:name="_Toc12462460"/>
      <w:r>
        <w:lastRenderedPageBreak/>
        <w:t>Apéndice D.  Documentación Técnica de Programación</w:t>
      </w:r>
      <w:bookmarkEnd w:id="75"/>
    </w:p>
    <w:p w14:paraId="1524835E" w14:textId="77777777" w:rsidR="00A72C7C" w:rsidRDefault="00A72C7C" w:rsidP="00A72C7C">
      <w:pPr>
        <w:pStyle w:val="Ttulo2"/>
      </w:pPr>
      <w:bookmarkStart w:id="76" w:name="_Toc12462461"/>
      <w:r>
        <w:t>D.1. Introducción</w:t>
      </w:r>
      <w:bookmarkEnd w:id="76"/>
    </w:p>
    <w:p w14:paraId="34D06951" w14:textId="77777777" w:rsidR="00A72C7C" w:rsidRDefault="00A72C7C" w:rsidP="00A72C7C"/>
    <w:p w14:paraId="7E9337C8" w14:textId="6C6ED90A" w:rsidR="001A272B" w:rsidRDefault="001A272B" w:rsidP="001A272B">
      <w:r>
        <w:t>En este anexo se detallan los aspectos relevantes de</w:t>
      </w:r>
      <w:r w:rsidR="00911DC2">
        <w:t>l proyecto para unas correctas futuras tareas de desarrollo y mantenimiento del software por parte del programador.</w:t>
      </w:r>
    </w:p>
    <w:p w14:paraId="540E85D1" w14:textId="77777777" w:rsidR="00A72C7C" w:rsidRDefault="00A72C7C" w:rsidP="00A72C7C">
      <w:pPr>
        <w:ind w:firstLine="0"/>
      </w:pPr>
    </w:p>
    <w:p w14:paraId="4C30763F" w14:textId="77777777" w:rsidR="00A72C7C" w:rsidRDefault="00A72C7C" w:rsidP="00A72C7C">
      <w:pPr>
        <w:ind w:firstLine="0"/>
      </w:pPr>
    </w:p>
    <w:p w14:paraId="7A352820" w14:textId="77777777" w:rsidR="00A72C7C" w:rsidRDefault="00A72C7C" w:rsidP="00A72C7C">
      <w:pPr>
        <w:pStyle w:val="Ttulo2"/>
      </w:pPr>
      <w:bookmarkStart w:id="77" w:name="_Toc12462462"/>
      <w:r>
        <w:t>D.2. Estructura de directorios</w:t>
      </w:r>
      <w:bookmarkEnd w:id="77"/>
    </w:p>
    <w:p w14:paraId="64513A46" w14:textId="77777777" w:rsidR="00A72C7C" w:rsidRDefault="00A72C7C" w:rsidP="00A72C7C"/>
    <w:p w14:paraId="1B3589F1" w14:textId="2ED608E2" w:rsidR="00A72C7C" w:rsidRDefault="007702E9" w:rsidP="00A72C7C">
      <w:r>
        <w:t xml:space="preserve">Los ficheros que componen el proyecto se encuentran en el siguiente repositorio online </w:t>
      </w:r>
      <w:hyperlink r:id="rId47" w:history="1">
        <w:r>
          <w:rPr>
            <w:rStyle w:val="Hipervnculo"/>
          </w:rPr>
          <w:t>https://github.com/lca0037/GII18.0U-Ububooknet</w:t>
        </w:r>
      </w:hyperlink>
      <w:r>
        <w:t xml:space="preserve"> y tienen la siguiente estructura:</w:t>
      </w:r>
    </w:p>
    <w:p w14:paraId="6FF99559" w14:textId="77777777" w:rsidR="00A72C7C" w:rsidRDefault="00A72C7C" w:rsidP="00A72C7C"/>
    <w:p w14:paraId="54E37D61" w14:textId="54D8F463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="007702E9">
        <w:rPr>
          <w:b/>
        </w:rPr>
        <w:t>doc</w:t>
      </w:r>
      <w:proofErr w:type="spellEnd"/>
      <w:proofErr w:type="gramStart"/>
      <w:r w:rsidRPr="00065511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7702E9">
        <w:t>Contiene la memoria del proyecto y los diversos anexos.</w:t>
      </w:r>
    </w:p>
    <w:p w14:paraId="364DCA6E" w14:textId="19A2BE03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="007702E9">
        <w:rPr>
          <w:b/>
        </w:rPr>
        <w:t>src</w:t>
      </w:r>
      <w:proofErr w:type="spellEnd"/>
      <w:proofErr w:type="gramStart"/>
      <w:r w:rsidRPr="00065511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7702E9">
        <w:t>Contiene los ficheros para la ejecución de</w:t>
      </w:r>
      <w:r w:rsidR="00CA0573">
        <w:t>l proyecto</w:t>
      </w:r>
    </w:p>
    <w:p w14:paraId="615BAFC8" w14:textId="06EA51EF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="007702E9">
        <w:rPr>
          <w:b/>
        </w:rPr>
        <w:t>src</w:t>
      </w:r>
      <w:proofErr w:type="spellEnd"/>
      <w:r w:rsidR="007702E9">
        <w:rPr>
          <w:b/>
        </w:rPr>
        <w:t>/</w:t>
      </w:r>
      <w:proofErr w:type="spellStart"/>
      <w:r w:rsidR="00CA0573">
        <w:rPr>
          <w:b/>
        </w:rPr>
        <w:t>LecturaFicheros</w:t>
      </w:r>
      <w:proofErr w:type="spellEnd"/>
      <w:proofErr w:type="gramStart"/>
      <w:r w:rsidR="00CA0573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CA0573">
        <w:t xml:space="preserve">Contiene los ficheros para la importación y exportación de </w:t>
      </w:r>
      <w:proofErr w:type="spellStart"/>
      <w:r w:rsidR="00CA0573">
        <w:t>csv</w:t>
      </w:r>
      <w:proofErr w:type="spellEnd"/>
      <w:r w:rsidR="00CA0573">
        <w:t xml:space="preserve"> y para la lectura del texto del archivo </w:t>
      </w:r>
      <w:proofErr w:type="spellStart"/>
      <w:r w:rsidR="00CA0573">
        <w:t>ePub</w:t>
      </w:r>
      <w:proofErr w:type="spellEnd"/>
      <w:r w:rsidR="00CA0573">
        <w:t>.</w:t>
      </w:r>
    </w:p>
    <w:p w14:paraId="157372FC" w14:textId="6AE53F26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B45753">
        <w:rPr>
          <w:b/>
        </w:rPr>
        <w:t>Lexers</w:t>
      </w:r>
      <w:proofErr w:type="spellEnd"/>
      <w:proofErr w:type="gramStart"/>
      <w:r w:rsidR="00B45753">
        <w:rPr>
          <w:b/>
        </w:rPr>
        <w:t>/</w:t>
      </w:r>
      <w:r w:rsidR="005A11FC">
        <w:t xml:space="preserve"> </w:t>
      </w:r>
      <w:r>
        <w:t>:</w:t>
      </w:r>
      <w:proofErr w:type="gramEnd"/>
      <w:r>
        <w:t xml:space="preserve"> </w:t>
      </w:r>
      <w:r w:rsidR="00F56989">
        <w:t>Contiene los ficheros para el análisis léxico del texto, tanto para crear un diccionario como para encontrar las posiciones de los personajes.</w:t>
      </w:r>
    </w:p>
    <w:p w14:paraId="090EF389" w14:textId="79A573BC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r w:rsidR="005A11FC">
        <w:rPr>
          <w:b/>
        </w:rPr>
        <w:t>Modelo</w:t>
      </w:r>
      <w:proofErr w:type="gramStart"/>
      <w:r w:rsidR="005A11FC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5A11FC">
        <w:t>Contiene tanto la lógica principal de la aplicación como la clase que almacena la información sobre los personajes</w:t>
      </w:r>
    </w:p>
    <w:p w14:paraId="1DA174E9" w14:textId="78A54831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A95962">
        <w:rPr>
          <w:b/>
        </w:rPr>
        <w:t>PersistenciaSesiones</w:t>
      </w:r>
      <w:proofErr w:type="spellEnd"/>
      <w:proofErr w:type="gramStart"/>
      <w:r w:rsidR="00A95962">
        <w:rPr>
          <w:b/>
        </w:rPr>
        <w:t xml:space="preserve">/ </w:t>
      </w:r>
      <w:r>
        <w:t>:</w:t>
      </w:r>
      <w:proofErr w:type="gramEnd"/>
      <w:r>
        <w:t xml:space="preserve"> </w:t>
      </w:r>
      <w:r w:rsidR="00A95962">
        <w:t>Contiene el fichero para el almacenamiento de la información relativa a cada sesión que no puede almacenarse en las variables de sesión de cada usuario, y que se borra cuando el usuario abandona la página.</w:t>
      </w:r>
    </w:p>
    <w:p w14:paraId="560ED394" w14:textId="2D7F7030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r w:rsidR="00A95962">
        <w:rPr>
          <w:b/>
        </w:rPr>
        <w:t>ficheros</w:t>
      </w:r>
      <w:proofErr w:type="gramStart"/>
      <w:r w:rsidR="00A95962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A95962">
        <w:t>Directorio para almacenar documentos de exportación e importación relativos a cada usuario.</w:t>
      </w:r>
    </w:p>
    <w:p w14:paraId="11D7B2CE" w14:textId="3593CBE7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A95962">
        <w:rPr>
          <w:b/>
        </w:rPr>
        <w:t>static</w:t>
      </w:r>
      <w:proofErr w:type="spellEnd"/>
      <w:proofErr w:type="gramStart"/>
      <w:r w:rsidR="00A95962">
        <w:rPr>
          <w:b/>
        </w:rPr>
        <w:t>/</w:t>
      </w:r>
      <w:r>
        <w:t xml:space="preserve"> :</w:t>
      </w:r>
      <w:proofErr w:type="gramEnd"/>
      <w:r>
        <w:t xml:space="preserve"> </w:t>
      </w:r>
      <w:r w:rsidR="00A95962">
        <w:t>Contiene archivos relativos a la página web.</w:t>
      </w:r>
    </w:p>
    <w:p w14:paraId="1AF33ABE" w14:textId="7A14D177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A95962">
        <w:rPr>
          <w:b/>
        </w:rPr>
        <w:t>static</w:t>
      </w:r>
      <w:proofErr w:type="spellEnd"/>
      <w:r>
        <w:rPr>
          <w:b/>
        </w:rPr>
        <w:t>/</w:t>
      </w:r>
      <w:proofErr w:type="spellStart"/>
      <w:r w:rsidR="00A95962">
        <w:rPr>
          <w:b/>
        </w:rPr>
        <w:t>css</w:t>
      </w:r>
      <w:proofErr w:type="spellEnd"/>
      <w:proofErr w:type="gramStart"/>
      <w:r w:rsidR="00A95962">
        <w:rPr>
          <w:b/>
        </w:rPr>
        <w:t xml:space="preserve">/ </w:t>
      </w:r>
      <w:r>
        <w:t>:</w:t>
      </w:r>
      <w:proofErr w:type="gramEnd"/>
      <w:r>
        <w:t xml:space="preserve"> </w:t>
      </w:r>
      <w:r w:rsidR="002078E8">
        <w:t xml:space="preserve">Contiene los ficheros </w:t>
      </w:r>
      <w:proofErr w:type="spellStart"/>
      <w:r w:rsidR="002078E8">
        <w:t>css</w:t>
      </w:r>
      <w:proofErr w:type="spellEnd"/>
      <w:r w:rsidR="002078E8">
        <w:t xml:space="preserve"> encargados de la presentación de la web.</w:t>
      </w:r>
    </w:p>
    <w:p w14:paraId="00213D74" w14:textId="3173AB14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A95962">
        <w:rPr>
          <w:b/>
        </w:rPr>
        <w:t>static</w:t>
      </w:r>
      <w:proofErr w:type="spellEnd"/>
      <w:r w:rsidR="00A95962">
        <w:rPr>
          <w:b/>
        </w:rPr>
        <w:t>/</w:t>
      </w:r>
      <w:proofErr w:type="spellStart"/>
      <w:r w:rsidR="00A95962">
        <w:rPr>
          <w:b/>
        </w:rPr>
        <w:t>img</w:t>
      </w:r>
      <w:proofErr w:type="spellEnd"/>
      <w:proofErr w:type="gramStart"/>
      <w:r w:rsidR="00A95962">
        <w:rPr>
          <w:b/>
        </w:rPr>
        <w:t xml:space="preserve">/ </w:t>
      </w:r>
      <w:r>
        <w:t>:</w:t>
      </w:r>
      <w:proofErr w:type="gramEnd"/>
      <w:r>
        <w:t xml:space="preserve"> </w:t>
      </w:r>
      <w:r w:rsidR="002078E8">
        <w:t>Contiene las imágenes a utilizar por la página web.</w:t>
      </w:r>
    </w:p>
    <w:p w14:paraId="163F47FC" w14:textId="1CF49561" w:rsidR="00A72C7C" w:rsidRDefault="00A72C7C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 w:rsidR="00A95962">
        <w:rPr>
          <w:b/>
        </w:rPr>
        <w:t>static</w:t>
      </w:r>
      <w:proofErr w:type="spellEnd"/>
      <w:r w:rsidR="00A95962">
        <w:rPr>
          <w:b/>
        </w:rPr>
        <w:t>/</w:t>
      </w:r>
      <w:proofErr w:type="spellStart"/>
      <w:r w:rsidR="00A95962">
        <w:rPr>
          <w:b/>
        </w:rPr>
        <w:t>js</w:t>
      </w:r>
      <w:proofErr w:type="spellEnd"/>
      <w:proofErr w:type="gramStart"/>
      <w:r w:rsidR="00A95962">
        <w:rPr>
          <w:b/>
        </w:rPr>
        <w:t xml:space="preserve">/ </w:t>
      </w:r>
      <w:r>
        <w:t>:</w:t>
      </w:r>
      <w:proofErr w:type="gramEnd"/>
      <w:r>
        <w:t xml:space="preserve"> </w:t>
      </w:r>
      <w:r w:rsidR="002078E8">
        <w:t xml:space="preserve">Contiene los ficheros </w:t>
      </w:r>
      <w:proofErr w:type="spellStart"/>
      <w:r w:rsidR="002078E8">
        <w:t>js</w:t>
      </w:r>
      <w:proofErr w:type="spellEnd"/>
      <w:r w:rsidR="002078E8">
        <w:t xml:space="preserve"> encargados de la lógica de diversas partes de la web.</w:t>
      </w:r>
    </w:p>
    <w:p w14:paraId="7C4EBC0F" w14:textId="060E361B" w:rsidR="006773C7" w:rsidRPr="006773C7" w:rsidRDefault="006773C7" w:rsidP="00A72C7C">
      <w:pPr>
        <w:pStyle w:val="Prrafodelista"/>
        <w:numPr>
          <w:ilvl w:val="0"/>
          <w:numId w:val="17"/>
        </w:numPr>
      </w:pPr>
      <w:r w:rsidRPr="00065511">
        <w:rPr>
          <w:b/>
        </w:rPr>
        <w:t>/</w:t>
      </w:r>
      <w:proofErr w:type="spellStart"/>
      <w:r w:rsidRPr="00065511">
        <w:rPr>
          <w:b/>
        </w:rPr>
        <w:t>src</w:t>
      </w:r>
      <w:proofErr w:type="spellEnd"/>
      <w:r w:rsidRPr="00065511">
        <w:rPr>
          <w:b/>
        </w:rPr>
        <w:t>/</w:t>
      </w:r>
      <w:proofErr w:type="spellStart"/>
      <w:r>
        <w:rPr>
          <w:b/>
        </w:rPr>
        <w:t>templates</w:t>
      </w:r>
      <w:proofErr w:type="spellEnd"/>
      <w:proofErr w:type="gramStart"/>
      <w:r>
        <w:rPr>
          <w:b/>
        </w:rPr>
        <w:t>/ :</w:t>
      </w:r>
      <w:proofErr w:type="gramEnd"/>
      <w:r w:rsidR="00995C04">
        <w:rPr>
          <w:b/>
        </w:rPr>
        <w:t xml:space="preserve"> </w:t>
      </w:r>
      <w:r w:rsidR="00995C04">
        <w:rPr>
          <w:bCs/>
        </w:rPr>
        <w:t xml:space="preserve">Contiene las plantillas </w:t>
      </w:r>
      <w:proofErr w:type="spellStart"/>
      <w:r w:rsidR="00995C04">
        <w:rPr>
          <w:bCs/>
        </w:rPr>
        <w:t>html</w:t>
      </w:r>
      <w:proofErr w:type="spellEnd"/>
      <w:r w:rsidR="00995C04">
        <w:rPr>
          <w:bCs/>
        </w:rPr>
        <w:t xml:space="preserve"> que utiliza la aplicación.</w:t>
      </w:r>
    </w:p>
    <w:p w14:paraId="5E2126D2" w14:textId="08569E80" w:rsidR="006773C7" w:rsidRPr="006773C7" w:rsidRDefault="006773C7" w:rsidP="00A72C7C">
      <w:pPr>
        <w:pStyle w:val="Prrafodelista"/>
        <w:numPr>
          <w:ilvl w:val="0"/>
          <w:numId w:val="17"/>
        </w:numPr>
      </w:pPr>
      <w:r w:rsidRPr="006773C7">
        <w:rPr>
          <w:b/>
          <w:bCs/>
        </w:rPr>
        <w:t>/</w:t>
      </w:r>
      <w:proofErr w:type="spellStart"/>
      <w:r w:rsidRPr="006773C7">
        <w:rPr>
          <w:b/>
          <w:bCs/>
        </w:rPr>
        <w:t>s</w:t>
      </w:r>
      <w:r w:rsidRPr="00065511">
        <w:rPr>
          <w:b/>
        </w:rPr>
        <w:t>rc</w:t>
      </w:r>
      <w:proofErr w:type="spellEnd"/>
      <w:r w:rsidRPr="00065511">
        <w:rPr>
          <w:b/>
        </w:rPr>
        <w:t>/</w:t>
      </w:r>
      <w:proofErr w:type="spellStart"/>
      <w:r>
        <w:rPr>
          <w:b/>
        </w:rPr>
        <w:t>translations</w:t>
      </w:r>
      <w:proofErr w:type="spellEnd"/>
      <w:proofErr w:type="gramStart"/>
      <w:r>
        <w:rPr>
          <w:b/>
        </w:rPr>
        <w:t>/ :</w:t>
      </w:r>
      <w:proofErr w:type="gramEnd"/>
      <w:r w:rsidR="00995C04">
        <w:rPr>
          <w:b/>
        </w:rPr>
        <w:t xml:space="preserve"> </w:t>
      </w:r>
      <w:r w:rsidR="00995C04">
        <w:rPr>
          <w:bCs/>
        </w:rPr>
        <w:t>Contiene las traducciones que puede realizar babel.</w:t>
      </w:r>
    </w:p>
    <w:p w14:paraId="12184F19" w14:textId="49D06D00" w:rsidR="006773C7" w:rsidRDefault="006773C7" w:rsidP="006773C7">
      <w:pPr>
        <w:pStyle w:val="Prrafodelista"/>
        <w:numPr>
          <w:ilvl w:val="0"/>
          <w:numId w:val="17"/>
        </w:numPr>
      </w:pPr>
      <w:r w:rsidRPr="006773C7">
        <w:rPr>
          <w:b/>
          <w:bCs/>
        </w:rPr>
        <w:lastRenderedPageBreak/>
        <w:t>/</w:t>
      </w:r>
      <w:proofErr w:type="gramStart"/>
      <w:r w:rsidRPr="006773C7">
        <w:rPr>
          <w:b/>
          <w:bCs/>
        </w:rPr>
        <w:t>s</w:t>
      </w:r>
      <w:r w:rsidRPr="00065511">
        <w:rPr>
          <w:b/>
        </w:rPr>
        <w:t>rc/</w:t>
      </w:r>
      <w:r>
        <w:rPr>
          <w:b/>
        </w:rPr>
        <w:t>Controlador.py :</w:t>
      </w:r>
      <w:proofErr w:type="gramEnd"/>
      <w:r w:rsidR="00995C04">
        <w:rPr>
          <w:b/>
        </w:rPr>
        <w:t xml:space="preserve"> </w:t>
      </w:r>
      <w:r w:rsidR="00995C04">
        <w:rPr>
          <w:bCs/>
        </w:rPr>
        <w:t>Fichero que actúa como intermediario entre el modelo y la vista de la aplicación.</w:t>
      </w:r>
    </w:p>
    <w:p w14:paraId="390227DC" w14:textId="3E6D6B0C" w:rsidR="006773C7" w:rsidRPr="00A33CF9" w:rsidRDefault="006773C7" w:rsidP="006773C7">
      <w:pPr>
        <w:pStyle w:val="Prrafodelista"/>
        <w:numPr>
          <w:ilvl w:val="0"/>
          <w:numId w:val="17"/>
        </w:numPr>
      </w:pPr>
      <w:r w:rsidRPr="006773C7">
        <w:rPr>
          <w:b/>
          <w:bCs/>
        </w:rPr>
        <w:t>/</w:t>
      </w:r>
      <w:proofErr w:type="gramStart"/>
      <w:r w:rsidRPr="006773C7">
        <w:rPr>
          <w:b/>
          <w:bCs/>
        </w:rPr>
        <w:t>s</w:t>
      </w:r>
      <w:r w:rsidRPr="00065511">
        <w:rPr>
          <w:b/>
        </w:rPr>
        <w:t>rc/</w:t>
      </w:r>
      <w:r w:rsidR="00E94E8D">
        <w:rPr>
          <w:b/>
        </w:rPr>
        <w:t>C</w:t>
      </w:r>
      <w:r>
        <w:rPr>
          <w:b/>
        </w:rPr>
        <w:t>onfig.py :</w:t>
      </w:r>
      <w:proofErr w:type="gramEnd"/>
      <w:r w:rsidR="00995C04">
        <w:rPr>
          <w:b/>
        </w:rPr>
        <w:t xml:space="preserve"> </w:t>
      </w:r>
      <w:r w:rsidR="00995C04">
        <w:rPr>
          <w:bCs/>
        </w:rPr>
        <w:t xml:space="preserve">Archivo de configuración de </w:t>
      </w:r>
      <w:proofErr w:type="spellStart"/>
      <w:r w:rsidR="00B439AF">
        <w:rPr>
          <w:bCs/>
        </w:rPr>
        <w:t>F</w:t>
      </w:r>
      <w:r w:rsidR="00995C04">
        <w:rPr>
          <w:bCs/>
        </w:rPr>
        <w:t>lask</w:t>
      </w:r>
      <w:proofErr w:type="spellEnd"/>
      <w:r w:rsidR="00995C04">
        <w:rPr>
          <w:bCs/>
        </w:rPr>
        <w:t xml:space="preserve"> y de </w:t>
      </w:r>
      <w:r w:rsidR="00B439AF">
        <w:rPr>
          <w:bCs/>
        </w:rPr>
        <w:t>B</w:t>
      </w:r>
      <w:r w:rsidR="00995C04">
        <w:rPr>
          <w:bCs/>
        </w:rPr>
        <w:t>abel.</w:t>
      </w:r>
    </w:p>
    <w:p w14:paraId="5C625633" w14:textId="38660353" w:rsidR="00A33CF9" w:rsidRDefault="00A33CF9" w:rsidP="006773C7">
      <w:pPr>
        <w:pStyle w:val="Prrafodelista"/>
        <w:numPr>
          <w:ilvl w:val="0"/>
          <w:numId w:val="17"/>
        </w:numPr>
      </w:pPr>
      <w:r>
        <w:rPr>
          <w:b/>
          <w:bCs/>
        </w:rPr>
        <w:t>/</w:t>
      </w:r>
      <w:proofErr w:type="spellStart"/>
      <w:r>
        <w:rPr>
          <w:b/>
          <w:bCs/>
        </w:rPr>
        <w:t>tst</w:t>
      </w:r>
      <w:proofErr w:type="spellEnd"/>
      <w:proofErr w:type="gramStart"/>
      <w:r>
        <w:rPr>
          <w:b/>
          <w:bCs/>
        </w:rPr>
        <w:t>/ :</w:t>
      </w:r>
      <w:proofErr w:type="gramEnd"/>
      <w:r>
        <w:t xml:space="preserve"> Directorio que contiene los test de la aplicación.</w:t>
      </w:r>
    </w:p>
    <w:p w14:paraId="69F5F8DA" w14:textId="0AB686D4" w:rsidR="006773C7" w:rsidRPr="00995C04" w:rsidRDefault="00995C04" w:rsidP="00A72C7C">
      <w:pPr>
        <w:pStyle w:val="Prrafodelista"/>
        <w:numPr>
          <w:ilvl w:val="0"/>
          <w:numId w:val="17"/>
        </w:numPr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babel.cfg</w:t>
      </w:r>
      <w:proofErr w:type="spellEnd"/>
      <w:r>
        <w:rPr>
          <w:b/>
          <w:bCs/>
        </w:rPr>
        <w:t xml:space="preserve"> :</w:t>
      </w:r>
      <w:proofErr w:type="gramEnd"/>
      <w:r>
        <w:rPr>
          <w:b/>
          <w:bCs/>
        </w:rPr>
        <w:t xml:space="preserve"> </w:t>
      </w:r>
      <w:r w:rsidR="00A33CF9">
        <w:t>Archivo de configuración de babel.</w:t>
      </w:r>
    </w:p>
    <w:p w14:paraId="14B954E9" w14:textId="5790FE12" w:rsidR="00A72C7C" w:rsidRDefault="00995C04" w:rsidP="008D654A">
      <w:pPr>
        <w:pStyle w:val="Prrafodelista"/>
        <w:numPr>
          <w:ilvl w:val="0"/>
          <w:numId w:val="17"/>
        </w:numPr>
      </w:pPr>
      <w:r>
        <w:rPr>
          <w:b/>
          <w:bCs/>
        </w:rPr>
        <w:t>/</w:t>
      </w:r>
      <w:proofErr w:type="gramStart"/>
      <w:r>
        <w:rPr>
          <w:b/>
          <w:bCs/>
        </w:rPr>
        <w:t>main.py :</w:t>
      </w:r>
      <w:proofErr w:type="gramEnd"/>
      <w:r w:rsidR="00A33CF9">
        <w:rPr>
          <w:b/>
          <w:bCs/>
        </w:rPr>
        <w:t xml:space="preserve"> </w:t>
      </w:r>
      <w:r w:rsidR="00A33CF9">
        <w:t>Archivo que ejecuta la aplicación.</w:t>
      </w:r>
    </w:p>
    <w:p w14:paraId="706FCA48" w14:textId="60BD0FDC" w:rsidR="00BB3D27" w:rsidRDefault="00BB3D27" w:rsidP="008D654A">
      <w:pPr>
        <w:pStyle w:val="Prrafodelista"/>
        <w:numPr>
          <w:ilvl w:val="0"/>
          <w:numId w:val="17"/>
        </w:numPr>
      </w:pPr>
      <w:r>
        <w:rPr>
          <w:b/>
          <w:bCs/>
        </w:rPr>
        <w:t>/</w:t>
      </w:r>
      <w:proofErr w:type="gramStart"/>
      <w:r>
        <w:rPr>
          <w:b/>
          <w:bCs/>
        </w:rPr>
        <w:t>requirements.txt :</w:t>
      </w:r>
      <w:proofErr w:type="gramEnd"/>
      <w:r>
        <w:rPr>
          <w:b/>
          <w:bCs/>
        </w:rPr>
        <w:t xml:space="preserve"> </w:t>
      </w:r>
      <w:r>
        <w:t>Archivo que contiene las dependencias a instalar.</w:t>
      </w:r>
    </w:p>
    <w:p w14:paraId="50F93D3C" w14:textId="73E7B3B2" w:rsidR="008D654A" w:rsidRDefault="008D654A">
      <w:pPr>
        <w:spacing w:after="160"/>
        <w:ind w:firstLine="0"/>
        <w:jc w:val="left"/>
      </w:pPr>
    </w:p>
    <w:p w14:paraId="1AE5A28F" w14:textId="77777777" w:rsidR="00CB624D" w:rsidRDefault="00CB624D">
      <w:pPr>
        <w:spacing w:after="160"/>
        <w:ind w:firstLine="0"/>
        <w:jc w:val="left"/>
      </w:pPr>
    </w:p>
    <w:p w14:paraId="04AEF95F" w14:textId="6E1EA962" w:rsidR="00A72C7C" w:rsidRDefault="00A72C7C" w:rsidP="00A72C7C">
      <w:pPr>
        <w:pStyle w:val="Ttulo2"/>
      </w:pPr>
      <w:bookmarkStart w:id="78" w:name="_Toc12462463"/>
      <w:r>
        <w:t>D.3. Manual del programador</w:t>
      </w:r>
      <w:bookmarkEnd w:id="78"/>
    </w:p>
    <w:p w14:paraId="47A16B6E" w14:textId="77777777" w:rsidR="00A72C7C" w:rsidRDefault="00A72C7C" w:rsidP="00A72C7C">
      <w:pPr>
        <w:ind w:firstLine="0"/>
      </w:pPr>
    </w:p>
    <w:p w14:paraId="16A34476" w14:textId="64B29689" w:rsidR="00A72C7C" w:rsidRDefault="00A72C7C" w:rsidP="00A72C7C">
      <w:pPr>
        <w:ind w:firstLine="0"/>
      </w:pPr>
      <w:r>
        <w:rPr>
          <w:b/>
        </w:rPr>
        <w:t>Instalación</w:t>
      </w:r>
    </w:p>
    <w:p w14:paraId="1086331E" w14:textId="77777777" w:rsidR="00A72C7C" w:rsidRDefault="00A72C7C" w:rsidP="00A72C7C"/>
    <w:p w14:paraId="0763CDFC" w14:textId="277C087E" w:rsidR="00A72C7C" w:rsidRDefault="002121F8" w:rsidP="00A72C7C">
      <w:r>
        <w:t xml:space="preserve">Como se ha comentado en el punto previo, el proyecto se encuentra en </w:t>
      </w:r>
      <w:hyperlink r:id="rId48" w:history="1">
        <w:r>
          <w:rPr>
            <w:rStyle w:val="Hipervnculo"/>
          </w:rPr>
          <w:t>https://github.com/lca0037/GII18.0U-Ububooknet</w:t>
        </w:r>
      </w:hyperlink>
      <w:r>
        <w:t>, pero para la ejecución además de tener el proyecto descargado se necesitan tener instalados los siguientes requisitos:</w:t>
      </w:r>
    </w:p>
    <w:p w14:paraId="525B6C38" w14:textId="245A9969" w:rsidR="00A72C7C" w:rsidRDefault="002121F8" w:rsidP="002121F8">
      <w:pPr>
        <w:pStyle w:val="Prrafodelista"/>
        <w:numPr>
          <w:ilvl w:val="0"/>
          <w:numId w:val="23"/>
        </w:numPr>
      </w:pPr>
      <w:r>
        <w:t>Python: versión 3.6</w:t>
      </w:r>
    </w:p>
    <w:p w14:paraId="42BC1A93" w14:textId="1284E148" w:rsidR="002121F8" w:rsidRDefault="002121F8" w:rsidP="002121F8">
      <w:pPr>
        <w:pStyle w:val="Prrafodelista"/>
        <w:numPr>
          <w:ilvl w:val="0"/>
          <w:numId w:val="23"/>
        </w:numPr>
      </w:pPr>
      <w:proofErr w:type="spellStart"/>
      <w:r>
        <w:t>Flask</w:t>
      </w:r>
      <w:proofErr w:type="spellEnd"/>
      <w:r>
        <w:t>: versión 1.0</w:t>
      </w:r>
    </w:p>
    <w:p w14:paraId="10E5A0F3" w14:textId="183B89BD" w:rsidR="00E017D7" w:rsidRDefault="002121F8" w:rsidP="00E017D7">
      <w:pPr>
        <w:pStyle w:val="Prrafodelista"/>
        <w:numPr>
          <w:ilvl w:val="0"/>
          <w:numId w:val="23"/>
        </w:numPr>
      </w:pPr>
      <w:proofErr w:type="spellStart"/>
      <w:r>
        <w:t>Flask</w:t>
      </w:r>
      <w:r w:rsidR="00F4021C">
        <w:t>_</w:t>
      </w:r>
      <w:r>
        <w:t>Babel</w:t>
      </w:r>
      <w:proofErr w:type="spellEnd"/>
      <w:r>
        <w:t>: versión 0.12</w:t>
      </w:r>
    </w:p>
    <w:p w14:paraId="58425863" w14:textId="2C558DEB" w:rsidR="002121F8" w:rsidRDefault="00E017D7" w:rsidP="002121F8">
      <w:pPr>
        <w:pStyle w:val="Prrafodelista"/>
        <w:numPr>
          <w:ilvl w:val="0"/>
          <w:numId w:val="23"/>
        </w:numPr>
      </w:pPr>
      <w:proofErr w:type="spellStart"/>
      <w:r>
        <w:t>numpy</w:t>
      </w:r>
      <w:proofErr w:type="spellEnd"/>
      <w:r>
        <w:t>: versión 1.15</w:t>
      </w:r>
    </w:p>
    <w:p w14:paraId="0060F840" w14:textId="48DA215F" w:rsidR="00E017D7" w:rsidRDefault="00E017D7" w:rsidP="002121F8">
      <w:pPr>
        <w:pStyle w:val="Prrafodelista"/>
        <w:numPr>
          <w:ilvl w:val="0"/>
          <w:numId w:val="23"/>
        </w:numPr>
      </w:pPr>
      <w:proofErr w:type="spellStart"/>
      <w:r>
        <w:t>matplotlib</w:t>
      </w:r>
      <w:proofErr w:type="spellEnd"/>
      <w:r>
        <w:t>: 3.0</w:t>
      </w:r>
    </w:p>
    <w:p w14:paraId="27AB3C7D" w14:textId="718B01FC" w:rsidR="00E017D7" w:rsidRDefault="00E017D7" w:rsidP="002121F8">
      <w:pPr>
        <w:pStyle w:val="Prrafodelista"/>
        <w:numPr>
          <w:ilvl w:val="0"/>
          <w:numId w:val="23"/>
        </w:numPr>
      </w:pPr>
      <w:proofErr w:type="spellStart"/>
      <w:r>
        <w:t>ply</w:t>
      </w:r>
      <w:proofErr w:type="spellEnd"/>
      <w:r>
        <w:t>: versión 3.11</w:t>
      </w:r>
    </w:p>
    <w:p w14:paraId="43C5E6D6" w14:textId="11A33E2F" w:rsidR="00E017D7" w:rsidRDefault="00E017D7" w:rsidP="002121F8">
      <w:pPr>
        <w:pStyle w:val="Prrafodelista"/>
        <w:numPr>
          <w:ilvl w:val="0"/>
          <w:numId w:val="23"/>
        </w:numPr>
      </w:pPr>
      <w:r>
        <w:t>beautifulsoup4: versión 4.7</w:t>
      </w:r>
    </w:p>
    <w:p w14:paraId="3E954EAA" w14:textId="4CFA5553" w:rsidR="00E017D7" w:rsidRDefault="00E017D7" w:rsidP="002121F8">
      <w:pPr>
        <w:pStyle w:val="Prrafodelista"/>
        <w:numPr>
          <w:ilvl w:val="0"/>
          <w:numId w:val="23"/>
        </w:numPr>
      </w:pPr>
      <w:proofErr w:type="spellStart"/>
      <w:r>
        <w:t>lxml</w:t>
      </w:r>
      <w:proofErr w:type="spellEnd"/>
      <w:r>
        <w:t>: versión 4.3</w:t>
      </w:r>
    </w:p>
    <w:p w14:paraId="3AA8229A" w14:textId="41DE118E" w:rsidR="00E017D7" w:rsidRDefault="00E017D7" w:rsidP="002121F8">
      <w:pPr>
        <w:pStyle w:val="Prrafodelista"/>
        <w:numPr>
          <w:ilvl w:val="0"/>
          <w:numId w:val="23"/>
        </w:numPr>
      </w:pPr>
      <w:r>
        <w:t>html5lib: versión 1.0</w:t>
      </w:r>
    </w:p>
    <w:p w14:paraId="7F543DF0" w14:textId="02247CB2" w:rsidR="00E017D7" w:rsidRDefault="00E017D7" w:rsidP="002121F8">
      <w:pPr>
        <w:pStyle w:val="Prrafodelista"/>
        <w:numPr>
          <w:ilvl w:val="0"/>
          <w:numId w:val="23"/>
        </w:numPr>
      </w:pPr>
      <w:proofErr w:type="spellStart"/>
      <w:r>
        <w:t>networkx</w:t>
      </w:r>
      <w:proofErr w:type="spellEnd"/>
      <w:r>
        <w:t>: versión</w:t>
      </w:r>
      <w:r w:rsidR="00F4021C">
        <w:t xml:space="preserve"> 2.2</w:t>
      </w:r>
    </w:p>
    <w:p w14:paraId="4CD06DCA" w14:textId="1769B7B8" w:rsidR="00F4021C" w:rsidRDefault="00F4021C" w:rsidP="002121F8">
      <w:pPr>
        <w:pStyle w:val="Prrafodelista"/>
        <w:numPr>
          <w:ilvl w:val="0"/>
          <w:numId w:val="23"/>
        </w:numPr>
      </w:pPr>
      <w:proofErr w:type="spellStart"/>
      <w:r>
        <w:t>scipy</w:t>
      </w:r>
      <w:proofErr w:type="spellEnd"/>
      <w:r>
        <w:t>: versión 1.1</w:t>
      </w:r>
    </w:p>
    <w:p w14:paraId="7351F8E6" w14:textId="2A2B604F" w:rsidR="00CD5E9A" w:rsidRDefault="00CD5E9A" w:rsidP="00CD5E9A">
      <w:pPr>
        <w:ind w:left="644" w:firstLine="0"/>
      </w:pPr>
    </w:p>
    <w:p w14:paraId="5D1A7902" w14:textId="35C53E33" w:rsidR="00BC6359" w:rsidRDefault="00BC6359" w:rsidP="003C77B8">
      <w:r>
        <w:t xml:space="preserve">No se necesita ningún requisito adicional para el despliegue en </w:t>
      </w:r>
      <w:proofErr w:type="spellStart"/>
      <w:r w:rsidR="003C77B8">
        <w:t>H</w:t>
      </w:r>
      <w:r>
        <w:t>eroku</w:t>
      </w:r>
      <w:proofErr w:type="spellEnd"/>
      <w:r>
        <w:t>.</w:t>
      </w:r>
    </w:p>
    <w:p w14:paraId="0807E643" w14:textId="29E657A9" w:rsidR="00BC6359" w:rsidRDefault="00BC6359" w:rsidP="00BC6359"/>
    <w:p w14:paraId="07C544C6" w14:textId="4A1FAB15" w:rsidR="00BC6359" w:rsidRDefault="00BC6359" w:rsidP="00BC6359">
      <w:pPr>
        <w:ind w:firstLine="0"/>
        <w:rPr>
          <w:b/>
        </w:rPr>
      </w:pPr>
      <w:r>
        <w:rPr>
          <w:b/>
        </w:rPr>
        <w:t>Ejecución en local</w:t>
      </w:r>
    </w:p>
    <w:p w14:paraId="14DD0B0C" w14:textId="1A2AB3A0" w:rsidR="00BC6359" w:rsidRDefault="00BC6359" w:rsidP="00BC6359">
      <w:pPr>
        <w:ind w:firstLine="0"/>
        <w:rPr>
          <w:b/>
        </w:rPr>
      </w:pPr>
    </w:p>
    <w:p w14:paraId="7339B990" w14:textId="0C6FB7FD" w:rsidR="00BC6359" w:rsidRDefault="00BC6359" w:rsidP="00BC6359">
      <w:r>
        <w:t>Para la ejecución en local</w:t>
      </w:r>
      <w:r w:rsidR="005A7CF3">
        <w:t xml:space="preserve"> se deben instalar los requisitos especificados en el punto previo.</w:t>
      </w:r>
    </w:p>
    <w:p w14:paraId="34F20CFF" w14:textId="62429D6E" w:rsidR="005A7CF3" w:rsidRDefault="005A7CF3" w:rsidP="00BC6359">
      <w:r>
        <w:t xml:space="preserve">Python se puede descargar </w:t>
      </w:r>
      <w:r w:rsidR="00BB3D27">
        <w:t xml:space="preserve">e instalar </w:t>
      </w:r>
      <w:r>
        <w:t xml:space="preserve">desde el siguiente enlace: </w:t>
      </w:r>
      <w:hyperlink r:id="rId49" w:history="1">
        <w:r>
          <w:rPr>
            <w:rStyle w:val="Hipervnculo"/>
          </w:rPr>
          <w:t>https://www.python.org/downloads/</w:t>
        </w:r>
      </w:hyperlink>
      <w:r w:rsidR="00BB3D27">
        <w:t>.</w:t>
      </w:r>
    </w:p>
    <w:p w14:paraId="0195EB0E" w14:textId="77777777" w:rsidR="00BB3D27" w:rsidRDefault="00BB3D27" w:rsidP="00BB3D27">
      <w:r>
        <w:t xml:space="preserve">Para la instalación del resto de librerías se puede utilizar el comando: </w:t>
      </w:r>
    </w:p>
    <w:p w14:paraId="23534670" w14:textId="084FCBE0" w:rsidR="001A50A4" w:rsidRPr="001A50A4" w:rsidRDefault="001A50A4" w:rsidP="001A50A4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="0"/>
        <w:jc w:val="left"/>
        <w:rPr>
          <w:rFonts w:ascii="DejaVu Sans Mono" w:eastAsia="Times New Roman" w:hAnsi="DejaVu Sans Mono" w:cs="DejaVu Sans Mono"/>
          <w:color w:val="333333"/>
          <w:sz w:val="18"/>
          <w:szCs w:val="18"/>
          <w:lang w:eastAsia="es-ES"/>
        </w:rPr>
      </w:pPr>
      <w:proofErr w:type="spellStart"/>
      <w:r w:rsidRPr="001A50A4"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lastRenderedPageBreak/>
        <w:t>pip</w:t>
      </w:r>
      <w:proofErr w:type="spellEnd"/>
      <w:r w:rsidRPr="001A50A4"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t xml:space="preserve"> </w:t>
      </w:r>
      <w:proofErr w:type="spellStart"/>
      <w:r w:rsidRPr="001A50A4"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t>install</w:t>
      </w:r>
      <w:proofErr w:type="spellEnd"/>
      <w:r w:rsidRPr="001A50A4"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t xml:space="preserve"> -r requirements.txt</w:t>
      </w:r>
    </w:p>
    <w:p w14:paraId="2D61AE8C" w14:textId="2F0F9300" w:rsidR="00BB3D27" w:rsidRDefault="00DF3C00" w:rsidP="00BB3D27">
      <w:r>
        <w:t>Utilizando el fichero requirements.txt proporcionado en el repositorio.</w:t>
      </w:r>
    </w:p>
    <w:p w14:paraId="038730A9" w14:textId="22D535E5" w:rsidR="00DF3C00" w:rsidRDefault="00DF3C00" w:rsidP="00BB3D27"/>
    <w:p w14:paraId="68815241" w14:textId="4BEE0928" w:rsidR="00DF3C00" w:rsidRDefault="00DF3C00" w:rsidP="00BB3D27">
      <w:r>
        <w:t>Para la ejecución de la aplicación se deberá utilizar el siguiente comando:</w:t>
      </w:r>
    </w:p>
    <w:p w14:paraId="7AEC8DD8" w14:textId="7391AF5F" w:rsidR="001A50A4" w:rsidRPr="0063425A" w:rsidRDefault="001A50A4" w:rsidP="001A50A4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="0"/>
        <w:jc w:val="left"/>
        <w:rPr>
          <w:rFonts w:ascii="DejaVu Sans Mono" w:eastAsia="Times New Roman" w:hAnsi="DejaVu Sans Mono" w:cs="DejaVu Sans Mono"/>
          <w:color w:val="333333"/>
          <w:sz w:val="18"/>
          <w:szCs w:val="18"/>
          <w:lang w:eastAsia="es-ES"/>
        </w:rPr>
      </w:pPr>
      <w:proofErr w:type="spellStart"/>
      <w:r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t>python</w:t>
      </w:r>
      <w:proofErr w:type="spellEnd"/>
      <w:r>
        <w:rPr>
          <w:rFonts w:ascii="Consolas" w:eastAsia="Times New Roman" w:hAnsi="Consolas" w:cs="Courier New"/>
          <w:color w:val="4D4D4C"/>
          <w:sz w:val="20"/>
          <w:szCs w:val="20"/>
          <w:lang w:eastAsia="es-ES"/>
        </w:rPr>
        <w:t xml:space="preserve"> main.py</w:t>
      </w:r>
    </w:p>
    <w:p w14:paraId="73B5F53F" w14:textId="2D173C9A" w:rsidR="00DF3C00" w:rsidRDefault="00DF3C00" w:rsidP="00DF3C00">
      <w:r>
        <w:t>Utilizando el fichero main.py proporcionado en el repositorio.</w:t>
      </w:r>
    </w:p>
    <w:p w14:paraId="71F79A31" w14:textId="77777777" w:rsidR="00852F1C" w:rsidRDefault="00852F1C" w:rsidP="00852F1C">
      <w:pPr>
        <w:jc w:val="center"/>
      </w:pPr>
      <w:r>
        <w:rPr>
          <w:noProof/>
        </w:rPr>
        <w:drawing>
          <wp:inline distT="0" distB="0" distL="0" distR="0" wp14:anchorId="186F93BA" wp14:editId="19BD44E2">
            <wp:extent cx="5219700" cy="1214755"/>
            <wp:effectExtent l="0" t="0" r="0" b="444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307A5" w14:textId="25AED9A6" w:rsidR="00DF3C00" w:rsidRDefault="00852F1C" w:rsidP="00852F1C">
      <w:pPr>
        <w:jc w:val="center"/>
      </w:pPr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Ejecución de la aplicación</w:t>
      </w:r>
    </w:p>
    <w:p w14:paraId="6C513798" w14:textId="77777777" w:rsidR="00881D90" w:rsidRDefault="00881D90" w:rsidP="00BB3D27"/>
    <w:p w14:paraId="190FA193" w14:textId="321BF3B3" w:rsidR="00DF3C00" w:rsidRDefault="00DF3C00" w:rsidP="00DF3C00">
      <w:pPr>
        <w:ind w:firstLine="0"/>
        <w:rPr>
          <w:b/>
        </w:rPr>
      </w:pPr>
      <w:r>
        <w:rPr>
          <w:b/>
        </w:rPr>
        <w:t xml:space="preserve">Despliegue en </w:t>
      </w:r>
      <w:proofErr w:type="spellStart"/>
      <w:r>
        <w:rPr>
          <w:b/>
        </w:rPr>
        <w:t>Heroku</w:t>
      </w:r>
      <w:proofErr w:type="spellEnd"/>
    </w:p>
    <w:p w14:paraId="07B650FC" w14:textId="77777777" w:rsidR="00DF3C00" w:rsidRDefault="00DF3C00" w:rsidP="00DF3C00">
      <w:pPr>
        <w:ind w:firstLine="0"/>
        <w:rPr>
          <w:b/>
        </w:rPr>
      </w:pPr>
    </w:p>
    <w:p w14:paraId="784D7915" w14:textId="2C945A2A" w:rsidR="00DF3C00" w:rsidRDefault="00DF3C00" w:rsidP="00DF3C00">
      <w:r>
        <w:t xml:space="preserve">Para </w:t>
      </w:r>
      <w:r w:rsidR="00881D90">
        <w:t xml:space="preserve">el despliegue en </w:t>
      </w:r>
      <w:proofErr w:type="spellStart"/>
      <w:r w:rsidR="00881D90">
        <w:t>Heroku</w:t>
      </w:r>
      <w:proofErr w:type="spellEnd"/>
      <w:r w:rsidR="00881D90">
        <w:t xml:space="preserve"> </w:t>
      </w:r>
      <w:r w:rsidR="00883191">
        <w:t xml:space="preserve">se puede seguir el siguiente </w:t>
      </w:r>
      <w:hyperlink r:id="rId51" w:history="1">
        <w:r w:rsidR="00883191" w:rsidRPr="00883191">
          <w:rPr>
            <w:rStyle w:val="Hipervnculo"/>
          </w:rPr>
          <w:t>tutorial</w:t>
        </w:r>
      </w:hyperlink>
      <w:r w:rsidR="00883191">
        <w:t xml:space="preserve"> proporcionado por </w:t>
      </w:r>
      <w:proofErr w:type="spellStart"/>
      <w:r w:rsidR="00883191">
        <w:t>Heroku</w:t>
      </w:r>
      <w:proofErr w:type="spellEnd"/>
      <w:r w:rsidR="00883191">
        <w:t xml:space="preserve"> para su despliegue mediante línea de comandos.</w:t>
      </w:r>
    </w:p>
    <w:p w14:paraId="5253D632" w14:textId="09C66C16" w:rsidR="00883191" w:rsidRDefault="00883191" w:rsidP="00DF3C00">
      <w:r>
        <w:t>También se puede desplegar desde la propia página de la aplicación como se va a explicar a continuación.</w:t>
      </w:r>
    </w:p>
    <w:p w14:paraId="78EB243F" w14:textId="77777777" w:rsidR="00883191" w:rsidRDefault="00883191" w:rsidP="00DF3C00">
      <w:r>
        <w:t>Los primeros pasos son comunes a ambas formas de desplegar, lo primero que se debe hacer es crear un nuevo repositorio de GitHub donde alojar la aplicación.</w:t>
      </w:r>
    </w:p>
    <w:p w14:paraId="6B9C7D65" w14:textId="2F7C9E66" w:rsidR="003B4C77" w:rsidRDefault="00883191" w:rsidP="00DF3C00">
      <w:r>
        <w:t>Después se debe</w:t>
      </w:r>
      <w:r w:rsidR="003B4C77">
        <w:t>n</w:t>
      </w:r>
      <w:r>
        <w:t xml:space="preserve"> añadir</w:t>
      </w:r>
      <w:r w:rsidR="003B4C77">
        <w:t xml:space="preserve"> tres ficheros para la correcta ejecución de la aplicación sobre el servidor:</w:t>
      </w:r>
    </w:p>
    <w:p w14:paraId="1C2D36AD" w14:textId="7906B693" w:rsidR="00883191" w:rsidRDefault="003B4C77" w:rsidP="003B4C77">
      <w:pPr>
        <w:pStyle w:val="Prrafodelista"/>
        <w:numPr>
          <w:ilvl w:val="0"/>
          <w:numId w:val="24"/>
        </w:numPr>
      </w:pPr>
      <w:proofErr w:type="spellStart"/>
      <w:r>
        <w:t>Procfile</w:t>
      </w:r>
      <w:proofErr w:type="spellEnd"/>
      <w:r>
        <w:t>: es un fichero que contiene el comando para ejecutar la aplicación.</w:t>
      </w:r>
    </w:p>
    <w:p w14:paraId="03A474C1" w14:textId="3C01838F" w:rsidR="003B4C77" w:rsidRDefault="003B4C77" w:rsidP="003B4C77">
      <w:pPr>
        <w:pStyle w:val="Prrafodelista"/>
        <w:numPr>
          <w:ilvl w:val="0"/>
          <w:numId w:val="24"/>
        </w:numPr>
      </w:pPr>
      <w:r>
        <w:t>runtime.txt: es un fichero que indica el lenguaje de programación sobre el que está desarrollada la aplicación.</w:t>
      </w:r>
    </w:p>
    <w:p w14:paraId="517E342A" w14:textId="19E4A8D8" w:rsidR="00DF3C00" w:rsidRDefault="003B4C77" w:rsidP="00BB3D27">
      <w:pPr>
        <w:pStyle w:val="Prrafodelista"/>
        <w:numPr>
          <w:ilvl w:val="0"/>
          <w:numId w:val="24"/>
        </w:numPr>
      </w:pPr>
      <w:r>
        <w:t>requirements.txt: es un fichero que indica al servidor las librerías que necesita la aplicación para un correcto funcionamiento.</w:t>
      </w:r>
    </w:p>
    <w:p w14:paraId="742E1BE4" w14:textId="21131AA6" w:rsidR="003B4C77" w:rsidRDefault="003B4C77" w:rsidP="003B4C77">
      <w:r>
        <w:t xml:space="preserve">Una vez tenemos esto, para el despliegue debemos ir a </w:t>
      </w:r>
      <w:hyperlink r:id="rId52" w:history="1">
        <w:r>
          <w:rPr>
            <w:rStyle w:val="Hipervnculo"/>
          </w:rPr>
          <w:t>https://dashboard.heroku.com/apps</w:t>
        </w:r>
      </w:hyperlink>
      <w:r>
        <w:t>, una vez allí pulsaremos el botón “New” que se encuentra arriba a la derecha y seleccionaremos “</w:t>
      </w:r>
      <w:proofErr w:type="spellStart"/>
      <w:r>
        <w:t>Create</w:t>
      </w:r>
      <w:proofErr w:type="spellEnd"/>
      <w:r>
        <w:t xml:space="preserve"> new </w:t>
      </w:r>
      <w:proofErr w:type="gramStart"/>
      <w:r>
        <w:t>app</w:t>
      </w:r>
      <w:proofErr w:type="gramEnd"/>
      <w:r>
        <w:t>”.</w:t>
      </w:r>
    </w:p>
    <w:p w14:paraId="74F20CF8" w14:textId="77777777" w:rsidR="004C32E7" w:rsidRDefault="004C32E7" w:rsidP="003B4C77"/>
    <w:p w14:paraId="2B1F657B" w14:textId="77777777" w:rsidR="003B4C77" w:rsidRDefault="003B4C77" w:rsidP="003B4C77">
      <w:pPr>
        <w:jc w:val="center"/>
      </w:pPr>
      <w:r>
        <w:rPr>
          <w:noProof/>
        </w:rPr>
        <w:lastRenderedPageBreak/>
        <w:drawing>
          <wp:inline distT="0" distB="0" distL="0" distR="0" wp14:anchorId="15EF3FF3" wp14:editId="56AF1199">
            <wp:extent cx="5219700" cy="11061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5EC70" w14:textId="17CF85DD" w:rsidR="003B4C77" w:rsidRDefault="003B4C77" w:rsidP="003B4C77">
      <w:pPr>
        <w:jc w:val="center"/>
      </w:pPr>
      <w:bookmarkStart w:id="79" w:name="_Toc12462399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2</w:t>
      </w:r>
      <w:r w:rsidR="00694802">
        <w:rPr>
          <w:noProof/>
        </w:rPr>
        <w:fldChar w:fldCharType="end"/>
      </w:r>
      <w:r>
        <w:t xml:space="preserve"> Crear nueva </w:t>
      </w:r>
      <w:proofErr w:type="gramStart"/>
      <w:r>
        <w:t>app</w:t>
      </w:r>
      <w:proofErr w:type="gramEnd"/>
      <w:r>
        <w:t xml:space="preserve"> </w:t>
      </w:r>
      <w:proofErr w:type="spellStart"/>
      <w:r>
        <w:t>heroku</w:t>
      </w:r>
      <w:bookmarkEnd w:id="79"/>
      <w:proofErr w:type="spellEnd"/>
    </w:p>
    <w:p w14:paraId="09612881" w14:textId="68FC5C5E" w:rsidR="003B4C77" w:rsidRDefault="003B4C77" w:rsidP="003B4C77">
      <w:pPr>
        <w:jc w:val="center"/>
      </w:pPr>
    </w:p>
    <w:p w14:paraId="34706C2C" w14:textId="0188907A" w:rsidR="003B4C77" w:rsidRDefault="003B4C77" w:rsidP="003B4C77">
      <w:r>
        <w:t>Una vez ahí podremos elegir el nombre que tiene la aplicación y la región donde se quiere alojar el servidor</w:t>
      </w:r>
      <w:r w:rsidR="00C24A9A">
        <w:t xml:space="preserve"> entre Estados Unidos y Europa.</w:t>
      </w:r>
    </w:p>
    <w:p w14:paraId="6F1B4EA4" w14:textId="77777777" w:rsidR="004C32E7" w:rsidRDefault="004C32E7" w:rsidP="003B4C77"/>
    <w:p w14:paraId="37206292" w14:textId="77777777" w:rsidR="00C24A9A" w:rsidRDefault="00C24A9A" w:rsidP="00C24A9A">
      <w:pPr>
        <w:jc w:val="center"/>
      </w:pPr>
      <w:r>
        <w:rPr>
          <w:noProof/>
        </w:rPr>
        <w:drawing>
          <wp:inline distT="0" distB="0" distL="0" distR="0" wp14:anchorId="399C49D9" wp14:editId="6749F0AC">
            <wp:extent cx="5219700" cy="164719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24704" w14:textId="6BDC6994" w:rsidR="00C24A9A" w:rsidRDefault="00C24A9A" w:rsidP="00C24A9A">
      <w:pPr>
        <w:jc w:val="center"/>
      </w:pPr>
      <w:bookmarkStart w:id="80" w:name="_Toc12462400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3</w:t>
      </w:r>
      <w:r w:rsidR="00694802">
        <w:rPr>
          <w:noProof/>
        </w:rPr>
        <w:fldChar w:fldCharType="end"/>
      </w:r>
      <w:r>
        <w:t xml:space="preserve"> Información para crear la </w:t>
      </w:r>
      <w:proofErr w:type="gramStart"/>
      <w:r>
        <w:t>app</w:t>
      </w:r>
      <w:bookmarkEnd w:id="80"/>
      <w:proofErr w:type="gramEnd"/>
    </w:p>
    <w:p w14:paraId="1928A866" w14:textId="7A5D464A" w:rsidR="00C24A9A" w:rsidRDefault="00C24A9A" w:rsidP="003B4C77">
      <w:pPr>
        <w:rPr>
          <w:noProof/>
        </w:rPr>
      </w:pPr>
      <w:r w:rsidRPr="00C24A9A">
        <w:rPr>
          <w:noProof/>
        </w:rPr>
        <w:t xml:space="preserve"> </w:t>
      </w:r>
    </w:p>
    <w:p w14:paraId="675E8E26" w14:textId="0DEE4CA9" w:rsidR="00C24A9A" w:rsidRDefault="00C24A9A" w:rsidP="00C24A9A">
      <w:r>
        <w:t>Una vez generada la aplicación, se puede acceder a ella y seleccionar el menú “</w:t>
      </w:r>
      <w:proofErr w:type="spellStart"/>
      <w:r>
        <w:t>Deploy</w:t>
      </w:r>
      <w:proofErr w:type="spellEnd"/>
      <w:r>
        <w:t xml:space="preserve">”, una vez en él se puede conectar </w:t>
      </w:r>
      <w:proofErr w:type="spellStart"/>
      <w:r>
        <w:t>Heroku</w:t>
      </w:r>
      <w:proofErr w:type="spellEnd"/>
      <w:r>
        <w:t xml:space="preserve"> con la cuenta de GitHub y seleccionar el repositorio desde el que desplegar la aplicación.</w:t>
      </w:r>
    </w:p>
    <w:p w14:paraId="09FFA951" w14:textId="77777777" w:rsidR="004C32E7" w:rsidRDefault="004C32E7" w:rsidP="00C24A9A"/>
    <w:p w14:paraId="1FDB2C72" w14:textId="77777777" w:rsidR="007D1A96" w:rsidRDefault="00C24A9A" w:rsidP="007D1A96">
      <w:pPr>
        <w:jc w:val="center"/>
      </w:pPr>
      <w:r>
        <w:rPr>
          <w:noProof/>
        </w:rPr>
        <w:drawing>
          <wp:inline distT="0" distB="0" distL="0" distR="0" wp14:anchorId="7B0B8A95" wp14:editId="64F90767">
            <wp:extent cx="5219700" cy="2472055"/>
            <wp:effectExtent l="0" t="0" r="0" b="444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10B18" w14:textId="0E6A136E" w:rsidR="00C24A9A" w:rsidRDefault="007D1A96" w:rsidP="007D1A96">
      <w:pPr>
        <w:jc w:val="center"/>
      </w:pPr>
      <w:bookmarkStart w:id="81" w:name="_Toc12462401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4</w:t>
      </w:r>
      <w:r w:rsidR="00694802">
        <w:rPr>
          <w:noProof/>
        </w:rPr>
        <w:fldChar w:fldCharType="end"/>
      </w:r>
      <w:r>
        <w:t xml:space="preserve"> Vincular con GitHub</w:t>
      </w:r>
      <w:bookmarkEnd w:id="81"/>
    </w:p>
    <w:p w14:paraId="7A55C325" w14:textId="4CF23C42" w:rsidR="007D1A96" w:rsidRDefault="007D1A96" w:rsidP="007D1A96">
      <w:pPr>
        <w:ind w:firstLine="0"/>
      </w:pPr>
    </w:p>
    <w:p w14:paraId="0A2CFFD2" w14:textId="0AE21AE9" w:rsidR="007D1A96" w:rsidRDefault="007D1A96" w:rsidP="007D1A96">
      <w:r>
        <w:t>Una vez vinculada la cuenta y seleccionado el repositorio se puede decidir si se quieren permitir las actualizaciones automáticas, o si se quiere desplegar manualmente, y la rama del repositorio a desplegar.</w:t>
      </w:r>
      <w:r w:rsidR="006A6851">
        <w:t xml:space="preserve"> En caso de no utilizar las actualizaciones automáticas que ofrece </w:t>
      </w:r>
      <w:proofErr w:type="spellStart"/>
      <w:r w:rsidR="006A6851">
        <w:t>Heroku</w:t>
      </w:r>
      <w:proofErr w:type="spellEnd"/>
      <w:r w:rsidR="006A6851">
        <w:t xml:space="preserve">, cada vez que se realice una actualización del </w:t>
      </w:r>
      <w:r w:rsidR="008A6B7A">
        <w:t>repositorio</w:t>
      </w:r>
      <w:r w:rsidR="006A6851">
        <w:t xml:space="preserve"> deberemos volver a desplegar la rama para que se actualice también la aplicación web. </w:t>
      </w:r>
    </w:p>
    <w:p w14:paraId="436EB2F5" w14:textId="77777777" w:rsidR="007D1A96" w:rsidRDefault="007D1A96" w:rsidP="007D1A96">
      <w:pPr>
        <w:jc w:val="center"/>
      </w:pPr>
      <w:r>
        <w:rPr>
          <w:noProof/>
        </w:rPr>
        <w:drawing>
          <wp:inline distT="0" distB="0" distL="0" distR="0" wp14:anchorId="48A3945F" wp14:editId="3F217D36">
            <wp:extent cx="5219700" cy="2513965"/>
            <wp:effectExtent l="0" t="0" r="0" b="635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E708" w14:textId="4DCADBC7" w:rsidR="00A72C7C" w:rsidRDefault="007D1A96" w:rsidP="007D1A96">
      <w:pPr>
        <w:jc w:val="center"/>
      </w:pPr>
      <w:bookmarkStart w:id="82" w:name="_Toc12462402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5</w:t>
      </w:r>
      <w:r w:rsidR="00694802">
        <w:rPr>
          <w:noProof/>
        </w:rPr>
        <w:fldChar w:fldCharType="end"/>
      </w:r>
      <w:r>
        <w:t xml:space="preserve"> Selección de la rama</w:t>
      </w:r>
      <w:bookmarkEnd w:id="82"/>
    </w:p>
    <w:p w14:paraId="61303672" w14:textId="77777777" w:rsidR="00A72C7C" w:rsidRDefault="00A72C7C" w:rsidP="007D1A96">
      <w:pPr>
        <w:ind w:firstLine="0"/>
      </w:pPr>
    </w:p>
    <w:p w14:paraId="11A59DBE" w14:textId="3100CB42" w:rsidR="00A72C7C" w:rsidRDefault="00A72C7C" w:rsidP="00A72C7C"/>
    <w:p w14:paraId="082E9BD1" w14:textId="472B27D9" w:rsidR="007D1A96" w:rsidRDefault="007D1A96" w:rsidP="007D1A96">
      <w:pPr>
        <w:ind w:firstLine="0"/>
        <w:rPr>
          <w:b/>
        </w:rPr>
      </w:pPr>
      <w:r>
        <w:rPr>
          <w:b/>
        </w:rPr>
        <w:t>Actualización de los ficheros de internacionalización</w:t>
      </w:r>
    </w:p>
    <w:p w14:paraId="7F1C4470" w14:textId="77777777" w:rsidR="007D1A96" w:rsidRDefault="007D1A96" w:rsidP="007D1A96">
      <w:pPr>
        <w:ind w:firstLine="0"/>
        <w:rPr>
          <w:b/>
        </w:rPr>
      </w:pPr>
    </w:p>
    <w:p w14:paraId="7A7A80A2" w14:textId="192B816E" w:rsidR="007D1A96" w:rsidRDefault="007D1A96" w:rsidP="007D1A96">
      <w:r>
        <w:t xml:space="preserve">Para </w:t>
      </w:r>
      <w:r w:rsidR="0063425A">
        <w:t xml:space="preserve">actualizar los ficheros de internacionalización con nuevas traducciones, </w:t>
      </w:r>
      <w:r w:rsidR="00AB264D">
        <w:t>aparte</w:t>
      </w:r>
      <w:r w:rsidR="0063425A">
        <w:t xml:space="preserve"> de añadir las correspondientes etiquetas en el código (</w:t>
      </w:r>
      <w:proofErr w:type="spellStart"/>
      <w:proofErr w:type="gramStart"/>
      <w:r w:rsidR="0063425A">
        <w:t>gettext</w:t>
      </w:r>
      <w:proofErr w:type="spellEnd"/>
      <w:r w:rsidR="0063425A">
        <w:t>(</w:t>
      </w:r>
      <w:proofErr w:type="gramEnd"/>
      <w:r w:rsidR="0063425A">
        <w:t xml:space="preserve">‘’) para código Python y {{ _(‘’)}} para </w:t>
      </w:r>
      <w:proofErr w:type="spellStart"/>
      <w:r w:rsidR="0063425A">
        <w:t>html</w:t>
      </w:r>
      <w:proofErr w:type="spellEnd"/>
      <w:r w:rsidR="0063425A">
        <w:t>), se deben ejecutar los siguientes comandos</w:t>
      </w:r>
      <w:r w:rsidR="006A6851">
        <w:t>, en la copia local del proyecto,</w:t>
      </w:r>
      <w:r w:rsidR="0063425A">
        <w:t xml:space="preserve"> sobre el mismo directorio donde se encuentre el fichero </w:t>
      </w:r>
      <w:proofErr w:type="spellStart"/>
      <w:r w:rsidR="0063425A">
        <w:t>babel.cfg</w:t>
      </w:r>
      <w:proofErr w:type="spellEnd"/>
      <w:r w:rsidR="0063425A">
        <w:t xml:space="preserve"> para actualizar los ficheros de internacionalización:</w:t>
      </w:r>
    </w:p>
    <w:p w14:paraId="07D85553" w14:textId="012EA7EF" w:rsidR="0063425A" w:rsidRPr="00F03E89" w:rsidRDefault="0063425A" w:rsidP="0063425A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="0"/>
        <w:jc w:val="left"/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</w:pP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pybabel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extract -F 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babel.cfg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-o messages.pot </w:t>
      </w:r>
      <w:proofErr w:type="spellStart"/>
      <w:r w:rsidR="001A50A4"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src</w:t>
      </w:r>
      <w:proofErr w:type="spellEnd"/>
    </w:p>
    <w:p w14:paraId="75ED3BA9" w14:textId="042CD5FE" w:rsidR="001A50A4" w:rsidRPr="00F03E89" w:rsidRDefault="001A50A4" w:rsidP="0063425A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="0"/>
        <w:jc w:val="left"/>
        <w:rPr>
          <w:rFonts w:ascii="DejaVu Sans Mono" w:eastAsia="Times New Roman" w:hAnsi="DejaVu Sans Mono" w:cs="DejaVu Sans Mono"/>
          <w:color w:val="333333"/>
          <w:sz w:val="18"/>
          <w:szCs w:val="18"/>
          <w:lang w:val="en-US" w:eastAsia="es-ES"/>
        </w:rPr>
      </w:pP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pybabel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update -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i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messages.pot -d 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src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/translations</w:t>
      </w:r>
    </w:p>
    <w:p w14:paraId="4E9F065D" w14:textId="5504C4B0" w:rsidR="00F36303" w:rsidRDefault="001A50A4" w:rsidP="00F36303">
      <w:r>
        <w:t xml:space="preserve">Una vez actualizados los ficheros se deberá ir a cada directorio de idioma </w:t>
      </w:r>
      <w:r w:rsidR="004F33C0">
        <w:t xml:space="preserve">y abrir el </w:t>
      </w:r>
      <w:r>
        <w:t>archivo .</w:t>
      </w:r>
      <w:proofErr w:type="spellStart"/>
      <w:r>
        <w:t>po</w:t>
      </w:r>
      <w:proofErr w:type="spellEnd"/>
      <w:r>
        <w:t xml:space="preserve"> para actualizar las traducciones.</w:t>
      </w:r>
    </w:p>
    <w:p w14:paraId="456E0E33" w14:textId="18AAEF7C" w:rsidR="0063425A" w:rsidRDefault="0063425A" w:rsidP="007D1A96"/>
    <w:p w14:paraId="70B21D9E" w14:textId="53293826" w:rsidR="0063425A" w:rsidRDefault="0063425A" w:rsidP="007D1A96"/>
    <w:p w14:paraId="5A8E2424" w14:textId="0DEFD38C" w:rsidR="0063425A" w:rsidRDefault="0063425A" w:rsidP="0063425A">
      <w:pPr>
        <w:ind w:firstLine="0"/>
        <w:rPr>
          <w:b/>
        </w:rPr>
      </w:pPr>
      <w:r>
        <w:rPr>
          <w:b/>
        </w:rPr>
        <w:t>Nuevos idiomas para la internacionalización</w:t>
      </w:r>
    </w:p>
    <w:p w14:paraId="1A0D7191" w14:textId="77777777" w:rsidR="0063425A" w:rsidRDefault="0063425A" w:rsidP="0063425A">
      <w:pPr>
        <w:ind w:firstLine="0"/>
        <w:rPr>
          <w:b/>
        </w:rPr>
      </w:pPr>
    </w:p>
    <w:p w14:paraId="10CA7E27" w14:textId="1AFBF96F" w:rsidR="0063425A" w:rsidRDefault="00925B30" w:rsidP="0063425A">
      <w:r>
        <w:t xml:space="preserve">Para </w:t>
      </w:r>
      <w:r w:rsidR="004F33C0">
        <w:t xml:space="preserve">la generación de nuevas traducciones se debe ejecutar el siguiente </w:t>
      </w:r>
      <w:bookmarkStart w:id="83" w:name="_GoBack"/>
      <w:r w:rsidR="004F33C0">
        <w:t>comando</w:t>
      </w:r>
      <w:bookmarkEnd w:id="83"/>
      <w:r w:rsidR="00F36303">
        <w:t xml:space="preserve"> </w:t>
      </w:r>
      <w:r w:rsidR="00296C26">
        <w:t>en la copia local del proyecto</w:t>
      </w:r>
      <w:r w:rsidR="004F33C0">
        <w:t>:</w:t>
      </w:r>
    </w:p>
    <w:p w14:paraId="08F5CB57" w14:textId="796C7B59" w:rsidR="004F33C0" w:rsidRPr="00F03E89" w:rsidRDefault="004F33C0" w:rsidP="004F33C0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="0"/>
        <w:jc w:val="left"/>
        <w:rPr>
          <w:rFonts w:ascii="DejaVu Sans Mono" w:eastAsia="Times New Roman" w:hAnsi="DejaVu Sans Mono" w:cs="DejaVu Sans Mono"/>
          <w:color w:val="333333"/>
          <w:sz w:val="18"/>
          <w:szCs w:val="18"/>
          <w:lang w:val="en-US" w:eastAsia="es-ES"/>
        </w:rPr>
      </w:pP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pybabel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init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-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i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 messages.pot -d 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src</w:t>
      </w:r>
      <w:proofErr w:type="spellEnd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 xml:space="preserve">/translations -l </w:t>
      </w:r>
      <w:proofErr w:type="spellStart"/>
      <w:r w:rsidRPr="00F03E89">
        <w:rPr>
          <w:rFonts w:ascii="Consolas" w:eastAsia="Times New Roman" w:hAnsi="Consolas" w:cs="Courier New"/>
          <w:color w:val="4D4D4C"/>
          <w:sz w:val="20"/>
          <w:szCs w:val="20"/>
          <w:lang w:val="en-US" w:eastAsia="es-ES"/>
        </w:rPr>
        <w:t>idioma</w:t>
      </w:r>
      <w:proofErr w:type="spellEnd"/>
    </w:p>
    <w:p w14:paraId="2D6F5F7F" w14:textId="59FBCE6E" w:rsidR="005C79D1" w:rsidRDefault="005C79D1" w:rsidP="005C79D1">
      <w:r>
        <w:t>En caso de no generar correctamente los directorios, la ruta al archivo .</w:t>
      </w:r>
      <w:proofErr w:type="spellStart"/>
      <w:r>
        <w:t>po</w:t>
      </w:r>
      <w:proofErr w:type="spellEnd"/>
      <w:r>
        <w:t xml:space="preserve"> y .</w:t>
      </w:r>
      <w:proofErr w:type="spellStart"/>
      <w:r>
        <w:t>mo</w:t>
      </w:r>
      <w:proofErr w:type="spellEnd"/>
      <w:r>
        <w:t xml:space="preserve"> deberá ser /</w:t>
      </w:r>
      <w:proofErr w:type="spellStart"/>
      <w:r>
        <w:t>src</w:t>
      </w:r>
      <w:proofErr w:type="spellEnd"/>
      <w:r>
        <w:t>/</w:t>
      </w:r>
      <w:proofErr w:type="spellStart"/>
      <w:r>
        <w:t>tranlations</w:t>
      </w:r>
      <w:proofErr w:type="spellEnd"/>
      <w:r>
        <w:t>/idioma/LC_MESSAGES/</w:t>
      </w:r>
    </w:p>
    <w:p w14:paraId="6F5BE211" w14:textId="6D320042" w:rsidR="0063425A" w:rsidRDefault="005C79D1" w:rsidP="00F46C07">
      <w:r>
        <w:t xml:space="preserve">También </w:t>
      </w:r>
      <w:r w:rsidR="00E94E8D">
        <w:t>se deberá modificar el fichero /src/Config.py</w:t>
      </w:r>
      <w:r w:rsidR="00F46C07">
        <w:t xml:space="preserve"> añadiendo el nuevo idioma al diccionario de idiomas.</w:t>
      </w:r>
    </w:p>
    <w:p w14:paraId="3240D93E" w14:textId="77777777" w:rsidR="004C32E7" w:rsidRDefault="004C32E7" w:rsidP="00F46C07"/>
    <w:p w14:paraId="1157474C" w14:textId="77777777" w:rsidR="00F46C07" w:rsidRDefault="00F46C07" w:rsidP="00F46C07">
      <w:pPr>
        <w:jc w:val="center"/>
      </w:pPr>
      <w:r>
        <w:rPr>
          <w:noProof/>
        </w:rPr>
        <w:drawing>
          <wp:inline distT="0" distB="0" distL="0" distR="0" wp14:anchorId="06DDCE24" wp14:editId="0639DF1F">
            <wp:extent cx="3714750" cy="76200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1D73" w14:textId="36D6D35B" w:rsidR="00F46C07" w:rsidRDefault="00F46C07" w:rsidP="00F46C07">
      <w:pPr>
        <w:jc w:val="center"/>
      </w:pPr>
      <w:bookmarkStart w:id="84" w:name="_Toc12462403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6</w:t>
      </w:r>
      <w:r w:rsidR="00694802">
        <w:rPr>
          <w:noProof/>
        </w:rPr>
        <w:fldChar w:fldCharType="end"/>
      </w:r>
      <w:r>
        <w:t xml:space="preserve"> Diccionario idiomas</w:t>
      </w:r>
      <w:bookmarkEnd w:id="84"/>
    </w:p>
    <w:p w14:paraId="068276E6" w14:textId="6F4B9B2B" w:rsidR="007D1A96" w:rsidRDefault="007D1A96" w:rsidP="00A72C7C"/>
    <w:p w14:paraId="428CBDD4" w14:textId="77777777" w:rsidR="00F46C07" w:rsidRDefault="00F46C07" w:rsidP="00A72C7C"/>
    <w:p w14:paraId="19A12BD6" w14:textId="77777777" w:rsidR="00A72C7C" w:rsidRDefault="00A72C7C" w:rsidP="00A72C7C">
      <w:pPr>
        <w:pStyle w:val="Ttulo2"/>
      </w:pPr>
      <w:bookmarkStart w:id="85" w:name="_Toc12462464"/>
      <w:bookmarkStart w:id="86" w:name="_Hlk11789138"/>
      <w:r>
        <w:t>D.4. Pruebas Unitarias</w:t>
      </w:r>
      <w:bookmarkEnd w:id="85"/>
    </w:p>
    <w:bookmarkEnd w:id="86"/>
    <w:p w14:paraId="571B71DB" w14:textId="77777777" w:rsidR="00A72C7C" w:rsidRDefault="00A72C7C" w:rsidP="00A72C7C"/>
    <w:p w14:paraId="72748DEA" w14:textId="2D5BEBD3" w:rsidR="00125912" w:rsidRDefault="00125912" w:rsidP="00924836">
      <w:r>
        <w:t>Se realizan test unitarios a lo largo del desarrollo del proyecto para comprobar el correcto funcionamiento de las funcionalidades implementadas. Estas pruebas se han tenido que actualizar a medida que se modificaban la forma de almacenamiento de los datos.</w:t>
      </w:r>
    </w:p>
    <w:p w14:paraId="24000685" w14:textId="1777FA99" w:rsidR="00924836" w:rsidRDefault="00924836" w:rsidP="00924836">
      <w:r>
        <w:t>Para ejecutar las pruebas se deberán quitar los comentarios de las siguientes líneas de código que están actualmente comentadas y comentar las que no lo están.</w:t>
      </w:r>
    </w:p>
    <w:p w14:paraId="70D57E38" w14:textId="77777777" w:rsidR="004C32E7" w:rsidRDefault="004C32E7" w:rsidP="00924836"/>
    <w:p w14:paraId="4A489AFB" w14:textId="77777777" w:rsidR="00924836" w:rsidRDefault="00924836" w:rsidP="00924836">
      <w:pPr>
        <w:jc w:val="center"/>
      </w:pPr>
      <w:r>
        <w:rPr>
          <w:noProof/>
        </w:rPr>
        <w:drawing>
          <wp:inline distT="0" distB="0" distL="0" distR="0" wp14:anchorId="2565EDA4" wp14:editId="07985A58">
            <wp:extent cx="5219700" cy="632690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63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2B276" w14:textId="089CCB28" w:rsidR="00924836" w:rsidRDefault="00924836" w:rsidP="00924836">
      <w:pPr>
        <w:jc w:val="center"/>
      </w:pPr>
      <w:bookmarkStart w:id="87" w:name="_Toc12462404"/>
      <w:r>
        <w:t xml:space="preserve">Figura D </w:t>
      </w:r>
      <w:r w:rsidR="00694802">
        <w:fldChar w:fldCharType="begin"/>
      </w:r>
      <w:r w:rsidR="00694802">
        <w:instrText xml:space="preserve"> SEQ Figura_D \* ARABIC </w:instrText>
      </w:r>
      <w:r w:rsidR="00694802">
        <w:fldChar w:fldCharType="separate"/>
      </w:r>
      <w:r w:rsidR="00852F1C">
        <w:rPr>
          <w:noProof/>
        </w:rPr>
        <w:t>7</w:t>
      </w:r>
      <w:r w:rsidR="00694802">
        <w:rPr>
          <w:noProof/>
        </w:rPr>
        <w:fldChar w:fldCharType="end"/>
      </w:r>
      <w:r>
        <w:t xml:space="preserve"> Código a comentar y </w:t>
      </w:r>
      <w:proofErr w:type="spellStart"/>
      <w:r>
        <w:t>descomentar</w:t>
      </w:r>
      <w:bookmarkEnd w:id="87"/>
      <w:proofErr w:type="spellEnd"/>
    </w:p>
    <w:p w14:paraId="1F753FAF" w14:textId="77777777" w:rsidR="00924836" w:rsidRPr="00472296" w:rsidRDefault="00924836" w:rsidP="00924836">
      <w:pPr>
        <w:jc w:val="center"/>
        <w:rPr>
          <w:rStyle w:val="pln"/>
          <w:rFonts w:ascii="Consolas" w:hAnsi="Consolas"/>
          <w:color w:val="4D4D4C"/>
        </w:rPr>
      </w:pPr>
    </w:p>
    <w:p w14:paraId="20C604D5" w14:textId="47A241D8" w:rsidR="00A72C7C" w:rsidRDefault="00A72C7C" w:rsidP="00A72C7C"/>
    <w:p w14:paraId="3B4BA880" w14:textId="60DDA658" w:rsidR="00F8746C" w:rsidRPr="00F8746C" w:rsidRDefault="00F8746C" w:rsidP="00F8746C">
      <w:pPr>
        <w:pStyle w:val="Ttulo2"/>
      </w:pPr>
      <w:bookmarkStart w:id="88" w:name="_Toc12462465"/>
      <w:r w:rsidRPr="00F8746C">
        <w:t>D.</w:t>
      </w:r>
      <w:r>
        <w:t>5</w:t>
      </w:r>
      <w:r w:rsidRPr="00F8746C">
        <w:t xml:space="preserve">. </w:t>
      </w:r>
      <w:proofErr w:type="spellStart"/>
      <w:r>
        <w:t>Scraping</w:t>
      </w:r>
      <w:proofErr w:type="spellEnd"/>
      <w:r w:rsidR="0078472A">
        <w:t xml:space="preserve"> para obtener diccionarios de personajes</w:t>
      </w:r>
      <w:bookmarkEnd w:id="88"/>
    </w:p>
    <w:p w14:paraId="607A44B2" w14:textId="55F9CD4B" w:rsidR="0078472A" w:rsidRDefault="0078472A" w:rsidP="0078472A"/>
    <w:p w14:paraId="6B45A19E" w14:textId="6178CB7D" w:rsidR="0078472A" w:rsidRDefault="0078472A" w:rsidP="0078472A">
      <w:r>
        <w:t xml:space="preserve">El </w:t>
      </w:r>
      <w:proofErr w:type="spellStart"/>
      <w:r>
        <w:t>scraping</w:t>
      </w:r>
      <w:proofErr w:type="spellEnd"/>
      <w:r>
        <w:t xml:space="preserve"> se realiza sobre la web </w:t>
      </w:r>
      <w:hyperlink r:id="rId59" w:history="1">
        <w:r>
          <w:rPr>
            <w:rStyle w:val="Hipervnculo"/>
          </w:rPr>
          <w:t>https://www.fandom.com/</w:t>
        </w:r>
      </w:hyperlink>
      <w:r>
        <w:t xml:space="preserve"> y en concreto el apartado de personajes. Aunque actualmente sigue una estructura genérica para todas </w:t>
      </w:r>
      <w:r>
        <w:lastRenderedPageBreak/>
        <w:t xml:space="preserve">las wikis que contiene, esta estructura puede cambiar en cualquier momento y con ello hacer que el </w:t>
      </w:r>
      <w:proofErr w:type="spellStart"/>
      <w:r>
        <w:t>scraping</w:t>
      </w:r>
      <w:proofErr w:type="spellEnd"/>
      <w:r>
        <w:t xml:space="preserve"> que se realiza para obtener el diccionario deje de funcionar correctamente.</w:t>
      </w:r>
    </w:p>
    <w:p w14:paraId="72235692" w14:textId="76BB31A2" w:rsidR="0078472A" w:rsidRDefault="0078472A" w:rsidP="0078472A">
      <w:r>
        <w:t xml:space="preserve">Habrá que tener en cuenta estos posibles cambios y actuar en consecuencia, ya sea modificando la función que realiza el </w:t>
      </w:r>
      <w:proofErr w:type="spellStart"/>
      <w:r>
        <w:t>scraping</w:t>
      </w:r>
      <w:proofErr w:type="spellEnd"/>
      <w:r>
        <w:t xml:space="preserve"> a la web o buscando una nueva web para obtener el diccionario si es preciso.</w:t>
      </w:r>
    </w:p>
    <w:p w14:paraId="066C0FB6" w14:textId="3F52DF0B" w:rsidR="00760D5E" w:rsidRDefault="00760D5E" w:rsidP="0078472A">
      <w:r>
        <w:t xml:space="preserve">A la hora de seleccionar la página donde realizar el </w:t>
      </w:r>
      <w:proofErr w:type="spellStart"/>
      <w:r>
        <w:t>scraping</w:t>
      </w:r>
      <w:proofErr w:type="spellEnd"/>
      <w:r>
        <w:t xml:space="preserve"> se buscó que se guardase una consistencia entre todas las páginas donde sacar los datos, es decir, </w:t>
      </w:r>
      <w:proofErr w:type="gramStart"/>
      <w:r>
        <w:t>que</w:t>
      </w:r>
      <w:proofErr w:type="gramEnd"/>
      <w:r>
        <w:t xml:space="preserve"> aunque se tratase de dos páginas distintas, la forma de encontrar los datos en el código </w:t>
      </w:r>
      <w:proofErr w:type="spellStart"/>
      <w:r>
        <w:t>html</w:t>
      </w:r>
      <w:proofErr w:type="spellEnd"/>
      <w:r>
        <w:t xml:space="preserve"> fuese la misma. Por </w:t>
      </w:r>
      <w:r w:rsidR="00942FF7">
        <w:t>ejemplo, en la Wikipedia ocurre este problema.</w:t>
      </w:r>
    </w:p>
    <w:p w14:paraId="115A6334" w14:textId="77777777" w:rsidR="00942FF7" w:rsidRDefault="00942FF7" w:rsidP="00156C21">
      <w:pPr>
        <w:jc w:val="center"/>
      </w:pPr>
      <w:r>
        <w:rPr>
          <w:noProof/>
        </w:rPr>
        <w:drawing>
          <wp:inline distT="0" distB="0" distL="0" distR="0" wp14:anchorId="716E1DFC" wp14:editId="28814A5A">
            <wp:extent cx="4429125" cy="809625"/>
            <wp:effectExtent l="0" t="0" r="9525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D3385" w14:textId="06F3A77D" w:rsidR="00942FF7" w:rsidRDefault="00942FF7" w:rsidP="00942FF7">
      <w:pPr>
        <w:jc w:val="center"/>
      </w:pPr>
      <w:bookmarkStart w:id="89" w:name="_Toc12462405"/>
      <w:r>
        <w:t xml:space="preserve">Figura D </w:t>
      </w:r>
      <w:fldSimple w:instr=" SEQ Figura_D \* ARABIC ">
        <w:r w:rsidR="00852F1C">
          <w:rPr>
            <w:noProof/>
          </w:rPr>
          <w:t>8</w:t>
        </w:r>
      </w:fldSimple>
      <w:r>
        <w:t xml:space="preserve"> Ejemplo Wikipedia Juego de Tronos</w:t>
      </w:r>
      <w:bookmarkEnd w:id="89"/>
    </w:p>
    <w:p w14:paraId="2F940764" w14:textId="77777777" w:rsidR="00942FF7" w:rsidRDefault="00942FF7" w:rsidP="00156C21">
      <w:pPr>
        <w:jc w:val="center"/>
      </w:pPr>
    </w:p>
    <w:p w14:paraId="56825BC5" w14:textId="77777777" w:rsidR="00942FF7" w:rsidRDefault="00942FF7" w:rsidP="00156C21">
      <w:pPr>
        <w:jc w:val="center"/>
      </w:pPr>
      <w:r>
        <w:rPr>
          <w:noProof/>
        </w:rPr>
        <w:drawing>
          <wp:inline distT="0" distB="0" distL="0" distR="0" wp14:anchorId="71A82F02" wp14:editId="5C20439B">
            <wp:extent cx="3562350" cy="8858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9AF1C" w14:textId="5936D19A" w:rsidR="00942FF7" w:rsidRDefault="00942FF7" w:rsidP="00942FF7">
      <w:bookmarkStart w:id="90" w:name="_Toc12462406"/>
      <w:r>
        <w:t xml:space="preserve">Figura D </w:t>
      </w:r>
      <w:fldSimple w:instr=" SEQ Figura_D \* ARABIC ">
        <w:r w:rsidR="00852F1C">
          <w:rPr>
            <w:noProof/>
          </w:rPr>
          <w:t>9</w:t>
        </w:r>
      </w:fldSimple>
      <w:r>
        <w:t xml:space="preserve"> Ejemplo Wikipedia Harry </w:t>
      </w:r>
      <w:proofErr w:type="spellStart"/>
      <w:r>
        <w:t>Potter</w:t>
      </w:r>
      <w:bookmarkEnd w:id="90"/>
      <w:r>
        <w:t>Podemos</w:t>
      </w:r>
      <w:proofErr w:type="spellEnd"/>
      <w:r>
        <w:t xml:space="preserve"> observar cómo las etiquetas que contienen a los personajes son distintas, lo que impide un código genérico para obtener los personajes de ambas páginas. Es cierto que ambos personajes están dentro de una etiqueta &lt;a </w:t>
      </w:r>
      <w:proofErr w:type="spellStart"/>
      <w:r>
        <w:t>href</w:t>
      </w:r>
      <w:proofErr w:type="spellEnd"/>
      <w:r>
        <w:t xml:space="preserve">=””&gt;&lt;/a&gt;, pero utilizar esta etiqueta no se considera una opción debido a que esta etiqueta sirve para insertar enlaces en el código </w:t>
      </w:r>
      <w:proofErr w:type="spellStart"/>
      <w:r>
        <w:t>html</w:t>
      </w:r>
      <w:proofErr w:type="spellEnd"/>
      <w:r>
        <w:t xml:space="preserve"> por lo que habrá demasiados falsos positivos.</w:t>
      </w:r>
    </w:p>
    <w:p w14:paraId="2B6730B3" w14:textId="68A3A5E5" w:rsidR="00B74186" w:rsidRDefault="00D35D37" w:rsidP="00942FF7">
      <w:r>
        <w:t xml:space="preserve">En la página </w:t>
      </w:r>
      <w:proofErr w:type="gramStart"/>
      <w:r>
        <w:t>seleccionada</w:t>
      </w:r>
      <w:proofErr w:type="gramEnd"/>
      <w:r>
        <w:t xml:space="preserve"> sin embargo, sí que se mantiene una consistencia entre las distintas páginas.</w:t>
      </w:r>
    </w:p>
    <w:p w14:paraId="23DFCE2F" w14:textId="77777777" w:rsidR="00D35D37" w:rsidRDefault="00D35D37" w:rsidP="00156C21">
      <w:pPr>
        <w:jc w:val="center"/>
      </w:pPr>
      <w:r>
        <w:rPr>
          <w:noProof/>
        </w:rPr>
        <w:drawing>
          <wp:inline distT="0" distB="0" distL="0" distR="0" wp14:anchorId="33DCFE2C" wp14:editId="400FA10C">
            <wp:extent cx="3819525" cy="90487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2AF0" w14:textId="09A4A3E2" w:rsidR="00D35D37" w:rsidRDefault="00D35D37" w:rsidP="00156C21">
      <w:pPr>
        <w:jc w:val="center"/>
      </w:pPr>
      <w:bookmarkStart w:id="91" w:name="_Toc12462407"/>
      <w:r>
        <w:t xml:space="preserve">Figura D </w:t>
      </w:r>
      <w:fldSimple w:instr=" SEQ Figura_D \* ARABIC ">
        <w:r w:rsidR="00852F1C">
          <w:rPr>
            <w:noProof/>
          </w:rPr>
          <w:t>10</w:t>
        </w:r>
      </w:fldSimple>
      <w:r>
        <w:t xml:space="preserve"> Ejemplo </w:t>
      </w:r>
      <w:proofErr w:type="spellStart"/>
      <w:r>
        <w:t>Fandom</w:t>
      </w:r>
      <w:proofErr w:type="spellEnd"/>
      <w:r>
        <w:t xml:space="preserve"> Juego de Tronos</w:t>
      </w:r>
      <w:bookmarkEnd w:id="91"/>
    </w:p>
    <w:p w14:paraId="4E4AD64E" w14:textId="77777777" w:rsidR="00D35D37" w:rsidRDefault="00D35D37" w:rsidP="00156C21">
      <w:pPr>
        <w:jc w:val="center"/>
      </w:pPr>
    </w:p>
    <w:p w14:paraId="4B2165A7" w14:textId="77777777" w:rsidR="00D35D37" w:rsidRDefault="00D35D37" w:rsidP="00156C21">
      <w:pPr>
        <w:jc w:val="center"/>
      </w:pPr>
      <w:r>
        <w:rPr>
          <w:noProof/>
        </w:rPr>
        <w:drawing>
          <wp:inline distT="0" distB="0" distL="0" distR="0" wp14:anchorId="04D5E6B7" wp14:editId="1D00BB25">
            <wp:extent cx="3829050" cy="74295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0CE31" w14:textId="7827DAC8" w:rsidR="00D35D37" w:rsidRDefault="00D35D37" w:rsidP="00D35D37">
      <w:pPr>
        <w:jc w:val="center"/>
        <w:rPr>
          <w:lang w:val="en-US"/>
        </w:rPr>
      </w:pPr>
      <w:bookmarkStart w:id="92" w:name="_Toc12462408"/>
      <w:proofErr w:type="spellStart"/>
      <w:r w:rsidRPr="00156C21">
        <w:rPr>
          <w:lang w:val="en-US"/>
        </w:rPr>
        <w:lastRenderedPageBreak/>
        <w:t>Figura</w:t>
      </w:r>
      <w:proofErr w:type="spellEnd"/>
      <w:r w:rsidRPr="00156C21">
        <w:rPr>
          <w:lang w:val="en-US"/>
        </w:rPr>
        <w:t xml:space="preserve"> D </w:t>
      </w:r>
      <w:r>
        <w:fldChar w:fldCharType="begin"/>
      </w:r>
      <w:r w:rsidRPr="00156C21">
        <w:rPr>
          <w:lang w:val="en-US"/>
        </w:rPr>
        <w:instrText xml:space="preserve"> SEQ Figura_D \* ARABIC </w:instrText>
      </w:r>
      <w:r>
        <w:fldChar w:fldCharType="separate"/>
      </w:r>
      <w:r w:rsidR="00852F1C">
        <w:rPr>
          <w:noProof/>
          <w:lang w:val="en-US"/>
        </w:rPr>
        <w:t>11</w:t>
      </w:r>
      <w:r>
        <w:fldChar w:fldCharType="end"/>
      </w:r>
      <w:r w:rsidRPr="00156C21">
        <w:rPr>
          <w:lang w:val="en-US"/>
        </w:rPr>
        <w:t xml:space="preserve"> </w:t>
      </w:r>
      <w:proofErr w:type="spellStart"/>
      <w:r w:rsidRPr="00156C21">
        <w:rPr>
          <w:lang w:val="en-US"/>
        </w:rPr>
        <w:t>Ejemplo</w:t>
      </w:r>
      <w:proofErr w:type="spellEnd"/>
      <w:r w:rsidRPr="00156C21">
        <w:rPr>
          <w:lang w:val="en-US"/>
        </w:rPr>
        <w:t xml:space="preserve"> Fandom Harry Potter</w:t>
      </w:r>
      <w:bookmarkEnd w:id="92"/>
    </w:p>
    <w:p w14:paraId="78BEC0FA" w14:textId="61E061AF" w:rsidR="00A72C7C" w:rsidRPr="00D35D37" w:rsidRDefault="00D35D37" w:rsidP="00156C21">
      <w:pPr>
        <w:rPr>
          <w:rFonts w:eastAsiaTheme="majorEastAsia" w:cstheme="majorBidi"/>
          <w:sz w:val="48"/>
          <w:szCs w:val="32"/>
        </w:rPr>
      </w:pPr>
      <w:r>
        <w:t xml:space="preserve">Como podemos observar, en ambas páginas hay una etiqueta para especificar donde hay un personaje que es </w:t>
      </w:r>
      <w:r w:rsidR="00131C60">
        <w:t>&lt;</w:t>
      </w:r>
      <w:proofErr w:type="spellStart"/>
      <w:r w:rsidR="00131C60">
        <w:t>li</w:t>
      </w:r>
      <w:proofErr w:type="spellEnd"/>
      <w:r w:rsidR="00131C60">
        <w:t xml:space="preserve"> </w:t>
      </w:r>
      <w:proofErr w:type="spellStart"/>
      <w:r w:rsidR="00131C60">
        <w:t>class</w:t>
      </w:r>
      <w:proofErr w:type="spellEnd"/>
      <w:proofErr w:type="gramStart"/>
      <w:r w:rsidR="00131C60">
        <w:t>=”</w:t>
      </w:r>
      <w:proofErr w:type="spellStart"/>
      <w:r w:rsidR="00131C60">
        <w:t>category</w:t>
      </w:r>
      <w:proofErr w:type="spellEnd"/>
      <w:proofErr w:type="gramEnd"/>
      <w:r w:rsidR="00131C60">
        <w:t>-page__</w:t>
      </w:r>
      <w:proofErr w:type="spellStart"/>
      <w:r w:rsidR="00131C60">
        <w:t>member</w:t>
      </w:r>
      <w:proofErr w:type="spellEnd"/>
      <w:r w:rsidR="00131C60">
        <w:t>”&gt;&lt;/</w:t>
      </w:r>
      <w:proofErr w:type="spellStart"/>
      <w:r w:rsidR="00131C60">
        <w:t>li</w:t>
      </w:r>
      <w:proofErr w:type="spellEnd"/>
      <w:r w:rsidR="00131C60">
        <w:t xml:space="preserve">&gt;. Gracias a esta etiqueta, aunque los nombres de personajes también estén en una etiqueta &lt;a </w:t>
      </w:r>
      <w:proofErr w:type="spellStart"/>
      <w:r w:rsidR="00131C60">
        <w:t>href</w:t>
      </w:r>
      <w:proofErr w:type="spellEnd"/>
      <w:r w:rsidR="00131C60">
        <w:t>=””&gt;&lt;/a&gt;, se pueden distinguir del resto de enlaces, eliminando casi por completo los falsos positivos.</w:t>
      </w:r>
    </w:p>
    <w:p w14:paraId="48FE347A" w14:textId="3AA6AD1D" w:rsidR="00A72C7C" w:rsidRDefault="00A72C7C" w:rsidP="00A72C7C">
      <w:pPr>
        <w:pStyle w:val="Ttulo1"/>
      </w:pPr>
      <w:bookmarkStart w:id="93" w:name="_Toc12462466"/>
      <w:r>
        <w:t xml:space="preserve">Apéndice E.  </w:t>
      </w:r>
      <w:r w:rsidR="001A272B">
        <w:t>Documentación</w:t>
      </w:r>
      <w:r>
        <w:t xml:space="preserve"> de Usuario</w:t>
      </w:r>
      <w:bookmarkEnd w:id="93"/>
    </w:p>
    <w:p w14:paraId="5B2FF752" w14:textId="77777777" w:rsidR="00A72C7C" w:rsidRDefault="00A72C7C" w:rsidP="00A72C7C"/>
    <w:p w14:paraId="5A2FFE2C" w14:textId="77777777" w:rsidR="00A72C7C" w:rsidRDefault="00A72C7C" w:rsidP="00A72C7C">
      <w:pPr>
        <w:pStyle w:val="Ttulo2"/>
      </w:pPr>
      <w:bookmarkStart w:id="94" w:name="_Toc12462467"/>
      <w:r>
        <w:t>E.1. Introducción</w:t>
      </w:r>
      <w:bookmarkEnd w:id="94"/>
    </w:p>
    <w:p w14:paraId="7E36C1B6" w14:textId="77777777" w:rsidR="00A72C7C" w:rsidRDefault="00A72C7C" w:rsidP="00A72C7C">
      <w:pPr>
        <w:ind w:firstLine="0"/>
      </w:pPr>
    </w:p>
    <w:p w14:paraId="5D2E54BD" w14:textId="77777777" w:rsidR="00624C6C" w:rsidRDefault="00624C6C" w:rsidP="00624C6C">
      <w:r>
        <w:t>En este anexo se detallan los pasos a realizar por el usuario para la correcta ejecución de la aplicación.</w:t>
      </w:r>
    </w:p>
    <w:p w14:paraId="763D4242" w14:textId="77777777" w:rsidR="00A72C7C" w:rsidRDefault="00A72C7C" w:rsidP="00A72C7C">
      <w:pPr>
        <w:ind w:firstLine="0"/>
      </w:pPr>
    </w:p>
    <w:p w14:paraId="2723C53B" w14:textId="77777777" w:rsidR="00A72C7C" w:rsidRDefault="00A72C7C" w:rsidP="00A72C7C">
      <w:pPr>
        <w:pStyle w:val="Ttulo2"/>
      </w:pPr>
      <w:bookmarkStart w:id="95" w:name="_Toc12462468"/>
      <w:r>
        <w:t>E.2. Requisitos de usuarios</w:t>
      </w:r>
      <w:bookmarkEnd w:id="95"/>
    </w:p>
    <w:p w14:paraId="2252279A" w14:textId="77777777" w:rsidR="00A72C7C" w:rsidRDefault="00A72C7C" w:rsidP="00A72C7C">
      <w:pPr>
        <w:ind w:firstLine="0"/>
      </w:pPr>
    </w:p>
    <w:p w14:paraId="7D977BEC" w14:textId="77777777" w:rsidR="00624C6C" w:rsidRDefault="00624C6C" w:rsidP="00624C6C">
      <w:r>
        <w:t>Para la correcta ejecución de la aplicación el usuario requiere de un ordenador personal con conexión a internet y cualquiera de estos navegadores:</w:t>
      </w:r>
    </w:p>
    <w:p w14:paraId="3779F902" w14:textId="1D2C22C7" w:rsidR="00624C6C" w:rsidRDefault="00624C6C" w:rsidP="00624C6C">
      <w:pPr>
        <w:pStyle w:val="Prrafodelista"/>
        <w:numPr>
          <w:ilvl w:val="1"/>
          <w:numId w:val="19"/>
        </w:numPr>
      </w:pPr>
      <w:r>
        <w:t>Microsoft Edge 12 o superior</w:t>
      </w:r>
    </w:p>
    <w:p w14:paraId="5D529E43" w14:textId="1801FD69" w:rsidR="00624C6C" w:rsidRDefault="00624C6C" w:rsidP="00624C6C">
      <w:pPr>
        <w:pStyle w:val="Prrafodelista"/>
        <w:numPr>
          <w:ilvl w:val="1"/>
          <w:numId w:val="19"/>
        </w:numPr>
      </w:pPr>
      <w:r>
        <w:t>Mozilla Firefox 40 o superior</w:t>
      </w:r>
    </w:p>
    <w:p w14:paraId="458E56B1" w14:textId="4125A0A1" w:rsidR="00624C6C" w:rsidRDefault="00624C6C" w:rsidP="00624C6C">
      <w:pPr>
        <w:pStyle w:val="Prrafodelista"/>
        <w:numPr>
          <w:ilvl w:val="1"/>
          <w:numId w:val="19"/>
        </w:numPr>
      </w:pPr>
      <w:r>
        <w:t>Google Chrome 41 o superior</w:t>
      </w:r>
    </w:p>
    <w:p w14:paraId="00A0A2CA" w14:textId="15898B5C" w:rsidR="00624C6C" w:rsidRDefault="00624C6C" w:rsidP="00624C6C">
      <w:pPr>
        <w:pStyle w:val="Prrafodelista"/>
        <w:numPr>
          <w:ilvl w:val="1"/>
          <w:numId w:val="19"/>
        </w:numPr>
      </w:pPr>
      <w:r>
        <w:t>Safari 9 o superior</w:t>
      </w:r>
    </w:p>
    <w:p w14:paraId="2D91D4BC" w14:textId="2257AFFD" w:rsidR="00624C6C" w:rsidRDefault="00624C6C" w:rsidP="00624C6C">
      <w:pPr>
        <w:pStyle w:val="Prrafodelista"/>
        <w:numPr>
          <w:ilvl w:val="1"/>
          <w:numId w:val="19"/>
        </w:numPr>
      </w:pPr>
      <w:r>
        <w:t>Opera 28 o superior</w:t>
      </w:r>
    </w:p>
    <w:p w14:paraId="4E9AF05C" w14:textId="77777777" w:rsidR="00624C6C" w:rsidRDefault="00624C6C" w:rsidP="00624C6C">
      <w:r>
        <w:t xml:space="preserve">Aunque en principio se puede acceder desde dispositivos móviles como pueden ser smartphones o </w:t>
      </w:r>
      <w:proofErr w:type="spellStart"/>
      <w:r>
        <w:t>tablets</w:t>
      </w:r>
      <w:proofErr w:type="spellEnd"/>
      <w:r>
        <w:t>, no se garantiza el correcto funcionamiento de la aplicación en estas plataformas.</w:t>
      </w:r>
    </w:p>
    <w:p w14:paraId="124A6AB9" w14:textId="77777777" w:rsidR="00A72C7C" w:rsidRDefault="00A72C7C" w:rsidP="00A72C7C">
      <w:pPr>
        <w:ind w:firstLine="0"/>
      </w:pPr>
    </w:p>
    <w:p w14:paraId="4BECE40B" w14:textId="77777777" w:rsidR="00A72C7C" w:rsidRDefault="00A72C7C" w:rsidP="00A72C7C">
      <w:pPr>
        <w:pStyle w:val="Ttulo2"/>
      </w:pPr>
      <w:bookmarkStart w:id="96" w:name="_Toc12462469"/>
      <w:r>
        <w:t>E.3. Instalación</w:t>
      </w:r>
      <w:bookmarkEnd w:id="96"/>
    </w:p>
    <w:p w14:paraId="59F5539C" w14:textId="77777777" w:rsidR="00A72C7C" w:rsidRDefault="00A72C7C" w:rsidP="00A72C7C">
      <w:pPr>
        <w:ind w:firstLine="0"/>
      </w:pPr>
    </w:p>
    <w:p w14:paraId="58F31BD8" w14:textId="0916D248" w:rsidR="00624C6C" w:rsidRDefault="00624C6C" w:rsidP="00624C6C">
      <w:r>
        <w:t>No requiere ninguna instalación por parte del usuario a parte de lo especificado en el punto previo al tratarse de una aplicación web.</w:t>
      </w:r>
    </w:p>
    <w:p w14:paraId="5F45EEC4" w14:textId="746A0B4E" w:rsidR="00624C6C" w:rsidRDefault="00624C6C" w:rsidP="00624C6C">
      <w:r>
        <w:t xml:space="preserve">En caso de querer ejecutar la aplicación en local para evitar los problemas de limitación que ofrece el host, se </w:t>
      </w:r>
      <w:r w:rsidR="007702E9">
        <w:t xml:space="preserve">podrá </w:t>
      </w:r>
      <w:r w:rsidR="00D527BC">
        <w:t xml:space="preserve">acceder </w:t>
      </w:r>
      <w:r w:rsidR="007702E9">
        <w:t>desde</w:t>
      </w:r>
      <w:r w:rsidR="00D527BC">
        <w:t xml:space="preserve"> la dirección </w:t>
      </w:r>
      <w:hyperlink r:id="rId64" w:history="1">
        <w:r w:rsidR="00D527BC" w:rsidRPr="00E374A9">
          <w:rPr>
            <w:rStyle w:val="Hipervnculo"/>
          </w:rPr>
          <w:t>http://127.0.0.1:5000/</w:t>
        </w:r>
      </w:hyperlink>
      <w:r w:rsidR="00D527BC">
        <w:t xml:space="preserve"> .</w:t>
      </w:r>
    </w:p>
    <w:p w14:paraId="062F203B" w14:textId="77777777" w:rsidR="00A72C7C" w:rsidRDefault="00A72C7C" w:rsidP="00A72C7C">
      <w:pPr>
        <w:ind w:firstLine="0"/>
      </w:pPr>
    </w:p>
    <w:p w14:paraId="58F41E2C" w14:textId="77777777" w:rsidR="00A72C7C" w:rsidRDefault="00A72C7C" w:rsidP="00A72C7C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</w:p>
    <w:p w14:paraId="2836544E" w14:textId="77777777" w:rsidR="00A72C7C" w:rsidRDefault="00A72C7C" w:rsidP="00A72C7C">
      <w:pPr>
        <w:spacing w:after="160"/>
        <w:ind w:firstLine="0"/>
        <w:jc w:val="left"/>
        <w:rPr>
          <w:rFonts w:eastAsiaTheme="majorEastAsia" w:cstheme="majorBidi"/>
          <w:b/>
          <w:sz w:val="26"/>
          <w:szCs w:val="26"/>
        </w:rPr>
      </w:pPr>
      <w:r>
        <w:br w:type="page"/>
      </w:r>
    </w:p>
    <w:p w14:paraId="474CF167" w14:textId="77777777" w:rsidR="00A72C7C" w:rsidRDefault="00A72C7C" w:rsidP="00A72C7C">
      <w:pPr>
        <w:pStyle w:val="Ttulo2"/>
      </w:pPr>
      <w:bookmarkStart w:id="97" w:name="_Toc12462470"/>
      <w:r>
        <w:lastRenderedPageBreak/>
        <w:t>E.4. Manual de Usuario</w:t>
      </w:r>
      <w:bookmarkEnd w:id="97"/>
    </w:p>
    <w:p w14:paraId="6DD5D7AE" w14:textId="77777777" w:rsidR="00A72C7C" w:rsidRDefault="00A72C7C" w:rsidP="00A72C7C">
      <w:pPr>
        <w:ind w:firstLine="0"/>
      </w:pPr>
    </w:p>
    <w:p w14:paraId="3FC01131" w14:textId="77777777" w:rsidR="00A72C7C" w:rsidRDefault="00A72C7C" w:rsidP="00A72C7C">
      <w:pPr>
        <w:ind w:firstLine="0"/>
      </w:pPr>
      <w:r>
        <w:rPr>
          <w:b/>
        </w:rPr>
        <w:t>Acceso a la aplicación</w:t>
      </w:r>
    </w:p>
    <w:p w14:paraId="46605CB1" w14:textId="77777777" w:rsidR="00A72C7C" w:rsidRDefault="00A72C7C" w:rsidP="00A72C7C">
      <w:pPr>
        <w:ind w:firstLine="0"/>
      </w:pPr>
    </w:p>
    <w:p w14:paraId="79D0CE9C" w14:textId="20ECA611" w:rsidR="00A72C7C" w:rsidRDefault="00D527BC" w:rsidP="00A72C7C">
      <w:r>
        <w:t xml:space="preserve">Como se ha comentado en el punto previo, se puede acceder a la aplicación en </w:t>
      </w:r>
      <w:hyperlink r:id="rId65" w:history="1">
        <w:r w:rsidRPr="00E374A9">
          <w:rPr>
            <w:rStyle w:val="Hipervnculo"/>
          </w:rPr>
          <w:t>http://127.0.0.1:5000/</w:t>
        </w:r>
      </w:hyperlink>
      <w:r>
        <w:t xml:space="preserve"> si se está ejecutando en local, o se puede acceder desde </w:t>
      </w:r>
      <w:hyperlink r:id="rId66" w:history="1">
        <w:r>
          <w:rPr>
            <w:rStyle w:val="Hipervnculo"/>
          </w:rPr>
          <w:t>http://ububooknet.herokuapp.com/</w:t>
        </w:r>
      </w:hyperlink>
      <w:r>
        <w:t xml:space="preserve"> al estar la aplicación alojada en un servidor web</w:t>
      </w:r>
      <w:r w:rsidR="008867EC">
        <w:t xml:space="preserve">, aunque se deberá tener en cuenta que se producen </w:t>
      </w:r>
      <w:proofErr w:type="spellStart"/>
      <w:r w:rsidR="008867EC">
        <w:t>timeouts</w:t>
      </w:r>
      <w:proofErr w:type="spellEnd"/>
      <w:r w:rsidR="008867EC">
        <w:t xml:space="preserve"> al ser un servidor gratuito</w:t>
      </w:r>
      <w:r>
        <w:t>.</w:t>
      </w:r>
    </w:p>
    <w:p w14:paraId="5A932E7B" w14:textId="77777777" w:rsidR="00A72C7C" w:rsidRDefault="00A72C7C" w:rsidP="00A72C7C">
      <w:pPr>
        <w:ind w:firstLine="0"/>
      </w:pPr>
    </w:p>
    <w:p w14:paraId="5B6B0F9B" w14:textId="77777777" w:rsidR="00A72C7C" w:rsidRDefault="00A72C7C" w:rsidP="00A72C7C">
      <w:pPr>
        <w:ind w:firstLine="0"/>
      </w:pPr>
    </w:p>
    <w:p w14:paraId="35428EDE" w14:textId="13AE471B" w:rsidR="00A72C7C" w:rsidRPr="00324203" w:rsidRDefault="00022AD6" w:rsidP="00A72C7C">
      <w:pPr>
        <w:ind w:firstLine="0"/>
        <w:rPr>
          <w:b/>
        </w:rPr>
      </w:pPr>
      <w:r>
        <w:rPr>
          <w:b/>
        </w:rPr>
        <w:t>Características globales - Navegador</w:t>
      </w:r>
    </w:p>
    <w:p w14:paraId="556FA128" w14:textId="77777777" w:rsidR="00A72C7C" w:rsidRDefault="00A72C7C" w:rsidP="00A72C7C"/>
    <w:p w14:paraId="13B05962" w14:textId="122FAA26" w:rsidR="000E4951" w:rsidRDefault="000E4951" w:rsidP="000E4951">
      <w:r>
        <w:t>Durante todo el uso de la aplicación, en caso de cerrar la pestaña de la aplicación, o de usar los botones indicados en la imagen puesta a continuación se perderá la sesión y con ello los datos generados.</w:t>
      </w:r>
    </w:p>
    <w:p w14:paraId="499F1C31" w14:textId="77777777" w:rsidR="006D549E" w:rsidRDefault="006D549E" w:rsidP="000E4951"/>
    <w:p w14:paraId="55E85264" w14:textId="77777777" w:rsidR="000E4951" w:rsidRDefault="000E4951" w:rsidP="000E4951">
      <w:pPr>
        <w:keepNext/>
        <w:jc w:val="center"/>
      </w:pPr>
      <w:r>
        <w:rPr>
          <w:noProof/>
        </w:rPr>
        <w:drawing>
          <wp:inline distT="0" distB="0" distL="0" distR="0" wp14:anchorId="7E01F796" wp14:editId="2C843446">
            <wp:extent cx="1019175" cy="314325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5D43A" w14:textId="462DBA15" w:rsidR="00A72C7C" w:rsidRDefault="000E4951" w:rsidP="00630A08">
      <w:pPr>
        <w:jc w:val="center"/>
      </w:pPr>
      <w:bookmarkStart w:id="98" w:name="_Toc11965176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</w:t>
      </w:r>
      <w:r w:rsidR="00694802">
        <w:rPr>
          <w:noProof/>
        </w:rPr>
        <w:fldChar w:fldCharType="end"/>
      </w:r>
      <w:r>
        <w:t xml:space="preserve"> Botones del navegador</w:t>
      </w:r>
      <w:bookmarkEnd w:id="98"/>
    </w:p>
    <w:p w14:paraId="1C68909B" w14:textId="77777777" w:rsidR="00A72C7C" w:rsidRDefault="00A72C7C" w:rsidP="00A72C7C">
      <w:pPr>
        <w:ind w:firstLine="0"/>
      </w:pPr>
    </w:p>
    <w:p w14:paraId="72804892" w14:textId="77777777" w:rsidR="00A72C7C" w:rsidRDefault="00A72C7C" w:rsidP="00A72C7C">
      <w:pPr>
        <w:ind w:firstLine="0"/>
      </w:pPr>
    </w:p>
    <w:p w14:paraId="3E6D0712" w14:textId="70562268" w:rsidR="00A72C7C" w:rsidRPr="00324203" w:rsidRDefault="000E4951" w:rsidP="00A72C7C">
      <w:pPr>
        <w:ind w:firstLine="0"/>
        <w:rPr>
          <w:b/>
        </w:rPr>
      </w:pPr>
      <w:r>
        <w:rPr>
          <w:b/>
        </w:rPr>
        <w:t>Características globales - Menú</w:t>
      </w:r>
    </w:p>
    <w:p w14:paraId="77B50518" w14:textId="77777777" w:rsidR="00A72C7C" w:rsidRDefault="00A72C7C" w:rsidP="00A72C7C">
      <w:pPr>
        <w:ind w:firstLine="0"/>
      </w:pPr>
    </w:p>
    <w:p w14:paraId="76915576" w14:textId="0693F530" w:rsidR="00A72C7C" w:rsidRDefault="00630A08" w:rsidP="00A72C7C">
      <w:r>
        <w:t xml:space="preserve">El usuario, esté en la parte que esté de la aplicación dispondrá de un menú donde verá su ubicación en el </w:t>
      </w:r>
      <w:proofErr w:type="spellStart"/>
      <w:r>
        <w:t>workflow</w:t>
      </w:r>
      <w:proofErr w:type="spellEnd"/>
      <w:r>
        <w:t xml:space="preserve"> de la aplicación y los pasos ya realizados más los que le quedan por hacer, pudiendo hacer </w:t>
      </w:r>
      <w:proofErr w:type="spellStart"/>
      <w:r>
        <w:t>click</w:t>
      </w:r>
      <w:proofErr w:type="spellEnd"/>
      <w:r>
        <w:t xml:space="preserve"> en los pasos ya realizados para volver a esa parte de la ejecución, dos banderas donde poder cambiar el idioma de la aplicación simplemente haciendo </w:t>
      </w:r>
      <w:proofErr w:type="spellStart"/>
      <w:r>
        <w:t>click</w:t>
      </w:r>
      <w:proofErr w:type="spellEnd"/>
      <w:r>
        <w:t xml:space="preserve"> en ellas, el nombre de la aplicación a la izquierda, la parte en la que está en el centro y un enlaces al inicio de la aplicación y al repositorio de la misma</w:t>
      </w:r>
      <w:r w:rsidR="00CE535F">
        <w:t>, y un enlace de Acerca De para explicar las librerías y herramientas utilizadas.</w:t>
      </w:r>
    </w:p>
    <w:p w14:paraId="2619A6C2" w14:textId="77777777" w:rsidR="006D549E" w:rsidRDefault="006D549E" w:rsidP="00A72C7C"/>
    <w:p w14:paraId="75CA5A22" w14:textId="77777777" w:rsidR="00630A08" w:rsidRDefault="00630A08" w:rsidP="00630A08">
      <w:pPr>
        <w:keepNext/>
        <w:jc w:val="center"/>
      </w:pPr>
      <w:r>
        <w:rPr>
          <w:noProof/>
        </w:rPr>
        <w:drawing>
          <wp:inline distT="0" distB="0" distL="0" distR="0" wp14:anchorId="2266DFA3" wp14:editId="36E1EE35">
            <wp:extent cx="5219700" cy="469714"/>
            <wp:effectExtent l="0" t="0" r="0" b="698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46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897DD" w14:textId="297AE4E7" w:rsidR="00A72C7C" w:rsidRDefault="00630A08" w:rsidP="00630A08">
      <w:pPr>
        <w:jc w:val="center"/>
      </w:pPr>
      <w:bookmarkStart w:id="99" w:name="_Toc11965177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2</w:t>
      </w:r>
      <w:r w:rsidR="00694802">
        <w:rPr>
          <w:noProof/>
        </w:rPr>
        <w:fldChar w:fldCharType="end"/>
      </w:r>
      <w:r>
        <w:t xml:space="preserve"> Menú de la aplicación</w:t>
      </w:r>
      <w:bookmarkEnd w:id="99"/>
    </w:p>
    <w:p w14:paraId="56AC76DD" w14:textId="77777777" w:rsidR="00A72C7C" w:rsidRDefault="00A72C7C" w:rsidP="00A72C7C">
      <w:pPr>
        <w:spacing w:after="160"/>
        <w:ind w:firstLine="0"/>
        <w:jc w:val="left"/>
        <w:rPr>
          <w:b/>
        </w:rPr>
      </w:pPr>
      <w:r>
        <w:rPr>
          <w:b/>
        </w:rPr>
        <w:br w:type="page"/>
      </w:r>
    </w:p>
    <w:p w14:paraId="3158DD3E" w14:textId="249B8406" w:rsidR="00A72C7C" w:rsidRDefault="000C1C99" w:rsidP="00A72C7C">
      <w:pPr>
        <w:ind w:firstLine="0"/>
        <w:rPr>
          <w:b/>
        </w:rPr>
      </w:pPr>
      <w:r>
        <w:rPr>
          <w:b/>
        </w:rPr>
        <w:lastRenderedPageBreak/>
        <w:t>Página de inicio</w:t>
      </w:r>
    </w:p>
    <w:p w14:paraId="392C6F03" w14:textId="77777777" w:rsidR="00A72C7C" w:rsidRDefault="00A72C7C" w:rsidP="00A72C7C"/>
    <w:p w14:paraId="78AB979C" w14:textId="467AD43A" w:rsidR="00A72C7C" w:rsidRDefault="000C1C99" w:rsidP="00A72C7C">
      <w:r>
        <w:t>Al inicio de la aplicación se le solicitará al usuario que introduzca un fichero .</w:t>
      </w:r>
      <w:proofErr w:type="spellStart"/>
      <w:r>
        <w:t>epub</w:t>
      </w:r>
      <w:proofErr w:type="spellEnd"/>
      <w:r>
        <w:t xml:space="preserve"> y se comprobará que el contenido del fichero introducido efectivamente se corresponde con el que un fichero .</w:t>
      </w:r>
      <w:proofErr w:type="spellStart"/>
      <w:r>
        <w:t>epub</w:t>
      </w:r>
      <w:proofErr w:type="spellEnd"/>
      <w:r>
        <w:t xml:space="preserve"> debiera tener.</w:t>
      </w:r>
    </w:p>
    <w:p w14:paraId="712CA1DD" w14:textId="57F70183" w:rsidR="000C1C99" w:rsidRDefault="000C1C99" w:rsidP="00A72C7C">
      <w:r>
        <w:t xml:space="preserve">Al </w:t>
      </w:r>
      <w:r w:rsidR="00ED422D">
        <w:t xml:space="preserve">estar los </w:t>
      </w:r>
      <w:proofErr w:type="spellStart"/>
      <w:r w:rsidR="00ED422D">
        <w:t>ePubs</w:t>
      </w:r>
      <w:proofErr w:type="spellEnd"/>
      <w:r w:rsidR="00ED422D">
        <w:t xml:space="preserve"> en un formato basado en zip, como se ha explicado en los conceptos teóricos de la memoria, también se permite al usuario subir archivos .zip.</w:t>
      </w:r>
    </w:p>
    <w:p w14:paraId="3A01F68D" w14:textId="77777777" w:rsidR="00ED422D" w:rsidRDefault="00ED422D" w:rsidP="00A72C7C"/>
    <w:p w14:paraId="35D4D9C9" w14:textId="77777777" w:rsidR="00ED422D" w:rsidRDefault="00ED422D" w:rsidP="00ED422D">
      <w:pPr>
        <w:keepNext/>
        <w:jc w:val="center"/>
      </w:pPr>
      <w:r>
        <w:rPr>
          <w:noProof/>
        </w:rPr>
        <w:drawing>
          <wp:inline distT="0" distB="0" distL="0" distR="0" wp14:anchorId="2F04BACD" wp14:editId="0850E1A9">
            <wp:extent cx="5219700" cy="1108075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42D7C" w14:textId="7F7926B3" w:rsidR="00A72C7C" w:rsidRDefault="00ED422D" w:rsidP="00ED422D">
      <w:pPr>
        <w:jc w:val="center"/>
      </w:pPr>
      <w:bookmarkStart w:id="100" w:name="_Toc11965178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3</w:t>
      </w:r>
      <w:r w:rsidR="00694802">
        <w:rPr>
          <w:noProof/>
        </w:rPr>
        <w:fldChar w:fldCharType="end"/>
      </w:r>
      <w:r>
        <w:t xml:space="preserve"> I</w:t>
      </w:r>
      <w:r w:rsidR="004F086F">
        <w:t>nterfaz de i</w:t>
      </w:r>
      <w:r>
        <w:t>nicio</w:t>
      </w:r>
      <w:bookmarkEnd w:id="100"/>
    </w:p>
    <w:p w14:paraId="0513AA17" w14:textId="515B678E" w:rsidR="00A72C7C" w:rsidRDefault="00ED422D" w:rsidP="00A72C7C">
      <w:r>
        <w:t xml:space="preserve">Para seleccionar el archivo </w:t>
      </w:r>
      <w:proofErr w:type="spellStart"/>
      <w:r>
        <w:t>ePub</w:t>
      </w:r>
      <w:proofErr w:type="spellEnd"/>
      <w:r>
        <w:t>, tendrá un botón de seleccionar archivo que le abrirá el explorador de archivos y ahí podrá seleccionar el archivo a subir, una vez seleccionado podrá cargarlo para avanzar a la siguiente fase de la aplicación</w:t>
      </w:r>
    </w:p>
    <w:p w14:paraId="1E89E9B3" w14:textId="77777777" w:rsidR="00A72C7C" w:rsidRDefault="00A72C7C" w:rsidP="00A72C7C">
      <w:pPr>
        <w:ind w:firstLine="0"/>
        <w:rPr>
          <w:b/>
        </w:rPr>
      </w:pPr>
    </w:p>
    <w:p w14:paraId="414D0C1E" w14:textId="77777777" w:rsidR="006D549E" w:rsidRDefault="006D549E" w:rsidP="00A72C7C">
      <w:pPr>
        <w:ind w:firstLine="0"/>
        <w:rPr>
          <w:b/>
        </w:rPr>
      </w:pPr>
    </w:p>
    <w:p w14:paraId="7C5B9B1D" w14:textId="5D3E4042" w:rsidR="00A72C7C" w:rsidRDefault="00ED422D" w:rsidP="00A72C7C">
      <w:pPr>
        <w:ind w:firstLine="0"/>
        <w:rPr>
          <w:b/>
        </w:rPr>
      </w:pPr>
      <w:r>
        <w:rPr>
          <w:b/>
        </w:rPr>
        <w:t>Diccionarios automáticos</w:t>
      </w:r>
    </w:p>
    <w:p w14:paraId="615A9E4B" w14:textId="77777777" w:rsidR="00A72C7C" w:rsidRDefault="00A72C7C" w:rsidP="00A72C7C"/>
    <w:p w14:paraId="6C779FB3" w14:textId="1745CBDD" w:rsidR="00A72C7C" w:rsidRDefault="00A2286B" w:rsidP="00A72C7C">
      <w:r>
        <w:t xml:space="preserve">Una vez el usuario haya introducido su fichero </w:t>
      </w:r>
      <w:proofErr w:type="spellStart"/>
      <w:r>
        <w:t>ePub</w:t>
      </w:r>
      <w:proofErr w:type="spellEnd"/>
      <w:r>
        <w:t>, se le permitirá generar un diccionario automático de nombres</w:t>
      </w:r>
      <w:r w:rsidR="00F07D8C">
        <w:t xml:space="preserve"> de diversas formas o vaciar completamente su diccionario de personajes.</w:t>
      </w:r>
    </w:p>
    <w:p w14:paraId="6BAAA30B" w14:textId="0D2A4139" w:rsidR="00F07D8C" w:rsidRDefault="00F07D8C" w:rsidP="00A72C7C">
      <w:r>
        <w:t>A la hora de generar su diccionario de personajes dispone de 4 opciones:</w:t>
      </w:r>
    </w:p>
    <w:p w14:paraId="2914F064" w14:textId="102E620A" w:rsidR="00F07D8C" w:rsidRDefault="00F07D8C" w:rsidP="00F07D8C">
      <w:pPr>
        <w:pStyle w:val="Prrafodelista"/>
        <w:numPr>
          <w:ilvl w:val="0"/>
          <w:numId w:val="20"/>
        </w:numPr>
      </w:pPr>
      <w:r>
        <w:t xml:space="preserve">La primera es pulsar el botón de crear diccionario que buscará en el </w:t>
      </w:r>
      <w:proofErr w:type="spellStart"/>
      <w:r>
        <w:t>e</w:t>
      </w:r>
      <w:r w:rsidR="00B439AF">
        <w:t>P</w:t>
      </w:r>
      <w:r>
        <w:t>ub</w:t>
      </w:r>
      <w:proofErr w:type="spellEnd"/>
      <w:r>
        <w:t xml:space="preserve"> introducido todas las palabras en mayúsculas.</w:t>
      </w:r>
    </w:p>
    <w:p w14:paraId="6BEAD77D" w14:textId="05FE8FFA" w:rsidR="00F07D8C" w:rsidRDefault="00F07D8C" w:rsidP="00F07D8C">
      <w:pPr>
        <w:pStyle w:val="Prrafodelista"/>
        <w:numPr>
          <w:ilvl w:val="0"/>
          <w:numId w:val="20"/>
        </w:numPr>
      </w:pPr>
      <w:r>
        <w:t>La segunda es importar un diccionario, que le llevará a una ventana donde poder introducir su diccionario de personajes, que es la opción que se recomienda.</w:t>
      </w:r>
    </w:p>
    <w:p w14:paraId="1C7998B9" w14:textId="67F26B36" w:rsidR="00F07D8C" w:rsidRDefault="00F07D8C" w:rsidP="00F07D8C">
      <w:pPr>
        <w:pStyle w:val="Prrafodelista"/>
        <w:numPr>
          <w:ilvl w:val="0"/>
          <w:numId w:val="20"/>
        </w:numPr>
      </w:pPr>
      <w:r>
        <w:t xml:space="preserve">La tercera es obtener un diccionario, que también le llevará a otra ventana, pero en esta le permitirá introducir una </w:t>
      </w:r>
      <w:proofErr w:type="spellStart"/>
      <w:r>
        <w:t>url</w:t>
      </w:r>
      <w:proofErr w:type="spellEnd"/>
      <w:r>
        <w:t xml:space="preserve"> de una página específica que será explicada posteriormente.</w:t>
      </w:r>
    </w:p>
    <w:p w14:paraId="45995D34" w14:textId="71735A79" w:rsidR="00D0009D" w:rsidRDefault="00F07D8C" w:rsidP="00D0009D">
      <w:pPr>
        <w:pStyle w:val="Prrafodelista"/>
        <w:numPr>
          <w:ilvl w:val="0"/>
          <w:numId w:val="20"/>
        </w:numPr>
      </w:pPr>
      <w:r>
        <w:t xml:space="preserve">La cuarta y última opción es pulsar </w:t>
      </w:r>
      <w:proofErr w:type="spellStart"/>
      <w:r>
        <w:t>al</w:t>
      </w:r>
      <w:proofErr w:type="spellEnd"/>
      <w:r>
        <w:t xml:space="preserve"> botón siguiente sin haber realizado ninguna de las acciones anteriores para generar el diccionario desde la propia página.</w:t>
      </w:r>
    </w:p>
    <w:p w14:paraId="7162D25C" w14:textId="57A5411E" w:rsidR="00D0009D" w:rsidRDefault="00D0009D" w:rsidP="00D0009D">
      <w:r>
        <w:t>Ninguna de estas opciones elimina los personajes introducidos anteriormente.</w:t>
      </w:r>
    </w:p>
    <w:p w14:paraId="6989F102" w14:textId="1D03B39E" w:rsidR="004F086F" w:rsidRDefault="004F086F" w:rsidP="004F086F">
      <w:pPr>
        <w:ind w:left="644" w:firstLine="0"/>
      </w:pPr>
      <w:r>
        <w:lastRenderedPageBreak/>
        <w:t xml:space="preserve">El usuario además dispone de un botón para volver a la carga del </w:t>
      </w:r>
      <w:proofErr w:type="spellStart"/>
      <w:r>
        <w:t>ePub</w:t>
      </w:r>
      <w:proofErr w:type="spellEnd"/>
      <w:r>
        <w:t>.</w:t>
      </w:r>
    </w:p>
    <w:p w14:paraId="18635EA9" w14:textId="77777777" w:rsidR="004F086F" w:rsidRDefault="004F086F" w:rsidP="004F086F">
      <w:pPr>
        <w:jc w:val="center"/>
      </w:pPr>
      <w:r>
        <w:rPr>
          <w:noProof/>
        </w:rPr>
        <w:drawing>
          <wp:inline distT="0" distB="0" distL="0" distR="0" wp14:anchorId="2A2D478C" wp14:editId="6BFD6A8C">
            <wp:extent cx="5219700" cy="1887855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767D" w14:textId="59EF9F52" w:rsidR="004F086F" w:rsidRDefault="004F086F" w:rsidP="004F086F">
      <w:pPr>
        <w:jc w:val="center"/>
      </w:pPr>
      <w:bookmarkStart w:id="101" w:name="_Toc11965179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4</w:t>
      </w:r>
      <w:r w:rsidR="00694802">
        <w:rPr>
          <w:noProof/>
        </w:rPr>
        <w:fldChar w:fldCharType="end"/>
      </w:r>
      <w:r>
        <w:t xml:space="preserve"> Interfaz de diccionarios automáticos</w:t>
      </w:r>
      <w:bookmarkEnd w:id="101"/>
    </w:p>
    <w:p w14:paraId="7539F448" w14:textId="77777777" w:rsidR="00A72C7C" w:rsidRDefault="00A72C7C" w:rsidP="00A72C7C">
      <w:pPr>
        <w:ind w:firstLine="0"/>
        <w:rPr>
          <w:b/>
        </w:rPr>
      </w:pPr>
    </w:p>
    <w:p w14:paraId="598DBAAF" w14:textId="77777777" w:rsidR="00A72C7C" w:rsidRDefault="00A72C7C" w:rsidP="00A72C7C">
      <w:pPr>
        <w:ind w:firstLine="0"/>
        <w:rPr>
          <w:b/>
        </w:rPr>
      </w:pPr>
    </w:p>
    <w:p w14:paraId="2D3FACD5" w14:textId="19A97BEB" w:rsidR="00A72C7C" w:rsidRDefault="006D549E" w:rsidP="00A72C7C">
      <w:pPr>
        <w:ind w:firstLine="0"/>
        <w:rPr>
          <w:b/>
        </w:rPr>
      </w:pPr>
      <w:r>
        <w:rPr>
          <w:b/>
        </w:rPr>
        <w:t>Importar diccionario</w:t>
      </w:r>
    </w:p>
    <w:p w14:paraId="7ED6385F" w14:textId="77777777" w:rsidR="00A72C7C" w:rsidRPr="00E84156" w:rsidRDefault="00A72C7C" w:rsidP="00A72C7C">
      <w:pPr>
        <w:ind w:firstLine="0"/>
        <w:rPr>
          <w:b/>
        </w:rPr>
      </w:pPr>
    </w:p>
    <w:p w14:paraId="7B3DA246" w14:textId="0C8FEA73" w:rsidR="00A72C7C" w:rsidRDefault="006D549E" w:rsidP="00A72C7C">
      <w:r>
        <w:t xml:space="preserve">En esta ventana el usuario podrá introducir un fichero </w:t>
      </w:r>
      <w:proofErr w:type="spellStart"/>
      <w:r>
        <w:t>csv</w:t>
      </w:r>
      <w:proofErr w:type="spellEnd"/>
      <w:r>
        <w:t xml:space="preserve"> de la misma forma que introduce un fichero </w:t>
      </w:r>
      <w:proofErr w:type="spellStart"/>
      <w:r>
        <w:t>e</w:t>
      </w:r>
      <w:r w:rsidR="00B439AF">
        <w:t>P</w:t>
      </w:r>
      <w:r>
        <w:t>ub</w:t>
      </w:r>
      <w:proofErr w:type="spellEnd"/>
    </w:p>
    <w:p w14:paraId="4156DEB9" w14:textId="77777777" w:rsidR="006D549E" w:rsidRDefault="006D549E" w:rsidP="00A72C7C"/>
    <w:p w14:paraId="02624C9A" w14:textId="77777777" w:rsidR="00C36FA8" w:rsidRDefault="006D549E" w:rsidP="00C36FA8">
      <w:pPr>
        <w:jc w:val="center"/>
      </w:pPr>
      <w:r>
        <w:rPr>
          <w:noProof/>
        </w:rPr>
        <w:drawing>
          <wp:inline distT="0" distB="0" distL="0" distR="0" wp14:anchorId="20097EC9" wp14:editId="78E59F9B">
            <wp:extent cx="5219700" cy="1885950"/>
            <wp:effectExtent l="0" t="0" r="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F08C8" w14:textId="4E2E7703" w:rsidR="00A72C7C" w:rsidRDefault="00C36FA8" w:rsidP="00C36FA8">
      <w:pPr>
        <w:jc w:val="center"/>
      </w:pPr>
      <w:bookmarkStart w:id="102" w:name="_Toc11965180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5</w:t>
      </w:r>
      <w:r w:rsidR="00694802">
        <w:rPr>
          <w:noProof/>
        </w:rPr>
        <w:fldChar w:fldCharType="end"/>
      </w:r>
      <w:r>
        <w:t xml:space="preserve"> Interfaz de importar diccionario</w:t>
      </w:r>
      <w:bookmarkEnd w:id="102"/>
    </w:p>
    <w:p w14:paraId="087DC860" w14:textId="77777777" w:rsidR="00EE3C30" w:rsidRDefault="00EE3C30" w:rsidP="00A72C7C"/>
    <w:p w14:paraId="65DD6872" w14:textId="49D43324" w:rsidR="00A72C7C" w:rsidRDefault="00EE3C30" w:rsidP="00C36FA8">
      <w:r>
        <w:t xml:space="preserve">El formato del archivo </w:t>
      </w:r>
      <w:proofErr w:type="spellStart"/>
      <w:r>
        <w:t>csv</w:t>
      </w:r>
      <w:proofErr w:type="spellEnd"/>
      <w:r>
        <w:t xml:space="preserve"> a introducir </w:t>
      </w:r>
      <w:r w:rsidR="00C36FA8">
        <w:t>deberá ser utf-8 para un correcto funcionamiento de la aplicación y seguir la siguiente estructura:</w:t>
      </w:r>
    </w:p>
    <w:p w14:paraId="0105D695" w14:textId="77777777" w:rsidR="00EE3C30" w:rsidRDefault="00EE3C30" w:rsidP="00A72C7C"/>
    <w:p w14:paraId="18059691" w14:textId="77777777" w:rsidR="00C36FA8" w:rsidRDefault="00C36FA8" w:rsidP="00C36FA8">
      <w:pPr>
        <w:jc w:val="center"/>
      </w:pPr>
      <w:r>
        <w:rPr>
          <w:noProof/>
        </w:rPr>
        <w:lastRenderedPageBreak/>
        <w:drawing>
          <wp:inline distT="0" distB="0" distL="0" distR="0" wp14:anchorId="69960808" wp14:editId="3BBF030F">
            <wp:extent cx="2819400" cy="2028825"/>
            <wp:effectExtent l="0" t="0" r="0" b="9525"/>
            <wp:docPr id="53" name="Imagen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8206" w14:textId="00B2EF9F" w:rsidR="00EE3C30" w:rsidRDefault="00C36FA8" w:rsidP="00C36FA8">
      <w:pPr>
        <w:jc w:val="center"/>
      </w:pPr>
      <w:bookmarkStart w:id="103" w:name="_Toc11965181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6</w:t>
      </w:r>
      <w:r w:rsidR="00694802">
        <w:rPr>
          <w:noProof/>
        </w:rPr>
        <w:fldChar w:fldCharType="end"/>
      </w:r>
      <w:r>
        <w:t xml:space="preserve"> Ejemplo de archivo </w:t>
      </w:r>
      <w:proofErr w:type="spellStart"/>
      <w:r>
        <w:t>csv</w:t>
      </w:r>
      <w:proofErr w:type="spellEnd"/>
      <w:r>
        <w:t xml:space="preserve"> de personajes</w:t>
      </w:r>
      <w:bookmarkEnd w:id="103"/>
    </w:p>
    <w:p w14:paraId="71EDC2D0" w14:textId="7E1B55D6" w:rsidR="00A72C7C" w:rsidRDefault="00A72C7C" w:rsidP="00A72C7C">
      <w:pPr>
        <w:ind w:firstLine="0"/>
      </w:pPr>
    </w:p>
    <w:p w14:paraId="79A34AB8" w14:textId="77777777" w:rsidR="00C36FA8" w:rsidRDefault="00EE3C30" w:rsidP="00C36FA8">
      <w:r>
        <w:t>La primera fila contendrá texto que será ignorado a la hora de leer el diccionario, después, las filas se cogerán por pares</w:t>
      </w:r>
      <w:r w:rsidR="00C36FA8">
        <w:t>.</w:t>
      </w:r>
      <w:r>
        <w:t xml:space="preserve"> </w:t>
      </w:r>
    </w:p>
    <w:p w14:paraId="54E4966B" w14:textId="77777777" w:rsidR="00C36FA8" w:rsidRDefault="00C36FA8" w:rsidP="00C36FA8">
      <w:r>
        <w:t>E</w:t>
      </w:r>
      <w:r w:rsidR="00EE3C30">
        <w:t xml:space="preserve">n la primera fila del par de filas vendrá un único nombre que se utilizará como id del personaje y como su primer nombre, y en segunda fila del par, vendrán el resto de los nombres con los que se referencia al personaje separados por comas. </w:t>
      </w:r>
    </w:p>
    <w:p w14:paraId="79B900A7" w14:textId="2FCFE082" w:rsidR="00EE3C30" w:rsidRDefault="002D4A28" w:rsidP="00C36FA8">
      <w:r>
        <w:t xml:space="preserve">La segunda fila puede estar vacía en el caso </w:t>
      </w:r>
      <w:proofErr w:type="spellStart"/>
      <w:r>
        <w:t>se</w:t>
      </w:r>
      <w:proofErr w:type="spellEnd"/>
      <w:r>
        <w:t xml:space="preserve"> que solo se quiera añadir el mismo nombre que la propia id, y también se puede añadir la propia id a la segunda fila sin que por ello se duplique el nombre.</w:t>
      </w:r>
    </w:p>
    <w:p w14:paraId="4957A71D" w14:textId="220C208F" w:rsidR="00A72C7C" w:rsidRDefault="00A72C7C" w:rsidP="00A72C7C">
      <w:pPr>
        <w:ind w:firstLine="0"/>
      </w:pPr>
    </w:p>
    <w:p w14:paraId="4649DB0D" w14:textId="77777777" w:rsidR="00C36FA8" w:rsidRDefault="00C36FA8" w:rsidP="00A72C7C">
      <w:pPr>
        <w:ind w:firstLine="0"/>
        <w:rPr>
          <w:b/>
        </w:rPr>
      </w:pPr>
    </w:p>
    <w:p w14:paraId="42B2DF9F" w14:textId="43D57EC5" w:rsidR="00A72C7C" w:rsidRPr="00266E20" w:rsidRDefault="005140C2" w:rsidP="00A72C7C">
      <w:pPr>
        <w:ind w:firstLine="0"/>
        <w:rPr>
          <w:b/>
        </w:rPr>
      </w:pPr>
      <w:r>
        <w:rPr>
          <w:b/>
        </w:rPr>
        <w:t>Obtener diccionario</w:t>
      </w:r>
    </w:p>
    <w:p w14:paraId="6339B9AA" w14:textId="77777777" w:rsidR="00A72C7C" w:rsidRDefault="00A72C7C" w:rsidP="00A72C7C"/>
    <w:p w14:paraId="39AFF48F" w14:textId="4C3D2380" w:rsidR="00A72C7C" w:rsidRDefault="005140C2" w:rsidP="00A72C7C">
      <w:r>
        <w:t xml:space="preserve">A la hora de obtener un diccionario mediante </w:t>
      </w:r>
      <w:proofErr w:type="spellStart"/>
      <w:r>
        <w:t>scraping</w:t>
      </w:r>
      <w:proofErr w:type="spellEnd"/>
      <w:r>
        <w:t>, el usuario deberá de introducir el enlace de la wiki en el recuadro de texto y pulsar el botón obtener.</w:t>
      </w:r>
    </w:p>
    <w:p w14:paraId="2E974219" w14:textId="77777777" w:rsidR="005140C2" w:rsidRDefault="005140C2" w:rsidP="00A72C7C"/>
    <w:p w14:paraId="02BD989B" w14:textId="0DF9F516" w:rsidR="005140C2" w:rsidRDefault="005140C2" w:rsidP="005140C2">
      <w:pPr>
        <w:jc w:val="center"/>
      </w:pPr>
      <w:r>
        <w:rPr>
          <w:noProof/>
        </w:rPr>
        <w:drawing>
          <wp:inline distT="0" distB="0" distL="0" distR="0" wp14:anchorId="54401E31" wp14:editId="43DAA424">
            <wp:extent cx="5219700" cy="1881505"/>
            <wp:effectExtent l="0" t="0" r="0" b="4445"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72B40" w14:textId="64DF8631" w:rsidR="00A72C7C" w:rsidRDefault="005140C2" w:rsidP="005140C2">
      <w:pPr>
        <w:jc w:val="center"/>
      </w:pPr>
      <w:bookmarkStart w:id="104" w:name="_Toc11965182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7</w:t>
      </w:r>
      <w:r w:rsidR="00694802">
        <w:rPr>
          <w:noProof/>
        </w:rPr>
        <w:fldChar w:fldCharType="end"/>
      </w:r>
      <w:r>
        <w:t xml:space="preserve"> Interfaz de obtener diccionario</w:t>
      </w:r>
      <w:bookmarkEnd w:id="104"/>
    </w:p>
    <w:p w14:paraId="7EC1EA83" w14:textId="5BDEBCAE" w:rsidR="005140C2" w:rsidRDefault="005140C2" w:rsidP="005140C2">
      <w:r>
        <w:lastRenderedPageBreak/>
        <w:t xml:space="preserve">En enlace a la página donde realizar el </w:t>
      </w:r>
      <w:proofErr w:type="spellStart"/>
      <w:r>
        <w:t>scraping</w:t>
      </w:r>
      <w:proofErr w:type="spellEnd"/>
      <w:r>
        <w:t xml:space="preserve"> debe de pertenecer a </w:t>
      </w:r>
      <w:hyperlink r:id="rId74" w:history="1">
        <w:r>
          <w:rPr>
            <w:rStyle w:val="Hipervnculo"/>
          </w:rPr>
          <w:t>https://www.fandom.com/</w:t>
        </w:r>
      </w:hyperlink>
      <w:r>
        <w:t xml:space="preserve"> y en concreto, para un correcto resultado a la hora de obtener los personajes, se debe de estar en la wiki del libro en cuestión en el apartado de personajes</w:t>
      </w:r>
      <w:r w:rsidR="00F50669">
        <w:t xml:space="preserve">, por ejemplo, para obtener los personajes de Juego de Tronos se podría usar este enlace </w:t>
      </w:r>
      <w:hyperlink r:id="rId75" w:history="1">
        <w:r w:rsidR="00F50669">
          <w:rPr>
            <w:rStyle w:val="Hipervnculo"/>
          </w:rPr>
          <w:t>https://iceandfire.fandom.com/wiki/Category:Characters</w:t>
        </w:r>
      </w:hyperlink>
      <w:r w:rsidR="00F50669">
        <w:t>.</w:t>
      </w:r>
    </w:p>
    <w:p w14:paraId="0AF93A8D" w14:textId="77777777" w:rsidR="00F50669" w:rsidRDefault="00F50669" w:rsidP="005140C2"/>
    <w:p w14:paraId="5C328832" w14:textId="77777777" w:rsidR="00F50669" w:rsidRDefault="00F50669" w:rsidP="00F50669">
      <w:pPr>
        <w:jc w:val="center"/>
      </w:pPr>
      <w:r>
        <w:rPr>
          <w:noProof/>
        </w:rPr>
        <w:drawing>
          <wp:inline distT="0" distB="0" distL="0" distR="0" wp14:anchorId="44D51821" wp14:editId="55CE021E">
            <wp:extent cx="5219700" cy="2388235"/>
            <wp:effectExtent l="0" t="0" r="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8D0D2" w14:textId="10562558" w:rsidR="00F50669" w:rsidRDefault="00F50669" w:rsidP="00F50669">
      <w:pPr>
        <w:jc w:val="center"/>
      </w:pPr>
      <w:bookmarkStart w:id="105" w:name="_Toc11965183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8</w:t>
      </w:r>
      <w:r w:rsidR="00694802">
        <w:rPr>
          <w:noProof/>
        </w:rPr>
        <w:fldChar w:fldCharType="end"/>
      </w:r>
      <w:r>
        <w:t xml:space="preserve"> Vista de la página donde realizar </w:t>
      </w:r>
      <w:proofErr w:type="spellStart"/>
      <w:r>
        <w:t>scraping</w:t>
      </w:r>
      <w:bookmarkEnd w:id="105"/>
      <w:proofErr w:type="spellEnd"/>
    </w:p>
    <w:p w14:paraId="60C339F9" w14:textId="679C9D78" w:rsidR="00A72C7C" w:rsidRDefault="00A72C7C" w:rsidP="00A72C7C">
      <w:pPr>
        <w:ind w:firstLine="0"/>
        <w:rPr>
          <w:b/>
        </w:rPr>
      </w:pPr>
    </w:p>
    <w:p w14:paraId="7E51FE6C" w14:textId="5AB7DEF7" w:rsidR="00F50669" w:rsidRDefault="00F50669" w:rsidP="00F50669">
      <w:r>
        <w:t xml:space="preserve">Los personajes que se añadirán al diccionario serán los pertenecientes a esa </w:t>
      </w:r>
      <w:proofErr w:type="spellStart"/>
      <w:r>
        <w:t>url</w:t>
      </w:r>
      <w:proofErr w:type="spellEnd"/>
      <w:r>
        <w:t xml:space="preserve">, es decir, en caso de necesitar personajes en otras </w:t>
      </w:r>
      <w:proofErr w:type="spellStart"/>
      <w:r>
        <w:t>urls</w:t>
      </w:r>
      <w:proofErr w:type="spellEnd"/>
      <w:r>
        <w:t xml:space="preserve">, el usuario tendrá que introducir la </w:t>
      </w:r>
      <w:proofErr w:type="spellStart"/>
      <w:r>
        <w:t>url</w:t>
      </w:r>
      <w:proofErr w:type="spellEnd"/>
      <w:r>
        <w:t>, dar al botón obtener, y seguir este proceso hasta que obtenga los personajes que desee.</w:t>
      </w:r>
    </w:p>
    <w:p w14:paraId="3C93EBE2" w14:textId="7CCEBFB0" w:rsidR="00A72C7C" w:rsidRDefault="00A72C7C" w:rsidP="00A72C7C">
      <w:pPr>
        <w:ind w:firstLine="0"/>
        <w:rPr>
          <w:b/>
        </w:rPr>
      </w:pPr>
    </w:p>
    <w:p w14:paraId="229CBE92" w14:textId="77777777" w:rsidR="00FD67D5" w:rsidRDefault="00FD67D5" w:rsidP="00A72C7C">
      <w:pPr>
        <w:ind w:firstLine="0"/>
        <w:rPr>
          <w:b/>
        </w:rPr>
      </w:pPr>
    </w:p>
    <w:p w14:paraId="11CD228F" w14:textId="200298D5" w:rsidR="00A72C7C" w:rsidRDefault="00FD67D5" w:rsidP="00A72C7C">
      <w:pPr>
        <w:ind w:firstLine="0"/>
        <w:rPr>
          <w:b/>
        </w:rPr>
      </w:pPr>
      <w:r>
        <w:rPr>
          <w:b/>
        </w:rPr>
        <w:t>Modificar diccionario</w:t>
      </w:r>
    </w:p>
    <w:p w14:paraId="05B3792E" w14:textId="77777777" w:rsidR="00A72C7C" w:rsidRDefault="00A72C7C" w:rsidP="00A72C7C">
      <w:pPr>
        <w:ind w:firstLine="0"/>
      </w:pPr>
    </w:p>
    <w:p w14:paraId="1FCA1867" w14:textId="77777777" w:rsidR="000351AE" w:rsidRDefault="000351AE" w:rsidP="00A72C7C">
      <w:r>
        <w:t>Una vez el usuario esté en esta parte de la aplicación, podrá editar su diccionario de personajes de diversas formas:</w:t>
      </w:r>
    </w:p>
    <w:p w14:paraId="0CDCCEA6" w14:textId="55F45BCA" w:rsidR="000351AE" w:rsidRDefault="000351AE" w:rsidP="000351AE">
      <w:pPr>
        <w:pStyle w:val="Prrafodelista"/>
        <w:numPr>
          <w:ilvl w:val="0"/>
          <w:numId w:val="21"/>
        </w:numPr>
      </w:pPr>
      <w:r>
        <w:t xml:space="preserve">Añadiendo nuevos personajes </w:t>
      </w:r>
    </w:p>
    <w:p w14:paraId="1AE6AEA2" w14:textId="6BD25886" w:rsidR="000351AE" w:rsidRDefault="000351AE" w:rsidP="000351AE">
      <w:pPr>
        <w:pStyle w:val="Prrafodelista"/>
        <w:numPr>
          <w:ilvl w:val="0"/>
          <w:numId w:val="21"/>
        </w:numPr>
      </w:pPr>
      <w:r>
        <w:t>Eliminando personajes ya existentes</w:t>
      </w:r>
    </w:p>
    <w:p w14:paraId="472F5A98" w14:textId="0AC5EB07" w:rsidR="000351AE" w:rsidRDefault="000351AE" w:rsidP="000351AE">
      <w:pPr>
        <w:pStyle w:val="Prrafodelista"/>
        <w:numPr>
          <w:ilvl w:val="0"/>
          <w:numId w:val="21"/>
        </w:numPr>
      </w:pPr>
      <w:r>
        <w:t>Juntando dos o más personajes en uno solo</w:t>
      </w:r>
    </w:p>
    <w:p w14:paraId="0C1035D6" w14:textId="249C3AB5" w:rsidR="000351AE" w:rsidRDefault="000351AE" w:rsidP="000351AE">
      <w:pPr>
        <w:pStyle w:val="Prrafodelista"/>
        <w:numPr>
          <w:ilvl w:val="0"/>
          <w:numId w:val="21"/>
        </w:numPr>
      </w:pPr>
      <w:r>
        <w:t>Añadiendo referencias a personajes</w:t>
      </w:r>
    </w:p>
    <w:p w14:paraId="1884FC89" w14:textId="1E72314C" w:rsidR="000351AE" w:rsidRDefault="000351AE" w:rsidP="000351AE">
      <w:pPr>
        <w:pStyle w:val="Prrafodelista"/>
        <w:numPr>
          <w:ilvl w:val="0"/>
          <w:numId w:val="21"/>
        </w:numPr>
      </w:pPr>
      <w:r>
        <w:t>Eliminando referencias a personajes</w:t>
      </w:r>
    </w:p>
    <w:p w14:paraId="1D3E3AA2" w14:textId="6952416B" w:rsidR="000351AE" w:rsidRDefault="000351AE" w:rsidP="000351AE">
      <w:pPr>
        <w:pStyle w:val="Prrafodelista"/>
        <w:numPr>
          <w:ilvl w:val="0"/>
          <w:numId w:val="21"/>
        </w:numPr>
      </w:pPr>
      <w:r>
        <w:t xml:space="preserve">Modificando la id de los personajes </w:t>
      </w:r>
    </w:p>
    <w:p w14:paraId="513C9A26" w14:textId="6CD14420" w:rsidR="00A72C7C" w:rsidRDefault="000351AE" w:rsidP="000351AE">
      <w:r>
        <w:t>El usuario además podrá exportar el diccionario generado para futuros usos en la aplicación.</w:t>
      </w:r>
    </w:p>
    <w:p w14:paraId="332F793C" w14:textId="313163D5" w:rsidR="00A6790B" w:rsidRDefault="00A6790B" w:rsidP="000351AE">
      <w:r>
        <w:lastRenderedPageBreak/>
        <w:t>Otra funcionalidad que además existe en todas las subsecciones de modificar diccionario y que también está en la siguiente parte de la aplicación es la de ordenar los personajes por id o por el número de apariciones.</w:t>
      </w:r>
    </w:p>
    <w:p w14:paraId="41CFD0C5" w14:textId="09BA8305" w:rsidR="00CC7A3C" w:rsidRDefault="00CC7A3C" w:rsidP="000351AE">
      <w:r>
        <w:t xml:space="preserve">El botón siguiente permitirá avanzar cuando la casilla de obtener posiciones no esté marcada y en caso contrario pulsar siguiente nos buscará las posiciones de los personajes añadidos en el texto del </w:t>
      </w:r>
      <w:proofErr w:type="spellStart"/>
      <w:r>
        <w:t>ePub</w:t>
      </w:r>
      <w:proofErr w:type="spellEnd"/>
      <w:r>
        <w:t xml:space="preserve">. </w:t>
      </w:r>
      <w:r w:rsidR="0045665A">
        <w:t xml:space="preserve">No se recomienda utilizar diccionarios muy grandes si no se ejecuta en local debido a que puede haber problemas por </w:t>
      </w:r>
      <w:proofErr w:type="spellStart"/>
      <w:r w:rsidR="0045665A">
        <w:t>timeout</w:t>
      </w:r>
      <w:proofErr w:type="spellEnd"/>
      <w:r w:rsidR="0045665A">
        <w:t>.</w:t>
      </w:r>
    </w:p>
    <w:p w14:paraId="78B75AA2" w14:textId="0B4B0651" w:rsidR="00A72C7C" w:rsidRDefault="00CC7A3C" w:rsidP="00CB6D2F">
      <w:r>
        <w:t xml:space="preserve">Esta casilla se puede marcar y desmarcar una vez se hayan obtenido todas las posiciones de los personajes introducidos </w:t>
      </w:r>
      <w:r w:rsidR="00211C9C">
        <w:t>en el diccionario.</w:t>
      </w:r>
    </w:p>
    <w:p w14:paraId="583E18E8" w14:textId="5A01EDA3" w:rsidR="00CB6D2F" w:rsidRDefault="00CB6D2F" w:rsidP="00CB6D2F">
      <w:r>
        <w:t>También aparecerán el número de apariciones de cada personaje en el texto una vez se hayan obtenido las posiciones.</w:t>
      </w:r>
    </w:p>
    <w:p w14:paraId="38357370" w14:textId="77777777" w:rsidR="00A72C7C" w:rsidRDefault="00A72C7C" w:rsidP="00A72C7C"/>
    <w:p w14:paraId="70815D41" w14:textId="77777777" w:rsidR="00FD67D5" w:rsidRDefault="00FD67D5" w:rsidP="00FD67D5">
      <w:pPr>
        <w:jc w:val="center"/>
      </w:pPr>
      <w:r>
        <w:rPr>
          <w:noProof/>
        </w:rPr>
        <w:drawing>
          <wp:inline distT="0" distB="0" distL="0" distR="0" wp14:anchorId="137A0DFB" wp14:editId="1AC624A4">
            <wp:extent cx="5219700" cy="2510790"/>
            <wp:effectExtent l="0" t="0" r="0" b="3810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B2D8F" w14:textId="69938F0F" w:rsidR="00A72C7C" w:rsidRDefault="00FD67D5" w:rsidP="00FD67D5">
      <w:pPr>
        <w:jc w:val="center"/>
      </w:pPr>
      <w:bookmarkStart w:id="106" w:name="_Toc11965184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9</w:t>
      </w:r>
      <w:r w:rsidR="00694802">
        <w:rPr>
          <w:noProof/>
        </w:rPr>
        <w:fldChar w:fldCharType="end"/>
      </w:r>
      <w:r>
        <w:t xml:space="preserve"> Interfaz de modificar diccionario</w:t>
      </w:r>
      <w:bookmarkEnd w:id="106"/>
    </w:p>
    <w:p w14:paraId="3F1110C3" w14:textId="5D78A9F6" w:rsidR="00A72C7C" w:rsidRDefault="00A72C7C" w:rsidP="00A72C7C">
      <w:pPr>
        <w:spacing w:after="160"/>
        <w:ind w:firstLine="0"/>
        <w:jc w:val="left"/>
      </w:pPr>
    </w:p>
    <w:p w14:paraId="791D30BC" w14:textId="77777777" w:rsidR="00211C9C" w:rsidRDefault="00211C9C" w:rsidP="00A72C7C">
      <w:pPr>
        <w:spacing w:after="160"/>
        <w:ind w:firstLine="0"/>
        <w:jc w:val="left"/>
        <w:rPr>
          <w:b/>
        </w:rPr>
      </w:pPr>
    </w:p>
    <w:p w14:paraId="0CBCE5D4" w14:textId="3FDEFC0E" w:rsidR="00A72C7C" w:rsidRDefault="00211C9C" w:rsidP="00A72C7C">
      <w:pPr>
        <w:ind w:firstLine="0"/>
        <w:rPr>
          <w:b/>
        </w:rPr>
      </w:pPr>
      <w:r>
        <w:rPr>
          <w:b/>
        </w:rPr>
        <w:t>Añadir personaje</w:t>
      </w:r>
    </w:p>
    <w:p w14:paraId="45C9B973" w14:textId="77777777" w:rsidR="00A72C7C" w:rsidRDefault="00A72C7C" w:rsidP="00A72C7C"/>
    <w:p w14:paraId="4AB72730" w14:textId="22154357" w:rsidR="00211C9C" w:rsidRDefault="00211C9C" w:rsidP="0091043A">
      <w:r>
        <w:t>El usuario dispone de dos recuadros de texto, el primero para introducir la id del nuevo personaje y el segundo para introducir el primer nombre del personaje</w:t>
      </w:r>
      <w:r w:rsidR="0091043A">
        <w:t>.</w:t>
      </w:r>
    </w:p>
    <w:p w14:paraId="24C514D5" w14:textId="1C8B3B2B" w:rsidR="0091043A" w:rsidRDefault="0091043A" w:rsidP="0091043A">
      <w:r>
        <w:t xml:space="preserve">Una vez el usuario haya introducido unos valores a este formulario, podrá pulsar el botón </w:t>
      </w:r>
      <w:r w:rsidR="002A11C0">
        <w:t>A</w:t>
      </w:r>
      <w:r>
        <w:t>ñadir, que añadirá el personaje al diccionario en caso de que se cumplan los requisitos. En caso de no cumplirse avisará al usuario de cu</w:t>
      </w:r>
      <w:r w:rsidR="009358B7">
        <w:t>á</w:t>
      </w:r>
      <w:r>
        <w:t>l ha sido el problema por el que no se ha añadido el nuevo personaje.</w:t>
      </w:r>
    </w:p>
    <w:p w14:paraId="199192BD" w14:textId="77777777" w:rsidR="000F1C2F" w:rsidRDefault="00211C9C" w:rsidP="000F1C2F">
      <w:pPr>
        <w:jc w:val="center"/>
      </w:pPr>
      <w:r>
        <w:rPr>
          <w:noProof/>
        </w:rPr>
        <w:lastRenderedPageBreak/>
        <w:drawing>
          <wp:inline distT="0" distB="0" distL="0" distR="0" wp14:anchorId="6F04663F" wp14:editId="563AB623">
            <wp:extent cx="5219700" cy="2506980"/>
            <wp:effectExtent l="0" t="0" r="0" b="762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011BB" w14:textId="6A234788" w:rsidR="00A72C7C" w:rsidRDefault="000F1C2F" w:rsidP="000F1C2F">
      <w:pPr>
        <w:jc w:val="center"/>
      </w:pPr>
      <w:bookmarkStart w:id="107" w:name="_Toc11965185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0</w:t>
      </w:r>
      <w:r w:rsidR="00694802">
        <w:rPr>
          <w:noProof/>
        </w:rPr>
        <w:fldChar w:fldCharType="end"/>
      </w:r>
      <w:r>
        <w:t xml:space="preserve"> Interfaz de añadir personaje</w:t>
      </w:r>
      <w:bookmarkEnd w:id="107"/>
    </w:p>
    <w:p w14:paraId="34F4D687" w14:textId="77777777" w:rsidR="00A72C7C" w:rsidRDefault="00A72C7C" w:rsidP="00A72C7C"/>
    <w:p w14:paraId="2FD6B73C" w14:textId="77777777" w:rsidR="00A72C7C" w:rsidRDefault="00A72C7C" w:rsidP="00A72C7C"/>
    <w:p w14:paraId="56ED9182" w14:textId="75FC9961" w:rsidR="000F1C2F" w:rsidRDefault="000F1C2F" w:rsidP="000F1C2F">
      <w:pPr>
        <w:ind w:firstLine="0"/>
        <w:rPr>
          <w:b/>
        </w:rPr>
      </w:pPr>
      <w:r>
        <w:rPr>
          <w:b/>
        </w:rPr>
        <w:t>Eliminar personaje</w:t>
      </w:r>
    </w:p>
    <w:p w14:paraId="72F41399" w14:textId="77777777" w:rsidR="000F1C2F" w:rsidRDefault="000F1C2F" w:rsidP="000F1C2F"/>
    <w:p w14:paraId="6563C2C3" w14:textId="791F0B54" w:rsidR="009358B7" w:rsidRDefault="000F1C2F" w:rsidP="009358B7">
      <w:r>
        <w:t xml:space="preserve">El usuario dispone de </w:t>
      </w:r>
      <w:r w:rsidR="009358B7">
        <w:t xml:space="preserve">una casilla por cada uno de los personajes. Para eliminar personajes, basta con marcar las casillas de todos los personajes a eliminar y después pulsar el botón </w:t>
      </w:r>
      <w:r w:rsidR="00E9057A">
        <w:t>E</w:t>
      </w:r>
      <w:r w:rsidR="009358B7">
        <w:t>liminar.</w:t>
      </w:r>
    </w:p>
    <w:p w14:paraId="4E783FD5" w14:textId="77777777" w:rsidR="00A72C7C" w:rsidRDefault="00A72C7C" w:rsidP="00A72C7C"/>
    <w:p w14:paraId="63074386" w14:textId="77777777" w:rsidR="009358B7" w:rsidRDefault="009358B7" w:rsidP="009358B7">
      <w:pPr>
        <w:jc w:val="center"/>
      </w:pPr>
      <w:r>
        <w:rPr>
          <w:noProof/>
        </w:rPr>
        <w:drawing>
          <wp:inline distT="0" distB="0" distL="0" distR="0" wp14:anchorId="5731B32E" wp14:editId="5E214797">
            <wp:extent cx="5219700" cy="2514600"/>
            <wp:effectExtent l="0" t="0" r="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23EC1" w14:textId="00916C0D" w:rsidR="00A72C7C" w:rsidRDefault="009358B7" w:rsidP="009358B7">
      <w:pPr>
        <w:jc w:val="center"/>
      </w:pPr>
      <w:bookmarkStart w:id="108" w:name="_Toc11965186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1</w:t>
      </w:r>
      <w:r w:rsidR="00694802">
        <w:rPr>
          <w:noProof/>
        </w:rPr>
        <w:fldChar w:fldCharType="end"/>
      </w:r>
      <w:r>
        <w:t xml:space="preserve"> Interfaz de eliminar personaje</w:t>
      </w:r>
      <w:bookmarkEnd w:id="108"/>
    </w:p>
    <w:p w14:paraId="0648CD09" w14:textId="7ACC9B4B" w:rsidR="009358B7" w:rsidRDefault="009358B7" w:rsidP="00A72C7C"/>
    <w:p w14:paraId="166E7CF1" w14:textId="187E031E" w:rsidR="00E9057A" w:rsidRDefault="00E9057A">
      <w:pPr>
        <w:spacing w:after="160"/>
        <w:ind w:firstLine="0"/>
        <w:jc w:val="left"/>
      </w:pPr>
      <w:r>
        <w:br w:type="page"/>
      </w:r>
    </w:p>
    <w:p w14:paraId="6E5E3519" w14:textId="50330E0F" w:rsidR="00A72C7C" w:rsidRPr="003B23AF" w:rsidRDefault="00E9057A" w:rsidP="00A72C7C">
      <w:pPr>
        <w:ind w:firstLine="0"/>
        <w:rPr>
          <w:b/>
        </w:rPr>
      </w:pPr>
      <w:r>
        <w:rPr>
          <w:b/>
        </w:rPr>
        <w:lastRenderedPageBreak/>
        <w:t>Juntar personajes</w:t>
      </w:r>
    </w:p>
    <w:p w14:paraId="2F27E8C2" w14:textId="77777777" w:rsidR="00A72C7C" w:rsidRDefault="00A72C7C" w:rsidP="00A72C7C"/>
    <w:p w14:paraId="0E20FDD6" w14:textId="09C8A87D" w:rsidR="00E9057A" w:rsidRDefault="00E9057A" w:rsidP="00E9057A">
      <w:r>
        <w:t>El usuario dispone de una casilla por cada uno de los personajes. Para juntar personajes, basta con marcar las casillas de todos los personajes a juntar y después pulsar el botón Juntar.</w:t>
      </w:r>
    </w:p>
    <w:p w14:paraId="71F47BC1" w14:textId="6958AE87" w:rsidR="002A11C0" w:rsidRDefault="002A11C0" w:rsidP="00E9057A">
      <w:r>
        <w:t>Adicionalmente el usuario podrá juntar personajes arrastrando uno encima del otro.</w:t>
      </w:r>
    </w:p>
    <w:p w14:paraId="15895454" w14:textId="22CF88C2" w:rsidR="00A72C7C" w:rsidRDefault="002A11C0" w:rsidP="00A72C7C">
      <w:r>
        <w:t>En caso de utilizar las casillas, la id que se mantendrá al juntar los personajes será la situada más arriba en la lista de personajes, y en caso de arrastrar un personaje sobre otro, se mantendrá la del personaje sobre el que se ha soltado el otro.</w:t>
      </w:r>
    </w:p>
    <w:p w14:paraId="5DF21E30" w14:textId="54111803" w:rsidR="002A11C0" w:rsidRDefault="002A11C0" w:rsidP="00A72C7C"/>
    <w:p w14:paraId="1877AC00" w14:textId="77777777" w:rsidR="002A11C0" w:rsidRDefault="002A11C0" w:rsidP="002A11C0">
      <w:pPr>
        <w:jc w:val="center"/>
      </w:pPr>
      <w:r>
        <w:rPr>
          <w:noProof/>
        </w:rPr>
        <w:drawing>
          <wp:inline distT="0" distB="0" distL="0" distR="0" wp14:anchorId="04811822" wp14:editId="031B7BD7">
            <wp:extent cx="5219700" cy="2503170"/>
            <wp:effectExtent l="0" t="0" r="0" b="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30A1A" w14:textId="433323F4" w:rsidR="002A11C0" w:rsidRDefault="002A11C0" w:rsidP="002A11C0">
      <w:pPr>
        <w:jc w:val="center"/>
      </w:pPr>
      <w:bookmarkStart w:id="109" w:name="_Toc11965187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2</w:t>
      </w:r>
      <w:r w:rsidR="00694802">
        <w:rPr>
          <w:noProof/>
        </w:rPr>
        <w:fldChar w:fldCharType="end"/>
      </w:r>
      <w:r>
        <w:t xml:space="preserve"> Interfaz de juntar personajes</w:t>
      </w:r>
      <w:bookmarkEnd w:id="109"/>
    </w:p>
    <w:p w14:paraId="5074D449" w14:textId="6434998E" w:rsidR="00A72C7C" w:rsidRDefault="00A72C7C" w:rsidP="00A72C7C">
      <w:pPr>
        <w:ind w:firstLine="0"/>
      </w:pPr>
    </w:p>
    <w:p w14:paraId="24CD01C7" w14:textId="216332DE" w:rsidR="00E9057A" w:rsidRDefault="00E9057A" w:rsidP="00E9057A">
      <w:pPr>
        <w:ind w:firstLine="0"/>
        <w:rPr>
          <w:b/>
        </w:rPr>
      </w:pPr>
      <w:r>
        <w:rPr>
          <w:b/>
        </w:rPr>
        <w:t>Añadir referencia a personaje</w:t>
      </w:r>
    </w:p>
    <w:p w14:paraId="67C9F294" w14:textId="77777777" w:rsidR="00E9057A" w:rsidRDefault="00E9057A" w:rsidP="00E9057A"/>
    <w:p w14:paraId="496BF5F3" w14:textId="5D46CB17" w:rsidR="00E9057A" w:rsidRDefault="00E9057A" w:rsidP="00E9057A">
      <w:r>
        <w:t xml:space="preserve">El usuario dispone de dos recuadros de texto, el primero para introducir la id del personaje </w:t>
      </w:r>
      <w:r w:rsidR="002A11C0">
        <w:t xml:space="preserve">al que añadir una referencia </w:t>
      </w:r>
      <w:r>
        <w:t xml:space="preserve">y el segundo para introducir </w:t>
      </w:r>
      <w:r w:rsidR="002A11C0">
        <w:t>la nueva referencia</w:t>
      </w:r>
      <w:r>
        <w:t>.</w:t>
      </w:r>
    </w:p>
    <w:p w14:paraId="4DC7517B" w14:textId="2145E143" w:rsidR="00E9057A" w:rsidRDefault="00E9057A" w:rsidP="00E9057A">
      <w:r>
        <w:t xml:space="preserve">Una vez el usuario haya introducido unos valores a este formulario, podrá pulsar el botón de </w:t>
      </w:r>
      <w:r w:rsidR="00CB6D2F">
        <w:t>A</w:t>
      </w:r>
      <w:r>
        <w:t xml:space="preserve">ñadir, que añadirá </w:t>
      </w:r>
      <w:r w:rsidR="002A11C0">
        <w:t>la nueva</w:t>
      </w:r>
      <w:r>
        <w:t xml:space="preserve"> al </w:t>
      </w:r>
      <w:r w:rsidR="002A11C0">
        <w:t>personaje indicado</w:t>
      </w:r>
      <w:r>
        <w:t xml:space="preserve"> en caso de que se cumplan los requisitos. En caso de no cumplirse avisará al usuario de cuál ha sido el problema por el que no se ha añadido </w:t>
      </w:r>
      <w:r w:rsidR="003615CC">
        <w:t>la nueva referencia</w:t>
      </w:r>
      <w:r>
        <w:t>.</w:t>
      </w:r>
    </w:p>
    <w:p w14:paraId="50F3CDBA" w14:textId="56364F23" w:rsidR="00E9057A" w:rsidRDefault="00E9057A" w:rsidP="00A72C7C">
      <w:pPr>
        <w:ind w:firstLine="0"/>
      </w:pPr>
    </w:p>
    <w:p w14:paraId="31BFB40F" w14:textId="77777777" w:rsidR="00CB6D2F" w:rsidRDefault="002A11C0" w:rsidP="00CB6D2F">
      <w:pPr>
        <w:jc w:val="center"/>
      </w:pPr>
      <w:r>
        <w:rPr>
          <w:noProof/>
        </w:rPr>
        <w:lastRenderedPageBreak/>
        <w:drawing>
          <wp:inline distT="0" distB="0" distL="0" distR="0" wp14:anchorId="3C79A802" wp14:editId="753D4A91">
            <wp:extent cx="5219700" cy="2506980"/>
            <wp:effectExtent l="0" t="0" r="0" b="7620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E733" w14:textId="13C0AEF4" w:rsidR="002A11C0" w:rsidRDefault="00CB6D2F" w:rsidP="00CB6D2F">
      <w:pPr>
        <w:jc w:val="center"/>
      </w:pPr>
      <w:bookmarkStart w:id="110" w:name="_Toc11965188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3</w:t>
      </w:r>
      <w:r w:rsidR="00694802">
        <w:rPr>
          <w:noProof/>
        </w:rPr>
        <w:fldChar w:fldCharType="end"/>
      </w:r>
      <w:r>
        <w:t xml:space="preserve"> Interfaz añadir referencia</w:t>
      </w:r>
      <w:bookmarkEnd w:id="110"/>
    </w:p>
    <w:p w14:paraId="29FEC5E1" w14:textId="77777777" w:rsidR="002A11C0" w:rsidRDefault="002A11C0" w:rsidP="00A72C7C">
      <w:pPr>
        <w:ind w:firstLine="0"/>
      </w:pPr>
    </w:p>
    <w:p w14:paraId="2D00D015" w14:textId="77777777" w:rsidR="00A72C7C" w:rsidRDefault="00A72C7C" w:rsidP="00A72C7C">
      <w:pPr>
        <w:ind w:firstLine="0"/>
      </w:pPr>
    </w:p>
    <w:p w14:paraId="133B8E1F" w14:textId="479369D8" w:rsidR="00A72C7C" w:rsidRPr="00460AD7" w:rsidRDefault="00876B1B" w:rsidP="00A72C7C">
      <w:pPr>
        <w:ind w:firstLine="0"/>
        <w:rPr>
          <w:b/>
        </w:rPr>
      </w:pPr>
      <w:r>
        <w:rPr>
          <w:b/>
        </w:rPr>
        <w:t>Eliminar referencias de personajes</w:t>
      </w:r>
    </w:p>
    <w:p w14:paraId="6EC80297" w14:textId="1BFD2E1E" w:rsidR="00A72C7C" w:rsidRDefault="00A72C7C" w:rsidP="00A72C7C">
      <w:pPr>
        <w:ind w:firstLine="0"/>
      </w:pPr>
    </w:p>
    <w:p w14:paraId="01FF79DC" w14:textId="0CEBC9BD" w:rsidR="00876B1B" w:rsidRDefault="00876B1B" w:rsidP="00876B1B">
      <w:r>
        <w:t xml:space="preserve">El usuario dispone de una casilla por cada una de las referencias. Para eliminar referencias, basta con marcar las casillas de todas las referencias a eliminar y después pulsar el botón Eliminar. </w:t>
      </w:r>
    </w:p>
    <w:p w14:paraId="5ADEE97F" w14:textId="7B3C09A4" w:rsidR="00876B1B" w:rsidRDefault="00876B1B" w:rsidP="00E35127">
      <w:r>
        <w:t>En caso de eliminar la única referencia de un personaje, también se eliminará al personaje.</w:t>
      </w:r>
    </w:p>
    <w:p w14:paraId="49F55FF5" w14:textId="77777777" w:rsidR="00876B1B" w:rsidRDefault="00876B1B" w:rsidP="00A72C7C">
      <w:pPr>
        <w:ind w:firstLine="0"/>
      </w:pPr>
    </w:p>
    <w:p w14:paraId="56EF0D7B" w14:textId="77777777" w:rsidR="00876B1B" w:rsidRDefault="00876B1B" w:rsidP="00876B1B">
      <w:pPr>
        <w:jc w:val="center"/>
      </w:pPr>
      <w:r>
        <w:rPr>
          <w:noProof/>
        </w:rPr>
        <w:drawing>
          <wp:inline distT="0" distB="0" distL="0" distR="0" wp14:anchorId="263A102E" wp14:editId="44AB4331">
            <wp:extent cx="5219700" cy="2510790"/>
            <wp:effectExtent l="0" t="0" r="0" b="381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52A4" w14:textId="1BABEB55" w:rsidR="00876B1B" w:rsidRDefault="00876B1B" w:rsidP="00876B1B">
      <w:pPr>
        <w:jc w:val="center"/>
      </w:pPr>
      <w:bookmarkStart w:id="111" w:name="_Toc11965189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4</w:t>
      </w:r>
      <w:r w:rsidR="00694802">
        <w:rPr>
          <w:noProof/>
        </w:rPr>
        <w:fldChar w:fldCharType="end"/>
      </w:r>
      <w:r>
        <w:t xml:space="preserve"> Interfaz de eliminar referencia</w:t>
      </w:r>
      <w:bookmarkEnd w:id="111"/>
    </w:p>
    <w:p w14:paraId="210E275A" w14:textId="4F243EDF" w:rsidR="00876B1B" w:rsidRDefault="00876B1B" w:rsidP="00A72C7C">
      <w:pPr>
        <w:ind w:firstLine="0"/>
      </w:pPr>
    </w:p>
    <w:p w14:paraId="3C8CDC62" w14:textId="77777777" w:rsidR="00876B1B" w:rsidRDefault="00876B1B" w:rsidP="00A72C7C">
      <w:pPr>
        <w:ind w:firstLine="0"/>
      </w:pPr>
    </w:p>
    <w:p w14:paraId="7CB81927" w14:textId="2C8A1C09" w:rsidR="00A72C7C" w:rsidRPr="00F42F97" w:rsidRDefault="00E62DD4" w:rsidP="00A72C7C">
      <w:pPr>
        <w:ind w:firstLine="0"/>
        <w:rPr>
          <w:b/>
        </w:rPr>
      </w:pPr>
      <w:r>
        <w:rPr>
          <w:b/>
        </w:rPr>
        <w:t>Modificar id de un personaje</w:t>
      </w:r>
    </w:p>
    <w:p w14:paraId="3DA9D518" w14:textId="1988AE97" w:rsidR="00A72C7C" w:rsidRDefault="00A72C7C" w:rsidP="00A72C7C"/>
    <w:p w14:paraId="7F6A4B84" w14:textId="55BCBC20" w:rsidR="00ED120E" w:rsidRDefault="00ED120E" w:rsidP="00ED120E">
      <w:r>
        <w:t>El usuario dispone de dos recuadros de texto, el primero para introducir la id actual del personaje y el segundo para introducir la nueva id para el personaje.</w:t>
      </w:r>
    </w:p>
    <w:p w14:paraId="2BDFF88C" w14:textId="6438436C" w:rsidR="00ED120E" w:rsidRDefault="00ED120E" w:rsidP="00ED120E">
      <w:r>
        <w:t xml:space="preserve">Una vez el usuario haya introducido unos valores a este formulario, podrá pulsar el botón de </w:t>
      </w:r>
      <w:r w:rsidR="00007988">
        <w:t>Cambiar</w:t>
      </w:r>
      <w:r>
        <w:t xml:space="preserve">, que </w:t>
      </w:r>
      <w:r w:rsidR="00007988">
        <w:t>modificará la id</w:t>
      </w:r>
      <w:r>
        <w:t xml:space="preserve"> al personaje indicado en caso de que se cumplan los requisitos. En caso de no cumplirse avisará al usuario de cuál ha sido el problema por el que no se ha </w:t>
      </w:r>
      <w:r w:rsidR="00007988">
        <w:t>modificado</w:t>
      </w:r>
      <w:r>
        <w:t xml:space="preserve"> </w:t>
      </w:r>
      <w:r w:rsidR="00007988">
        <w:t>la id</w:t>
      </w:r>
      <w:r>
        <w:t>.</w:t>
      </w:r>
    </w:p>
    <w:p w14:paraId="2B9E8670" w14:textId="698EB75E" w:rsidR="00ED120E" w:rsidRDefault="00ED120E" w:rsidP="00A72C7C"/>
    <w:p w14:paraId="231D8524" w14:textId="77777777" w:rsidR="00ED120E" w:rsidRDefault="00ED120E" w:rsidP="00A72C7C"/>
    <w:p w14:paraId="54CB740A" w14:textId="77777777" w:rsidR="00ED120E" w:rsidRDefault="00ED120E" w:rsidP="00ED120E">
      <w:pPr>
        <w:jc w:val="center"/>
      </w:pPr>
      <w:r>
        <w:rPr>
          <w:noProof/>
        </w:rPr>
        <w:drawing>
          <wp:inline distT="0" distB="0" distL="0" distR="0" wp14:anchorId="1476C525" wp14:editId="11E77381">
            <wp:extent cx="5219700" cy="2510790"/>
            <wp:effectExtent l="0" t="0" r="0" b="3810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0B9A" w14:textId="5E4BA204" w:rsidR="00A72C7C" w:rsidRDefault="00ED120E" w:rsidP="00ED120E">
      <w:pPr>
        <w:jc w:val="center"/>
      </w:pPr>
      <w:bookmarkStart w:id="112" w:name="_Toc11965190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5</w:t>
      </w:r>
      <w:r w:rsidR="00694802">
        <w:rPr>
          <w:noProof/>
        </w:rPr>
        <w:fldChar w:fldCharType="end"/>
      </w:r>
      <w:r>
        <w:t xml:space="preserve"> Interfaz modificar id personaje</w:t>
      </w:r>
      <w:bookmarkEnd w:id="112"/>
    </w:p>
    <w:p w14:paraId="468ABFD4" w14:textId="77777777" w:rsidR="00A72C7C" w:rsidRDefault="00A72C7C" w:rsidP="00A72C7C">
      <w:pPr>
        <w:ind w:firstLine="0"/>
      </w:pPr>
    </w:p>
    <w:p w14:paraId="53EDFA49" w14:textId="7BA3C2D7" w:rsidR="00A72C7C" w:rsidRDefault="00312339" w:rsidP="00A72C7C">
      <w:pPr>
        <w:ind w:firstLine="0"/>
        <w:rPr>
          <w:b/>
        </w:rPr>
      </w:pPr>
      <w:r>
        <w:rPr>
          <w:b/>
        </w:rPr>
        <w:t>Parámetros adicionales</w:t>
      </w:r>
    </w:p>
    <w:p w14:paraId="6BA7AD4A" w14:textId="2CAD137A" w:rsidR="00A72C7C" w:rsidRDefault="00A72C7C" w:rsidP="00A72C7C"/>
    <w:p w14:paraId="634E0D5B" w14:textId="644E049A" w:rsidR="00A72A8E" w:rsidRDefault="00A72A8E" w:rsidP="00A72A8E">
      <w:r>
        <w:t xml:space="preserve">El usuario dispone de dos recuadros de texto, el primero para introducir el número mínimo de apariciones, de forma que si no cumple el mínimo no aparezca representado en la red, y </w:t>
      </w:r>
      <w:r w:rsidR="0045665A">
        <w:t>la distancia de palabras que puede haber como máximo entre dos posiciones de distintos personajes para considerar que hay una interacción entre ambos.</w:t>
      </w:r>
    </w:p>
    <w:p w14:paraId="20136EAD" w14:textId="700B32AC" w:rsidR="0045665A" w:rsidRDefault="0045665A" w:rsidP="00A72A8E">
      <w:r>
        <w:t>Además, se dispone de una casilla que marcada tiene en cuenta los capítulos a la hora de las interacciones entre personajes y desmarcada no.</w:t>
      </w:r>
    </w:p>
    <w:p w14:paraId="06D0E9C5" w14:textId="77777777" w:rsidR="00860CCA" w:rsidRDefault="00860CCA" w:rsidP="00A72C7C"/>
    <w:p w14:paraId="1AE42CBD" w14:textId="77777777" w:rsidR="00312339" w:rsidRDefault="00312339" w:rsidP="00312339">
      <w:pPr>
        <w:jc w:val="center"/>
      </w:pPr>
      <w:r>
        <w:rPr>
          <w:noProof/>
        </w:rPr>
        <w:lastRenderedPageBreak/>
        <w:drawing>
          <wp:inline distT="0" distB="0" distL="0" distR="0" wp14:anchorId="07E4DB8A" wp14:editId="3C08C83D">
            <wp:extent cx="5219700" cy="2510790"/>
            <wp:effectExtent l="0" t="0" r="0" b="3810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08A81" w14:textId="57ED092E" w:rsidR="00A72C7C" w:rsidRDefault="00312339" w:rsidP="00312339">
      <w:pPr>
        <w:jc w:val="center"/>
      </w:pPr>
      <w:bookmarkStart w:id="113" w:name="_Toc11965191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6</w:t>
      </w:r>
      <w:r w:rsidR="00694802">
        <w:rPr>
          <w:noProof/>
        </w:rPr>
        <w:fldChar w:fldCharType="end"/>
      </w:r>
      <w:r>
        <w:t xml:space="preserve"> Interfaz parámetros adicionales</w:t>
      </w:r>
      <w:bookmarkEnd w:id="113"/>
    </w:p>
    <w:p w14:paraId="4D3E581F" w14:textId="4C5C6A0A" w:rsidR="00A72C7C" w:rsidRDefault="00A72C7C" w:rsidP="00A72C7C"/>
    <w:p w14:paraId="105CD974" w14:textId="41929EDB" w:rsidR="0045665A" w:rsidRDefault="0045665A" w:rsidP="00A72C7C"/>
    <w:p w14:paraId="6F7CE87E" w14:textId="37366961" w:rsidR="0045665A" w:rsidRDefault="0045665A" w:rsidP="0045665A">
      <w:pPr>
        <w:ind w:firstLine="0"/>
        <w:rPr>
          <w:b/>
        </w:rPr>
      </w:pPr>
      <w:r>
        <w:rPr>
          <w:b/>
        </w:rPr>
        <w:t>Visualización red</w:t>
      </w:r>
    </w:p>
    <w:p w14:paraId="30E510A6" w14:textId="3300A532" w:rsidR="0045665A" w:rsidRDefault="0045665A" w:rsidP="00A72C7C"/>
    <w:p w14:paraId="3ACE43D5" w14:textId="64B70322" w:rsidR="0045665A" w:rsidRDefault="0045665A" w:rsidP="00A72C7C">
      <w:r>
        <w:t>En esta parte de la aplicación se dispone de tres botones para exportar la red generada a los formatos .net</w:t>
      </w:r>
      <w:proofErr w:type="gramStart"/>
      <w:r>
        <w:t>, .</w:t>
      </w:r>
      <w:proofErr w:type="spellStart"/>
      <w:r>
        <w:t>gml</w:t>
      </w:r>
      <w:proofErr w:type="spellEnd"/>
      <w:proofErr w:type="gramEnd"/>
      <w:r>
        <w:t xml:space="preserve"> y .</w:t>
      </w:r>
      <w:proofErr w:type="spellStart"/>
      <w:r>
        <w:t>gexf</w:t>
      </w:r>
      <w:proofErr w:type="spellEnd"/>
      <w:r>
        <w:t>.</w:t>
      </w:r>
    </w:p>
    <w:p w14:paraId="5C0010AF" w14:textId="40BF11EF" w:rsidR="0045665A" w:rsidRDefault="0045665A" w:rsidP="00A72C7C">
      <w:r>
        <w:t>Además, se dispone de un menú para modificar la representación de la red al gusto del usuario.</w:t>
      </w:r>
    </w:p>
    <w:p w14:paraId="7D1FE1ED" w14:textId="2D06F3AB" w:rsidR="0045665A" w:rsidRDefault="0045665A" w:rsidP="00A72C7C">
      <w:r>
        <w:t>No se recomienda cambiar el tamaño de la ventana mientras se está en esta parte. En caso de hacerlo pulsar F5 debería permitir visualizar correctamente la red.</w:t>
      </w:r>
    </w:p>
    <w:p w14:paraId="50AE5AD4" w14:textId="19737A35" w:rsidR="0045665A" w:rsidRDefault="0045665A" w:rsidP="00A72C7C"/>
    <w:p w14:paraId="37B40C1F" w14:textId="77777777" w:rsidR="00B53F89" w:rsidRDefault="00B53F89" w:rsidP="00B53F89">
      <w:pPr>
        <w:jc w:val="center"/>
      </w:pPr>
      <w:r>
        <w:rPr>
          <w:noProof/>
        </w:rPr>
        <w:drawing>
          <wp:inline distT="0" distB="0" distL="0" distR="0" wp14:anchorId="1BDA6E81" wp14:editId="2ECAFE2B">
            <wp:extent cx="5219700" cy="2510790"/>
            <wp:effectExtent l="0" t="0" r="0" b="381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4099C" w14:textId="5EA43F1B" w:rsidR="00B53F89" w:rsidRDefault="00B53F89" w:rsidP="00B53F89">
      <w:pPr>
        <w:jc w:val="center"/>
      </w:pPr>
      <w:bookmarkStart w:id="114" w:name="_Toc11965192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 w:rsidR="002F1F41">
        <w:rPr>
          <w:noProof/>
        </w:rPr>
        <w:t>17</w:t>
      </w:r>
      <w:r w:rsidR="00694802">
        <w:rPr>
          <w:noProof/>
        </w:rPr>
        <w:fldChar w:fldCharType="end"/>
      </w:r>
      <w:r>
        <w:t xml:space="preserve"> Interfaz visualizar red</w:t>
      </w:r>
      <w:bookmarkEnd w:id="114"/>
    </w:p>
    <w:p w14:paraId="2DBFB67C" w14:textId="19B6B26C" w:rsidR="00B53F89" w:rsidRDefault="002F1F41" w:rsidP="00B53F89">
      <w:pPr>
        <w:ind w:firstLine="0"/>
        <w:rPr>
          <w:b/>
        </w:rPr>
      </w:pPr>
      <w:r>
        <w:rPr>
          <w:b/>
        </w:rPr>
        <w:lastRenderedPageBreak/>
        <w:t>Generación de informes</w:t>
      </w:r>
    </w:p>
    <w:p w14:paraId="2EC88D7D" w14:textId="3BD01502" w:rsidR="00B53F89" w:rsidRDefault="00B53F89" w:rsidP="00B53F89"/>
    <w:p w14:paraId="38C2CF0F" w14:textId="3B03526D" w:rsidR="002F1F41" w:rsidRDefault="002F1F41" w:rsidP="00B53F89">
      <w:r>
        <w:t>En esta ventana se disponen de casillas donde marcar información a obtener, en el caso de los k-clique para comunidades además se pide al usuario que especifique el valor de k. En caso de introducir valores correctos, al pulsar generar informe se llevará al usuario a una ventana donde poder ver las métricas generadas.</w:t>
      </w:r>
    </w:p>
    <w:p w14:paraId="097DEA61" w14:textId="45E2F181" w:rsidR="002F1F41" w:rsidRDefault="002F1F41" w:rsidP="00B53F89">
      <w:r>
        <w:t xml:space="preserve">Al igual que ocurría con la obtención de personajes, se recomienda la utilización de una red pequeña a la hora de obtener las comunidades por </w:t>
      </w:r>
      <w:proofErr w:type="spellStart"/>
      <w:r>
        <w:t>Girvan</w:t>
      </w:r>
      <w:proofErr w:type="spellEnd"/>
      <w:r>
        <w:t xml:space="preserve">-Newman y de detectar los roles cuando no se ejecute la aplicación en local, debido a </w:t>
      </w:r>
      <w:r w:rsidR="005D3621">
        <w:t>que,</w:t>
      </w:r>
      <w:r>
        <w:t xml:space="preserve"> al ser operaciones muy costosas en tiempo, estas pueden derivar en un </w:t>
      </w:r>
      <w:proofErr w:type="spellStart"/>
      <w:r>
        <w:t>timeout</w:t>
      </w:r>
      <w:proofErr w:type="spellEnd"/>
      <w:r>
        <w:t>.</w:t>
      </w:r>
    </w:p>
    <w:p w14:paraId="2E57C8BE" w14:textId="6FF344EE" w:rsidR="000378FB" w:rsidRDefault="002840C4" w:rsidP="00B53F89">
      <w:r>
        <w:t xml:space="preserve">Se agrupan </w:t>
      </w:r>
      <w:r w:rsidR="00623787">
        <w:t>las medidas que se pueden obtener en la generación de informes de la siguiente forma:</w:t>
      </w:r>
    </w:p>
    <w:p w14:paraId="62A862EF" w14:textId="4694F6A0" w:rsidR="00623787" w:rsidRDefault="00623787" w:rsidP="00623787">
      <w:pPr>
        <w:pStyle w:val="Prrafodelista"/>
        <w:numPr>
          <w:ilvl w:val="0"/>
          <w:numId w:val="31"/>
        </w:numPr>
      </w:pPr>
      <w:r>
        <w:t>Medidas básicas</w:t>
      </w:r>
    </w:p>
    <w:p w14:paraId="66BD7890" w14:textId="77777777" w:rsidR="00623787" w:rsidRDefault="00623787" w:rsidP="00623787">
      <w:pPr>
        <w:pStyle w:val="Prrafodelista"/>
        <w:numPr>
          <w:ilvl w:val="1"/>
          <w:numId w:val="31"/>
        </w:numPr>
      </w:pPr>
      <w:r>
        <w:t>Obtener el número de nodos</w:t>
      </w:r>
    </w:p>
    <w:p w14:paraId="4F13D259" w14:textId="477BEC87" w:rsidR="00623787" w:rsidRDefault="00623787" w:rsidP="00623787">
      <w:pPr>
        <w:pStyle w:val="Prrafodelista"/>
        <w:numPr>
          <w:ilvl w:val="1"/>
          <w:numId w:val="31"/>
        </w:numPr>
      </w:pPr>
      <w:r>
        <w:t>Obtener el número de enlaces</w:t>
      </w:r>
    </w:p>
    <w:p w14:paraId="0190FE2D" w14:textId="2549785A" w:rsidR="00623787" w:rsidRDefault="00623787" w:rsidP="00623787">
      <w:pPr>
        <w:pStyle w:val="Prrafodelista"/>
        <w:numPr>
          <w:ilvl w:val="1"/>
          <w:numId w:val="31"/>
        </w:numPr>
      </w:pPr>
      <w:r>
        <w:t>Obtener el número de interacciones</w:t>
      </w:r>
    </w:p>
    <w:p w14:paraId="1B75CBFB" w14:textId="24E90CCF" w:rsidR="00623787" w:rsidRDefault="00623787" w:rsidP="00623787">
      <w:pPr>
        <w:pStyle w:val="Prrafodelista"/>
        <w:numPr>
          <w:ilvl w:val="0"/>
          <w:numId w:val="31"/>
        </w:numPr>
      </w:pPr>
      <w:r>
        <w:t>Medidas de grado</w:t>
      </w:r>
    </w:p>
    <w:p w14:paraId="74594DFD" w14:textId="72C2020D" w:rsidR="00623787" w:rsidRDefault="00623787" w:rsidP="00623787">
      <w:pPr>
        <w:pStyle w:val="Prrafodelista"/>
        <w:numPr>
          <w:ilvl w:val="1"/>
          <w:numId w:val="31"/>
        </w:numPr>
      </w:pPr>
      <w:r>
        <w:t>Obtener el grado de la red sin el peso</w:t>
      </w:r>
    </w:p>
    <w:p w14:paraId="1028ECCE" w14:textId="564E0550" w:rsidR="00623787" w:rsidRDefault="00623787" w:rsidP="00623787">
      <w:pPr>
        <w:pStyle w:val="Prrafodelista"/>
        <w:numPr>
          <w:ilvl w:val="1"/>
          <w:numId w:val="31"/>
        </w:numPr>
      </w:pPr>
      <w:r>
        <w:t>Obtener el grado de la red con el peso</w:t>
      </w:r>
    </w:p>
    <w:p w14:paraId="24854776" w14:textId="2CCC1BD4" w:rsidR="00623787" w:rsidRDefault="00623787" w:rsidP="00623787">
      <w:pPr>
        <w:pStyle w:val="Prrafodelista"/>
        <w:numPr>
          <w:ilvl w:val="1"/>
          <w:numId w:val="31"/>
        </w:numPr>
      </w:pPr>
      <w:r>
        <w:t>Obtener la distribución de grado de la red sin el peso</w:t>
      </w:r>
    </w:p>
    <w:p w14:paraId="2E04D55B" w14:textId="45AAA245" w:rsidR="00623787" w:rsidRDefault="00623787" w:rsidP="00623787">
      <w:pPr>
        <w:pStyle w:val="Prrafodelista"/>
        <w:numPr>
          <w:ilvl w:val="1"/>
          <w:numId w:val="31"/>
        </w:numPr>
      </w:pPr>
      <w:r>
        <w:t>Obtener la distribución de grado de la red con el peso</w:t>
      </w:r>
    </w:p>
    <w:p w14:paraId="1B9D1DD2" w14:textId="5A51CCAE" w:rsidR="00623787" w:rsidRDefault="00623787" w:rsidP="00623787">
      <w:pPr>
        <w:pStyle w:val="Prrafodelista"/>
        <w:numPr>
          <w:ilvl w:val="1"/>
          <w:numId w:val="31"/>
        </w:numPr>
      </w:pPr>
      <w:r>
        <w:t>Obtener la densidad de la red</w:t>
      </w:r>
    </w:p>
    <w:p w14:paraId="0F26174A" w14:textId="259941DA" w:rsidR="00623787" w:rsidRDefault="00623787" w:rsidP="00623787">
      <w:pPr>
        <w:pStyle w:val="Prrafodelista"/>
        <w:numPr>
          <w:ilvl w:val="0"/>
          <w:numId w:val="31"/>
        </w:numPr>
      </w:pPr>
      <w:r>
        <w:t>Medidas de distancia</w:t>
      </w:r>
    </w:p>
    <w:p w14:paraId="0380045E" w14:textId="3F9CB1F0" w:rsidR="00623787" w:rsidRDefault="000D06A2" w:rsidP="00623787">
      <w:pPr>
        <w:pStyle w:val="Prrafodelista"/>
        <w:numPr>
          <w:ilvl w:val="1"/>
          <w:numId w:val="31"/>
        </w:numPr>
      </w:pPr>
      <w:r>
        <w:t>Obtener los componentes conectados en la red</w:t>
      </w:r>
    </w:p>
    <w:p w14:paraId="10859C06" w14:textId="26CDA7BD" w:rsidR="000D06A2" w:rsidRDefault="000D06A2" w:rsidP="00623787">
      <w:pPr>
        <w:pStyle w:val="Prrafodelista"/>
        <w:numPr>
          <w:ilvl w:val="1"/>
          <w:numId w:val="31"/>
        </w:numPr>
      </w:pPr>
      <w:r>
        <w:t>Obtener la excentricidad de la red</w:t>
      </w:r>
    </w:p>
    <w:p w14:paraId="70C2A8EE" w14:textId="597811E4" w:rsidR="000D06A2" w:rsidRDefault="000D06A2" w:rsidP="000D06A2">
      <w:pPr>
        <w:pStyle w:val="Prrafodelista"/>
        <w:numPr>
          <w:ilvl w:val="1"/>
          <w:numId w:val="31"/>
        </w:numPr>
      </w:pPr>
      <w:r>
        <w:t>Obtener el diámetro de la red</w:t>
      </w:r>
    </w:p>
    <w:p w14:paraId="63D1BA9D" w14:textId="77777777" w:rsidR="000D06A2" w:rsidRDefault="000D06A2" w:rsidP="000D06A2">
      <w:pPr>
        <w:pStyle w:val="Prrafodelista"/>
        <w:numPr>
          <w:ilvl w:val="1"/>
          <w:numId w:val="31"/>
        </w:numPr>
      </w:pPr>
      <w:r>
        <w:t>Obtener el radio de la red</w:t>
      </w:r>
    </w:p>
    <w:p w14:paraId="1E4C85E0" w14:textId="33BB6238" w:rsidR="000D06A2" w:rsidRDefault="000D06A2" w:rsidP="000D06A2">
      <w:pPr>
        <w:pStyle w:val="Prrafodelista"/>
        <w:numPr>
          <w:ilvl w:val="1"/>
          <w:numId w:val="31"/>
        </w:numPr>
      </w:pPr>
      <w:r>
        <w:t>Obtener la distancia media de la red</w:t>
      </w:r>
    </w:p>
    <w:p w14:paraId="3AA8C2BF" w14:textId="585B87B9" w:rsidR="000D06A2" w:rsidRDefault="007D2187" w:rsidP="007D2187">
      <w:pPr>
        <w:pStyle w:val="Prrafodelista"/>
        <w:numPr>
          <w:ilvl w:val="0"/>
          <w:numId w:val="31"/>
        </w:numPr>
      </w:pPr>
      <w:r>
        <w:t>Medidas de centralidad</w:t>
      </w:r>
    </w:p>
    <w:p w14:paraId="4A72A996" w14:textId="745D9780" w:rsidR="007D2187" w:rsidRDefault="007D2187" w:rsidP="007D2187">
      <w:pPr>
        <w:pStyle w:val="Prrafodelista"/>
        <w:numPr>
          <w:ilvl w:val="1"/>
          <w:numId w:val="31"/>
        </w:numPr>
      </w:pPr>
      <w:r>
        <w:t>Obtener la centralidad de grado</w:t>
      </w:r>
    </w:p>
    <w:p w14:paraId="4589FAB7" w14:textId="2100AE78" w:rsidR="007D2187" w:rsidRDefault="007D2187" w:rsidP="007D2187">
      <w:pPr>
        <w:pStyle w:val="Prrafodelista"/>
        <w:numPr>
          <w:ilvl w:val="1"/>
          <w:numId w:val="31"/>
        </w:numPr>
      </w:pPr>
      <w:r>
        <w:t>Obtener la centralidad de cercanía</w:t>
      </w:r>
    </w:p>
    <w:p w14:paraId="32320524" w14:textId="29891EC0" w:rsidR="007D2187" w:rsidRDefault="007D2187" w:rsidP="007D2187">
      <w:pPr>
        <w:pStyle w:val="Prrafodelista"/>
        <w:numPr>
          <w:ilvl w:val="1"/>
          <w:numId w:val="31"/>
        </w:numPr>
      </w:pPr>
      <w:r>
        <w:t>Obtener la centralidad de intermediación</w:t>
      </w:r>
    </w:p>
    <w:p w14:paraId="0C6D7E06" w14:textId="3C6590FB" w:rsidR="007D2187" w:rsidRDefault="007D2187" w:rsidP="007D2187">
      <w:pPr>
        <w:pStyle w:val="Prrafodelista"/>
        <w:numPr>
          <w:ilvl w:val="1"/>
          <w:numId w:val="31"/>
        </w:numPr>
      </w:pPr>
      <w:r>
        <w:t>Obtener la centralidad de camino aleatorio</w:t>
      </w:r>
    </w:p>
    <w:p w14:paraId="1F77BD5C" w14:textId="5503F86E" w:rsidR="007D2187" w:rsidRDefault="007D2187" w:rsidP="007D2187">
      <w:pPr>
        <w:pStyle w:val="Prrafodelista"/>
        <w:numPr>
          <w:ilvl w:val="1"/>
          <w:numId w:val="31"/>
        </w:numPr>
      </w:pPr>
      <w:r>
        <w:t>Obtener la centralidad de valor propio</w:t>
      </w:r>
    </w:p>
    <w:p w14:paraId="145E899A" w14:textId="22582D6B" w:rsidR="007D2187" w:rsidRDefault="007D2187" w:rsidP="007D2187">
      <w:pPr>
        <w:pStyle w:val="Prrafodelista"/>
        <w:numPr>
          <w:ilvl w:val="1"/>
          <w:numId w:val="31"/>
        </w:numPr>
      </w:pPr>
      <w:r>
        <w:t xml:space="preserve">Obtener la centralidad mediante </w:t>
      </w:r>
      <w:proofErr w:type="spellStart"/>
      <w:r>
        <w:t>pagerank</w:t>
      </w:r>
      <w:proofErr w:type="spellEnd"/>
    </w:p>
    <w:p w14:paraId="2BD334F8" w14:textId="23B58FF9" w:rsidR="0031218F" w:rsidRDefault="0031218F" w:rsidP="0031218F">
      <w:pPr>
        <w:pStyle w:val="Prrafodelista"/>
        <w:numPr>
          <w:ilvl w:val="0"/>
          <w:numId w:val="31"/>
        </w:numPr>
      </w:pPr>
      <w:r>
        <w:t>Obtención de grupos y comunidades</w:t>
      </w:r>
    </w:p>
    <w:p w14:paraId="07610553" w14:textId="684699F1" w:rsidR="0031218F" w:rsidRDefault="0031218F" w:rsidP="0031218F">
      <w:pPr>
        <w:pStyle w:val="Prrafodelista"/>
        <w:numPr>
          <w:ilvl w:val="1"/>
          <w:numId w:val="31"/>
        </w:numPr>
      </w:pPr>
      <w:r>
        <w:t>Obtener comunidades K-clique</w:t>
      </w:r>
    </w:p>
    <w:p w14:paraId="2F91FAD3" w14:textId="23F0445A" w:rsidR="0031218F" w:rsidRDefault="0031218F" w:rsidP="0031218F">
      <w:pPr>
        <w:pStyle w:val="Prrafodelista"/>
        <w:numPr>
          <w:ilvl w:val="1"/>
          <w:numId w:val="31"/>
        </w:numPr>
      </w:pPr>
      <w:r>
        <w:t xml:space="preserve">Obtener comunidades mediante </w:t>
      </w:r>
      <w:proofErr w:type="spellStart"/>
      <w:r>
        <w:t>Girvan</w:t>
      </w:r>
      <w:proofErr w:type="spellEnd"/>
      <w:r>
        <w:t>-Newman</w:t>
      </w:r>
    </w:p>
    <w:p w14:paraId="537AE97D" w14:textId="6CDDD3D2" w:rsidR="0031218F" w:rsidRDefault="0031218F" w:rsidP="0031218F">
      <w:pPr>
        <w:pStyle w:val="Prrafodelista"/>
        <w:numPr>
          <w:ilvl w:val="0"/>
          <w:numId w:val="31"/>
        </w:numPr>
      </w:pPr>
      <w:r>
        <w:t>Detección de roles de la red</w:t>
      </w:r>
    </w:p>
    <w:p w14:paraId="151408DE" w14:textId="6F80155B" w:rsidR="0031218F" w:rsidRDefault="0031218F" w:rsidP="00156C21">
      <w:pPr>
        <w:pStyle w:val="Prrafodelista"/>
        <w:numPr>
          <w:ilvl w:val="1"/>
          <w:numId w:val="31"/>
        </w:numPr>
      </w:pPr>
      <w:r>
        <w:t xml:space="preserve">Detectar roles en comunidades </w:t>
      </w:r>
      <w:proofErr w:type="spellStart"/>
      <w:r>
        <w:t>Girvan</w:t>
      </w:r>
      <w:proofErr w:type="spellEnd"/>
      <w:r>
        <w:t>-Newman</w:t>
      </w:r>
    </w:p>
    <w:p w14:paraId="7E42CDE6" w14:textId="77777777" w:rsidR="000378FB" w:rsidRDefault="000378FB" w:rsidP="00B53F89"/>
    <w:p w14:paraId="57D8A0FD" w14:textId="77777777" w:rsidR="002F1F41" w:rsidRDefault="002F1F41" w:rsidP="002F1F41">
      <w:pPr>
        <w:jc w:val="center"/>
      </w:pPr>
      <w:r>
        <w:rPr>
          <w:noProof/>
        </w:rPr>
        <w:lastRenderedPageBreak/>
        <w:drawing>
          <wp:inline distT="0" distB="0" distL="0" distR="0" wp14:anchorId="1CE84216" wp14:editId="1550287E">
            <wp:extent cx="5219700" cy="2500630"/>
            <wp:effectExtent l="0" t="0" r="0" b="0"/>
            <wp:docPr id="66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E33" w14:textId="2F4DC435" w:rsidR="00B53F89" w:rsidRDefault="002F1F41" w:rsidP="002F1F41">
      <w:pPr>
        <w:jc w:val="center"/>
      </w:pPr>
      <w:bookmarkStart w:id="115" w:name="_Toc11965193"/>
      <w:r>
        <w:t xml:space="preserve">Figura E </w:t>
      </w:r>
      <w:r w:rsidR="00694802">
        <w:fldChar w:fldCharType="begin"/>
      </w:r>
      <w:r w:rsidR="00694802">
        <w:instrText xml:space="preserve"> SEQ Figura_E \* ARABIC </w:instrText>
      </w:r>
      <w:r w:rsidR="00694802">
        <w:fldChar w:fldCharType="separate"/>
      </w:r>
      <w:r>
        <w:rPr>
          <w:noProof/>
        </w:rPr>
        <w:t>18</w:t>
      </w:r>
      <w:r w:rsidR="00694802">
        <w:rPr>
          <w:noProof/>
        </w:rPr>
        <w:fldChar w:fldCharType="end"/>
      </w:r>
      <w:r>
        <w:t xml:space="preserve"> Interfaz generación de informes</w:t>
      </w:r>
      <w:bookmarkEnd w:id="115"/>
    </w:p>
    <w:p w14:paraId="047EDB82" w14:textId="70A66289" w:rsidR="001B0DD8" w:rsidRPr="007A35BF" w:rsidRDefault="001B0DD8" w:rsidP="007A35BF">
      <w:pPr>
        <w:ind w:firstLine="0"/>
        <w:rPr>
          <w:rFonts w:eastAsiaTheme="majorEastAsia" w:cstheme="majorBidi"/>
          <w:sz w:val="48"/>
          <w:szCs w:val="32"/>
        </w:rPr>
      </w:pPr>
    </w:p>
    <w:sectPr w:rsidR="001B0DD8" w:rsidRPr="007A35BF" w:rsidSect="00A87EEF">
      <w:headerReference w:type="default" r:id="rId87"/>
      <w:endnotePr>
        <w:numFmt w:val="decimal"/>
      </w:endnotePr>
      <w:pgSz w:w="11906" w:h="16838"/>
      <w:pgMar w:top="1701" w:right="1418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CDB176" w14:textId="77777777" w:rsidR="00694802" w:rsidRDefault="00694802" w:rsidP="00A72C7C">
      <w:pPr>
        <w:spacing w:after="0" w:line="240" w:lineRule="auto"/>
      </w:pPr>
      <w:r>
        <w:separator/>
      </w:r>
    </w:p>
  </w:endnote>
  <w:endnote w:type="continuationSeparator" w:id="0">
    <w:p w14:paraId="6D3DB934" w14:textId="77777777" w:rsidR="00694802" w:rsidRDefault="00694802" w:rsidP="00A72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lyUPC">
    <w:charset w:val="DE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482D1" w14:textId="77777777" w:rsidR="00694802" w:rsidRDefault="00694802" w:rsidP="00A72C7C">
      <w:pPr>
        <w:spacing w:after="0" w:line="240" w:lineRule="auto"/>
      </w:pPr>
      <w:r>
        <w:separator/>
      </w:r>
    </w:p>
  </w:footnote>
  <w:footnote w:type="continuationSeparator" w:id="0">
    <w:p w14:paraId="488DCF24" w14:textId="77777777" w:rsidR="00694802" w:rsidRDefault="00694802" w:rsidP="00A72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B965D" w14:textId="77777777" w:rsidR="00852F1C" w:rsidRPr="001A66A7" w:rsidRDefault="00852F1C" w:rsidP="00A87EEF">
    <w:pPr>
      <w:pStyle w:val="Encabezado"/>
      <w:ind w:firstLine="0"/>
      <w:rPr>
        <w:szCs w:val="24"/>
      </w:rPr>
    </w:pPr>
    <w:r w:rsidRPr="001A66A7">
      <w:rPr>
        <w:szCs w:val="24"/>
      </w:rPr>
      <w:fldChar w:fldCharType="begin"/>
    </w:r>
    <w:r w:rsidRPr="001A66A7">
      <w:rPr>
        <w:szCs w:val="24"/>
      </w:rPr>
      <w:instrText>PAGE   \* MERGEFORMAT</w:instrText>
    </w:r>
    <w:r w:rsidRPr="001A66A7">
      <w:rPr>
        <w:szCs w:val="24"/>
      </w:rPr>
      <w:fldChar w:fldCharType="separate"/>
    </w:r>
    <w:r w:rsidRPr="001A66A7">
      <w:rPr>
        <w:szCs w:val="24"/>
      </w:rPr>
      <w:t>1</w:t>
    </w:r>
    <w:r w:rsidRPr="001A66A7">
      <w:rPr>
        <w:szCs w:val="24"/>
      </w:rPr>
      <w:fldChar w:fldCharType="end"/>
    </w:r>
    <w:r w:rsidRPr="001A66A7">
      <w:rPr>
        <w:szCs w:val="24"/>
      </w:rPr>
      <w:tab/>
    </w:r>
    <w:r w:rsidRPr="001A66A7">
      <w:rPr>
        <w:szCs w:val="24"/>
      </w:rPr>
      <w:fldChar w:fldCharType="begin"/>
    </w:r>
    <w:r w:rsidRPr="001A66A7">
      <w:rPr>
        <w:szCs w:val="24"/>
      </w:rPr>
      <w:instrText xml:space="preserve"> STYLEREF  "Título 1"  \* MERGEFORMAT </w:instrText>
    </w:r>
    <w:r w:rsidRPr="001A66A7">
      <w:rPr>
        <w:szCs w:val="24"/>
      </w:rPr>
      <w:fldChar w:fldCharType="separate"/>
    </w:r>
    <w:r>
      <w:rPr>
        <w:noProof/>
        <w:szCs w:val="24"/>
      </w:rPr>
      <w:t>Índice General</w:t>
    </w:r>
    <w:r w:rsidRPr="001A66A7">
      <w:rPr>
        <w:szCs w:val="24"/>
      </w:rPr>
      <w:fldChar w:fldCharType="end"/>
    </w:r>
  </w:p>
  <w:p w14:paraId="33B44767" w14:textId="77777777" w:rsidR="00852F1C" w:rsidRDefault="00852F1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EABD4" w14:textId="77777777" w:rsidR="00852F1C" w:rsidRPr="001A66A7" w:rsidRDefault="00852F1C" w:rsidP="00A87EEF">
    <w:pPr>
      <w:pStyle w:val="Encabezado"/>
      <w:ind w:firstLine="0"/>
      <w:jc w:val="right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1A238" w14:textId="0E2CCCE8" w:rsidR="00852F1C" w:rsidRDefault="00852F1C" w:rsidP="00A87EEF">
    <w:pPr>
      <w:pStyle w:val="Encabezado"/>
      <w:ind w:firstLine="0"/>
      <w:rPr>
        <w:szCs w:val="24"/>
      </w:rPr>
    </w:pPr>
    <w:r w:rsidRPr="001A66A7">
      <w:rPr>
        <w:szCs w:val="24"/>
      </w:rPr>
      <w:fldChar w:fldCharType="begin"/>
    </w:r>
    <w:r w:rsidRPr="001A66A7">
      <w:rPr>
        <w:szCs w:val="24"/>
      </w:rPr>
      <w:instrText xml:space="preserve"> STYLEREF  "Título 1"  \* MERGEFORMAT </w:instrText>
    </w:r>
    <w:r w:rsidRPr="001A66A7">
      <w:rPr>
        <w:szCs w:val="24"/>
      </w:rPr>
      <w:fldChar w:fldCharType="separate"/>
    </w:r>
    <w:r w:rsidR="00156C21">
      <w:rPr>
        <w:noProof/>
        <w:szCs w:val="24"/>
      </w:rPr>
      <w:t>Apéndice D.  Documentación Técnica de Programación</w:t>
    </w:r>
    <w:r w:rsidRPr="001A66A7">
      <w:rPr>
        <w:szCs w:val="24"/>
      </w:rPr>
      <w:fldChar w:fldCharType="end"/>
    </w:r>
  </w:p>
  <w:p w14:paraId="1568FB6A" w14:textId="77777777" w:rsidR="00852F1C" w:rsidRPr="001A66A7" w:rsidRDefault="00852F1C" w:rsidP="00A87EEF">
    <w:pPr>
      <w:pStyle w:val="Encabezado"/>
      <w:ind w:firstLine="0"/>
      <w:jc w:val="right"/>
      <w:rPr>
        <w:szCs w:val="24"/>
      </w:rPr>
    </w:pPr>
    <w:r w:rsidRPr="001A66A7">
      <w:rPr>
        <w:szCs w:val="24"/>
      </w:rPr>
      <w:fldChar w:fldCharType="begin"/>
    </w:r>
    <w:r w:rsidRPr="001A66A7">
      <w:rPr>
        <w:szCs w:val="24"/>
      </w:rPr>
      <w:instrText>PAGE   \* MERGEFORMAT</w:instrText>
    </w:r>
    <w:r w:rsidRPr="001A66A7">
      <w:rPr>
        <w:szCs w:val="24"/>
      </w:rPr>
      <w:fldChar w:fldCharType="separate"/>
    </w:r>
    <w:r w:rsidRPr="001A66A7">
      <w:rPr>
        <w:szCs w:val="24"/>
      </w:rPr>
      <w:t>1</w:t>
    </w:r>
    <w:r w:rsidRPr="001A66A7">
      <w:rPr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173CD"/>
    <w:multiLevelType w:val="hybridMultilevel"/>
    <w:tmpl w:val="74D4661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22F35"/>
    <w:multiLevelType w:val="hybridMultilevel"/>
    <w:tmpl w:val="7BE8F2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6719C"/>
    <w:multiLevelType w:val="hybridMultilevel"/>
    <w:tmpl w:val="960853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7197AD6"/>
    <w:multiLevelType w:val="hybridMultilevel"/>
    <w:tmpl w:val="10DE98D6"/>
    <w:lvl w:ilvl="0" w:tplc="0C0A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61267B3"/>
    <w:multiLevelType w:val="hybridMultilevel"/>
    <w:tmpl w:val="254E68B4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ED33573"/>
    <w:multiLevelType w:val="hybridMultilevel"/>
    <w:tmpl w:val="72DA96E2"/>
    <w:lvl w:ilvl="0" w:tplc="0C0A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15205F8"/>
    <w:multiLevelType w:val="hybridMultilevel"/>
    <w:tmpl w:val="51628FE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2BD777F"/>
    <w:multiLevelType w:val="hybridMultilevel"/>
    <w:tmpl w:val="2E4A124C"/>
    <w:lvl w:ilvl="0" w:tplc="0C0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2A745EA3"/>
    <w:multiLevelType w:val="hybridMultilevel"/>
    <w:tmpl w:val="4B54286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54D0364"/>
    <w:multiLevelType w:val="hybridMultilevel"/>
    <w:tmpl w:val="7D34D19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9B92E44"/>
    <w:multiLevelType w:val="hybridMultilevel"/>
    <w:tmpl w:val="5248FB0E"/>
    <w:lvl w:ilvl="0" w:tplc="0C0A000F">
      <w:start w:val="1"/>
      <w:numFmt w:val="decimal"/>
      <w:lvlText w:val="%1."/>
      <w:lvlJc w:val="left"/>
      <w:pPr>
        <w:ind w:left="1004" w:hanging="360"/>
      </w:pPr>
    </w:lvl>
    <w:lvl w:ilvl="1" w:tplc="0C0A0019" w:tentative="1">
      <w:start w:val="1"/>
      <w:numFmt w:val="lowerLetter"/>
      <w:lvlText w:val="%2."/>
      <w:lvlJc w:val="left"/>
      <w:pPr>
        <w:ind w:left="1724" w:hanging="360"/>
      </w:pPr>
    </w:lvl>
    <w:lvl w:ilvl="2" w:tplc="0C0A001B" w:tentative="1">
      <w:start w:val="1"/>
      <w:numFmt w:val="lowerRoman"/>
      <w:lvlText w:val="%3."/>
      <w:lvlJc w:val="right"/>
      <w:pPr>
        <w:ind w:left="2444" w:hanging="180"/>
      </w:pPr>
    </w:lvl>
    <w:lvl w:ilvl="3" w:tplc="0C0A000F" w:tentative="1">
      <w:start w:val="1"/>
      <w:numFmt w:val="decimal"/>
      <w:lvlText w:val="%4."/>
      <w:lvlJc w:val="left"/>
      <w:pPr>
        <w:ind w:left="3164" w:hanging="360"/>
      </w:pPr>
    </w:lvl>
    <w:lvl w:ilvl="4" w:tplc="0C0A0019" w:tentative="1">
      <w:start w:val="1"/>
      <w:numFmt w:val="lowerLetter"/>
      <w:lvlText w:val="%5."/>
      <w:lvlJc w:val="left"/>
      <w:pPr>
        <w:ind w:left="3884" w:hanging="360"/>
      </w:pPr>
    </w:lvl>
    <w:lvl w:ilvl="5" w:tplc="0C0A001B" w:tentative="1">
      <w:start w:val="1"/>
      <w:numFmt w:val="lowerRoman"/>
      <w:lvlText w:val="%6."/>
      <w:lvlJc w:val="right"/>
      <w:pPr>
        <w:ind w:left="4604" w:hanging="180"/>
      </w:pPr>
    </w:lvl>
    <w:lvl w:ilvl="6" w:tplc="0C0A000F" w:tentative="1">
      <w:start w:val="1"/>
      <w:numFmt w:val="decimal"/>
      <w:lvlText w:val="%7."/>
      <w:lvlJc w:val="left"/>
      <w:pPr>
        <w:ind w:left="5324" w:hanging="360"/>
      </w:pPr>
    </w:lvl>
    <w:lvl w:ilvl="7" w:tplc="0C0A0019" w:tentative="1">
      <w:start w:val="1"/>
      <w:numFmt w:val="lowerLetter"/>
      <w:lvlText w:val="%8."/>
      <w:lvlJc w:val="left"/>
      <w:pPr>
        <w:ind w:left="6044" w:hanging="360"/>
      </w:pPr>
    </w:lvl>
    <w:lvl w:ilvl="8" w:tplc="0C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BF205CE"/>
    <w:multiLevelType w:val="hybridMultilevel"/>
    <w:tmpl w:val="996C2E54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C816BDC"/>
    <w:multiLevelType w:val="hybridMultilevel"/>
    <w:tmpl w:val="376A39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A2B9F"/>
    <w:multiLevelType w:val="hybridMultilevel"/>
    <w:tmpl w:val="6974DD9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029241C"/>
    <w:multiLevelType w:val="hybridMultilevel"/>
    <w:tmpl w:val="F1B2F8B6"/>
    <w:lvl w:ilvl="0" w:tplc="0C0A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5" w15:restartNumberingAfterBreak="0">
    <w:nsid w:val="436C49B1"/>
    <w:multiLevelType w:val="hybridMultilevel"/>
    <w:tmpl w:val="CDF4C926"/>
    <w:lvl w:ilvl="0" w:tplc="0C0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44FA5EBD"/>
    <w:multiLevelType w:val="hybridMultilevel"/>
    <w:tmpl w:val="64D0DCD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5580518"/>
    <w:multiLevelType w:val="hybridMultilevel"/>
    <w:tmpl w:val="827C47B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9CA63C12">
      <w:numFmt w:val="bullet"/>
      <w:lvlText w:val="-"/>
      <w:lvlJc w:val="left"/>
      <w:pPr>
        <w:ind w:left="1724" w:hanging="360"/>
      </w:pPr>
      <w:rPr>
        <w:rFonts w:ascii="Liberation Serif" w:eastAsiaTheme="minorHAnsi" w:hAnsi="Liberation Serif" w:cs="Liberation Serif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79439A6"/>
    <w:multiLevelType w:val="hybridMultilevel"/>
    <w:tmpl w:val="990E2D8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4B164C14"/>
    <w:multiLevelType w:val="hybridMultilevel"/>
    <w:tmpl w:val="AAE6CB62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4DA502F2"/>
    <w:multiLevelType w:val="hybridMultilevel"/>
    <w:tmpl w:val="B0183802"/>
    <w:lvl w:ilvl="0" w:tplc="AD1A3402">
      <w:start w:val="13"/>
      <w:numFmt w:val="bullet"/>
      <w:lvlText w:val="-"/>
      <w:lvlJc w:val="left"/>
      <w:pPr>
        <w:ind w:left="644" w:hanging="360"/>
      </w:pPr>
      <w:rPr>
        <w:rFonts w:ascii="Liberation Serif" w:eastAsiaTheme="minorHAnsi" w:hAnsi="Liberation Serif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512243AB"/>
    <w:multiLevelType w:val="hybridMultilevel"/>
    <w:tmpl w:val="5C84C98A"/>
    <w:lvl w:ilvl="0" w:tplc="5584329C">
      <w:start w:val="1"/>
      <w:numFmt w:val="bullet"/>
      <w:lvlText w:val="-"/>
      <w:lvlJc w:val="left"/>
      <w:pPr>
        <w:ind w:left="928" w:hanging="360"/>
      </w:pPr>
      <w:rPr>
        <w:rFonts w:ascii="Liberation Serif" w:eastAsiaTheme="minorHAnsi" w:hAnsi="Liberation Serif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54312A85"/>
    <w:multiLevelType w:val="hybridMultilevel"/>
    <w:tmpl w:val="FB5463F0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61DF71FE"/>
    <w:multiLevelType w:val="hybridMultilevel"/>
    <w:tmpl w:val="E9029E8C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55833D0"/>
    <w:multiLevelType w:val="hybridMultilevel"/>
    <w:tmpl w:val="DFAA0D8C"/>
    <w:lvl w:ilvl="0" w:tplc="0C0A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5" w15:restartNumberingAfterBreak="0">
    <w:nsid w:val="677A04BC"/>
    <w:multiLevelType w:val="hybridMultilevel"/>
    <w:tmpl w:val="8102BC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973FB"/>
    <w:multiLevelType w:val="hybridMultilevel"/>
    <w:tmpl w:val="71EE54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8158E6"/>
    <w:multiLevelType w:val="hybridMultilevel"/>
    <w:tmpl w:val="702011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D374D2"/>
    <w:multiLevelType w:val="hybridMultilevel"/>
    <w:tmpl w:val="D826CA86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72573931"/>
    <w:multiLevelType w:val="hybridMultilevel"/>
    <w:tmpl w:val="A34406EE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7512A34"/>
    <w:multiLevelType w:val="hybridMultilevel"/>
    <w:tmpl w:val="9CB2FD9A"/>
    <w:lvl w:ilvl="0" w:tplc="0C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25"/>
  </w:num>
  <w:num w:numId="4">
    <w:abstractNumId w:val="12"/>
  </w:num>
  <w:num w:numId="5">
    <w:abstractNumId w:val="21"/>
  </w:num>
  <w:num w:numId="6">
    <w:abstractNumId w:val="5"/>
  </w:num>
  <w:num w:numId="7">
    <w:abstractNumId w:val="3"/>
  </w:num>
  <w:num w:numId="8">
    <w:abstractNumId w:val="7"/>
  </w:num>
  <w:num w:numId="9">
    <w:abstractNumId w:val="1"/>
  </w:num>
  <w:num w:numId="10">
    <w:abstractNumId w:val="23"/>
  </w:num>
  <w:num w:numId="11">
    <w:abstractNumId w:val="2"/>
  </w:num>
  <w:num w:numId="12">
    <w:abstractNumId w:val="13"/>
  </w:num>
  <w:num w:numId="13">
    <w:abstractNumId w:val="20"/>
  </w:num>
  <w:num w:numId="14">
    <w:abstractNumId w:val="17"/>
  </w:num>
  <w:num w:numId="15">
    <w:abstractNumId w:val="10"/>
  </w:num>
  <w:num w:numId="16">
    <w:abstractNumId w:val="8"/>
  </w:num>
  <w:num w:numId="17">
    <w:abstractNumId w:val="11"/>
  </w:num>
  <w:num w:numId="18">
    <w:abstractNumId w:val="27"/>
  </w:num>
  <w:num w:numId="19">
    <w:abstractNumId w:val="19"/>
  </w:num>
  <w:num w:numId="20">
    <w:abstractNumId w:val="29"/>
  </w:num>
  <w:num w:numId="21">
    <w:abstractNumId w:val="14"/>
  </w:num>
  <w:num w:numId="22">
    <w:abstractNumId w:val="26"/>
  </w:num>
  <w:num w:numId="23">
    <w:abstractNumId w:val="4"/>
  </w:num>
  <w:num w:numId="24">
    <w:abstractNumId w:val="24"/>
  </w:num>
  <w:num w:numId="25">
    <w:abstractNumId w:val="9"/>
  </w:num>
  <w:num w:numId="26">
    <w:abstractNumId w:val="22"/>
  </w:num>
  <w:num w:numId="27">
    <w:abstractNumId w:val="16"/>
  </w:num>
  <w:num w:numId="28">
    <w:abstractNumId w:val="28"/>
  </w:num>
  <w:num w:numId="29">
    <w:abstractNumId w:val="18"/>
  </w:num>
  <w:num w:numId="30">
    <w:abstractNumId w:val="6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t7QwNbcwMjIzNzFR0lEKTi0uzszPAykwrAUAiX5Z3CwAAAA="/>
  </w:docVars>
  <w:rsids>
    <w:rsidRoot w:val="00B75264"/>
    <w:rsid w:val="00004566"/>
    <w:rsid w:val="00004EB7"/>
    <w:rsid w:val="00007988"/>
    <w:rsid w:val="000123CC"/>
    <w:rsid w:val="00020232"/>
    <w:rsid w:val="00022AD6"/>
    <w:rsid w:val="000351AE"/>
    <w:rsid w:val="000378FB"/>
    <w:rsid w:val="000411A1"/>
    <w:rsid w:val="00087AD6"/>
    <w:rsid w:val="00090177"/>
    <w:rsid w:val="000A2E7D"/>
    <w:rsid w:val="000C1C99"/>
    <w:rsid w:val="000C254F"/>
    <w:rsid w:val="000C540D"/>
    <w:rsid w:val="000D06A2"/>
    <w:rsid w:val="000E4951"/>
    <w:rsid w:val="000F0C98"/>
    <w:rsid w:val="000F1C2F"/>
    <w:rsid w:val="000F2B06"/>
    <w:rsid w:val="001015DC"/>
    <w:rsid w:val="00102CC0"/>
    <w:rsid w:val="001226FE"/>
    <w:rsid w:val="00125912"/>
    <w:rsid w:val="00131C60"/>
    <w:rsid w:val="001442B2"/>
    <w:rsid w:val="001462C4"/>
    <w:rsid w:val="00156C21"/>
    <w:rsid w:val="00163FEC"/>
    <w:rsid w:val="00167D0E"/>
    <w:rsid w:val="00194455"/>
    <w:rsid w:val="001A1E09"/>
    <w:rsid w:val="001A272B"/>
    <w:rsid w:val="001A50A4"/>
    <w:rsid w:val="001B0DD8"/>
    <w:rsid w:val="001B5448"/>
    <w:rsid w:val="001B6983"/>
    <w:rsid w:val="001D1E1A"/>
    <w:rsid w:val="001D2E13"/>
    <w:rsid w:val="001F2EC9"/>
    <w:rsid w:val="0020621A"/>
    <w:rsid w:val="002078E8"/>
    <w:rsid w:val="00211C9C"/>
    <w:rsid w:val="002121F8"/>
    <w:rsid w:val="00221EE9"/>
    <w:rsid w:val="00227A2C"/>
    <w:rsid w:val="00233D33"/>
    <w:rsid w:val="0026135A"/>
    <w:rsid w:val="002840C4"/>
    <w:rsid w:val="00293576"/>
    <w:rsid w:val="00296C26"/>
    <w:rsid w:val="002A11C0"/>
    <w:rsid w:val="002D1859"/>
    <w:rsid w:val="002D4A28"/>
    <w:rsid w:val="002E55BD"/>
    <w:rsid w:val="002F1F41"/>
    <w:rsid w:val="002F656E"/>
    <w:rsid w:val="00302661"/>
    <w:rsid w:val="0031218F"/>
    <w:rsid w:val="00312339"/>
    <w:rsid w:val="00315ED8"/>
    <w:rsid w:val="003200BD"/>
    <w:rsid w:val="00345C32"/>
    <w:rsid w:val="00357670"/>
    <w:rsid w:val="003615CC"/>
    <w:rsid w:val="00361B8B"/>
    <w:rsid w:val="00382EC7"/>
    <w:rsid w:val="003863A7"/>
    <w:rsid w:val="00394B8F"/>
    <w:rsid w:val="003979C1"/>
    <w:rsid w:val="003B217E"/>
    <w:rsid w:val="003B4C77"/>
    <w:rsid w:val="003C2365"/>
    <w:rsid w:val="003C77B8"/>
    <w:rsid w:val="003D0E9F"/>
    <w:rsid w:val="003E659E"/>
    <w:rsid w:val="003F474F"/>
    <w:rsid w:val="00443D7D"/>
    <w:rsid w:val="00452B5C"/>
    <w:rsid w:val="0045665A"/>
    <w:rsid w:val="00460BD2"/>
    <w:rsid w:val="004743DD"/>
    <w:rsid w:val="0047732B"/>
    <w:rsid w:val="00483CDA"/>
    <w:rsid w:val="004B2329"/>
    <w:rsid w:val="004C32E7"/>
    <w:rsid w:val="004C55C7"/>
    <w:rsid w:val="004E5A4D"/>
    <w:rsid w:val="004F086F"/>
    <w:rsid w:val="004F33C0"/>
    <w:rsid w:val="005075BC"/>
    <w:rsid w:val="005140C2"/>
    <w:rsid w:val="00522C7F"/>
    <w:rsid w:val="005549A5"/>
    <w:rsid w:val="00574A97"/>
    <w:rsid w:val="00580490"/>
    <w:rsid w:val="005859F8"/>
    <w:rsid w:val="005A11FC"/>
    <w:rsid w:val="005A23E6"/>
    <w:rsid w:val="005A7CF3"/>
    <w:rsid w:val="005C79D1"/>
    <w:rsid w:val="005D3621"/>
    <w:rsid w:val="00613EB6"/>
    <w:rsid w:val="00614A8D"/>
    <w:rsid w:val="00623787"/>
    <w:rsid w:val="00624C6C"/>
    <w:rsid w:val="00627459"/>
    <w:rsid w:val="00630A08"/>
    <w:rsid w:val="0063425A"/>
    <w:rsid w:val="00634372"/>
    <w:rsid w:val="0064531B"/>
    <w:rsid w:val="0067672A"/>
    <w:rsid w:val="006773C7"/>
    <w:rsid w:val="006810DF"/>
    <w:rsid w:val="006828D6"/>
    <w:rsid w:val="00694802"/>
    <w:rsid w:val="006A6851"/>
    <w:rsid w:val="006D549E"/>
    <w:rsid w:val="00716515"/>
    <w:rsid w:val="00722A4C"/>
    <w:rsid w:val="00727F2C"/>
    <w:rsid w:val="00740FE9"/>
    <w:rsid w:val="00760D5E"/>
    <w:rsid w:val="007702E9"/>
    <w:rsid w:val="00774AD3"/>
    <w:rsid w:val="00775B88"/>
    <w:rsid w:val="0078472A"/>
    <w:rsid w:val="007A35BF"/>
    <w:rsid w:val="007A5CC2"/>
    <w:rsid w:val="007A6DC0"/>
    <w:rsid w:val="007B60F5"/>
    <w:rsid w:val="007C20C2"/>
    <w:rsid w:val="007D1A96"/>
    <w:rsid w:val="007D2187"/>
    <w:rsid w:val="007D3595"/>
    <w:rsid w:val="007E1F24"/>
    <w:rsid w:val="007E3BFE"/>
    <w:rsid w:val="007E5E61"/>
    <w:rsid w:val="00801DE6"/>
    <w:rsid w:val="0080282B"/>
    <w:rsid w:val="00811046"/>
    <w:rsid w:val="00813492"/>
    <w:rsid w:val="00852F1C"/>
    <w:rsid w:val="00860CCA"/>
    <w:rsid w:val="008712D5"/>
    <w:rsid w:val="00872992"/>
    <w:rsid w:val="00876B1B"/>
    <w:rsid w:val="008804E9"/>
    <w:rsid w:val="00881D90"/>
    <w:rsid w:val="00883191"/>
    <w:rsid w:val="00885BD9"/>
    <w:rsid w:val="008867EC"/>
    <w:rsid w:val="008952CE"/>
    <w:rsid w:val="008963B4"/>
    <w:rsid w:val="008A6B7A"/>
    <w:rsid w:val="008B09E2"/>
    <w:rsid w:val="008C2AC1"/>
    <w:rsid w:val="008D654A"/>
    <w:rsid w:val="008E46F2"/>
    <w:rsid w:val="008F0822"/>
    <w:rsid w:val="008F0C59"/>
    <w:rsid w:val="008F3813"/>
    <w:rsid w:val="00900AF0"/>
    <w:rsid w:val="009018E7"/>
    <w:rsid w:val="0091043A"/>
    <w:rsid w:val="00911DC2"/>
    <w:rsid w:val="00924836"/>
    <w:rsid w:val="00925803"/>
    <w:rsid w:val="00925B30"/>
    <w:rsid w:val="009342DF"/>
    <w:rsid w:val="00934B7E"/>
    <w:rsid w:val="009358B7"/>
    <w:rsid w:val="00942FF7"/>
    <w:rsid w:val="00962B90"/>
    <w:rsid w:val="00967625"/>
    <w:rsid w:val="00980C5A"/>
    <w:rsid w:val="00981DE9"/>
    <w:rsid w:val="00983643"/>
    <w:rsid w:val="00995C04"/>
    <w:rsid w:val="009C0DB8"/>
    <w:rsid w:val="009C4D65"/>
    <w:rsid w:val="009D73CE"/>
    <w:rsid w:val="009E0098"/>
    <w:rsid w:val="009E7743"/>
    <w:rsid w:val="009E7F2F"/>
    <w:rsid w:val="009F6CD9"/>
    <w:rsid w:val="009F7004"/>
    <w:rsid w:val="00A02A9B"/>
    <w:rsid w:val="00A2286B"/>
    <w:rsid w:val="00A26580"/>
    <w:rsid w:val="00A33CF9"/>
    <w:rsid w:val="00A36B2C"/>
    <w:rsid w:val="00A47249"/>
    <w:rsid w:val="00A61270"/>
    <w:rsid w:val="00A6189C"/>
    <w:rsid w:val="00A6790B"/>
    <w:rsid w:val="00A72A8E"/>
    <w:rsid w:val="00A72C7C"/>
    <w:rsid w:val="00A87EEF"/>
    <w:rsid w:val="00A95962"/>
    <w:rsid w:val="00AB264D"/>
    <w:rsid w:val="00AC753C"/>
    <w:rsid w:val="00AF7060"/>
    <w:rsid w:val="00B11942"/>
    <w:rsid w:val="00B129C4"/>
    <w:rsid w:val="00B146E3"/>
    <w:rsid w:val="00B149DD"/>
    <w:rsid w:val="00B232EC"/>
    <w:rsid w:val="00B3069C"/>
    <w:rsid w:val="00B32E64"/>
    <w:rsid w:val="00B37BAB"/>
    <w:rsid w:val="00B401A3"/>
    <w:rsid w:val="00B439AF"/>
    <w:rsid w:val="00B43DFA"/>
    <w:rsid w:val="00B45753"/>
    <w:rsid w:val="00B53F89"/>
    <w:rsid w:val="00B55670"/>
    <w:rsid w:val="00B570AD"/>
    <w:rsid w:val="00B574DD"/>
    <w:rsid w:val="00B72F49"/>
    <w:rsid w:val="00B74186"/>
    <w:rsid w:val="00B75264"/>
    <w:rsid w:val="00BB0148"/>
    <w:rsid w:val="00BB3D27"/>
    <w:rsid w:val="00BB4E83"/>
    <w:rsid w:val="00BC077D"/>
    <w:rsid w:val="00BC2523"/>
    <w:rsid w:val="00BC2D9C"/>
    <w:rsid w:val="00BC6359"/>
    <w:rsid w:val="00C0393F"/>
    <w:rsid w:val="00C052AD"/>
    <w:rsid w:val="00C236C7"/>
    <w:rsid w:val="00C24A9A"/>
    <w:rsid w:val="00C25FC1"/>
    <w:rsid w:val="00C30C81"/>
    <w:rsid w:val="00C36FA8"/>
    <w:rsid w:val="00C60DC7"/>
    <w:rsid w:val="00C648EB"/>
    <w:rsid w:val="00C72028"/>
    <w:rsid w:val="00CA0573"/>
    <w:rsid w:val="00CA1DC9"/>
    <w:rsid w:val="00CA45D5"/>
    <w:rsid w:val="00CA610F"/>
    <w:rsid w:val="00CB06DD"/>
    <w:rsid w:val="00CB624D"/>
    <w:rsid w:val="00CB6D2F"/>
    <w:rsid w:val="00CC634C"/>
    <w:rsid w:val="00CC7A3C"/>
    <w:rsid w:val="00CD5E9A"/>
    <w:rsid w:val="00CE2D10"/>
    <w:rsid w:val="00CE535F"/>
    <w:rsid w:val="00D0009D"/>
    <w:rsid w:val="00D015E0"/>
    <w:rsid w:val="00D07B28"/>
    <w:rsid w:val="00D2190C"/>
    <w:rsid w:val="00D25ED2"/>
    <w:rsid w:val="00D35D37"/>
    <w:rsid w:val="00D40215"/>
    <w:rsid w:val="00D41915"/>
    <w:rsid w:val="00D41958"/>
    <w:rsid w:val="00D43C73"/>
    <w:rsid w:val="00D527BC"/>
    <w:rsid w:val="00D53525"/>
    <w:rsid w:val="00D55C36"/>
    <w:rsid w:val="00D6203B"/>
    <w:rsid w:val="00D620DD"/>
    <w:rsid w:val="00D6456B"/>
    <w:rsid w:val="00D67495"/>
    <w:rsid w:val="00D72404"/>
    <w:rsid w:val="00D80A20"/>
    <w:rsid w:val="00D93855"/>
    <w:rsid w:val="00D95AAE"/>
    <w:rsid w:val="00DB5A83"/>
    <w:rsid w:val="00DC072D"/>
    <w:rsid w:val="00DD06C8"/>
    <w:rsid w:val="00DE0945"/>
    <w:rsid w:val="00DF3C00"/>
    <w:rsid w:val="00E017D7"/>
    <w:rsid w:val="00E02F07"/>
    <w:rsid w:val="00E106CC"/>
    <w:rsid w:val="00E109B2"/>
    <w:rsid w:val="00E10F54"/>
    <w:rsid w:val="00E149DC"/>
    <w:rsid w:val="00E15BBA"/>
    <w:rsid w:val="00E35127"/>
    <w:rsid w:val="00E47F58"/>
    <w:rsid w:val="00E62DD4"/>
    <w:rsid w:val="00E64A9C"/>
    <w:rsid w:val="00E82AF9"/>
    <w:rsid w:val="00E9057A"/>
    <w:rsid w:val="00E94E8D"/>
    <w:rsid w:val="00EA0035"/>
    <w:rsid w:val="00EC5792"/>
    <w:rsid w:val="00ED120E"/>
    <w:rsid w:val="00ED422D"/>
    <w:rsid w:val="00ED64C7"/>
    <w:rsid w:val="00EE3C30"/>
    <w:rsid w:val="00F03E89"/>
    <w:rsid w:val="00F07D8C"/>
    <w:rsid w:val="00F14B76"/>
    <w:rsid w:val="00F319F9"/>
    <w:rsid w:val="00F31EF5"/>
    <w:rsid w:val="00F32FF6"/>
    <w:rsid w:val="00F36303"/>
    <w:rsid w:val="00F4021C"/>
    <w:rsid w:val="00F41244"/>
    <w:rsid w:val="00F45A57"/>
    <w:rsid w:val="00F45BC4"/>
    <w:rsid w:val="00F46C07"/>
    <w:rsid w:val="00F50669"/>
    <w:rsid w:val="00F5201B"/>
    <w:rsid w:val="00F55323"/>
    <w:rsid w:val="00F56989"/>
    <w:rsid w:val="00F830CC"/>
    <w:rsid w:val="00F86309"/>
    <w:rsid w:val="00F8746C"/>
    <w:rsid w:val="00FA3E48"/>
    <w:rsid w:val="00FD67D5"/>
    <w:rsid w:val="00FE0CCE"/>
    <w:rsid w:val="00FE348F"/>
    <w:rsid w:val="00FE6D5D"/>
    <w:rsid w:val="00FF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1EE2F"/>
  <w15:chartTrackingRefBased/>
  <w15:docId w15:val="{06ADF8B7-BD4D-410E-8E58-72806D20E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C7C"/>
    <w:pPr>
      <w:spacing w:after="120"/>
      <w:ind w:firstLine="284"/>
      <w:jc w:val="both"/>
    </w:pPr>
    <w:rPr>
      <w:rFonts w:ascii="Liberation Serif" w:hAnsi="Liberation Serif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A72C7C"/>
    <w:pPr>
      <w:keepNext/>
      <w:keepLines/>
      <w:pBdr>
        <w:top w:val="single" w:sz="4" w:space="1" w:color="auto"/>
        <w:bottom w:val="single" w:sz="4" w:space="1" w:color="auto"/>
      </w:pBdr>
      <w:spacing w:before="600" w:after="360"/>
      <w:ind w:firstLine="0"/>
      <w:outlineLvl w:val="0"/>
    </w:pPr>
    <w:rPr>
      <w:rFonts w:eastAsiaTheme="majorEastAsia" w:cstheme="majorBidi"/>
      <w:b/>
      <w:sz w:val="48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72C7C"/>
    <w:pPr>
      <w:keepNext/>
      <w:keepLines/>
      <w:spacing w:before="40" w:after="0"/>
      <w:ind w:firstLine="0"/>
      <w:outlineLvl w:val="1"/>
    </w:pPr>
    <w:rPr>
      <w:rFonts w:eastAsiaTheme="majorEastAsia" w:cstheme="majorBidi"/>
      <w:b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72C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72C7C"/>
    <w:rPr>
      <w:rFonts w:ascii="Liberation Serif" w:eastAsiaTheme="majorEastAsia" w:hAnsi="Liberation Serif" w:cstheme="majorBidi"/>
      <w:b/>
      <w:sz w:val="4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A72C7C"/>
    <w:rPr>
      <w:rFonts w:ascii="Liberation Serif" w:eastAsiaTheme="majorEastAsia" w:hAnsi="Liberation Serif" w:cstheme="majorBidi"/>
      <w:b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72C7C"/>
    <w:rPr>
      <w:rFonts w:asciiTheme="majorHAnsi" w:eastAsiaTheme="majorEastAsia" w:hAnsiTheme="majorHAnsi" w:cstheme="majorBidi"/>
      <w:sz w:val="24"/>
      <w:szCs w:val="24"/>
    </w:rPr>
  </w:style>
  <w:style w:type="paragraph" w:styleId="Sinespaciado">
    <w:name w:val="No Spacing"/>
    <w:uiPriority w:val="1"/>
    <w:qFormat/>
    <w:rsid w:val="00A72C7C"/>
    <w:pPr>
      <w:spacing w:after="0" w:line="240" w:lineRule="auto"/>
    </w:pPr>
    <w:rPr>
      <w:rFonts w:ascii="Liberation Serif" w:hAnsi="Liberation Serif"/>
      <w:sz w:val="24"/>
    </w:rPr>
  </w:style>
  <w:style w:type="paragraph" w:customStyle="1" w:styleId="western">
    <w:name w:val="western"/>
    <w:basedOn w:val="Normal"/>
    <w:rsid w:val="00A72C7C"/>
    <w:pPr>
      <w:spacing w:before="100" w:beforeAutospacing="1" w:after="119" w:line="240" w:lineRule="auto"/>
    </w:pPr>
    <w:rPr>
      <w:rFonts w:ascii="Times New Roman" w:eastAsia="Times New Roman" w:hAnsi="Times New Roman" w:cs="Times New Roman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A72C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72C7C"/>
    <w:rPr>
      <w:rFonts w:ascii="Liberation Serif" w:hAnsi="Liberation Serif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A72C7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72C7C"/>
    <w:rPr>
      <w:rFonts w:ascii="Liberation Serif" w:hAnsi="Liberation Serif"/>
      <w:sz w:val="24"/>
    </w:rPr>
  </w:style>
  <w:style w:type="character" w:styleId="Hipervnculo">
    <w:name w:val="Hyperlink"/>
    <w:basedOn w:val="Fuentedeprrafopredeter"/>
    <w:uiPriority w:val="99"/>
    <w:unhideWhenUsed/>
    <w:rsid w:val="00A72C7C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A72C7C"/>
    <w:pPr>
      <w:ind w:left="720"/>
      <w:contextualSpacing/>
    </w:pPr>
  </w:style>
  <w:style w:type="table" w:styleId="Tablaconcuadrcula">
    <w:name w:val="Table Grid"/>
    <w:basedOn w:val="Tablanormal"/>
    <w:uiPriority w:val="39"/>
    <w:rsid w:val="00A72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TDC">
    <w:name w:val="TOC Heading"/>
    <w:basedOn w:val="Ttulo1"/>
    <w:next w:val="Normal"/>
    <w:uiPriority w:val="39"/>
    <w:unhideWhenUsed/>
    <w:qFormat/>
    <w:rsid w:val="00A72C7C"/>
    <w:pPr>
      <w:outlineLvl w:val="9"/>
    </w:pPr>
    <w:rPr>
      <w:rFonts w:asciiTheme="majorHAnsi" w:hAnsiTheme="majorHAnsi"/>
      <w:b w:val="0"/>
      <w:smallCaps/>
      <w:color w:val="2F5496" w:themeColor="accent1" w:themeShade="BF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A72C7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A72C7C"/>
    <w:pPr>
      <w:spacing w:after="100"/>
      <w:ind w:left="24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72C7C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72C7C"/>
    <w:rPr>
      <w:rFonts w:ascii="Liberation Serif" w:hAnsi="Liberation Serif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A72C7C"/>
    <w:rPr>
      <w:vertAlign w:val="superscript"/>
    </w:rPr>
  </w:style>
  <w:style w:type="paragraph" w:styleId="Descripcin">
    <w:name w:val="caption"/>
    <w:basedOn w:val="Normal"/>
    <w:next w:val="Normal"/>
    <w:uiPriority w:val="35"/>
    <w:unhideWhenUsed/>
    <w:qFormat/>
    <w:rsid w:val="00A72C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72C7C"/>
    <w:rPr>
      <w:rFonts w:ascii="Liberation Serif" w:hAnsi="Liberation Serif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72C7C"/>
    <w:pPr>
      <w:spacing w:after="0" w:line="240" w:lineRule="auto"/>
    </w:pPr>
    <w:rPr>
      <w:sz w:val="20"/>
      <w:szCs w:val="20"/>
    </w:rPr>
  </w:style>
  <w:style w:type="paragraph" w:styleId="Tabladeilustraciones">
    <w:name w:val="table of figures"/>
    <w:basedOn w:val="Normal"/>
    <w:next w:val="Normal"/>
    <w:uiPriority w:val="99"/>
    <w:unhideWhenUsed/>
    <w:rsid w:val="00A72C7C"/>
    <w:pPr>
      <w:spacing w:after="0"/>
    </w:pPr>
  </w:style>
  <w:style w:type="paragraph" w:styleId="Bibliografa">
    <w:name w:val="Bibliography"/>
    <w:basedOn w:val="Normal"/>
    <w:next w:val="Normal"/>
    <w:uiPriority w:val="37"/>
    <w:unhideWhenUsed/>
    <w:rsid w:val="00A72C7C"/>
    <w:pPr>
      <w:spacing w:after="0" w:line="240" w:lineRule="auto"/>
      <w:ind w:left="720" w:hanging="720"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A72C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A72C7C"/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pln">
    <w:name w:val="pln"/>
    <w:basedOn w:val="Fuentedeprrafopredeter"/>
    <w:rsid w:val="00A72C7C"/>
  </w:style>
  <w:style w:type="character" w:customStyle="1" w:styleId="pun">
    <w:name w:val="pun"/>
    <w:basedOn w:val="Fuentedeprrafopredeter"/>
    <w:rsid w:val="00A72C7C"/>
  </w:style>
  <w:style w:type="character" w:customStyle="1" w:styleId="kwd">
    <w:name w:val="kwd"/>
    <w:basedOn w:val="Fuentedeprrafopredeter"/>
    <w:rsid w:val="00A72C7C"/>
  </w:style>
  <w:style w:type="character" w:customStyle="1" w:styleId="lit">
    <w:name w:val="lit"/>
    <w:basedOn w:val="Fuentedeprrafopredeter"/>
    <w:rsid w:val="00A72C7C"/>
  </w:style>
  <w:style w:type="character" w:styleId="Mencinsinresolver">
    <w:name w:val="Unresolved Mention"/>
    <w:basedOn w:val="Fuentedeprrafopredeter"/>
    <w:uiPriority w:val="99"/>
    <w:semiHidden/>
    <w:unhideWhenUsed/>
    <w:rsid w:val="00624C6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624C6C"/>
    <w:rPr>
      <w:color w:val="954F72" w:themeColor="followedHyperlink"/>
      <w:u w:val="single"/>
    </w:rPr>
  </w:style>
  <w:style w:type="character" w:customStyle="1" w:styleId="zhc-label">
    <w:name w:val="zhc-label"/>
    <w:basedOn w:val="Fuentedeprrafopredeter"/>
    <w:rsid w:val="008B09E2"/>
  </w:style>
  <w:style w:type="character" w:styleId="Textodelmarcadordeposicin">
    <w:name w:val="Placeholder Text"/>
    <w:basedOn w:val="Fuentedeprrafopredeter"/>
    <w:uiPriority w:val="99"/>
    <w:semiHidden/>
    <w:rsid w:val="00CB06DD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F03E8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03E8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03E89"/>
    <w:rPr>
      <w:rFonts w:ascii="Liberation Serif" w:hAnsi="Liberation Serif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03E8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03E89"/>
    <w:rPr>
      <w:rFonts w:ascii="Liberation Serif" w:hAnsi="Liberation Serif"/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03E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03E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5113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348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0732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2050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34561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3629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969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75069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275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71903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5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6974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1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891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53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8272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15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8572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2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404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51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3645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4852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48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0733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680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5999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68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6527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0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309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0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1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4059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3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404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5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0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5158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83494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901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74927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8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9197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0004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655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40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551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452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7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977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6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4563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4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104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8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360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240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8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37203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1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557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1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2249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8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669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7217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2439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9232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524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32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827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5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1286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3585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1457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2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691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7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3411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2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913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5630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2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69049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93676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050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7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555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328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080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8151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022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34418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lca0037/GII18.0U-Ububooknet/milestone/1?closed=1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16.png"/><Relationship Id="rId21" Type="http://schemas.openxmlformats.org/officeDocument/2006/relationships/hyperlink" Target="https://github.com/lca0037/GII18.0U-Ububooknet/milestone/5?closed=1" TargetMode="External"/><Relationship Id="rId34" Type="http://schemas.openxmlformats.org/officeDocument/2006/relationships/hyperlink" Target="https://github.com/lca0037/GII18.0U-Ububooknet/milestone/12?closed=1" TargetMode="External"/><Relationship Id="rId42" Type="http://schemas.openxmlformats.org/officeDocument/2006/relationships/image" Target="media/image19.png"/><Relationship Id="rId47" Type="http://schemas.openxmlformats.org/officeDocument/2006/relationships/hyperlink" Target="https://github.com/lca0037/GII18.0U-Ububooknet" TargetMode="External"/><Relationship Id="rId50" Type="http://schemas.openxmlformats.org/officeDocument/2006/relationships/image" Target="media/image24.png"/><Relationship Id="rId55" Type="http://schemas.openxmlformats.org/officeDocument/2006/relationships/image" Target="media/image27.png"/><Relationship Id="rId63" Type="http://schemas.openxmlformats.org/officeDocument/2006/relationships/image" Target="media/image34.png"/><Relationship Id="rId68" Type="http://schemas.openxmlformats.org/officeDocument/2006/relationships/image" Target="media/image36.PNG"/><Relationship Id="rId76" Type="http://schemas.openxmlformats.org/officeDocument/2006/relationships/image" Target="media/image42.png"/><Relationship Id="rId84" Type="http://schemas.openxmlformats.org/officeDocument/2006/relationships/image" Target="media/image50.png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hyperlink" Target="https://github.com/lca0037/GII18.0U-Ububooknet/milestone/9?closed=1" TargetMode="External"/><Relationship Id="rId11" Type="http://schemas.openxmlformats.org/officeDocument/2006/relationships/header" Target="header1.xm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5.png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3" Type="http://schemas.openxmlformats.org/officeDocument/2006/relationships/image" Target="media/image25.png"/><Relationship Id="rId58" Type="http://schemas.openxmlformats.org/officeDocument/2006/relationships/image" Target="media/image30.PNG"/><Relationship Id="rId66" Type="http://schemas.openxmlformats.org/officeDocument/2006/relationships/hyperlink" Target="http://ububooknet.herokuapp.com/" TargetMode="External"/><Relationship Id="rId74" Type="http://schemas.openxmlformats.org/officeDocument/2006/relationships/hyperlink" Target="https://www.fandom.com/" TargetMode="External"/><Relationship Id="rId79" Type="http://schemas.openxmlformats.org/officeDocument/2006/relationships/image" Target="media/image45.png"/><Relationship Id="rId87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openxmlformats.org/officeDocument/2006/relationships/image" Target="media/image32.png"/><Relationship Id="rId82" Type="http://schemas.openxmlformats.org/officeDocument/2006/relationships/image" Target="media/image48.png"/><Relationship Id="rId19" Type="http://schemas.openxmlformats.org/officeDocument/2006/relationships/hyperlink" Target="https://github.com/lca0037/GII18.0U-Ububooknet/milestone/4?closed=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github.com/lca0037/GII18.0U-Ububooknet/milestone/8?closed=1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4.png"/><Relationship Id="rId43" Type="http://schemas.openxmlformats.org/officeDocument/2006/relationships/image" Target="media/image20.png"/><Relationship Id="rId48" Type="http://schemas.openxmlformats.org/officeDocument/2006/relationships/hyperlink" Target="https://github.com/lca0037/GII18.0U-Ububooknet" TargetMode="External"/><Relationship Id="rId56" Type="http://schemas.openxmlformats.org/officeDocument/2006/relationships/image" Target="media/image28.png"/><Relationship Id="rId64" Type="http://schemas.openxmlformats.org/officeDocument/2006/relationships/hyperlink" Target="http://127.0.0.1:5000/" TargetMode="External"/><Relationship Id="rId69" Type="http://schemas.openxmlformats.org/officeDocument/2006/relationships/image" Target="media/image37.png"/><Relationship Id="rId77" Type="http://schemas.openxmlformats.org/officeDocument/2006/relationships/image" Target="media/image43.png"/><Relationship Id="rId8" Type="http://schemas.openxmlformats.org/officeDocument/2006/relationships/image" Target="media/image1.png"/><Relationship Id="rId51" Type="http://schemas.openxmlformats.org/officeDocument/2006/relationships/hyperlink" Target="https://devcenter.heroku.com/articles/getting-started-with-python" TargetMode="External"/><Relationship Id="rId72" Type="http://schemas.openxmlformats.org/officeDocument/2006/relationships/image" Target="media/image40.png"/><Relationship Id="rId80" Type="http://schemas.openxmlformats.org/officeDocument/2006/relationships/image" Target="media/image46.png"/><Relationship Id="rId85" Type="http://schemas.openxmlformats.org/officeDocument/2006/relationships/image" Target="media/image51.pn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hyperlink" Target="https://github.com/lca0037/GII18.0U-Ububooknet/milestone/3?closed=1" TargetMode="External"/><Relationship Id="rId25" Type="http://schemas.openxmlformats.org/officeDocument/2006/relationships/hyperlink" Target="https://github.com/lca0037/GII18.0U-Ububooknet/milestone/7?closed=1" TargetMode="External"/><Relationship Id="rId33" Type="http://schemas.openxmlformats.org/officeDocument/2006/relationships/hyperlink" Target="https://github.com/lca0037/GII18.0U-Ububooknet/milestone/11?closed=1" TargetMode="External"/><Relationship Id="rId38" Type="http://schemas.openxmlformats.org/officeDocument/2006/relationships/hyperlink" Target="https://github.com/lca0037/GII18.0U-Ububooknet/milestone/14?closed=1" TargetMode="External"/><Relationship Id="rId46" Type="http://schemas.openxmlformats.org/officeDocument/2006/relationships/image" Target="media/image23.png"/><Relationship Id="rId59" Type="http://schemas.openxmlformats.org/officeDocument/2006/relationships/hyperlink" Target="https://www.fandom.com/" TargetMode="External"/><Relationship Id="rId67" Type="http://schemas.openxmlformats.org/officeDocument/2006/relationships/image" Target="media/image35.png"/><Relationship Id="rId20" Type="http://schemas.openxmlformats.org/officeDocument/2006/relationships/image" Target="media/image7.png"/><Relationship Id="rId41" Type="http://schemas.openxmlformats.org/officeDocument/2006/relationships/image" Target="media/image18.png"/><Relationship Id="rId54" Type="http://schemas.openxmlformats.org/officeDocument/2006/relationships/image" Target="media/image26.png"/><Relationship Id="rId62" Type="http://schemas.openxmlformats.org/officeDocument/2006/relationships/image" Target="media/image33.png"/><Relationship Id="rId70" Type="http://schemas.openxmlformats.org/officeDocument/2006/relationships/image" Target="media/image38.png"/><Relationship Id="rId75" Type="http://schemas.openxmlformats.org/officeDocument/2006/relationships/hyperlink" Target="https://iceandfire.fandom.com/wiki/Category:Characters" TargetMode="External"/><Relationship Id="rId83" Type="http://schemas.openxmlformats.org/officeDocument/2006/relationships/image" Target="media/image49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lca0037/GII18.0U-Ububooknet/milestone/2?closed=1" TargetMode="External"/><Relationship Id="rId23" Type="http://schemas.openxmlformats.org/officeDocument/2006/relationships/hyperlink" Target="https://github.com/lca0037/GII18.0U-Ububooknet/milestone/6?closed=1" TargetMode="External"/><Relationship Id="rId28" Type="http://schemas.openxmlformats.org/officeDocument/2006/relationships/image" Target="media/image11.png"/><Relationship Id="rId36" Type="http://schemas.openxmlformats.org/officeDocument/2006/relationships/hyperlink" Target="https://github.com/lca0037/GII18.0U-Ububooknet/milestone/13?closed=1" TargetMode="External"/><Relationship Id="rId49" Type="http://schemas.openxmlformats.org/officeDocument/2006/relationships/hyperlink" Target="https://www.python.org/downloads/" TargetMode="External"/><Relationship Id="rId57" Type="http://schemas.openxmlformats.org/officeDocument/2006/relationships/image" Target="media/image29.png"/><Relationship Id="rId10" Type="http://schemas.openxmlformats.org/officeDocument/2006/relationships/image" Target="media/image3.png"/><Relationship Id="rId31" Type="http://schemas.openxmlformats.org/officeDocument/2006/relationships/hyperlink" Target="https://github.com/lca0037/GII18.0U-Ububooknet/milestone/10?closed=1" TargetMode="External"/><Relationship Id="rId44" Type="http://schemas.openxmlformats.org/officeDocument/2006/relationships/image" Target="media/image21.png"/><Relationship Id="rId52" Type="http://schemas.openxmlformats.org/officeDocument/2006/relationships/hyperlink" Target="https://dashboard.heroku.com/apps" TargetMode="External"/><Relationship Id="rId60" Type="http://schemas.openxmlformats.org/officeDocument/2006/relationships/image" Target="media/image31.png"/><Relationship Id="rId65" Type="http://schemas.openxmlformats.org/officeDocument/2006/relationships/hyperlink" Target="http://127.0.0.1:5000/" TargetMode="External"/><Relationship Id="rId73" Type="http://schemas.openxmlformats.org/officeDocument/2006/relationships/image" Target="media/image41.png"/><Relationship Id="rId78" Type="http://schemas.openxmlformats.org/officeDocument/2006/relationships/image" Target="media/image44.png"/><Relationship Id="rId81" Type="http://schemas.openxmlformats.org/officeDocument/2006/relationships/image" Target="media/image47.png"/><Relationship Id="rId86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1D1E9B-04E7-41B3-B102-534716C11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7</TotalTime>
  <Pages>70</Pages>
  <Words>11835</Words>
  <Characters>65098</Characters>
  <Application>Microsoft Office Word</Application>
  <DocSecurity>0</DocSecurity>
  <Lines>542</Lines>
  <Paragraphs>1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cabrejas arce</dc:creator>
  <cp:keywords/>
  <dc:description/>
  <cp:lastModifiedBy>luis miguel cabrejas arce</cp:lastModifiedBy>
  <cp:revision>183</cp:revision>
  <dcterms:created xsi:type="dcterms:W3CDTF">2019-06-16T09:59:00Z</dcterms:created>
  <dcterms:modified xsi:type="dcterms:W3CDTF">2019-06-29T09:36:00Z</dcterms:modified>
</cp:coreProperties>
</file>